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header1.xml" ContentType="application/vnd.openxmlformats-officedocument.wordprocessingml.header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word/numbering.xml" ContentType="application/vnd.openxmlformats-officedocument.wordprocessingml.numbering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0" w:type="auto"/>
        <w:tblLook w:val="04A0" w:firstRow="1" w:lastRow="0" w:firstColumn="1" w:lastColumn="0" w:noHBand="0" w:noVBand="1"/>
      </w:tblPr>
      <w:tblGrid>
        <w:gridCol w:w="5529"/>
        <w:gridCol w:w="5239"/>
      </w:tblGrid>
      <w:tr w:rsidR="004F6C5E" w:rsidRPr="00FD06E7" w14:paraId="79294FDA" w14:textId="77777777" w:rsidTr="00FD06E7">
        <w:tc>
          <w:tcPr>
            <w:tcW w:w="5529" w:type="dxa"/>
            <w:hideMark/>
          </w:tcPr>
          <w:p w14:paraId="2E786BC5" w14:textId="77777777" w:rsidR="004F6C5E" w:rsidRPr="00FD06E7" w:rsidRDefault="004F6C5E">
            <w:pPr>
              <w:tabs>
                <w:tab w:val="left" w:pos="7960"/>
              </w:tabs>
              <w:spacing w:before="60"/>
              <w:ind w:hanging="16"/>
              <w:rPr>
                <w:rFonts w:asciiTheme="minorBidi" w:hAnsiTheme="minorBidi"/>
                <w:color w:val="BF9949"/>
                <w:sz w:val="32"/>
                <w:szCs w:val="32"/>
                <w:lang w:val="en-US"/>
              </w:rPr>
            </w:pPr>
            <w:r w:rsidRPr="00FD06E7">
              <w:rPr>
                <w:rFonts w:asciiTheme="minorBidi" w:hAnsiTheme="minorBidi"/>
                <w:color w:val="BF9949"/>
                <w:sz w:val="32"/>
                <w:szCs w:val="32"/>
              </w:rPr>
              <w:t>Inspection Checklist for Touring boats length ≤ 8m</w:t>
            </w:r>
          </w:p>
        </w:tc>
        <w:tc>
          <w:tcPr>
            <w:tcW w:w="5239" w:type="dxa"/>
            <w:hideMark/>
          </w:tcPr>
          <w:p w14:paraId="5CCB2A79" w14:textId="77777777" w:rsidR="004F6C5E" w:rsidRPr="00FD06E7" w:rsidRDefault="004F6C5E">
            <w:pPr>
              <w:bidi/>
              <w:rPr>
                <w:rFonts w:asciiTheme="minorBidi" w:hAnsiTheme="minorBidi"/>
                <w:color w:val="BF9949"/>
                <w:sz w:val="32"/>
                <w:szCs w:val="32"/>
                <w:lang w:bidi="ar-JO"/>
              </w:rPr>
            </w:pPr>
            <w:r w:rsidRPr="00FD06E7">
              <w:rPr>
                <w:rFonts w:asciiTheme="minorBidi" w:hAnsiTheme="minorBidi"/>
                <w:color w:val="BF9949"/>
                <w:sz w:val="32"/>
                <w:szCs w:val="32"/>
                <w:rtl/>
                <w:lang w:bidi="ar-JO"/>
              </w:rPr>
              <w:t>قائمة التفتيش للوسائل البحرية السياحية طول حتى 8م</w:t>
            </w:r>
          </w:p>
        </w:tc>
      </w:tr>
    </w:tbl>
    <w:tbl>
      <w:tblPr>
        <w:tblStyle w:val="TableGrid1"/>
        <w:bidiVisual/>
        <w:tblW w:w="0" w:type="dxa"/>
        <w:tblInd w:w="-11" w:type="dxa"/>
        <w:tblLayout w:type="fixed"/>
        <w:tblLook w:val="04A0" w:firstRow="1" w:lastRow="0" w:firstColumn="1" w:lastColumn="0" w:noHBand="0" w:noVBand="1"/>
      </w:tblPr>
      <w:tblGrid>
        <w:gridCol w:w="557"/>
        <w:gridCol w:w="5887"/>
        <w:gridCol w:w="1342"/>
        <w:gridCol w:w="1620"/>
        <w:gridCol w:w="679"/>
        <w:gridCol w:w="670"/>
      </w:tblGrid>
      <w:tr w:rsidR="004F6C5E" w:rsidRPr="00FD06E7" w14:paraId="5555F539" w14:textId="77777777" w:rsidTr="004F6C5E">
        <w:trPr>
          <w:trHeight w:val="340"/>
        </w:trPr>
        <w:tc>
          <w:tcPr>
            <w:tcW w:w="5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40E94D9D" w14:textId="77777777" w:rsidR="004F6C5E" w:rsidRPr="00FD06E7" w:rsidRDefault="004F6C5E">
            <w:pPr>
              <w:bidi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en-US"/>
              </w:rPr>
            </w:pPr>
            <w:r w:rsidRPr="00FD06E7">
              <w:rPr>
                <w:rFonts w:asciiTheme="minorBidi" w:hAnsiTheme="minorBidi"/>
                <w:b/>
                <w:bCs/>
                <w:sz w:val="24"/>
                <w:szCs w:val="24"/>
                <w:rtl/>
              </w:rPr>
              <w:t>م.</w:t>
            </w:r>
          </w:p>
          <w:p w14:paraId="51535DC5" w14:textId="77777777" w:rsidR="004F6C5E" w:rsidRPr="00FD06E7" w:rsidRDefault="004F6C5E">
            <w:pPr>
              <w:bidi/>
              <w:jc w:val="both"/>
              <w:rPr>
                <w:rFonts w:asciiTheme="minorBidi" w:hAnsiTheme="minorBidi"/>
                <w:b/>
                <w:bCs/>
                <w:sz w:val="24"/>
                <w:szCs w:val="24"/>
                <w:rtl/>
              </w:rPr>
            </w:pPr>
            <w:r w:rsidRPr="00FD06E7">
              <w:rPr>
                <w:rFonts w:asciiTheme="minorBidi" w:hAnsiTheme="minorBidi"/>
                <w:b/>
                <w:bCs/>
                <w:szCs w:val="20"/>
              </w:rPr>
              <w:t>No.</w:t>
            </w:r>
          </w:p>
        </w:tc>
        <w:tc>
          <w:tcPr>
            <w:tcW w:w="58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06413153" w14:textId="77777777" w:rsidR="004F6C5E" w:rsidRPr="00FD06E7" w:rsidRDefault="004F6C5E">
            <w:pPr>
              <w:bidi/>
              <w:jc w:val="center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r w:rsidRPr="00FD06E7">
              <w:rPr>
                <w:rFonts w:asciiTheme="minorBidi" w:hAnsiTheme="minorBidi"/>
                <w:b/>
                <w:bCs/>
                <w:sz w:val="24"/>
                <w:szCs w:val="24"/>
                <w:rtl/>
              </w:rPr>
              <w:t>الوثائق والسجلات</w:t>
            </w:r>
          </w:p>
          <w:p w14:paraId="0E0E0011" w14:textId="77777777" w:rsidR="004F6C5E" w:rsidRPr="00FD06E7" w:rsidRDefault="004F6C5E">
            <w:pPr>
              <w:bidi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</w:rPr>
            </w:pPr>
            <w:r w:rsidRPr="00FD06E7">
              <w:rPr>
                <w:rFonts w:asciiTheme="minorBidi" w:hAnsiTheme="minorBidi"/>
                <w:b/>
                <w:bCs/>
                <w:sz w:val="24"/>
                <w:szCs w:val="24"/>
              </w:rPr>
              <w:t>Documents and Records</w:t>
            </w:r>
          </w:p>
        </w:tc>
        <w:tc>
          <w:tcPr>
            <w:tcW w:w="13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4A254785" w14:textId="77777777" w:rsidR="004F6C5E" w:rsidRPr="00FD06E7" w:rsidRDefault="004F6C5E">
            <w:pPr>
              <w:tabs>
                <w:tab w:val="center" w:pos="459"/>
              </w:tabs>
              <w:bidi/>
              <w:rPr>
                <w:rFonts w:asciiTheme="minorBidi" w:hAnsiTheme="minorBidi"/>
                <w:b/>
                <w:bCs/>
                <w:sz w:val="18"/>
                <w:szCs w:val="18"/>
              </w:rPr>
            </w:pPr>
            <w:r w:rsidRPr="00FD06E7">
              <w:rPr>
                <w:rFonts w:asciiTheme="minorBidi" w:hAnsiTheme="minorBidi"/>
                <w:b/>
                <w:bCs/>
                <w:sz w:val="18"/>
                <w:szCs w:val="18"/>
                <w:rtl/>
              </w:rPr>
              <w:tab/>
              <w:t>مياه داخلية</w:t>
            </w:r>
          </w:p>
          <w:p w14:paraId="13358DC3" w14:textId="77777777" w:rsidR="004F6C5E" w:rsidRPr="00FD06E7" w:rsidRDefault="004F6C5E">
            <w:pPr>
              <w:bidi/>
              <w:jc w:val="center"/>
              <w:rPr>
                <w:rFonts w:asciiTheme="minorBidi" w:hAnsiTheme="minorBidi"/>
                <w:b/>
                <w:bCs/>
                <w:sz w:val="18"/>
                <w:szCs w:val="18"/>
              </w:rPr>
            </w:pPr>
            <w:r w:rsidRPr="00FD06E7">
              <w:rPr>
                <w:rFonts w:asciiTheme="minorBidi" w:hAnsiTheme="minorBidi"/>
                <w:b/>
                <w:bCs/>
                <w:sz w:val="18"/>
                <w:szCs w:val="18"/>
              </w:rPr>
              <w:t>Inland Waters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088C4085" w14:textId="77777777" w:rsidR="004F6C5E" w:rsidRPr="00FD06E7" w:rsidRDefault="004F6C5E">
            <w:pPr>
              <w:bidi/>
              <w:jc w:val="center"/>
              <w:rPr>
                <w:rFonts w:asciiTheme="minorBidi" w:hAnsiTheme="minorBidi"/>
                <w:b/>
                <w:bCs/>
                <w:sz w:val="18"/>
                <w:szCs w:val="18"/>
                <w:rtl/>
              </w:rPr>
            </w:pPr>
            <w:r w:rsidRPr="00FD06E7">
              <w:rPr>
                <w:rFonts w:asciiTheme="minorBidi" w:hAnsiTheme="minorBidi"/>
                <w:b/>
                <w:bCs/>
                <w:sz w:val="18"/>
                <w:szCs w:val="18"/>
                <w:rtl/>
              </w:rPr>
              <w:t>مياه اقليمية</w:t>
            </w:r>
          </w:p>
          <w:p w14:paraId="0793D728" w14:textId="77777777" w:rsidR="004F6C5E" w:rsidRPr="00FD06E7" w:rsidRDefault="004F6C5E">
            <w:pPr>
              <w:bidi/>
              <w:jc w:val="center"/>
              <w:rPr>
                <w:rFonts w:asciiTheme="minorBidi" w:hAnsiTheme="minorBidi"/>
                <w:b/>
                <w:bCs/>
                <w:sz w:val="18"/>
                <w:szCs w:val="18"/>
              </w:rPr>
            </w:pPr>
            <w:r w:rsidRPr="00FD06E7">
              <w:rPr>
                <w:rFonts w:asciiTheme="minorBidi" w:hAnsiTheme="minorBidi"/>
                <w:b/>
                <w:bCs/>
                <w:sz w:val="18"/>
                <w:szCs w:val="18"/>
              </w:rPr>
              <w:t>Territorial Waters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4DB1CCC8" w14:textId="77777777" w:rsidR="004F6C5E" w:rsidRPr="00FD06E7" w:rsidRDefault="004F6C5E">
            <w:pPr>
              <w:bidi/>
              <w:jc w:val="center"/>
              <w:rPr>
                <w:rFonts w:asciiTheme="minorBidi" w:hAnsiTheme="minorBidi"/>
                <w:b/>
                <w:bCs/>
                <w:sz w:val="18"/>
                <w:szCs w:val="18"/>
                <w:rtl/>
              </w:rPr>
            </w:pPr>
            <w:r w:rsidRPr="00FD06E7">
              <w:rPr>
                <w:rFonts w:asciiTheme="minorBidi" w:hAnsiTheme="minorBidi"/>
                <w:b/>
                <w:bCs/>
                <w:sz w:val="18"/>
                <w:szCs w:val="18"/>
                <w:rtl/>
              </w:rPr>
              <w:t>نعم</w:t>
            </w:r>
          </w:p>
          <w:p w14:paraId="3909F7CA" w14:textId="77777777" w:rsidR="004F6C5E" w:rsidRPr="00FD06E7" w:rsidRDefault="004F6C5E">
            <w:pPr>
              <w:bidi/>
              <w:jc w:val="center"/>
              <w:rPr>
                <w:rFonts w:asciiTheme="minorBidi" w:hAnsiTheme="minorBidi"/>
                <w:b/>
                <w:bCs/>
                <w:sz w:val="18"/>
                <w:szCs w:val="18"/>
                <w:rtl/>
              </w:rPr>
            </w:pPr>
            <w:r w:rsidRPr="00FD06E7">
              <w:rPr>
                <w:rFonts w:asciiTheme="minorBidi" w:hAnsiTheme="minorBidi"/>
                <w:b/>
                <w:bCs/>
                <w:sz w:val="18"/>
                <w:szCs w:val="18"/>
              </w:rPr>
              <w:t>Yes</w:t>
            </w:r>
          </w:p>
        </w:tc>
        <w:tc>
          <w:tcPr>
            <w:tcW w:w="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4E73BFC6" w14:textId="77777777" w:rsidR="004F6C5E" w:rsidRPr="00FD06E7" w:rsidRDefault="004F6C5E">
            <w:pPr>
              <w:tabs>
                <w:tab w:val="center" w:pos="175"/>
              </w:tabs>
              <w:bidi/>
              <w:jc w:val="center"/>
              <w:rPr>
                <w:rFonts w:asciiTheme="minorBidi" w:hAnsiTheme="minorBidi"/>
                <w:b/>
                <w:bCs/>
                <w:sz w:val="18"/>
                <w:szCs w:val="18"/>
              </w:rPr>
            </w:pPr>
            <w:r w:rsidRPr="00FD06E7">
              <w:rPr>
                <w:rFonts w:asciiTheme="minorBidi" w:hAnsiTheme="minorBidi"/>
                <w:b/>
                <w:bCs/>
                <w:sz w:val="18"/>
                <w:szCs w:val="18"/>
                <w:rtl/>
              </w:rPr>
              <w:t>لا</w:t>
            </w:r>
          </w:p>
          <w:p w14:paraId="4990DC08" w14:textId="77777777" w:rsidR="004F6C5E" w:rsidRPr="00FD06E7" w:rsidRDefault="004F6C5E">
            <w:pPr>
              <w:bidi/>
              <w:jc w:val="center"/>
              <w:rPr>
                <w:rFonts w:asciiTheme="minorBidi" w:hAnsiTheme="minorBidi"/>
                <w:b/>
                <w:bCs/>
                <w:sz w:val="18"/>
                <w:szCs w:val="18"/>
                <w:rtl/>
              </w:rPr>
            </w:pPr>
            <w:r w:rsidRPr="00FD06E7">
              <w:rPr>
                <w:rFonts w:asciiTheme="minorBidi" w:hAnsiTheme="minorBidi"/>
                <w:b/>
                <w:bCs/>
                <w:sz w:val="18"/>
                <w:szCs w:val="18"/>
              </w:rPr>
              <w:t>No</w:t>
            </w:r>
          </w:p>
        </w:tc>
      </w:tr>
      <w:tr w:rsidR="004F6C5E" w:rsidRPr="00FD06E7" w14:paraId="45562C0C" w14:textId="77777777" w:rsidTr="004F6C5E">
        <w:trPr>
          <w:trHeight w:val="340"/>
        </w:trPr>
        <w:tc>
          <w:tcPr>
            <w:tcW w:w="5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DAD6F23" w14:textId="77777777" w:rsidR="004F6C5E" w:rsidRPr="00FD06E7" w:rsidRDefault="004F6C5E">
            <w:pPr>
              <w:jc w:val="center"/>
              <w:rPr>
                <w:rFonts w:asciiTheme="minorBidi" w:hAnsiTheme="minorBidi"/>
                <w:sz w:val="24"/>
                <w:szCs w:val="24"/>
                <w:rtl/>
              </w:rPr>
            </w:pPr>
            <w:permStart w:id="1884241713" w:edGrp="everyone" w:colFirst="4" w:colLast="4"/>
            <w:permStart w:id="1650152442" w:edGrp="everyone" w:colFirst="5" w:colLast="5"/>
            <w:r w:rsidRPr="00FD06E7">
              <w:rPr>
                <w:rFonts w:asciiTheme="minorBidi" w:hAnsiTheme="minorBidi"/>
                <w:sz w:val="24"/>
                <w:szCs w:val="24"/>
              </w:rPr>
              <w:t>1</w:t>
            </w:r>
          </w:p>
        </w:tc>
        <w:tc>
          <w:tcPr>
            <w:tcW w:w="58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18D6CFA" w14:textId="77777777" w:rsidR="004F6C5E" w:rsidRPr="00FD06E7" w:rsidRDefault="004F6C5E">
            <w:pPr>
              <w:bidi/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FD06E7">
              <w:rPr>
                <w:rFonts w:asciiTheme="minorBidi" w:hAnsiTheme="minorBidi"/>
                <w:sz w:val="24"/>
                <w:szCs w:val="24"/>
                <w:rtl/>
              </w:rPr>
              <w:t xml:space="preserve">ترخيص الوسيلة </w:t>
            </w:r>
          </w:p>
          <w:p w14:paraId="099A95CE" w14:textId="77777777" w:rsidR="004F6C5E" w:rsidRPr="00FD06E7" w:rsidRDefault="004F6C5E">
            <w:pPr>
              <w:bidi/>
              <w:jc w:val="right"/>
              <w:rPr>
                <w:rFonts w:asciiTheme="minorBidi" w:hAnsiTheme="minorBidi"/>
                <w:sz w:val="24"/>
                <w:szCs w:val="24"/>
              </w:rPr>
            </w:pPr>
            <w:r w:rsidRPr="00FD06E7">
              <w:rPr>
                <w:rFonts w:asciiTheme="minorBidi" w:hAnsiTheme="minorBidi"/>
                <w:sz w:val="24"/>
                <w:szCs w:val="24"/>
              </w:rPr>
              <w:t>Vessel license</w:t>
            </w:r>
          </w:p>
        </w:tc>
        <w:tc>
          <w:tcPr>
            <w:tcW w:w="13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71B14B" w14:textId="77777777" w:rsidR="004F6C5E" w:rsidRPr="00FD06E7" w:rsidRDefault="004F6C5E" w:rsidP="004F6C5E">
            <w:pPr>
              <w:numPr>
                <w:ilvl w:val="0"/>
                <w:numId w:val="45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AB393A" w14:textId="77777777" w:rsidR="004F6C5E" w:rsidRPr="00FD06E7" w:rsidRDefault="004F6C5E" w:rsidP="004F6C5E">
            <w:pPr>
              <w:numPr>
                <w:ilvl w:val="0"/>
                <w:numId w:val="45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6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1BF3BA4" w14:textId="77777777" w:rsidR="004F6C5E" w:rsidRPr="00FD06E7" w:rsidRDefault="004F6C5E">
            <w:pPr>
              <w:jc w:val="center"/>
              <w:rPr>
                <w:rFonts w:asciiTheme="minorBidi" w:hAnsiTheme="minorBidi"/>
                <w:sz w:val="22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3009651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D06E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D06E7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  <w:tc>
          <w:tcPr>
            <w:tcW w:w="6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05FC6B1" w14:textId="77777777" w:rsidR="004F6C5E" w:rsidRPr="00FD06E7" w:rsidRDefault="004F6C5E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-8191104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D06E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D06E7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</w:tr>
      <w:tr w:rsidR="004F6C5E" w:rsidRPr="00FD06E7" w14:paraId="1B48C96B" w14:textId="77777777" w:rsidTr="004F6C5E">
        <w:trPr>
          <w:trHeight w:val="340"/>
        </w:trPr>
        <w:tc>
          <w:tcPr>
            <w:tcW w:w="5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5E4A799" w14:textId="77777777" w:rsidR="004F6C5E" w:rsidRPr="00FD06E7" w:rsidRDefault="004F6C5E">
            <w:pPr>
              <w:jc w:val="center"/>
              <w:rPr>
                <w:rFonts w:asciiTheme="minorBidi" w:hAnsiTheme="minorBidi"/>
                <w:sz w:val="24"/>
                <w:szCs w:val="24"/>
              </w:rPr>
            </w:pPr>
            <w:permStart w:id="243957124" w:edGrp="everyone" w:colFirst="4" w:colLast="4"/>
            <w:permStart w:id="292317324" w:edGrp="everyone" w:colFirst="5" w:colLast="5"/>
            <w:permEnd w:id="1884241713"/>
            <w:permEnd w:id="1650152442"/>
            <w:r w:rsidRPr="00FD06E7">
              <w:rPr>
                <w:rFonts w:asciiTheme="minorBidi" w:hAnsiTheme="minorBidi"/>
                <w:sz w:val="24"/>
                <w:szCs w:val="24"/>
              </w:rPr>
              <w:t>2</w:t>
            </w:r>
          </w:p>
        </w:tc>
        <w:tc>
          <w:tcPr>
            <w:tcW w:w="58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FFE46E2" w14:textId="77777777" w:rsidR="004F6C5E" w:rsidRPr="00FD06E7" w:rsidRDefault="004F6C5E">
            <w:pPr>
              <w:bidi/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FD06E7">
              <w:rPr>
                <w:rFonts w:asciiTheme="minorBidi" w:hAnsiTheme="minorBidi"/>
                <w:sz w:val="24"/>
                <w:szCs w:val="24"/>
                <w:rtl/>
              </w:rPr>
              <w:t xml:space="preserve">شهادة التطقيم الآمن </w:t>
            </w:r>
          </w:p>
          <w:p w14:paraId="58F2560B" w14:textId="77777777" w:rsidR="004F6C5E" w:rsidRPr="00FD06E7" w:rsidRDefault="004F6C5E">
            <w:pPr>
              <w:bidi/>
              <w:jc w:val="right"/>
              <w:rPr>
                <w:rFonts w:asciiTheme="minorBidi" w:hAnsiTheme="minorBidi"/>
                <w:sz w:val="24"/>
                <w:szCs w:val="24"/>
              </w:rPr>
            </w:pPr>
            <w:r w:rsidRPr="00FD06E7">
              <w:rPr>
                <w:rFonts w:asciiTheme="minorBidi" w:hAnsiTheme="minorBidi"/>
                <w:sz w:val="24"/>
                <w:szCs w:val="24"/>
              </w:rPr>
              <w:t xml:space="preserve">Minimum safe manning certificate </w:t>
            </w:r>
          </w:p>
        </w:tc>
        <w:tc>
          <w:tcPr>
            <w:tcW w:w="13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DBCD45" w14:textId="77777777" w:rsidR="004F6C5E" w:rsidRPr="00FD06E7" w:rsidRDefault="004F6C5E" w:rsidP="004F6C5E">
            <w:pPr>
              <w:numPr>
                <w:ilvl w:val="0"/>
                <w:numId w:val="45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5EB1C7" w14:textId="77777777" w:rsidR="004F6C5E" w:rsidRPr="00FD06E7" w:rsidRDefault="004F6C5E" w:rsidP="004F6C5E">
            <w:pPr>
              <w:numPr>
                <w:ilvl w:val="0"/>
                <w:numId w:val="45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6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5D6CD61" w14:textId="77777777" w:rsidR="004F6C5E" w:rsidRPr="00FD06E7" w:rsidRDefault="004F6C5E">
            <w:pPr>
              <w:jc w:val="center"/>
              <w:rPr>
                <w:rFonts w:asciiTheme="minorBidi" w:hAnsiTheme="minorBidi"/>
                <w:sz w:val="22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9759542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D06E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D06E7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  <w:tc>
          <w:tcPr>
            <w:tcW w:w="6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C91AA8E" w14:textId="77777777" w:rsidR="004F6C5E" w:rsidRPr="00FD06E7" w:rsidRDefault="004F6C5E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-11823548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D06E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D06E7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</w:tr>
      <w:tr w:rsidR="004F6C5E" w:rsidRPr="00FD06E7" w14:paraId="4F48C279" w14:textId="77777777" w:rsidTr="004F6C5E">
        <w:trPr>
          <w:trHeight w:val="340"/>
        </w:trPr>
        <w:tc>
          <w:tcPr>
            <w:tcW w:w="5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263CF2C" w14:textId="77777777" w:rsidR="004F6C5E" w:rsidRPr="00FD06E7" w:rsidRDefault="004F6C5E">
            <w:pPr>
              <w:jc w:val="center"/>
              <w:rPr>
                <w:rFonts w:asciiTheme="minorBidi" w:hAnsiTheme="minorBidi"/>
                <w:sz w:val="24"/>
                <w:szCs w:val="24"/>
              </w:rPr>
            </w:pPr>
            <w:permStart w:id="680266516" w:edGrp="everyone" w:colFirst="4" w:colLast="4"/>
            <w:permStart w:id="939936630" w:edGrp="everyone" w:colFirst="5" w:colLast="5"/>
            <w:permEnd w:id="243957124"/>
            <w:permEnd w:id="292317324"/>
            <w:r w:rsidRPr="00FD06E7">
              <w:rPr>
                <w:rFonts w:asciiTheme="minorBidi" w:hAnsiTheme="minorBidi"/>
                <w:sz w:val="24"/>
                <w:szCs w:val="24"/>
              </w:rPr>
              <w:t>3</w:t>
            </w:r>
          </w:p>
        </w:tc>
        <w:tc>
          <w:tcPr>
            <w:tcW w:w="58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A0F9D24" w14:textId="77777777" w:rsidR="004F6C5E" w:rsidRPr="00FD06E7" w:rsidRDefault="004F6C5E">
            <w:pPr>
              <w:bidi/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FD06E7">
              <w:rPr>
                <w:rFonts w:asciiTheme="minorBidi" w:hAnsiTheme="minorBidi"/>
                <w:sz w:val="24"/>
                <w:szCs w:val="24"/>
                <w:rtl/>
              </w:rPr>
              <w:t xml:space="preserve">تراخيص الطاقم </w:t>
            </w:r>
          </w:p>
          <w:p w14:paraId="240C619F" w14:textId="77777777" w:rsidR="004F6C5E" w:rsidRPr="00FD06E7" w:rsidRDefault="004F6C5E">
            <w:pPr>
              <w:bidi/>
              <w:jc w:val="right"/>
              <w:rPr>
                <w:rFonts w:asciiTheme="minorBidi" w:hAnsiTheme="minorBidi"/>
                <w:sz w:val="24"/>
                <w:szCs w:val="24"/>
              </w:rPr>
            </w:pPr>
            <w:r w:rsidRPr="00FD06E7">
              <w:rPr>
                <w:rFonts w:asciiTheme="minorBidi" w:hAnsiTheme="minorBidi"/>
                <w:sz w:val="24"/>
                <w:szCs w:val="24"/>
              </w:rPr>
              <w:t>Crew licenses</w:t>
            </w:r>
          </w:p>
        </w:tc>
        <w:tc>
          <w:tcPr>
            <w:tcW w:w="13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09C7B0" w14:textId="77777777" w:rsidR="004F6C5E" w:rsidRPr="00FD06E7" w:rsidRDefault="004F6C5E" w:rsidP="004F6C5E">
            <w:pPr>
              <w:numPr>
                <w:ilvl w:val="0"/>
                <w:numId w:val="46"/>
              </w:numPr>
              <w:bidi/>
              <w:contextualSpacing/>
              <w:jc w:val="both"/>
              <w:rPr>
                <w:rFonts w:asciiTheme="minorBidi" w:hAnsiTheme="minorBidi"/>
                <w:sz w:val="24"/>
                <w:szCs w:val="24"/>
                <w:lang w:bidi="ar-JO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3E63E2" w14:textId="77777777" w:rsidR="004F6C5E" w:rsidRPr="00FD06E7" w:rsidRDefault="004F6C5E" w:rsidP="004F6C5E">
            <w:pPr>
              <w:numPr>
                <w:ilvl w:val="0"/>
                <w:numId w:val="46"/>
              </w:numPr>
              <w:bidi/>
              <w:contextualSpacing/>
              <w:jc w:val="both"/>
              <w:rPr>
                <w:rFonts w:asciiTheme="minorBidi" w:hAnsiTheme="minorBidi"/>
                <w:sz w:val="24"/>
                <w:szCs w:val="24"/>
                <w:lang w:bidi="ar-JO"/>
              </w:rPr>
            </w:pPr>
          </w:p>
        </w:tc>
        <w:tc>
          <w:tcPr>
            <w:tcW w:w="6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88AB0BD" w14:textId="77777777" w:rsidR="004F6C5E" w:rsidRPr="00FD06E7" w:rsidRDefault="004F6C5E">
            <w:pPr>
              <w:jc w:val="center"/>
              <w:rPr>
                <w:rFonts w:asciiTheme="minorBidi" w:hAnsiTheme="minorBidi"/>
                <w:sz w:val="22"/>
                <w:lang w:bidi="en-US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20575072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D06E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D06E7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  <w:tc>
          <w:tcPr>
            <w:tcW w:w="6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BAB221E" w14:textId="77777777" w:rsidR="004F6C5E" w:rsidRPr="00FD06E7" w:rsidRDefault="004F6C5E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-12114135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D06E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D06E7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</w:tr>
      <w:tr w:rsidR="004F6C5E" w:rsidRPr="00FD06E7" w14:paraId="247C26D5" w14:textId="77777777" w:rsidTr="004F6C5E">
        <w:trPr>
          <w:trHeight w:val="340"/>
        </w:trPr>
        <w:tc>
          <w:tcPr>
            <w:tcW w:w="5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559732D" w14:textId="77777777" w:rsidR="004F6C5E" w:rsidRPr="00FD06E7" w:rsidRDefault="004F6C5E">
            <w:pPr>
              <w:jc w:val="center"/>
              <w:rPr>
                <w:rFonts w:asciiTheme="minorBidi" w:hAnsiTheme="minorBidi"/>
                <w:sz w:val="24"/>
                <w:szCs w:val="24"/>
              </w:rPr>
            </w:pPr>
            <w:permStart w:id="806383811" w:edGrp="everyone" w:colFirst="4" w:colLast="4"/>
            <w:permStart w:id="1209284966" w:edGrp="everyone" w:colFirst="5" w:colLast="5"/>
            <w:permEnd w:id="680266516"/>
            <w:permEnd w:id="939936630"/>
            <w:r w:rsidRPr="00FD06E7">
              <w:rPr>
                <w:rFonts w:asciiTheme="minorBidi" w:hAnsiTheme="minorBidi"/>
                <w:sz w:val="24"/>
                <w:szCs w:val="24"/>
              </w:rPr>
              <w:t>4</w:t>
            </w:r>
          </w:p>
        </w:tc>
        <w:tc>
          <w:tcPr>
            <w:tcW w:w="58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3A4494F" w14:textId="77777777" w:rsidR="004F6C5E" w:rsidRPr="00FD06E7" w:rsidRDefault="004F6C5E">
            <w:pPr>
              <w:bidi/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FD06E7">
              <w:rPr>
                <w:rFonts w:asciiTheme="minorBidi" w:hAnsiTheme="minorBidi"/>
                <w:sz w:val="24"/>
                <w:szCs w:val="24"/>
                <w:rtl/>
              </w:rPr>
              <w:t>الترخيص الراديوي</w:t>
            </w:r>
          </w:p>
          <w:p w14:paraId="109D2BE0" w14:textId="77777777" w:rsidR="004F6C5E" w:rsidRPr="00FD06E7" w:rsidRDefault="004F6C5E">
            <w:pPr>
              <w:bidi/>
              <w:jc w:val="right"/>
              <w:rPr>
                <w:rFonts w:asciiTheme="minorBidi" w:hAnsiTheme="minorBidi"/>
                <w:sz w:val="24"/>
                <w:szCs w:val="24"/>
              </w:rPr>
            </w:pPr>
            <w:r w:rsidRPr="00FD06E7">
              <w:rPr>
                <w:rFonts w:asciiTheme="minorBidi" w:hAnsiTheme="minorBidi"/>
                <w:sz w:val="24"/>
                <w:szCs w:val="24"/>
              </w:rPr>
              <w:t>Radio license</w:t>
            </w:r>
          </w:p>
        </w:tc>
        <w:tc>
          <w:tcPr>
            <w:tcW w:w="13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A8F17C" w14:textId="77777777" w:rsidR="004F6C5E" w:rsidRPr="00FD06E7" w:rsidRDefault="004F6C5E" w:rsidP="004F6C5E">
            <w:pPr>
              <w:numPr>
                <w:ilvl w:val="0"/>
                <w:numId w:val="45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451C55" w14:textId="77777777" w:rsidR="004F6C5E" w:rsidRPr="00FD06E7" w:rsidRDefault="004F6C5E" w:rsidP="004F6C5E">
            <w:pPr>
              <w:numPr>
                <w:ilvl w:val="0"/>
                <w:numId w:val="45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6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A5CAD23" w14:textId="77777777" w:rsidR="004F6C5E" w:rsidRPr="00FD06E7" w:rsidRDefault="004F6C5E">
            <w:pPr>
              <w:jc w:val="center"/>
              <w:rPr>
                <w:rFonts w:asciiTheme="minorBidi" w:hAnsiTheme="minorBidi"/>
                <w:sz w:val="22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17732800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D06E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D06E7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  <w:tc>
          <w:tcPr>
            <w:tcW w:w="6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06B03C4" w14:textId="77777777" w:rsidR="004F6C5E" w:rsidRPr="00FD06E7" w:rsidRDefault="004F6C5E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3186924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D06E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D06E7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</w:tr>
      <w:tr w:rsidR="004F6C5E" w:rsidRPr="00FD06E7" w14:paraId="062407B4" w14:textId="77777777" w:rsidTr="004F6C5E">
        <w:trPr>
          <w:trHeight w:val="340"/>
        </w:trPr>
        <w:tc>
          <w:tcPr>
            <w:tcW w:w="5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9EA8ECC" w14:textId="77777777" w:rsidR="004F6C5E" w:rsidRPr="00FD06E7" w:rsidRDefault="004F6C5E">
            <w:pPr>
              <w:jc w:val="center"/>
              <w:rPr>
                <w:rFonts w:asciiTheme="minorBidi" w:hAnsiTheme="minorBidi"/>
                <w:sz w:val="24"/>
                <w:szCs w:val="24"/>
              </w:rPr>
            </w:pPr>
            <w:permStart w:id="1519346683" w:edGrp="everyone" w:colFirst="4" w:colLast="4"/>
            <w:permStart w:id="669610209" w:edGrp="everyone" w:colFirst="5" w:colLast="5"/>
            <w:permEnd w:id="806383811"/>
            <w:permEnd w:id="1209284966"/>
            <w:r w:rsidRPr="00FD06E7">
              <w:rPr>
                <w:rFonts w:asciiTheme="minorBidi" w:hAnsiTheme="minorBidi"/>
                <w:sz w:val="24"/>
                <w:szCs w:val="24"/>
              </w:rPr>
              <w:t>5</w:t>
            </w:r>
          </w:p>
        </w:tc>
        <w:tc>
          <w:tcPr>
            <w:tcW w:w="58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6751026" w14:textId="77777777" w:rsidR="004F6C5E" w:rsidRPr="00FD06E7" w:rsidRDefault="004F6C5E">
            <w:pPr>
              <w:tabs>
                <w:tab w:val="left" w:pos="5953"/>
              </w:tabs>
              <w:bidi/>
              <w:rPr>
                <w:rFonts w:asciiTheme="minorBidi" w:hAnsiTheme="minorBidi"/>
                <w:sz w:val="24"/>
                <w:szCs w:val="24"/>
              </w:rPr>
            </w:pPr>
            <w:r w:rsidRPr="00FD06E7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كتيب</w:t>
            </w:r>
            <w:r w:rsidRPr="00FD06E7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FD06E7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الاتزان</w:t>
            </w:r>
            <w:r w:rsidRPr="00FD06E7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FD06E7">
              <w:rPr>
                <w:rFonts w:asciiTheme="minorBidi" w:hAnsiTheme="minorBidi"/>
                <w:szCs w:val="20"/>
              </w:rPr>
              <w:t>)</w:t>
            </w:r>
            <w:r w:rsidRPr="00FD06E7">
              <w:rPr>
                <w:rFonts w:asciiTheme="minorBidi" w:hAnsiTheme="minorBidi"/>
                <w:szCs w:val="20"/>
                <w:rtl/>
                <w:lang w:bidi="ar-JO"/>
              </w:rPr>
              <w:t>اذا</w:t>
            </w:r>
            <w:r w:rsidRPr="00FD06E7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FD06E7">
              <w:rPr>
                <w:rFonts w:asciiTheme="minorBidi" w:hAnsiTheme="minorBidi"/>
                <w:szCs w:val="20"/>
                <w:rtl/>
                <w:lang w:bidi="ar-JO"/>
              </w:rPr>
              <w:t>كانت</w:t>
            </w:r>
            <w:r w:rsidRPr="00FD06E7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FD06E7">
              <w:rPr>
                <w:rFonts w:asciiTheme="minorBidi" w:hAnsiTheme="minorBidi"/>
                <w:szCs w:val="20"/>
                <w:rtl/>
                <w:lang w:bidi="ar-JO"/>
              </w:rPr>
              <w:t>الوسيلة</w:t>
            </w:r>
            <w:r w:rsidRPr="00FD06E7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FD06E7">
              <w:rPr>
                <w:rFonts w:asciiTheme="minorBidi" w:hAnsiTheme="minorBidi"/>
                <w:szCs w:val="20"/>
                <w:rtl/>
                <w:lang w:bidi="ar-JO"/>
              </w:rPr>
              <w:t>تحمل</w:t>
            </w:r>
            <w:r w:rsidRPr="00FD06E7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FD06E7">
              <w:rPr>
                <w:rFonts w:asciiTheme="minorBidi" w:hAnsiTheme="minorBidi"/>
                <w:szCs w:val="20"/>
                <w:rtl/>
                <w:lang w:bidi="ar-JO"/>
              </w:rPr>
              <w:t>اكثر</w:t>
            </w:r>
            <w:r w:rsidRPr="00FD06E7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FD06E7">
              <w:rPr>
                <w:rFonts w:asciiTheme="minorBidi" w:hAnsiTheme="minorBidi"/>
                <w:szCs w:val="20"/>
                <w:rtl/>
                <w:lang w:bidi="ar-JO"/>
              </w:rPr>
              <w:t>من</w:t>
            </w:r>
            <w:r w:rsidRPr="00FD06E7">
              <w:rPr>
                <w:rFonts w:asciiTheme="minorBidi" w:hAnsiTheme="minorBidi"/>
                <w:szCs w:val="20"/>
                <w:rtl/>
              </w:rPr>
              <w:t xml:space="preserve"> 12 </w:t>
            </w:r>
            <w:r w:rsidRPr="00FD06E7">
              <w:rPr>
                <w:rFonts w:asciiTheme="minorBidi" w:hAnsiTheme="minorBidi"/>
                <w:szCs w:val="20"/>
                <w:rtl/>
                <w:lang w:bidi="ar-JO"/>
              </w:rPr>
              <w:t>راكبا</w:t>
            </w:r>
            <w:r w:rsidRPr="00FD06E7">
              <w:rPr>
                <w:rFonts w:asciiTheme="minorBidi" w:hAnsiTheme="minorBidi"/>
                <w:szCs w:val="20"/>
              </w:rPr>
              <w:t>(</w:t>
            </w:r>
            <w:r w:rsidRPr="00FD06E7">
              <w:rPr>
                <w:rFonts w:asciiTheme="minorBidi" w:hAnsiTheme="minorBidi"/>
                <w:szCs w:val="20"/>
              </w:rPr>
              <w:tab/>
            </w:r>
          </w:p>
          <w:p w14:paraId="13F9507B" w14:textId="77777777" w:rsidR="004F6C5E" w:rsidRPr="00FD06E7" w:rsidRDefault="004F6C5E">
            <w:pPr>
              <w:bidi/>
              <w:jc w:val="right"/>
              <w:rPr>
                <w:rFonts w:asciiTheme="minorBidi" w:hAnsiTheme="minorBidi"/>
                <w:sz w:val="24"/>
                <w:szCs w:val="24"/>
              </w:rPr>
            </w:pPr>
            <w:r w:rsidRPr="00FD06E7">
              <w:rPr>
                <w:rFonts w:asciiTheme="minorBidi" w:hAnsiTheme="minorBidi"/>
                <w:sz w:val="24"/>
                <w:szCs w:val="24"/>
              </w:rPr>
              <w:t xml:space="preserve">Stability Booklet </w:t>
            </w:r>
            <w:r w:rsidRPr="00FD06E7">
              <w:rPr>
                <w:rFonts w:asciiTheme="minorBidi" w:hAnsiTheme="minorBidi"/>
              </w:rPr>
              <w:t xml:space="preserve">-  </w:t>
            </w:r>
            <w:r w:rsidRPr="00FD06E7">
              <w:rPr>
                <w:rFonts w:asciiTheme="minorBidi" w:hAnsiTheme="minorBidi"/>
                <w:sz w:val="18"/>
                <w:szCs w:val="18"/>
              </w:rPr>
              <w:t>(if the vessel licensed to  more than 12 passengers)</w:t>
            </w:r>
          </w:p>
        </w:tc>
        <w:tc>
          <w:tcPr>
            <w:tcW w:w="13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914DE2" w14:textId="77777777" w:rsidR="004F6C5E" w:rsidRPr="00FD06E7" w:rsidRDefault="004F6C5E" w:rsidP="004F6C5E">
            <w:pPr>
              <w:numPr>
                <w:ilvl w:val="0"/>
                <w:numId w:val="45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  <w:rtl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65B0B8" w14:textId="77777777" w:rsidR="004F6C5E" w:rsidRPr="00FD06E7" w:rsidRDefault="004F6C5E" w:rsidP="004F6C5E">
            <w:pPr>
              <w:numPr>
                <w:ilvl w:val="0"/>
                <w:numId w:val="45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6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3393F9C" w14:textId="77777777" w:rsidR="004F6C5E" w:rsidRPr="00FD06E7" w:rsidRDefault="004F6C5E">
            <w:pPr>
              <w:jc w:val="center"/>
              <w:rPr>
                <w:rFonts w:asciiTheme="minorBidi" w:hAnsiTheme="minorBidi"/>
                <w:sz w:val="22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-6911406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D06E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D06E7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  <w:tc>
          <w:tcPr>
            <w:tcW w:w="6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64A296D" w14:textId="77777777" w:rsidR="004F6C5E" w:rsidRPr="00FD06E7" w:rsidRDefault="004F6C5E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2283490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D06E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D06E7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</w:tr>
      <w:tr w:rsidR="004F6C5E" w:rsidRPr="00FD06E7" w14:paraId="324CE638" w14:textId="77777777" w:rsidTr="004F6C5E">
        <w:trPr>
          <w:trHeight w:val="340"/>
        </w:trPr>
        <w:tc>
          <w:tcPr>
            <w:tcW w:w="5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F483459" w14:textId="77777777" w:rsidR="004F6C5E" w:rsidRPr="00FD06E7" w:rsidRDefault="004F6C5E">
            <w:pPr>
              <w:jc w:val="center"/>
              <w:rPr>
                <w:rFonts w:asciiTheme="minorBidi" w:hAnsiTheme="minorBidi"/>
                <w:sz w:val="24"/>
                <w:szCs w:val="24"/>
              </w:rPr>
            </w:pPr>
            <w:permStart w:id="1375422317" w:edGrp="everyone" w:colFirst="4" w:colLast="4"/>
            <w:permStart w:id="149373062" w:edGrp="everyone" w:colFirst="5" w:colLast="5"/>
            <w:permEnd w:id="1519346683"/>
            <w:permEnd w:id="669610209"/>
            <w:r w:rsidRPr="00FD06E7">
              <w:rPr>
                <w:rFonts w:asciiTheme="minorBidi" w:hAnsiTheme="minorBidi"/>
                <w:sz w:val="24"/>
                <w:szCs w:val="24"/>
              </w:rPr>
              <w:t>6</w:t>
            </w:r>
          </w:p>
        </w:tc>
        <w:tc>
          <w:tcPr>
            <w:tcW w:w="58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00CF767" w14:textId="77777777" w:rsidR="004F6C5E" w:rsidRPr="00FD06E7" w:rsidRDefault="004F6C5E">
            <w:pPr>
              <w:bidi/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FD06E7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سجل</w:t>
            </w:r>
            <w:r w:rsidRPr="00FD06E7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FD06E7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الوسيلة</w:t>
            </w:r>
            <w:r w:rsidRPr="00FD06E7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FD06E7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شاملا</w:t>
            </w:r>
            <w:r w:rsidRPr="00FD06E7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FD06E7">
              <w:rPr>
                <w:rFonts w:asciiTheme="minorBidi" w:hAnsiTheme="minorBidi"/>
                <w:szCs w:val="20"/>
                <w:rtl/>
              </w:rPr>
              <w:t>(</w:t>
            </w:r>
            <w:r w:rsidRPr="00FD06E7">
              <w:rPr>
                <w:rFonts w:asciiTheme="minorBidi" w:hAnsiTheme="minorBidi"/>
                <w:szCs w:val="20"/>
                <w:rtl/>
                <w:lang w:bidi="ar-JO"/>
              </w:rPr>
              <w:t>الرحلات</w:t>
            </w:r>
            <w:r w:rsidRPr="00FD06E7">
              <w:rPr>
                <w:rFonts w:asciiTheme="minorBidi" w:hAnsiTheme="minorBidi"/>
                <w:szCs w:val="20"/>
                <w:rtl/>
              </w:rPr>
              <w:t>-</w:t>
            </w:r>
            <w:r w:rsidRPr="00FD06E7">
              <w:rPr>
                <w:rFonts w:asciiTheme="minorBidi" w:hAnsiTheme="minorBidi"/>
                <w:szCs w:val="20"/>
                <w:rtl/>
                <w:lang w:bidi="ar-JO"/>
              </w:rPr>
              <w:t>حالة</w:t>
            </w:r>
            <w:r w:rsidRPr="00FD06E7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FD06E7">
              <w:rPr>
                <w:rFonts w:asciiTheme="minorBidi" w:hAnsiTheme="minorBidi"/>
                <w:szCs w:val="20"/>
                <w:rtl/>
                <w:lang w:bidi="ar-JO"/>
              </w:rPr>
              <w:t>الجو</w:t>
            </w:r>
            <w:r w:rsidRPr="00FD06E7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FD06E7">
              <w:rPr>
                <w:rFonts w:asciiTheme="minorBidi" w:hAnsiTheme="minorBidi"/>
                <w:szCs w:val="20"/>
                <w:rtl/>
                <w:lang w:bidi="ar-JO"/>
              </w:rPr>
              <w:t>والبحر</w:t>
            </w:r>
            <w:r w:rsidRPr="00FD06E7">
              <w:rPr>
                <w:rFonts w:asciiTheme="minorBidi" w:hAnsiTheme="minorBidi"/>
                <w:szCs w:val="20"/>
                <w:rtl/>
              </w:rPr>
              <w:t>-</w:t>
            </w:r>
            <w:r w:rsidRPr="00FD06E7">
              <w:rPr>
                <w:rFonts w:asciiTheme="minorBidi" w:hAnsiTheme="minorBidi"/>
                <w:szCs w:val="20"/>
                <w:rtl/>
                <w:lang w:bidi="ar-JO"/>
              </w:rPr>
              <w:t>الصيانة</w:t>
            </w:r>
            <w:r w:rsidRPr="00FD06E7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FD06E7">
              <w:rPr>
                <w:rFonts w:asciiTheme="minorBidi" w:hAnsiTheme="minorBidi"/>
                <w:szCs w:val="20"/>
                <w:rtl/>
                <w:lang w:bidi="ar-JO"/>
              </w:rPr>
              <w:t>والأعطال</w:t>
            </w:r>
            <w:r w:rsidRPr="00FD06E7">
              <w:rPr>
                <w:rFonts w:asciiTheme="minorBidi" w:hAnsiTheme="minorBidi"/>
                <w:szCs w:val="20"/>
                <w:rtl/>
              </w:rPr>
              <w:t>-</w:t>
            </w:r>
            <w:r w:rsidRPr="00FD06E7">
              <w:rPr>
                <w:rFonts w:asciiTheme="minorBidi" w:hAnsiTheme="minorBidi"/>
                <w:szCs w:val="20"/>
                <w:rtl/>
                <w:lang w:bidi="ar-JO"/>
              </w:rPr>
              <w:t>التزود</w:t>
            </w:r>
            <w:r w:rsidRPr="00FD06E7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FD06E7">
              <w:rPr>
                <w:rFonts w:asciiTheme="minorBidi" w:hAnsiTheme="minorBidi"/>
                <w:szCs w:val="20"/>
                <w:rtl/>
                <w:lang w:bidi="ar-JO"/>
              </w:rPr>
              <w:t>بالوقود</w:t>
            </w:r>
            <w:r w:rsidRPr="00FD06E7">
              <w:rPr>
                <w:rFonts w:asciiTheme="minorBidi" w:hAnsiTheme="minorBidi"/>
                <w:szCs w:val="20"/>
                <w:rtl/>
              </w:rPr>
              <w:t>)</w:t>
            </w:r>
          </w:p>
          <w:p w14:paraId="0C7BDF52" w14:textId="77777777" w:rsidR="004F6C5E" w:rsidRPr="00FD06E7" w:rsidRDefault="004F6C5E">
            <w:pPr>
              <w:bidi/>
              <w:jc w:val="right"/>
              <w:rPr>
                <w:rFonts w:asciiTheme="minorBidi" w:hAnsiTheme="minorBidi"/>
                <w:sz w:val="24"/>
                <w:szCs w:val="24"/>
              </w:rPr>
            </w:pPr>
            <w:r w:rsidRPr="00FD06E7">
              <w:rPr>
                <w:rFonts w:asciiTheme="minorBidi" w:hAnsiTheme="minorBidi"/>
              </w:rPr>
              <w:t xml:space="preserve">Vessel logbook- </w:t>
            </w:r>
            <w:r w:rsidRPr="00FD06E7">
              <w:rPr>
                <w:rFonts w:asciiTheme="minorBidi" w:hAnsiTheme="minorBidi"/>
                <w:sz w:val="16"/>
                <w:szCs w:val="16"/>
              </w:rPr>
              <w:t>includes;  trips, weather  state, maintenance &amp; defects  and fuel supply</w:t>
            </w:r>
          </w:p>
        </w:tc>
        <w:tc>
          <w:tcPr>
            <w:tcW w:w="13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330969" w14:textId="77777777" w:rsidR="004F6C5E" w:rsidRPr="00FD06E7" w:rsidRDefault="004F6C5E" w:rsidP="004F6C5E">
            <w:pPr>
              <w:numPr>
                <w:ilvl w:val="0"/>
                <w:numId w:val="45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  <w:rtl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FCC041" w14:textId="77777777" w:rsidR="004F6C5E" w:rsidRPr="00FD06E7" w:rsidRDefault="004F6C5E" w:rsidP="004F6C5E">
            <w:pPr>
              <w:numPr>
                <w:ilvl w:val="0"/>
                <w:numId w:val="45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6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A684D5B" w14:textId="77777777" w:rsidR="004F6C5E" w:rsidRPr="00FD06E7" w:rsidRDefault="004F6C5E">
            <w:pPr>
              <w:jc w:val="center"/>
              <w:rPr>
                <w:rFonts w:asciiTheme="minorBidi" w:hAnsiTheme="minorBidi"/>
                <w:sz w:val="22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1093285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D06E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D06E7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  <w:tc>
          <w:tcPr>
            <w:tcW w:w="6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E6C7838" w14:textId="77777777" w:rsidR="004F6C5E" w:rsidRPr="00FD06E7" w:rsidRDefault="004F6C5E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-4439969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D06E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D06E7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</w:tr>
      <w:permEnd w:id="1375422317"/>
      <w:permEnd w:id="149373062"/>
      <w:tr w:rsidR="004F6C5E" w:rsidRPr="00FD06E7" w14:paraId="1B4F07FC" w14:textId="77777777" w:rsidTr="004F6C5E">
        <w:trPr>
          <w:trHeight w:val="340"/>
        </w:trPr>
        <w:tc>
          <w:tcPr>
            <w:tcW w:w="5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4B28BF12" w14:textId="77777777" w:rsidR="004F6C5E" w:rsidRPr="00FD06E7" w:rsidRDefault="004F6C5E">
            <w:pPr>
              <w:bidi/>
              <w:jc w:val="center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r w:rsidRPr="00FD06E7">
              <w:rPr>
                <w:rFonts w:asciiTheme="minorBidi" w:hAnsiTheme="minorBidi"/>
                <w:b/>
                <w:bCs/>
                <w:sz w:val="24"/>
                <w:szCs w:val="24"/>
                <w:rtl/>
              </w:rPr>
              <w:t>م.</w:t>
            </w:r>
          </w:p>
          <w:p w14:paraId="7536EF60" w14:textId="77777777" w:rsidR="004F6C5E" w:rsidRPr="00FD06E7" w:rsidRDefault="004F6C5E">
            <w:pPr>
              <w:bidi/>
              <w:jc w:val="both"/>
              <w:rPr>
                <w:rFonts w:asciiTheme="minorBidi" w:hAnsiTheme="minorBidi"/>
                <w:b/>
                <w:bCs/>
                <w:sz w:val="24"/>
                <w:szCs w:val="24"/>
                <w:rtl/>
              </w:rPr>
            </w:pPr>
            <w:r w:rsidRPr="00FD06E7">
              <w:rPr>
                <w:rFonts w:asciiTheme="minorBidi" w:hAnsiTheme="minorBidi"/>
                <w:b/>
                <w:bCs/>
                <w:szCs w:val="20"/>
              </w:rPr>
              <w:t>No.</w:t>
            </w:r>
          </w:p>
        </w:tc>
        <w:tc>
          <w:tcPr>
            <w:tcW w:w="58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578A2DE9" w14:textId="77777777" w:rsidR="004F6C5E" w:rsidRPr="00FD06E7" w:rsidRDefault="004F6C5E">
            <w:pPr>
              <w:bidi/>
              <w:jc w:val="center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r w:rsidRPr="00FD06E7">
              <w:rPr>
                <w:rFonts w:asciiTheme="minorBidi" w:hAnsiTheme="minorBidi"/>
                <w:b/>
                <w:bCs/>
                <w:sz w:val="24"/>
                <w:szCs w:val="24"/>
                <w:rtl/>
              </w:rPr>
              <w:t>معدات الملاحة والاتصال</w:t>
            </w:r>
          </w:p>
          <w:p w14:paraId="6B101D2E" w14:textId="77777777" w:rsidR="004F6C5E" w:rsidRPr="00FD06E7" w:rsidRDefault="004F6C5E">
            <w:pPr>
              <w:bidi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</w:rPr>
            </w:pPr>
            <w:r w:rsidRPr="00FD06E7">
              <w:rPr>
                <w:rFonts w:asciiTheme="minorBidi" w:hAnsiTheme="minorBidi"/>
                <w:b/>
                <w:bCs/>
                <w:sz w:val="24"/>
                <w:szCs w:val="24"/>
              </w:rPr>
              <w:t>Navigation and Communication Equipment</w:t>
            </w:r>
          </w:p>
        </w:tc>
        <w:tc>
          <w:tcPr>
            <w:tcW w:w="13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643C703C" w14:textId="77777777" w:rsidR="004F6C5E" w:rsidRPr="00FD06E7" w:rsidRDefault="004F6C5E">
            <w:pPr>
              <w:tabs>
                <w:tab w:val="center" w:pos="459"/>
              </w:tabs>
              <w:bidi/>
              <w:rPr>
                <w:rFonts w:asciiTheme="minorBidi" w:hAnsiTheme="minorBidi"/>
                <w:b/>
                <w:bCs/>
                <w:sz w:val="18"/>
                <w:szCs w:val="18"/>
              </w:rPr>
            </w:pPr>
            <w:r w:rsidRPr="00FD06E7">
              <w:rPr>
                <w:rFonts w:asciiTheme="minorBidi" w:hAnsiTheme="minorBidi"/>
                <w:b/>
                <w:bCs/>
                <w:sz w:val="18"/>
                <w:szCs w:val="18"/>
                <w:rtl/>
              </w:rPr>
              <w:tab/>
              <w:t>مياه داخلية</w:t>
            </w:r>
          </w:p>
          <w:p w14:paraId="7DAA97D1" w14:textId="77777777" w:rsidR="004F6C5E" w:rsidRPr="00FD06E7" w:rsidRDefault="004F6C5E">
            <w:pPr>
              <w:bidi/>
              <w:jc w:val="center"/>
              <w:rPr>
                <w:rFonts w:asciiTheme="minorBidi" w:hAnsiTheme="minorBidi"/>
                <w:b/>
                <w:bCs/>
                <w:szCs w:val="20"/>
              </w:rPr>
            </w:pPr>
            <w:r w:rsidRPr="00FD06E7">
              <w:rPr>
                <w:rFonts w:asciiTheme="minorBidi" w:hAnsiTheme="minorBidi"/>
                <w:b/>
                <w:bCs/>
                <w:sz w:val="18"/>
                <w:szCs w:val="18"/>
              </w:rPr>
              <w:t>Inland Waters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148F2DF5" w14:textId="77777777" w:rsidR="004F6C5E" w:rsidRPr="00FD06E7" w:rsidRDefault="004F6C5E">
            <w:pPr>
              <w:bidi/>
              <w:jc w:val="center"/>
              <w:rPr>
                <w:rFonts w:asciiTheme="minorBidi" w:hAnsiTheme="minorBidi"/>
                <w:b/>
                <w:bCs/>
                <w:sz w:val="18"/>
                <w:szCs w:val="18"/>
                <w:rtl/>
              </w:rPr>
            </w:pPr>
            <w:r w:rsidRPr="00FD06E7">
              <w:rPr>
                <w:rFonts w:asciiTheme="minorBidi" w:hAnsiTheme="minorBidi"/>
                <w:b/>
                <w:bCs/>
                <w:sz w:val="18"/>
                <w:szCs w:val="18"/>
                <w:rtl/>
              </w:rPr>
              <w:t>مياه اقليمية</w:t>
            </w:r>
          </w:p>
          <w:p w14:paraId="53E2BB63" w14:textId="77777777" w:rsidR="004F6C5E" w:rsidRPr="00FD06E7" w:rsidRDefault="004F6C5E">
            <w:pPr>
              <w:bidi/>
              <w:jc w:val="center"/>
              <w:rPr>
                <w:rFonts w:asciiTheme="minorBidi" w:hAnsiTheme="minorBidi"/>
                <w:b/>
                <w:bCs/>
                <w:szCs w:val="20"/>
              </w:rPr>
            </w:pPr>
            <w:r w:rsidRPr="00FD06E7">
              <w:rPr>
                <w:rFonts w:asciiTheme="minorBidi" w:hAnsiTheme="minorBidi"/>
                <w:b/>
                <w:bCs/>
                <w:sz w:val="18"/>
                <w:szCs w:val="18"/>
              </w:rPr>
              <w:t>Territorial Waters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3C3BA553" w14:textId="77777777" w:rsidR="004F6C5E" w:rsidRPr="00FD06E7" w:rsidRDefault="004F6C5E">
            <w:pPr>
              <w:bidi/>
              <w:jc w:val="center"/>
              <w:rPr>
                <w:rFonts w:asciiTheme="minorBidi" w:hAnsiTheme="minorBidi"/>
                <w:b/>
                <w:bCs/>
                <w:sz w:val="18"/>
                <w:szCs w:val="18"/>
                <w:rtl/>
              </w:rPr>
            </w:pPr>
            <w:r w:rsidRPr="00FD06E7">
              <w:rPr>
                <w:rFonts w:asciiTheme="minorBidi" w:hAnsiTheme="minorBidi"/>
                <w:b/>
                <w:bCs/>
                <w:sz w:val="18"/>
                <w:szCs w:val="18"/>
                <w:rtl/>
              </w:rPr>
              <w:t>نعم</w:t>
            </w:r>
          </w:p>
          <w:p w14:paraId="57422B41" w14:textId="77777777" w:rsidR="004F6C5E" w:rsidRPr="00FD06E7" w:rsidRDefault="004F6C5E">
            <w:pPr>
              <w:bidi/>
              <w:jc w:val="center"/>
              <w:rPr>
                <w:rFonts w:asciiTheme="minorBidi" w:hAnsiTheme="minorBidi"/>
                <w:b/>
                <w:bCs/>
                <w:szCs w:val="20"/>
                <w:rtl/>
              </w:rPr>
            </w:pPr>
            <w:r w:rsidRPr="00FD06E7">
              <w:rPr>
                <w:rFonts w:asciiTheme="minorBidi" w:hAnsiTheme="minorBidi"/>
                <w:b/>
                <w:bCs/>
                <w:sz w:val="18"/>
                <w:szCs w:val="18"/>
              </w:rPr>
              <w:t>Yes</w:t>
            </w:r>
          </w:p>
        </w:tc>
        <w:tc>
          <w:tcPr>
            <w:tcW w:w="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20824F1B" w14:textId="77777777" w:rsidR="004F6C5E" w:rsidRPr="00FD06E7" w:rsidRDefault="004F6C5E">
            <w:pPr>
              <w:tabs>
                <w:tab w:val="center" w:pos="175"/>
              </w:tabs>
              <w:bidi/>
              <w:jc w:val="center"/>
              <w:rPr>
                <w:rFonts w:asciiTheme="minorBidi" w:hAnsiTheme="minorBidi"/>
                <w:b/>
                <w:bCs/>
                <w:sz w:val="18"/>
                <w:szCs w:val="18"/>
              </w:rPr>
            </w:pPr>
            <w:r w:rsidRPr="00FD06E7">
              <w:rPr>
                <w:rFonts w:asciiTheme="minorBidi" w:hAnsiTheme="minorBidi"/>
                <w:b/>
                <w:bCs/>
                <w:sz w:val="18"/>
                <w:szCs w:val="18"/>
                <w:rtl/>
              </w:rPr>
              <w:t>لا</w:t>
            </w:r>
          </w:p>
          <w:p w14:paraId="42218744" w14:textId="77777777" w:rsidR="004F6C5E" w:rsidRPr="00FD06E7" w:rsidRDefault="004F6C5E">
            <w:pPr>
              <w:bidi/>
              <w:jc w:val="center"/>
              <w:rPr>
                <w:rFonts w:asciiTheme="minorBidi" w:hAnsiTheme="minorBidi"/>
                <w:b/>
                <w:bCs/>
                <w:szCs w:val="20"/>
                <w:rtl/>
              </w:rPr>
            </w:pPr>
            <w:r w:rsidRPr="00FD06E7">
              <w:rPr>
                <w:rFonts w:asciiTheme="minorBidi" w:hAnsiTheme="minorBidi"/>
                <w:b/>
                <w:bCs/>
                <w:sz w:val="18"/>
                <w:szCs w:val="18"/>
              </w:rPr>
              <w:t>No</w:t>
            </w:r>
          </w:p>
        </w:tc>
      </w:tr>
      <w:tr w:rsidR="004F6C5E" w:rsidRPr="00FD06E7" w14:paraId="743CD6BF" w14:textId="77777777" w:rsidTr="004F6C5E">
        <w:trPr>
          <w:trHeight w:val="340"/>
        </w:trPr>
        <w:tc>
          <w:tcPr>
            <w:tcW w:w="5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41F1FE93" w14:textId="77777777" w:rsidR="004F6C5E" w:rsidRPr="00FD06E7" w:rsidRDefault="004F6C5E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  <w:rtl/>
              </w:rPr>
            </w:pPr>
            <w:permStart w:id="905338050" w:edGrp="everyone" w:colFirst="4" w:colLast="4"/>
            <w:permStart w:id="1198471993" w:edGrp="everyone" w:colFirst="5" w:colLast="5"/>
            <w:r w:rsidRPr="00FD06E7">
              <w:rPr>
                <w:rFonts w:asciiTheme="minorBidi" w:hAnsiTheme="minorBidi"/>
                <w:color w:val="000000"/>
                <w:sz w:val="24"/>
                <w:szCs w:val="24"/>
              </w:rPr>
              <w:t>1</w:t>
            </w:r>
          </w:p>
        </w:tc>
        <w:tc>
          <w:tcPr>
            <w:tcW w:w="58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BC037CC" w14:textId="77777777" w:rsidR="004F6C5E" w:rsidRPr="00FD06E7" w:rsidRDefault="004F6C5E">
            <w:pPr>
              <w:bidi/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FD06E7">
              <w:rPr>
                <w:rFonts w:asciiTheme="minorBidi" w:hAnsiTheme="minorBidi"/>
                <w:sz w:val="24"/>
                <w:szCs w:val="24"/>
                <w:rtl/>
              </w:rPr>
              <w:t xml:space="preserve">أنوار ملاحية </w:t>
            </w:r>
          </w:p>
          <w:p w14:paraId="18298A9E" w14:textId="77777777" w:rsidR="004F6C5E" w:rsidRPr="00FD06E7" w:rsidRDefault="004F6C5E">
            <w:pPr>
              <w:tabs>
                <w:tab w:val="left" w:pos="1316"/>
                <w:tab w:val="right" w:pos="7641"/>
              </w:tabs>
              <w:bidi/>
              <w:rPr>
                <w:rFonts w:asciiTheme="minorBidi" w:hAnsiTheme="minorBidi"/>
                <w:sz w:val="24"/>
                <w:szCs w:val="24"/>
                <w:rtl/>
              </w:rPr>
            </w:pPr>
            <w:r w:rsidRPr="00FD06E7">
              <w:rPr>
                <w:rFonts w:asciiTheme="minorBidi" w:hAnsiTheme="minorBidi"/>
                <w:sz w:val="24"/>
                <w:szCs w:val="24"/>
              </w:rPr>
              <w:tab/>
            </w:r>
            <w:r w:rsidRPr="00FD06E7">
              <w:rPr>
                <w:rFonts w:asciiTheme="minorBidi" w:hAnsiTheme="minorBidi"/>
                <w:sz w:val="24"/>
                <w:szCs w:val="24"/>
              </w:rPr>
              <w:tab/>
              <w:t>Navigation lights</w:t>
            </w:r>
          </w:p>
        </w:tc>
        <w:tc>
          <w:tcPr>
            <w:tcW w:w="13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B78C78" w14:textId="77777777" w:rsidR="004F6C5E" w:rsidRPr="00FD06E7" w:rsidRDefault="004F6C5E" w:rsidP="004F6C5E">
            <w:pPr>
              <w:numPr>
                <w:ilvl w:val="0"/>
                <w:numId w:val="46"/>
              </w:numPr>
              <w:bidi/>
              <w:contextualSpacing/>
              <w:jc w:val="both"/>
              <w:rPr>
                <w:rFonts w:asciiTheme="minorBidi" w:hAnsiTheme="minorBidi"/>
                <w:sz w:val="24"/>
                <w:szCs w:val="24"/>
                <w:lang w:bidi="ar-JO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948C7D" w14:textId="77777777" w:rsidR="004F6C5E" w:rsidRPr="00FD06E7" w:rsidRDefault="004F6C5E" w:rsidP="004F6C5E">
            <w:pPr>
              <w:numPr>
                <w:ilvl w:val="0"/>
                <w:numId w:val="46"/>
              </w:numPr>
              <w:bidi/>
              <w:contextualSpacing/>
              <w:jc w:val="both"/>
              <w:rPr>
                <w:rFonts w:asciiTheme="minorBidi" w:hAnsiTheme="minorBidi"/>
                <w:sz w:val="24"/>
                <w:szCs w:val="24"/>
                <w:lang w:bidi="ar-JO"/>
              </w:rPr>
            </w:pPr>
          </w:p>
        </w:tc>
        <w:tc>
          <w:tcPr>
            <w:tcW w:w="6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5DEA0C0" w14:textId="77777777" w:rsidR="004F6C5E" w:rsidRPr="00FD06E7" w:rsidRDefault="004F6C5E">
            <w:pPr>
              <w:jc w:val="center"/>
              <w:rPr>
                <w:rFonts w:asciiTheme="minorBidi" w:hAnsiTheme="minorBidi"/>
                <w:sz w:val="22"/>
                <w:lang w:bidi="en-US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-2912143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D06E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D06E7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  <w:tc>
          <w:tcPr>
            <w:tcW w:w="6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8C9E400" w14:textId="77777777" w:rsidR="004F6C5E" w:rsidRPr="00FD06E7" w:rsidRDefault="004F6C5E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-20272492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D06E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D06E7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</w:tr>
      <w:tr w:rsidR="004F6C5E" w:rsidRPr="00FD06E7" w14:paraId="6FE70B54" w14:textId="77777777" w:rsidTr="004F6C5E">
        <w:trPr>
          <w:trHeight w:val="340"/>
        </w:trPr>
        <w:tc>
          <w:tcPr>
            <w:tcW w:w="5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5D075C3D" w14:textId="77777777" w:rsidR="004F6C5E" w:rsidRPr="00FD06E7" w:rsidRDefault="004F6C5E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</w:rPr>
            </w:pPr>
            <w:permStart w:id="408495213" w:edGrp="everyone" w:colFirst="4" w:colLast="4"/>
            <w:permStart w:id="1471754782" w:edGrp="everyone" w:colFirst="5" w:colLast="5"/>
            <w:permEnd w:id="905338050"/>
            <w:permEnd w:id="1198471993"/>
            <w:r w:rsidRPr="00FD06E7">
              <w:rPr>
                <w:rFonts w:asciiTheme="minorBidi" w:hAnsiTheme="minorBidi"/>
                <w:color w:val="000000"/>
                <w:sz w:val="24"/>
                <w:szCs w:val="24"/>
              </w:rPr>
              <w:t>2</w:t>
            </w:r>
          </w:p>
        </w:tc>
        <w:tc>
          <w:tcPr>
            <w:tcW w:w="58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E6A7DED" w14:textId="77777777" w:rsidR="004F6C5E" w:rsidRPr="00FD06E7" w:rsidRDefault="004F6C5E">
            <w:pPr>
              <w:bidi/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FD06E7">
              <w:rPr>
                <w:rFonts w:asciiTheme="minorBidi" w:hAnsiTheme="minorBidi"/>
                <w:sz w:val="24"/>
                <w:szCs w:val="24"/>
                <w:rtl/>
              </w:rPr>
              <w:t>جهاز تحديد المواقع</w:t>
            </w:r>
          </w:p>
          <w:p w14:paraId="566DF145" w14:textId="77777777" w:rsidR="004F6C5E" w:rsidRPr="00FD06E7" w:rsidRDefault="004F6C5E">
            <w:pPr>
              <w:bidi/>
              <w:jc w:val="right"/>
              <w:rPr>
                <w:rFonts w:asciiTheme="minorBidi" w:hAnsiTheme="minorBidi"/>
                <w:sz w:val="24"/>
                <w:szCs w:val="24"/>
                <w:highlight w:val="yellow"/>
              </w:rPr>
            </w:pPr>
            <w:r w:rsidRPr="00FD06E7">
              <w:rPr>
                <w:rFonts w:asciiTheme="minorBidi" w:hAnsiTheme="minorBidi"/>
                <w:sz w:val="24"/>
                <w:szCs w:val="24"/>
              </w:rPr>
              <w:t>GPS</w:t>
            </w:r>
          </w:p>
        </w:tc>
        <w:tc>
          <w:tcPr>
            <w:tcW w:w="13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CDCDCA" w14:textId="77777777" w:rsidR="004F6C5E" w:rsidRPr="00FD06E7" w:rsidRDefault="004F6C5E" w:rsidP="004F6C5E">
            <w:pPr>
              <w:numPr>
                <w:ilvl w:val="0"/>
                <w:numId w:val="46"/>
              </w:numPr>
              <w:bidi/>
              <w:contextualSpacing/>
              <w:jc w:val="both"/>
              <w:rPr>
                <w:rFonts w:asciiTheme="minorBidi" w:hAnsiTheme="minorBidi"/>
                <w:sz w:val="24"/>
                <w:szCs w:val="24"/>
                <w:lang w:bidi="ar-JO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5CA389" w14:textId="77777777" w:rsidR="004F6C5E" w:rsidRPr="00FD06E7" w:rsidRDefault="004F6C5E" w:rsidP="004F6C5E">
            <w:pPr>
              <w:numPr>
                <w:ilvl w:val="0"/>
                <w:numId w:val="46"/>
              </w:numPr>
              <w:bidi/>
              <w:contextualSpacing/>
              <w:jc w:val="both"/>
              <w:rPr>
                <w:rFonts w:asciiTheme="minorBidi" w:hAnsiTheme="minorBidi"/>
                <w:sz w:val="24"/>
                <w:szCs w:val="24"/>
                <w:lang w:bidi="ar-JO"/>
              </w:rPr>
            </w:pPr>
          </w:p>
        </w:tc>
        <w:tc>
          <w:tcPr>
            <w:tcW w:w="6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8FAA0DA" w14:textId="77777777" w:rsidR="004F6C5E" w:rsidRPr="00FD06E7" w:rsidRDefault="004F6C5E">
            <w:pPr>
              <w:jc w:val="center"/>
              <w:rPr>
                <w:rFonts w:asciiTheme="minorBidi" w:hAnsiTheme="minorBidi"/>
                <w:sz w:val="22"/>
                <w:lang w:bidi="en-US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-18427673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D06E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D06E7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  <w:tc>
          <w:tcPr>
            <w:tcW w:w="6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1F99C1E" w14:textId="77777777" w:rsidR="004F6C5E" w:rsidRPr="00FD06E7" w:rsidRDefault="004F6C5E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5933713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D06E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D06E7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</w:tr>
      <w:tr w:rsidR="004F6C5E" w:rsidRPr="00FD06E7" w14:paraId="1921B5CF" w14:textId="77777777" w:rsidTr="004F6C5E">
        <w:trPr>
          <w:trHeight w:val="340"/>
        </w:trPr>
        <w:tc>
          <w:tcPr>
            <w:tcW w:w="5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DAA8CF4" w14:textId="77777777" w:rsidR="004F6C5E" w:rsidRPr="00FD06E7" w:rsidRDefault="004F6C5E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</w:rPr>
            </w:pPr>
            <w:permStart w:id="1783506398" w:edGrp="everyone" w:colFirst="4" w:colLast="4"/>
            <w:permStart w:id="478105332" w:edGrp="everyone" w:colFirst="5" w:colLast="5"/>
            <w:permEnd w:id="408495213"/>
            <w:permEnd w:id="1471754782"/>
            <w:r w:rsidRPr="00FD06E7">
              <w:rPr>
                <w:rFonts w:asciiTheme="minorBidi" w:hAnsiTheme="minorBidi"/>
                <w:color w:val="000000"/>
                <w:sz w:val="24"/>
                <w:szCs w:val="24"/>
              </w:rPr>
              <w:t>3</w:t>
            </w:r>
          </w:p>
        </w:tc>
        <w:tc>
          <w:tcPr>
            <w:tcW w:w="58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2EE34CB" w14:textId="77777777" w:rsidR="004F6C5E" w:rsidRPr="00FD06E7" w:rsidRDefault="004F6C5E">
            <w:pPr>
              <w:bidi/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FD06E7">
              <w:rPr>
                <w:rFonts w:asciiTheme="minorBidi" w:hAnsiTheme="minorBidi"/>
                <w:sz w:val="24"/>
                <w:szCs w:val="24"/>
                <w:rtl/>
              </w:rPr>
              <w:t xml:space="preserve">جهاز اتصال لاسلكي </w:t>
            </w:r>
          </w:p>
          <w:p w14:paraId="676C4CE0" w14:textId="77777777" w:rsidR="004F6C5E" w:rsidRPr="00FD06E7" w:rsidRDefault="004F6C5E">
            <w:pPr>
              <w:bidi/>
              <w:jc w:val="right"/>
              <w:rPr>
                <w:rFonts w:asciiTheme="minorBidi" w:hAnsiTheme="minorBidi"/>
                <w:sz w:val="24"/>
                <w:szCs w:val="24"/>
              </w:rPr>
            </w:pPr>
            <w:r w:rsidRPr="00FD06E7">
              <w:rPr>
                <w:rFonts w:asciiTheme="minorBidi" w:hAnsiTheme="minorBidi"/>
                <w:sz w:val="24"/>
                <w:szCs w:val="24"/>
              </w:rPr>
              <w:t xml:space="preserve">VHF Radio </w:t>
            </w:r>
          </w:p>
        </w:tc>
        <w:tc>
          <w:tcPr>
            <w:tcW w:w="13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CE1440" w14:textId="77777777" w:rsidR="004F6C5E" w:rsidRPr="00FD06E7" w:rsidRDefault="004F6C5E" w:rsidP="004F6C5E">
            <w:pPr>
              <w:numPr>
                <w:ilvl w:val="0"/>
                <w:numId w:val="46"/>
              </w:numPr>
              <w:bidi/>
              <w:contextualSpacing/>
              <w:jc w:val="both"/>
              <w:rPr>
                <w:rFonts w:asciiTheme="minorBidi" w:hAnsiTheme="minorBidi"/>
                <w:sz w:val="24"/>
                <w:szCs w:val="24"/>
                <w:rtl/>
                <w:lang w:bidi="ar-JO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EBC426" w14:textId="77777777" w:rsidR="004F6C5E" w:rsidRPr="00FD06E7" w:rsidRDefault="004F6C5E" w:rsidP="004F6C5E">
            <w:pPr>
              <w:numPr>
                <w:ilvl w:val="0"/>
                <w:numId w:val="46"/>
              </w:numPr>
              <w:bidi/>
              <w:contextualSpacing/>
              <w:jc w:val="both"/>
              <w:rPr>
                <w:rFonts w:asciiTheme="minorBidi" w:hAnsiTheme="minorBidi"/>
                <w:sz w:val="24"/>
                <w:szCs w:val="24"/>
                <w:lang w:bidi="ar-JO"/>
              </w:rPr>
            </w:pPr>
          </w:p>
        </w:tc>
        <w:tc>
          <w:tcPr>
            <w:tcW w:w="6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BD0CB09" w14:textId="77777777" w:rsidR="004F6C5E" w:rsidRPr="00FD06E7" w:rsidRDefault="004F6C5E">
            <w:pPr>
              <w:jc w:val="center"/>
              <w:rPr>
                <w:rFonts w:asciiTheme="minorBidi" w:hAnsiTheme="minorBidi"/>
                <w:sz w:val="22"/>
                <w:lang w:bidi="en-US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-17793280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D06E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D06E7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  <w:tc>
          <w:tcPr>
            <w:tcW w:w="6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409DAF4" w14:textId="77777777" w:rsidR="004F6C5E" w:rsidRPr="00FD06E7" w:rsidRDefault="004F6C5E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3600985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D06E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D06E7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</w:tr>
      <w:tr w:rsidR="004F6C5E" w:rsidRPr="00FD06E7" w14:paraId="0EA33D52" w14:textId="77777777" w:rsidTr="004F6C5E">
        <w:trPr>
          <w:trHeight w:val="340"/>
        </w:trPr>
        <w:tc>
          <w:tcPr>
            <w:tcW w:w="5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D4880A5" w14:textId="77777777" w:rsidR="004F6C5E" w:rsidRPr="00FD06E7" w:rsidRDefault="004F6C5E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</w:rPr>
            </w:pPr>
            <w:permStart w:id="1240626559" w:edGrp="everyone" w:colFirst="4" w:colLast="4"/>
            <w:permStart w:id="1669550661" w:edGrp="everyone" w:colFirst="5" w:colLast="5"/>
            <w:permEnd w:id="1783506398"/>
            <w:permEnd w:id="478105332"/>
            <w:r w:rsidRPr="00FD06E7">
              <w:rPr>
                <w:rFonts w:asciiTheme="minorBidi" w:hAnsiTheme="minorBidi"/>
                <w:color w:val="000000"/>
                <w:sz w:val="24"/>
                <w:szCs w:val="24"/>
              </w:rPr>
              <w:t>4</w:t>
            </w:r>
          </w:p>
        </w:tc>
        <w:tc>
          <w:tcPr>
            <w:tcW w:w="58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17C077F" w14:textId="77777777" w:rsidR="004F6C5E" w:rsidRPr="00FD06E7" w:rsidRDefault="004F6C5E">
            <w:pPr>
              <w:bidi/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FD06E7">
              <w:rPr>
                <w:rFonts w:asciiTheme="minorBidi" w:hAnsiTheme="minorBidi"/>
                <w:sz w:val="24"/>
                <w:szCs w:val="24"/>
                <w:rtl/>
              </w:rPr>
              <w:t xml:space="preserve">بوصلة مغناطيسية </w:t>
            </w:r>
          </w:p>
          <w:p w14:paraId="2E38468A" w14:textId="77777777" w:rsidR="004F6C5E" w:rsidRPr="00FD06E7" w:rsidRDefault="004F6C5E">
            <w:pPr>
              <w:bidi/>
              <w:jc w:val="right"/>
              <w:rPr>
                <w:rFonts w:asciiTheme="minorBidi" w:hAnsiTheme="minorBidi"/>
                <w:sz w:val="24"/>
                <w:szCs w:val="24"/>
                <w:rtl/>
              </w:rPr>
            </w:pPr>
            <w:r w:rsidRPr="00FD06E7">
              <w:rPr>
                <w:rFonts w:asciiTheme="minorBidi" w:hAnsiTheme="minorBidi"/>
                <w:sz w:val="24"/>
                <w:szCs w:val="24"/>
              </w:rPr>
              <w:t xml:space="preserve">Magnetic compass </w:t>
            </w:r>
          </w:p>
        </w:tc>
        <w:tc>
          <w:tcPr>
            <w:tcW w:w="13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FF6E6D6" w14:textId="77777777" w:rsidR="004F6C5E" w:rsidRPr="00FD06E7" w:rsidRDefault="004F6C5E">
            <w:pPr>
              <w:bidi/>
              <w:ind w:left="720"/>
              <w:contextualSpacing/>
              <w:jc w:val="both"/>
              <w:rPr>
                <w:rFonts w:asciiTheme="minorBidi" w:hAnsiTheme="minorBidi"/>
                <w:sz w:val="24"/>
                <w:szCs w:val="24"/>
                <w:lang w:bidi="ar-JO"/>
              </w:rPr>
            </w:pPr>
            <w:r w:rsidRPr="00FD06E7">
              <w:rPr>
                <w:rFonts w:asciiTheme="minorBidi" w:hAnsiTheme="minorBidi"/>
                <w:sz w:val="24"/>
                <w:szCs w:val="24"/>
                <w:lang w:bidi="ar-JO"/>
              </w:rPr>
              <w:t>-</w:t>
            </w: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027D40" w14:textId="77777777" w:rsidR="004F6C5E" w:rsidRPr="00FD06E7" w:rsidRDefault="004F6C5E" w:rsidP="004F6C5E">
            <w:pPr>
              <w:numPr>
                <w:ilvl w:val="0"/>
                <w:numId w:val="46"/>
              </w:numPr>
              <w:bidi/>
              <w:contextualSpacing/>
              <w:jc w:val="both"/>
              <w:rPr>
                <w:rFonts w:asciiTheme="minorBidi" w:hAnsiTheme="minorBidi"/>
                <w:sz w:val="24"/>
                <w:szCs w:val="24"/>
                <w:lang w:bidi="ar-JO"/>
              </w:rPr>
            </w:pPr>
          </w:p>
        </w:tc>
        <w:tc>
          <w:tcPr>
            <w:tcW w:w="6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08BF477" w14:textId="77777777" w:rsidR="004F6C5E" w:rsidRPr="00FD06E7" w:rsidRDefault="004F6C5E">
            <w:pPr>
              <w:jc w:val="center"/>
              <w:rPr>
                <w:rFonts w:asciiTheme="minorBidi" w:hAnsiTheme="minorBidi"/>
                <w:sz w:val="22"/>
                <w:lang w:bidi="en-US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14471231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D06E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D06E7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  <w:tc>
          <w:tcPr>
            <w:tcW w:w="6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42E4894" w14:textId="77777777" w:rsidR="004F6C5E" w:rsidRPr="00FD06E7" w:rsidRDefault="004F6C5E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20443203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D06E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D06E7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</w:tr>
      <w:tr w:rsidR="004F6C5E" w:rsidRPr="00FD06E7" w14:paraId="2A5D54F8" w14:textId="77777777" w:rsidTr="004F6C5E">
        <w:trPr>
          <w:trHeight w:val="340"/>
        </w:trPr>
        <w:tc>
          <w:tcPr>
            <w:tcW w:w="5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7742751" w14:textId="77777777" w:rsidR="004F6C5E" w:rsidRPr="00FD06E7" w:rsidRDefault="004F6C5E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</w:rPr>
            </w:pPr>
            <w:permStart w:id="1458069852" w:edGrp="everyone" w:colFirst="4" w:colLast="4"/>
            <w:permStart w:id="957904071" w:edGrp="everyone" w:colFirst="5" w:colLast="5"/>
            <w:permEnd w:id="1240626559"/>
            <w:permEnd w:id="1669550661"/>
            <w:r w:rsidRPr="00FD06E7">
              <w:rPr>
                <w:rFonts w:asciiTheme="minorBidi" w:hAnsiTheme="minorBidi"/>
                <w:color w:val="000000"/>
                <w:sz w:val="24"/>
                <w:szCs w:val="24"/>
              </w:rPr>
              <w:t>5</w:t>
            </w:r>
          </w:p>
        </w:tc>
        <w:tc>
          <w:tcPr>
            <w:tcW w:w="58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E150E91" w14:textId="77777777" w:rsidR="004F6C5E" w:rsidRPr="00FD06E7" w:rsidRDefault="004F6C5E">
            <w:pPr>
              <w:bidi/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FD06E7">
              <w:rPr>
                <w:rFonts w:asciiTheme="minorBidi" w:hAnsiTheme="minorBidi"/>
                <w:sz w:val="24"/>
                <w:szCs w:val="24"/>
                <w:rtl/>
              </w:rPr>
              <w:t>عاكس راداري</w:t>
            </w:r>
          </w:p>
          <w:p w14:paraId="78DC96BB" w14:textId="77777777" w:rsidR="004F6C5E" w:rsidRPr="00FD06E7" w:rsidRDefault="004F6C5E">
            <w:pPr>
              <w:bidi/>
              <w:jc w:val="right"/>
              <w:rPr>
                <w:rFonts w:asciiTheme="minorBidi" w:hAnsiTheme="minorBidi"/>
                <w:sz w:val="24"/>
                <w:szCs w:val="24"/>
                <w:rtl/>
              </w:rPr>
            </w:pPr>
            <w:r w:rsidRPr="00FD06E7">
              <w:rPr>
                <w:rFonts w:asciiTheme="minorBidi" w:hAnsiTheme="minorBidi"/>
                <w:sz w:val="24"/>
                <w:szCs w:val="24"/>
              </w:rPr>
              <w:t>Radar reflector</w:t>
            </w:r>
          </w:p>
        </w:tc>
        <w:tc>
          <w:tcPr>
            <w:tcW w:w="13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18F7DC4" w14:textId="77777777" w:rsidR="004F6C5E" w:rsidRPr="00FD06E7" w:rsidRDefault="004F6C5E">
            <w:pPr>
              <w:bidi/>
              <w:ind w:left="720"/>
              <w:contextualSpacing/>
              <w:jc w:val="both"/>
              <w:rPr>
                <w:rFonts w:asciiTheme="minorBidi" w:hAnsiTheme="minorBidi"/>
                <w:sz w:val="24"/>
                <w:szCs w:val="24"/>
                <w:lang w:bidi="ar-JO"/>
              </w:rPr>
            </w:pPr>
            <w:r w:rsidRPr="00FD06E7">
              <w:rPr>
                <w:rFonts w:asciiTheme="minorBidi" w:hAnsiTheme="minorBidi"/>
                <w:sz w:val="24"/>
                <w:szCs w:val="24"/>
                <w:lang w:bidi="ar-JO"/>
              </w:rPr>
              <w:t>-</w:t>
            </w: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D8AF88" w14:textId="77777777" w:rsidR="004F6C5E" w:rsidRPr="00FD06E7" w:rsidRDefault="004F6C5E" w:rsidP="004F6C5E">
            <w:pPr>
              <w:numPr>
                <w:ilvl w:val="0"/>
                <w:numId w:val="46"/>
              </w:numPr>
              <w:bidi/>
              <w:contextualSpacing/>
              <w:jc w:val="both"/>
              <w:rPr>
                <w:rFonts w:asciiTheme="minorBidi" w:hAnsiTheme="minorBidi"/>
                <w:sz w:val="24"/>
                <w:szCs w:val="24"/>
                <w:lang w:bidi="ar-JO"/>
              </w:rPr>
            </w:pPr>
          </w:p>
        </w:tc>
        <w:tc>
          <w:tcPr>
            <w:tcW w:w="6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D2BA63" w14:textId="67373359" w:rsidR="004F6C5E" w:rsidRPr="00FD06E7" w:rsidRDefault="004F6C5E">
            <w:pPr>
              <w:jc w:val="center"/>
              <w:rPr>
                <w:rFonts w:asciiTheme="minorBidi" w:hAnsiTheme="minorBidi"/>
                <w:sz w:val="22"/>
                <w:lang w:bidi="en-US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-6660126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01605">
                  <w:rPr>
                    <w:rFonts w:ascii="MS Gothic" w:eastAsia="MS Gothic" w:hAnsi="MS Gothic" w:hint="eastAsia"/>
                    <w:b/>
                    <w:bCs/>
                    <w:lang w:bidi="en-US"/>
                  </w:rPr>
                  <w:t>☐</w:t>
                </w:r>
              </w:sdtContent>
            </w:sdt>
            <w:r w:rsidRPr="00FD06E7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  <w:p w14:paraId="0E455AD5" w14:textId="77777777" w:rsidR="004F6C5E" w:rsidRPr="00FD06E7" w:rsidRDefault="004F6C5E">
            <w:pPr>
              <w:rPr>
                <w:rFonts w:asciiTheme="minorBidi" w:hAnsiTheme="minorBidi"/>
              </w:rPr>
            </w:pPr>
          </w:p>
        </w:tc>
        <w:tc>
          <w:tcPr>
            <w:tcW w:w="6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5BA6264" w14:textId="77777777" w:rsidR="004F6C5E" w:rsidRPr="00FD06E7" w:rsidRDefault="004F6C5E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-5631778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D06E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D06E7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</w:tr>
      <w:tr w:rsidR="004F6C5E" w:rsidRPr="00FD06E7" w14:paraId="11ABBEDC" w14:textId="77777777" w:rsidTr="004F6C5E">
        <w:trPr>
          <w:trHeight w:val="340"/>
        </w:trPr>
        <w:tc>
          <w:tcPr>
            <w:tcW w:w="5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991823D" w14:textId="77777777" w:rsidR="004F6C5E" w:rsidRPr="00FD06E7" w:rsidRDefault="004F6C5E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</w:rPr>
            </w:pPr>
            <w:permStart w:id="238951328" w:edGrp="everyone" w:colFirst="4" w:colLast="4"/>
            <w:permStart w:id="726492521" w:edGrp="everyone" w:colFirst="5" w:colLast="5"/>
            <w:permEnd w:id="1458069852"/>
            <w:permEnd w:id="957904071"/>
            <w:r w:rsidRPr="00FD06E7">
              <w:rPr>
                <w:rFonts w:asciiTheme="minorBidi" w:hAnsiTheme="minorBidi"/>
                <w:color w:val="000000"/>
                <w:sz w:val="24"/>
                <w:szCs w:val="24"/>
              </w:rPr>
              <w:t>6</w:t>
            </w:r>
          </w:p>
        </w:tc>
        <w:tc>
          <w:tcPr>
            <w:tcW w:w="58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E3E3753" w14:textId="77777777" w:rsidR="004F6C5E" w:rsidRPr="00FD06E7" w:rsidRDefault="004F6C5E">
            <w:pPr>
              <w:bidi/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FD06E7">
              <w:rPr>
                <w:rFonts w:asciiTheme="minorBidi" w:hAnsiTheme="minorBidi"/>
                <w:sz w:val="24"/>
                <w:szCs w:val="24"/>
                <w:rtl/>
              </w:rPr>
              <w:t>بوق</w:t>
            </w:r>
          </w:p>
          <w:p w14:paraId="73DD4AD5" w14:textId="77777777" w:rsidR="004F6C5E" w:rsidRPr="00FD06E7" w:rsidRDefault="004F6C5E">
            <w:pPr>
              <w:bidi/>
              <w:jc w:val="right"/>
              <w:rPr>
                <w:rFonts w:asciiTheme="minorBidi" w:hAnsiTheme="minorBidi"/>
                <w:sz w:val="24"/>
                <w:szCs w:val="24"/>
                <w:rtl/>
              </w:rPr>
            </w:pPr>
            <w:r w:rsidRPr="00FD06E7">
              <w:rPr>
                <w:rFonts w:asciiTheme="minorBidi" w:hAnsiTheme="minorBidi"/>
                <w:sz w:val="24"/>
                <w:szCs w:val="24"/>
              </w:rPr>
              <w:t>Horn</w:t>
            </w:r>
          </w:p>
        </w:tc>
        <w:tc>
          <w:tcPr>
            <w:tcW w:w="13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8CCBDD" w14:textId="77777777" w:rsidR="004F6C5E" w:rsidRPr="00FD06E7" w:rsidRDefault="004F6C5E" w:rsidP="004F6C5E">
            <w:pPr>
              <w:numPr>
                <w:ilvl w:val="0"/>
                <w:numId w:val="46"/>
              </w:numPr>
              <w:bidi/>
              <w:contextualSpacing/>
              <w:jc w:val="both"/>
              <w:rPr>
                <w:rFonts w:asciiTheme="minorBidi" w:hAnsiTheme="minorBidi"/>
                <w:sz w:val="24"/>
                <w:szCs w:val="24"/>
                <w:lang w:bidi="ar-JO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7581C7" w14:textId="77777777" w:rsidR="004F6C5E" w:rsidRPr="00FD06E7" w:rsidRDefault="004F6C5E" w:rsidP="004F6C5E">
            <w:pPr>
              <w:numPr>
                <w:ilvl w:val="0"/>
                <w:numId w:val="46"/>
              </w:numPr>
              <w:bidi/>
              <w:contextualSpacing/>
              <w:jc w:val="both"/>
              <w:rPr>
                <w:rFonts w:asciiTheme="minorBidi" w:hAnsiTheme="minorBidi"/>
                <w:sz w:val="24"/>
                <w:szCs w:val="24"/>
                <w:lang w:bidi="ar-JO"/>
              </w:rPr>
            </w:pPr>
          </w:p>
        </w:tc>
        <w:tc>
          <w:tcPr>
            <w:tcW w:w="6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E007461" w14:textId="77777777" w:rsidR="004F6C5E" w:rsidRPr="00FD06E7" w:rsidRDefault="004F6C5E">
            <w:pPr>
              <w:jc w:val="center"/>
              <w:rPr>
                <w:rFonts w:asciiTheme="minorBidi" w:hAnsiTheme="minorBidi"/>
                <w:sz w:val="22"/>
                <w:lang w:bidi="en-US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-11628460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D06E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D06E7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  <w:tc>
          <w:tcPr>
            <w:tcW w:w="6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27D72D9" w14:textId="77777777" w:rsidR="004F6C5E" w:rsidRPr="00FD06E7" w:rsidRDefault="004F6C5E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14565225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D06E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D06E7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</w:tr>
      <w:tr w:rsidR="004F6C5E" w:rsidRPr="00FD06E7" w14:paraId="1CA78115" w14:textId="77777777" w:rsidTr="004F6C5E">
        <w:trPr>
          <w:trHeight w:val="340"/>
        </w:trPr>
        <w:tc>
          <w:tcPr>
            <w:tcW w:w="5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4C5B11A" w14:textId="77777777" w:rsidR="004F6C5E" w:rsidRPr="00FD06E7" w:rsidRDefault="004F6C5E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</w:rPr>
            </w:pPr>
            <w:permStart w:id="572154466" w:edGrp="everyone" w:colFirst="4" w:colLast="4"/>
            <w:permStart w:id="1309152505" w:edGrp="everyone" w:colFirst="5" w:colLast="5"/>
            <w:permEnd w:id="238951328"/>
            <w:permEnd w:id="726492521"/>
            <w:r w:rsidRPr="00FD06E7">
              <w:rPr>
                <w:rFonts w:asciiTheme="minorBidi" w:hAnsiTheme="minorBidi"/>
                <w:color w:val="000000"/>
                <w:sz w:val="24"/>
                <w:szCs w:val="24"/>
              </w:rPr>
              <w:t>7</w:t>
            </w:r>
          </w:p>
        </w:tc>
        <w:tc>
          <w:tcPr>
            <w:tcW w:w="58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F27E83F" w14:textId="77777777" w:rsidR="004F6C5E" w:rsidRPr="00FD06E7" w:rsidRDefault="004F6C5E">
            <w:pPr>
              <w:bidi/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FD06E7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علم</w:t>
            </w:r>
            <w:r w:rsidRPr="00FD06E7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FD06E7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الإمارات</w:t>
            </w:r>
            <w:r w:rsidRPr="00FD06E7">
              <w:rPr>
                <w:rFonts w:asciiTheme="minorBidi" w:hAnsiTheme="minorBidi"/>
                <w:sz w:val="24"/>
                <w:szCs w:val="24"/>
                <w:rtl/>
              </w:rPr>
              <w:t xml:space="preserve"> - </w:t>
            </w:r>
            <w:r w:rsidRPr="00FD06E7">
              <w:rPr>
                <w:rFonts w:asciiTheme="minorBidi" w:hAnsiTheme="minorBidi"/>
                <w:szCs w:val="20"/>
                <w:rtl/>
                <w:lang w:bidi="ar-JO"/>
              </w:rPr>
              <w:t>مثبتا</w:t>
            </w:r>
            <w:r w:rsidRPr="00FD06E7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FD06E7">
              <w:rPr>
                <w:rFonts w:asciiTheme="minorBidi" w:hAnsiTheme="minorBidi"/>
                <w:szCs w:val="20"/>
                <w:rtl/>
                <w:lang w:bidi="ar-JO"/>
              </w:rPr>
              <w:t>بسارية</w:t>
            </w:r>
            <w:r w:rsidRPr="00FD06E7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FD06E7">
              <w:rPr>
                <w:rFonts w:asciiTheme="minorBidi" w:hAnsiTheme="minorBidi"/>
                <w:szCs w:val="20"/>
                <w:rtl/>
                <w:lang w:bidi="ar-JO"/>
              </w:rPr>
              <w:t>بارتفاع</w:t>
            </w:r>
            <w:r w:rsidRPr="00FD06E7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FD06E7">
              <w:rPr>
                <w:rFonts w:asciiTheme="minorBidi" w:hAnsiTheme="minorBidi"/>
                <w:szCs w:val="20"/>
                <w:rtl/>
                <w:lang w:bidi="ar-JO"/>
              </w:rPr>
              <w:t>مناسب</w:t>
            </w:r>
            <w:r w:rsidRPr="00FD06E7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FD06E7">
              <w:rPr>
                <w:rFonts w:asciiTheme="minorBidi" w:hAnsiTheme="minorBidi"/>
                <w:szCs w:val="20"/>
                <w:rtl/>
                <w:lang w:bidi="ar-JO"/>
              </w:rPr>
              <w:t>على</w:t>
            </w:r>
            <w:r w:rsidRPr="00FD06E7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FD06E7">
              <w:rPr>
                <w:rFonts w:asciiTheme="minorBidi" w:hAnsiTheme="minorBidi"/>
                <w:szCs w:val="20"/>
                <w:rtl/>
                <w:lang w:bidi="ar-JO"/>
              </w:rPr>
              <w:t>سطح</w:t>
            </w:r>
            <w:r w:rsidRPr="00FD06E7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FD06E7">
              <w:rPr>
                <w:rFonts w:asciiTheme="minorBidi" w:hAnsiTheme="minorBidi"/>
                <w:szCs w:val="20"/>
                <w:rtl/>
                <w:lang w:bidi="ar-JO"/>
              </w:rPr>
              <w:t>الوسيلة</w:t>
            </w:r>
          </w:p>
          <w:p w14:paraId="29057C66" w14:textId="77777777" w:rsidR="004F6C5E" w:rsidRPr="00FD06E7" w:rsidRDefault="004F6C5E">
            <w:pPr>
              <w:bidi/>
              <w:jc w:val="right"/>
              <w:rPr>
                <w:rFonts w:asciiTheme="minorBidi" w:hAnsiTheme="minorBidi"/>
                <w:sz w:val="24"/>
                <w:szCs w:val="24"/>
                <w:rtl/>
              </w:rPr>
            </w:pPr>
            <w:r w:rsidRPr="00FD06E7">
              <w:rPr>
                <w:rFonts w:asciiTheme="minorBidi" w:hAnsiTheme="minorBidi"/>
                <w:sz w:val="24"/>
                <w:szCs w:val="24"/>
              </w:rPr>
              <w:t xml:space="preserve">UAE flag </w:t>
            </w:r>
          </w:p>
        </w:tc>
        <w:tc>
          <w:tcPr>
            <w:tcW w:w="13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8221C8" w14:textId="77777777" w:rsidR="004F6C5E" w:rsidRPr="00FD06E7" w:rsidRDefault="004F6C5E" w:rsidP="004F6C5E">
            <w:pPr>
              <w:numPr>
                <w:ilvl w:val="0"/>
                <w:numId w:val="46"/>
              </w:numPr>
              <w:bidi/>
              <w:contextualSpacing/>
              <w:jc w:val="both"/>
              <w:rPr>
                <w:rFonts w:asciiTheme="minorBidi" w:hAnsiTheme="minorBidi"/>
                <w:sz w:val="24"/>
                <w:szCs w:val="24"/>
                <w:lang w:bidi="ar-JO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56CF7E" w14:textId="77777777" w:rsidR="004F6C5E" w:rsidRPr="00FD06E7" w:rsidRDefault="004F6C5E" w:rsidP="004F6C5E">
            <w:pPr>
              <w:numPr>
                <w:ilvl w:val="0"/>
                <w:numId w:val="46"/>
              </w:numPr>
              <w:bidi/>
              <w:contextualSpacing/>
              <w:jc w:val="both"/>
              <w:rPr>
                <w:rFonts w:asciiTheme="minorBidi" w:hAnsiTheme="minorBidi"/>
                <w:sz w:val="24"/>
                <w:szCs w:val="24"/>
                <w:lang w:bidi="ar-JO"/>
              </w:rPr>
            </w:pPr>
          </w:p>
        </w:tc>
        <w:tc>
          <w:tcPr>
            <w:tcW w:w="6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E630CCF" w14:textId="77777777" w:rsidR="004F6C5E" w:rsidRPr="00FD06E7" w:rsidRDefault="004F6C5E">
            <w:pPr>
              <w:jc w:val="center"/>
              <w:rPr>
                <w:rFonts w:asciiTheme="minorBidi" w:hAnsiTheme="minorBidi"/>
                <w:sz w:val="22"/>
                <w:lang w:bidi="en-US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-13967329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D06E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D06E7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  <w:tc>
          <w:tcPr>
            <w:tcW w:w="6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8EF3A97" w14:textId="77777777" w:rsidR="004F6C5E" w:rsidRPr="00FD06E7" w:rsidRDefault="004F6C5E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12639544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D06E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D06E7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</w:tr>
      <w:tr w:rsidR="004F6C5E" w:rsidRPr="00FD06E7" w14:paraId="09C90D73" w14:textId="77777777" w:rsidTr="004F6C5E">
        <w:trPr>
          <w:trHeight w:val="340"/>
        </w:trPr>
        <w:tc>
          <w:tcPr>
            <w:tcW w:w="5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10FCE61" w14:textId="77777777" w:rsidR="004F6C5E" w:rsidRPr="00FD06E7" w:rsidRDefault="004F6C5E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</w:rPr>
            </w:pPr>
            <w:permStart w:id="227169445" w:edGrp="everyone" w:colFirst="4" w:colLast="4"/>
            <w:permStart w:id="538067792" w:edGrp="everyone" w:colFirst="5" w:colLast="5"/>
            <w:permEnd w:id="572154466"/>
            <w:permEnd w:id="1309152505"/>
            <w:r w:rsidRPr="00FD06E7">
              <w:rPr>
                <w:rFonts w:asciiTheme="minorBidi" w:hAnsiTheme="minorBidi"/>
                <w:color w:val="000000"/>
                <w:sz w:val="24"/>
                <w:szCs w:val="24"/>
              </w:rPr>
              <w:t>8</w:t>
            </w:r>
          </w:p>
        </w:tc>
        <w:tc>
          <w:tcPr>
            <w:tcW w:w="58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66D5194" w14:textId="77777777" w:rsidR="004F6C5E" w:rsidRPr="00FD06E7" w:rsidRDefault="004F6C5E">
            <w:pPr>
              <w:tabs>
                <w:tab w:val="left" w:pos="5143"/>
              </w:tabs>
              <w:bidi/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FD06E7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جهاز</w:t>
            </w:r>
            <w:r w:rsidRPr="00FD06E7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FD06E7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الأمن</w:t>
            </w:r>
            <w:r w:rsidRPr="00FD06E7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FD06E7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والسلامة</w:t>
            </w:r>
            <w:r w:rsidRPr="00FD06E7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FD06E7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البحري</w:t>
            </w:r>
            <w:r w:rsidRPr="00FD06E7">
              <w:rPr>
                <w:rFonts w:asciiTheme="minorBidi" w:hAnsiTheme="minorBidi"/>
                <w:sz w:val="24"/>
                <w:szCs w:val="24"/>
              </w:rPr>
              <w:t xml:space="preserve"> </w:t>
            </w:r>
            <w:r w:rsidRPr="00FD06E7">
              <w:rPr>
                <w:rFonts w:asciiTheme="minorBidi" w:hAnsiTheme="minorBidi"/>
                <w:sz w:val="24"/>
                <w:szCs w:val="24"/>
                <w:rtl/>
              </w:rPr>
              <w:t xml:space="preserve">- </w:t>
            </w:r>
            <w:r w:rsidRPr="00FD06E7">
              <w:rPr>
                <w:rFonts w:asciiTheme="minorBidi" w:hAnsiTheme="minorBidi"/>
                <w:szCs w:val="20"/>
                <w:rtl/>
                <w:lang w:bidi="ar-JO"/>
              </w:rPr>
              <w:t>حسب</w:t>
            </w:r>
            <w:r w:rsidRPr="00FD06E7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FD06E7">
              <w:rPr>
                <w:rFonts w:asciiTheme="minorBidi" w:hAnsiTheme="minorBidi"/>
                <w:szCs w:val="20"/>
                <w:rtl/>
                <w:lang w:bidi="ar-JO"/>
              </w:rPr>
              <w:t>متطلبات</w:t>
            </w:r>
            <w:r w:rsidRPr="00FD06E7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FD06E7">
              <w:rPr>
                <w:rFonts w:asciiTheme="minorBidi" w:hAnsiTheme="minorBidi"/>
                <w:szCs w:val="20"/>
                <w:rtl/>
                <w:lang w:bidi="ar-JO"/>
              </w:rPr>
              <w:t>حرس</w:t>
            </w:r>
            <w:r w:rsidRPr="00FD06E7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FD06E7">
              <w:rPr>
                <w:rFonts w:asciiTheme="minorBidi" w:hAnsiTheme="minorBidi"/>
                <w:szCs w:val="20"/>
                <w:rtl/>
                <w:lang w:bidi="ar-JO"/>
              </w:rPr>
              <w:t>السواحل</w:t>
            </w:r>
            <w:r w:rsidRPr="00FD06E7">
              <w:rPr>
                <w:rFonts w:asciiTheme="minorBidi" w:hAnsiTheme="minorBidi"/>
                <w:szCs w:val="20"/>
                <w:rtl/>
              </w:rPr>
              <w:tab/>
            </w:r>
          </w:p>
          <w:p w14:paraId="1ADF7BA7" w14:textId="77777777" w:rsidR="004F6C5E" w:rsidRPr="00FD06E7" w:rsidRDefault="004F6C5E">
            <w:pPr>
              <w:bidi/>
              <w:jc w:val="right"/>
              <w:rPr>
                <w:rFonts w:asciiTheme="minorBidi" w:hAnsiTheme="minorBidi"/>
                <w:sz w:val="24"/>
                <w:szCs w:val="24"/>
                <w:rtl/>
              </w:rPr>
            </w:pPr>
            <w:r w:rsidRPr="00FD06E7">
              <w:rPr>
                <w:rFonts w:asciiTheme="minorBidi" w:hAnsiTheme="minorBidi"/>
              </w:rPr>
              <w:t xml:space="preserve">Maritime Safety and Security Transponder </w:t>
            </w:r>
            <w:r w:rsidRPr="00FD06E7">
              <w:rPr>
                <w:rFonts w:asciiTheme="minorBidi" w:hAnsiTheme="minorBidi"/>
                <w:sz w:val="18"/>
                <w:szCs w:val="18"/>
              </w:rPr>
              <w:t>–</w:t>
            </w:r>
            <w:r w:rsidRPr="00FD06E7">
              <w:rPr>
                <w:rFonts w:asciiTheme="minorBidi" w:hAnsiTheme="minorBidi"/>
                <w:szCs w:val="20"/>
              </w:rPr>
              <w:t xml:space="preserve"> </w:t>
            </w:r>
            <w:r w:rsidRPr="00FD06E7">
              <w:rPr>
                <w:rFonts w:asciiTheme="minorBidi" w:hAnsiTheme="minorBidi"/>
                <w:sz w:val="16"/>
                <w:szCs w:val="16"/>
              </w:rPr>
              <w:t>as required by the Coast Guard</w:t>
            </w:r>
          </w:p>
        </w:tc>
        <w:tc>
          <w:tcPr>
            <w:tcW w:w="13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9763D4" w14:textId="77777777" w:rsidR="004F6C5E" w:rsidRPr="00FD06E7" w:rsidRDefault="004F6C5E" w:rsidP="004F6C5E">
            <w:pPr>
              <w:numPr>
                <w:ilvl w:val="0"/>
                <w:numId w:val="46"/>
              </w:numPr>
              <w:bidi/>
              <w:contextualSpacing/>
              <w:jc w:val="both"/>
              <w:rPr>
                <w:rFonts w:asciiTheme="minorBidi" w:hAnsiTheme="minorBidi"/>
                <w:sz w:val="24"/>
                <w:szCs w:val="24"/>
                <w:lang w:bidi="ar-JO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DD6B4B" w14:textId="77777777" w:rsidR="004F6C5E" w:rsidRPr="00FD06E7" w:rsidRDefault="004F6C5E" w:rsidP="004F6C5E">
            <w:pPr>
              <w:numPr>
                <w:ilvl w:val="0"/>
                <w:numId w:val="46"/>
              </w:numPr>
              <w:bidi/>
              <w:contextualSpacing/>
              <w:jc w:val="both"/>
              <w:rPr>
                <w:rFonts w:asciiTheme="minorBidi" w:hAnsiTheme="minorBidi"/>
                <w:sz w:val="24"/>
                <w:szCs w:val="24"/>
                <w:lang w:bidi="ar-JO"/>
              </w:rPr>
            </w:pPr>
          </w:p>
        </w:tc>
        <w:tc>
          <w:tcPr>
            <w:tcW w:w="6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56A0DB1" w14:textId="77777777" w:rsidR="004F6C5E" w:rsidRPr="00FD06E7" w:rsidRDefault="004F6C5E">
            <w:pPr>
              <w:jc w:val="center"/>
              <w:rPr>
                <w:rFonts w:asciiTheme="minorBidi" w:hAnsiTheme="minorBidi"/>
                <w:sz w:val="22"/>
                <w:lang w:bidi="en-US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1641336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D06E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D06E7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  <w:tc>
          <w:tcPr>
            <w:tcW w:w="6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09BF313" w14:textId="77777777" w:rsidR="004F6C5E" w:rsidRPr="00FD06E7" w:rsidRDefault="004F6C5E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460419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D06E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D06E7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</w:tr>
      <w:permEnd w:id="227169445"/>
      <w:permEnd w:id="538067792"/>
      <w:tr w:rsidR="004F6C5E" w:rsidRPr="00FD06E7" w14:paraId="6F5F7FFB" w14:textId="77777777" w:rsidTr="004F6C5E">
        <w:trPr>
          <w:trHeight w:val="340"/>
        </w:trPr>
        <w:tc>
          <w:tcPr>
            <w:tcW w:w="5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0115BDB0" w14:textId="77777777" w:rsidR="004F6C5E" w:rsidRPr="00FD06E7" w:rsidRDefault="004F6C5E">
            <w:pPr>
              <w:bidi/>
              <w:jc w:val="center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r w:rsidRPr="00FD06E7">
              <w:rPr>
                <w:rFonts w:asciiTheme="minorBidi" w:hAnsiTheme="minorBidi"/>
                <w:b/>
                <w:bCs/>
                <w:sz w:val="24"/>
                <w:szCs w:val="24"/>
                <w:rtl/>
              </w:rPr>
              <w:t>م.</w:t>
            </w:r>
          </w:p>
          <w:p w14:paraId="3A1AB24C" w14:textId="77777777" w:rsidR="004F6C5E" w:rsidRPr="00FD06E7" w:rsidRDefault="004F6C5E">
            <w:pPr>
              <w:bidi/>
              <w:jc w:val="both"/>
              <w:rPr>
                <w:rFonts w:asciiTheme="minorBidi" w:hAnsiTheme="minorBidi"/>
                <w:b/>
                <w:bCs/>
                <w:sz w:val="24"/>
                <w:szCs w:val="24"/>
                <w:rtl/>
              </w:rPr>
            </w:pPr>
            <w:r w:rsidRPr="00FD06E7">
              <w:rPr>
                <w:rFonts w:asciiTheme="minorBidi" w:hAnsiTheme="minorBidi"/>
                <w:b/>
                <w:bCs/>
                <w:szCs w:val="20"/>
              </w:rPr>
              <w:t>No.</w:t>
            </w:r>
          </w:p>
        </w:tc>
        <w:tc>
          <w:tcPr>
            <w:tcW w:w="58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2D36F1A4" w14:textId="77777777" w:rsidR="004F6C5E" w:rsidRPr="00FD06E7" w:rsidRDefault="004F6C5E">
            <w:pPr>
              <w:bidi/>
              <w:jc w:val="center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r w:rsidRPr="00FD06E7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JO"/>
              </w:rPr>
              <w:t>معدات</w:t>
            </w:r>
            <w:r w:rsidRPr="00FD06E7">
              <w:rPr>
                <w:rFonts w:asciiTheme="minorBidi" w:hAnsiTheme="minorBidi"/>
                <w:b/>
                <w:bCs/>
                <w:sz w:val="24"/>
                <w:szCs w:val="24"/>
                <w:rtl/>
              </w:rPr>
              <w:t xml:space="preserve"> </w:t>
            </w:r>
            <w:r w:rsidRPr="00FD06E7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JO"/>
              </w:rPr>
              <w:t>السلامة</w:t>
            </w:r>
            <w:r w:rsidRPr="00FD06E7">
              <w:rPr>
                <w:rFonts w:asciiTheme="minorBidi" w:hAnsiTheme="minorBidi"/>
                <w:b/>
                <w:bCs/>
                <w:sz w:val="24"/>
                <w:szCs w:val="24"/>
                <w:rtl/>
              </w:rPr>
              <w:t xml:space="preserve"> </w:t>
            </w:r>
            <w:r w:rsidRPr="00FD06E7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JO"/>
              </w:rPr>
              <w:t>والانقاذ</w:t>
            </w:r>
            <w:r w:rsidRPr="00FD06E7">
              <w:rPr>
                <w:rFonts w:asciiTheme="minorBidi" w:hAnsiTheme="minorBidi"/>
                <w:b/>
                <w:bCs/>
                <w:sz w:val="24"/>
                <w:szCs w:val="24"/>
                <w:rtl/>
              </w:rPr>
              <w:t xml:space="preserve"> </w:t>
            </w:r>
          </w:p>
          <w:p w14:paraId="2FE0F254" w14:textId="77777777" w:rsidR="004F6C5E" w:rsidRPr="00FD06E7" w:rsidRDefault="004F6C5E">
            <w:pPr>
              <w:bidi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</w:rPr>
            </w:pPr>
            <w:r w:rsidRPr="00FD06E7">
              <w:rPr>
                <w:rFonts w:asciiTheme="minorBidi" w:hAnsiTheme="minorBidi"/>
                <w:b/>
                <w:bCs/>
                <w:sz w:val="24"/>
                <w:szCs w:val="24"/>
              </w:rPr>
              <w:t>Lifesaving Appliances</w:t>
            </w:r>
          </w:p>
        </w:tc>
        <w:tc>
          <w:tcPr>
            <w:tcW w:w="13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63BD3A82" w14:textId="77777777" w:rsidR="004F6C5E" w:rsidRPr="00FD06E7" w:rsidRDefault="004F6C5E">
            <w:pPr>
              <w:tabs>
                <w:tab w:val="center" w:pos="459"/>
              </w:tabs>
              <w:bidi/>
              <w:rPr>
                <w:rFonts w:asciiTheme="minorBidi" w:hAnsiTheme="minorBidi"/>
                <w:b/>
                <w:bCs/>
                <w:sz w:val="22"/>
              </w:rPr>
            </w:pPr>
            <w:r w:rsidRPr="00FD06E7">
              <w:rPr>
                <w:rFonts w:asciiTheme="minorBidi" w:hAnsiTheme="minorBidi"/>
                <w:b/>
                <w:bCs/>
                <w:rtl/>
              </w:rPr>
              <w:tab/>
              <w:t>مياه داخلية</w:t>
            </w:r>
          </w:p>
          <w:p w14:paraId="6D7A7DB1" w14:textId="77777777" w:rsidR="004F6C5E" w:rsidRPr="00FD06E7" w:rsidRDefault="004F6C5E">
            <w:pPr>
              <w:bidi/>
              <w:jc w:val="center"/>
              <w:rPr>
                <w:rFonts w:asciiTheme="minorBidi" w:hAnsiTheme="minorBidi"/>
                <w:b/>
                <w:bCs/>
                <w:szCs w:val="20"/>
              </w:rPr>
            </w:pPr>
            <w:r w:rsidRPr="00FD06E7">
              <w:rPr>
                <w:rFonts w:asciiTheme="minorBidi" w:hAnsiTheme="minorBidi"/>
                <w:b/>
                <w:bCs/>
                <w:sz w:val="18"/>
                <w:szCs w:val="18"/>
              </w:rPr>
              <w:t>Inland Waters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0F34E1CB" w14:textId="77777777" w:rsidR="004F6C5E" w:rsidRPr="00FD06E7" w:rsidRDefault="004F6C5E">
            <w:pPr>
              <w:bidi/>
              <w:jc w:val="center"/>
              <w:rPr>
                <w:rFonts w:asciiTheme="minorBidi" w:hAnsiTheme="minorBidi"/>
                <w:b/>
                <w:bCs/>
                <w:sz w:val="22"/>
                <w:rtl/>
              </w:rPr>
            </w:pPr>
            <w:r w:rsidRPr="00FD06E7">
              <w:rPr>
                <w:rFonts w:asciiTheme="minorBidi" w:hAnsiTheme="minorBidi"/>
                <w:b/>
                <w:bCs/>
                <w:rtl/>
              </w:rPr>
              <w:t>مياه اقليمية</w:t>
            </w:r>
          </w:p>
          <w:p w14:paraId="7AC6F133" w14:textId="77777777" w:rsidR="004F6C5E" w:rsidRPr="00FD06E7" w:rsidRDefault="004F6C5E">
            <w:pPr>
              <w:bidi/>
              <w:jc w:val="center"/>
              <w:rPr>
                <w:rFonts w:asciiTheme="minorBidi" w:hAnsiTheme="minorBidi"/>
                <w:b/>
                <w:bCs/>
                <w:szCs w:val="20"/>
              </w:rPr>
            </w:pPr>
            <w:r w:rsidRPr="00FD06E7">
              <w:rPr>
                <w:rFonts w:asciiTheme="minorBidi" w:hAnsiTheme="minorBidi"/>
                <w:b/>
                <w:bCs/>
                <w:sz w:val="18"/>
                <w:szCs w:val="18"/>
              </w:rPr>
              <w:t>Territorial Waters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3D20242B" w14:textId="77777777" w:rsidR="004F6C5E" w:rsidRPr="00FD06E7" w:rsidRDefault="004F6C5E">
            <w:pPr>
              <w:bidi/>
              <w:jc w:val="center"/>
              <w:rPr>
                <w:rFonts w:asciiTheme="minorBidi" w:hAnsiTheme="minorBidi"/>
                <w:b/>
                <w:bCs/>
                <w:szCs w:val="20"/>
                <w:rtl/>
              </w:rPr>
            </w:pPr>
            <w:r w:rsidRPr="00FD06E7">
              <w:rPr>
                <w:rFonts w:asciiTheme="minorBidi" w:hAnsiTheme="minorBidi"/>
                <w:b/>
                <w:bCs/>
                <w:szCs w:val="20"/>
                <w:rtl/>
              </w:rPr>
              <w:t>نعم</w:t>
            </w:r>
          </w:p>
          <w:p w14:paraId="15185C2B" w14:textId="77777777" w:rsidR="004F6C5E" w:rsidRPr="00FD06E7" w:rsidRDefault="004F6C5E">
            <w:pPr>
              <w:bidi/>
              <w:jc w:val="center"/>
              <w:rPr>
                <w:rFonts w:asciiTheme="minorBidi" w:hAnsiTheme="minorBidi"/>
                <w:b/>
                <w:bCs/>
                <w:szCs w:val="20"/>
                <w:rtl/>
              </w:rPr>
            </w:pPr>
            <w:r w:rsidRPr="00FD06E7">
              <w:rPr>
                <w:rFonts w:asciiTheme="minorBidi" w:hAnsiTheme="minorBidi"/>
                <w:b/>
                <w:bCs/>
                <w:sz w:val="18"/>
                <w:szCs w:val="18"/>
              </w:rPr>
              <w:t>Yes</w:t>
            </w:r>
          </w:p>
        </w:tc>
        <w:tc>
          <w:tcPr>
            <w:tcW w:w="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6294893A" w14:textId="77777777" w:rsidR="004F6C5E" w:rsidRPr="00FD06E7" w:rsidRDefault="004F6C5E">
            <w:pPr>
              <w:tabs>
                <w:tab w:val="center" w:pos="175"/>
              </w:tabs>
              <w:bidi/>
              <w:jc w:val="center"/>
              <w:rPr>
                <w:rFonts w:asciiTheme="minorBidi" w:hAnsiTheme="minorBidi"/>
                <w:b/>
                <w:bCs/>
                <w:szCs w:val="20"/>
              </w:rPr>
            </w:pPr>
            <w:r w:rsidRPr="00FD06E7">
              <w:rPr>
                <w:rFonts w:asciiTheme="minorBidi" w:hAnsiTheme="minorBidi"/>
                <w:b/>
                <w:bCs/>
                <w:szCs w:val="20"/>
                <w:rtl/>
              </w:rPr>
              <w:t>لا</w:t>
            </w:r>
          </w:p>
          <w:p w14:paraId="77616B54" w14:textId="77777777" w:rsidR="004F6C5E" w:rsidRPr="00FD06E7" w:rsidRDefault="004F6C5E">
            <w:pPr>
              <w:bidi/>
              <w:jc w:val="center"/>
              <w:rPr>
                <w:rFonts w:asciiTheme="minorBidi" w:hAnsiTheme="minorBidi"/>
                <w:b/>
                <w:bCs/>
                <w:szCs w:val="20"/>
                <w:rtl/>
              </w:rPr>
            </w:pPr>
            <w:r w:rsidRPr="00FD06E7">
              <w:rPr>
                <w:rFonts w:asciiTheme="minorBidi" w:hAnsiTheme="minorBidi"/>
                <w:b/>
                <w:bCs/>
                <w:sz w:val="18"/>
                <w:szCs w:val="18"/>
              </w:rPr>
              <w:t>No</w:t>
            </w:r>
          </w:p>
        </w:tc>
      </w:tr>
      <w:tr w:rsidR="004F6C5E" w:rsidRPr="00FD06E7" w14:paraId="264010E0" w14:textId="77777777" w:rsidTr="004F6C5E">
        <w:trPr>
          <w:trHeight w:val="340"/>
        </w:trPr>
        <w:tc>
          <w:tcPr>
            <w:tcW w:w="5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3DBDB3CC" w14:textId="77777777" w:rsidR="004F6C5E" w:rsidRPr="00FD06E7" w:rsidRDefault="004F6C5E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  <w:rtl/>
              </w:rPr>
            </w:pPr>
            <w:permStart w:id="1894458215" w:edGrp="everyone" w:colFirst="4" w:colLast="4"/>
            <w:permStart w:id="1711942267" w:edGrp="everyone" w:colFirst="5" w:colLast="5"/>
            <w:r w:rsidRPr="00FD06E7">
              <w:rPr>
                <w:rFonts w:asciiTheme="minorBidi" w:hAnsiTheme="minorBidi"/>
                <w:color w:val="000000"/>
                <w:sz w:val="24"/>
                <w:szCs w:val="24"/>
              </w:rPr>
              <w:t>1</w:t>
            </w:r>
          </w:p>
        </w:tc>
        <w:tc>
          <w:tcPr>
            <w:tcW w:w="58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1A77D71" w14:textId="77777777" w:rsidR="004F6C5E" w:rsidRPr="00FD06E7" w:rsidRDefault="004F6C5E">
            <w:pPr>
              <w:bidi/>
              <w:rPr>
                <w:rFonts w:asciiTheme="minorBidi" w:hAnsiTheme="minorBidi"/>
                <w:sz w:val="22"/>
              </w:rPr>
            </w:pPr>
            <w:r w:rsidRPr="00FD06E7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ستر</w:t>
            </w:r>
            <w:r w:rsidRPr="00FD06E7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FD06E7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نجاة</w:t>
            </w:r>
            <w:r w:rsidRPr="00FD06E7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FD06E7">
              <w:rPr>
                <w:rFonts w:asciiTheme="minorBidi" w:hAnsiTheme="minorBidi"/>
                <w:rtl/>
              </w:rPr>
              <w:t xml:space="preserve">- </w:t>
            </w:r>
            <w:r w:rsidRPr="00FD06E7">
              <w:rPr>
                <w:rFonts w:asciiTheme="minorBidi" w:hAnsiTheme="minorBidi"/>
                <w:rtl/>
                <w:lang w:bidi="ar-JO"/>
              </w:rPr>
              <w:t>مزودة</w:t>
            </w:r>
            <w:r w:rsidRPr="00FD06E7">
              <w:rPr>
                <w:rFonts w:asciiTheme="minorBidi" w:hAnsiTheme="minorBidi"/>
                <w:rtl/>
              </w:rPr>
              <w:t xml:space="preserve"> </w:t>
            </w:r>
            <w:r w:rsidRPr="00FD06E7">
              <w:rPr>
                <w:rFonts w:asciiTheme="minorBidi" w:hAnsiTheme="minorBidi"/>
                <w:rtl/>
                <w:lang w:bidi="ar-JO"/>
              </w:rPr>
              <w:t>بصافرة</w:t>
            </w:r>
            <w:r w:rsidRPr="00FD06E7">
              <w:rPr>
                <w:rFonts w:asciiTheme="minorBidi" w:hAnsiTheme="minorBidi"/>
                <w:rtl/>
              </w:rPr>
              <w:t xml:space="preserve"> </w:t>
            </w:r>
            <w:r w:rsidRPr="00FD06E7">
              <w:rPr>
                <w:rFonts w:asciiTheme="minorBidi" w:hAnsiTheme="minorBidi"/>
                <w:rtl/>
                <w:lang w:bidi="ar-JO"/>
              </w:rPr>
              <w:t>ومصدر</w:t>
            </w:r>
            <w:r w:rsidRPr="00FD06E7">
              <w:rPr>
                <w:rFonts w:asciiTheme="minorBidi" w:hAnsiTheme="minorBidi"/>
                <w:rtl/>
              </w:rPr>
              <w:t xml:space="preserve"> </w:t>
            </w:r>
            <w:r w:rsidRPr="00FD06E7">
              <w:rPr>
                <w:rFonts w:asciiTheme="minorBidi" w:hAnsiTheme="minorBidi"/>
                <w:rtl/>
                <w:lang w:bidi="ar-JO"/>
              </w:rPr>
              <w:t>إنارة</w:t>
            </w:r>
            <w:r w:rsidRPr="00FD06E7">
              <w:rPr>
                <w:rFonts w:asciiTheme="minorBidi" w:hAnsiTheme="minorBidi"/>
                <w:rtl/>
              </w:rPr>
              <w:t xml:space="preserve"> </w:t>
            </w:r>
            <w:r w:rsidRPr="00FD06E7">
              <w:rPr>
                <w:rFonts w:asciiTheme="minorBidi" w:hAnsiTheme="minorBidi"/>
                <w:rtl/>
                <w:lang w:bidi="ar-JO"/>
              </w:rPr>
              <w:t>لكل</w:t>
            </w:r>
            <w:r w:rsidRPr="00FD06E7">
              <w:rPr>
                <w:rFonts w:asciiTheme="minorBidi" w:hAnsiTheme="minorBidi"/>
                <w:rtl/>
              </w:rPr>
              <w:t xml:space="preserve"> </w:t>
            </w:r>
            <w:r w:rsidRPr="00FD06E7">
              <w:rPr>
                <w:rFonts w:asciiTheme="minorBidi" w:hAnsiTheme="minorBidi"/>
                <w:rtl/>
                <w:lang w:bidi="ar-JO"/>
              </w:rPr>
              <w:t>شخص</w:t>
            </w:r>
            <w:r w:rsidRPr="00FD06E7">
              <w:rPr>
                <w:rFonts w:asciiTheme="minorBidi" w:hAnsiTheme="minorBidi"/>
                <w:rtl/>
              </w:rPr>
              <w:t xml:space="preserve"> </w:t>
            </w:r>
            <w:r w:rsidRPr="00FD06E7">
              <w:rPr>
                <w:rFonts w:asciiTheme="minorBidi" w:hAnsiTheme="minorBidi"/>
                <w:rtl/>
                <w:lang w:bidi="ar-JO"/>
              </w:rPr>
              <w:t>على</w:t>
            </w:r>
            <w:r w:rsidRPr="00FD06E7">
              <w:rPr>
                <w:rFonts w:asciiTheme="minorBidi" w:hAnsiTheme="minorBidi"/>
                <w:rtl/>
              </w:rPr>
              <w:t xml:space="preserve"> </w:t>
            </w:r>
            <w:r w:rsidRPr="00FD06E7">
              <w:rPr>
                <w:rFonts w:asciiTheme="minorBidi" w:hAnsiTheme="minorBidi"/>
                <w:rtl/>
                <w:lang w:bidi="ar-JO"/>
              </w:rPr>
              <w:t>الوسيلة</w:t>
            </w:r>
          </w:p>
          <w:p w14:paraId="018413D9" w14:textId="77777777" w:rsidR="004F6C5E" w:rsidRPr="00FD06E7" w:rsidRDefault="004F6C5E">
            <w:pPr>
              <w:tabs>
                <w:tab w:val="left" w:pos="852"/>
                <w:tab w:val="right" w:pos="7640"/>
              </w:tabs>
              <w:bidi/>
              <w:jc w:val="right"/>
              <w:rPr>
                <w:rFonts w:asciiTheme="minorBidi" w:hAnsiTheme="minorBidi"/>
                <w:sz w:val="24"/>
                <w:szCs w:val="24"/>
              </w:rPr>
            </w:pPr>
            <w:r w:rsidRPr="00FD06E7">
              <w:rPr>
                <w:rFonts w:asciiTheme="minorBidi" w:hAnsiTheme="minorBidi"/>
                <w:sz w:val="24"/>
                <w:szCs w:val="24"/>
              </w:rPr>
              <w:t xml:space="preserve">Lifejackets - </w:t>
            </w:r>
            <w:r w:rsidRPr="00FD06E7">
              <w:rPr>
                <w:rFonts w:asciiTheme="minorBidi" w:hAnsiTheme="minorBidi"/>
                <w:szCs w:val="20"/>
              </w:rPr>
              <w:t>with whistle and light for all personnel on-board</w:t>
            </w:r>
          </w:p>
        </w:tc>
        <w:tc>
          <w:tcPr>
            <w:tcW w:w="13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FA1D5C" w14:textId="77777777" w:rsidR="004F6C5E" w:rsidRPr="00FD06E7" w:rsidRDefault="004F6C5E" w:rsidP="004F6C5E">
            <w:pPr>
              <w:numPr>
                <w:ilvl w:val="0"/>
                <w:numId w:val="45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  <w:rtl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452EBD" w14:textId="77777777" w:rsidR="004F6C5E" w:rsidRPr="00FD06E7" w:rsidRDefault="004F6C5E" w:rsidP="004F6C5E">
            <w:pPr>
              <w:numPr>
                <w:ilvl w:val="0"/>
                <w:numId w:val="45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6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91EBF35" w14:textId="77777777" w:rsidR="004F6C5E" w:rsidRPr="00FD06E7" w:rsidRDefault="004F6C5E">
            <w:pPr>
              <w:jc w:val="center"/>
              <w:rPr>
                <w:rFonts w:asciiTheme="minorBidi" w:hAnsiTheme="minorBidi"/>
                <w:sz w:val="22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-18877175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D06E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D06E7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  <w:tc>
          <w:tcPr>
            <w:tcW w:w="6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B9A3716" w14:textId="77777777" w:rsidR="004F6C5E" w:rsidRPr="00FD06E7" w:rsidRDefault="004F6C5E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-12891976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D06E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D06E7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</w:tr>
      <w:tr w:rsidR="004F6C5E" w:rsidRPr="00FD06E7" w14:paraId="7E0385ED" w14:textId="77777777" w:rsidTr="004F6C5E">
        <w:trPr>
          <w:trHeight w:val="340"/>
        </w:trPr>
        <w:tc>
          <w:tcPr>
            <w:tcW w:w="5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02D4189A" w14:textId="77777777" w:rsidR="004F6C5E" w:rsidRPr="00FD06E7" w:rsidRDefault="004F6C5E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</w:rPr>
            </w:pPr>
            <w:permStart w:id="1963808542" w:edGrp="everyone" w:colFirst="4" w:colLast="4"/>
            <w:permStart w:id="1602378706" w:edGrp="everyone" w:colFirst="5" w:colLast="5"/>
            <w:permEnd w:id="1894458215"/>
            <w:permEnd w:id="1711942267"/>
            <w:r w:rsidRPr="00FD06E7">
              <w:rPr>
                <w:rFonts w:asciiTheme="minorBidi" w:hAnsiTheme="minorBidi"/>
                <w:color w:val="000000"/>
                <w:sz w:val="24"/>
                <w:szCs w:val="24"/>
              </w:rPr>
              <w:lastRenderedPageBreak/>
              <w:t>2</w:t>
            </w:r>
          </w:p>
        </w:tc>
        <w:tc>
          <w:tcPr>
            <w:tcW w:w="58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DC07A67" w14:textId="77777777" w:rsidR="004F6C5E" w:rsidRPr="00FD06E7" w:rsidRDefault="004F6C5E">
            <w:pPr>
              <w:bidi/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FD06E7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ستر</w:t>
            </w:r>
            <w:r w:rsidRPr="00FD06E7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FD06E7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نجاة</w:t>
            </w:r>
            <w:r w:rsidRPr="00FD06E7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FD06E7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احتياطية</w:t>
            </w:r>
            <w:r w:rsidRPr="00FD06E7">
              <w:rPr>
                <w:rFonts w:asciiTheme="minorBidi" w:hAnsiTheme="minorBidi"/>
                <w:sz w:val="24"/>
                <w:szCs w:val="24"/>
                <w:rtl/>
              </w:rPr>
              <w:t xml:space="preserve"> - </w:t>
            </w:r>
            <w:r w:rsidRPr="00FD06E7">
              <w:rPr>
                <w:rFonts w:asciiTheme="minorBidi" w:hAnsiTheme="minorBidi"/>
                <w:szCs w:val="20"/>
                <w:rtl/>
                <w:lang w:bidi="ar-JO"/>
              </w:rPr>
              <w:t>بنسبة</w:t>
            </w:r>
            <w:r w:rsidRPr="00FD06E7">
              <w:rPr>
                <w:rFonts w:asciiTheme="minorBidi" w:hAnsiTheme="minorBidi"/>
                <w:szCs w:val="20"/>
                <w:rtl/>
              </w:rPr>
              <w:t xml:space="preserve"> (10%) </w:t>
            </w:r>
            <w:r w:rsidRPr="00FD06E7">
              <w:rPr>
                <w:rFonts w:asciiTheme="minorBidi" w:hAnsiTheme="minorBidi"/>
                <w:szCs w:val="20"/>
                <w:rtl/>
                <w:lang w:bidi="ar-JO"/>
              </w:rPr>
              <w:t>زيادة</w:t>
            </w:r>
            <w:r w:rsidRPr="00FD06E7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FD06E7">
              <w:rPr>
                <w:rFonts w:asciiTheme="minorBidi" w:hAnsiTheme="minorBidi"/>
                <w:szCs w:val="20"/>
                <w:rtl/>
                <w:lang w:bidi="ar-JO"/>
              </w:rPr>
              <w:t>على</w:t>
            </w:r>
            <w:r w:rsidRPr="00FD06E7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FD06E7">
              <w:rPr>
                <w:rFonts w:asciiTheme="minorBidi" w:hAnsiTheme="minorBidi"/>
                <w:szCs w:val="20"/>
                <w:rtl/>
                <w:lang w:bidi="ar-JO"/>
              </w:rPr>
              <w:t>العدد</w:t>
            </w:r>
            <w:r w:rsidRPr="00FD06E7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FD06E7">
              <w:rPr>
                <w:rFonts w:asciiTheme="minorBidi" w:hAnsiTheme="minorBidi"/>
                <w:szCs w:val="20"/>
                <w:rtl/>
                <w:lang w:bidi="ar-JO"/>
              </w:rPr>
              <w:t>الكلي</w:t>
            </w:r>
            <w:r w:rsidRPr="00FD06E7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FD06E7">
              <w:rPr>
                <w:rFonts w:asciiTheme="minorBidi" w:hAnsiTheme="minorBidi"/>
                <w:szCs w:val="20"/>
                <w:rtl/>
                <w:lang w:bidi="ar-JO"/>
              </w:rPr>
              <w:t>المصرح</w:t>
            </w:r>
            <w:r w:rsidRPr="00FD06E7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FD06E7">
              <w:rPr>
                <w:rFonts w:asciiTheme="minorBidi" w:hAnsiTheme="minorBidi"/>
                <w:szCs w:val="20"/>
                <w:rtl/>
                <w:lang w:bidi="ar-JO"/>
              </w:rPr>
              <w:t>به</w:t>
            </w:r>
            <w:r w:rsidRPr="00FD06E7">
              <w:rPr>
                <w:rFonts w:asciiTheme="minorBidi" w:hAnsiTheme="minorBidi"/>
                <w:szCs w:val="20"/>
                <w:rtl/>
              </w:rPr>
              <w:t xml:space="preserve">. </w:t>
            </w:r>
          </w:p>
          <w:p w14:paraId="7C248C92" w14:textId="77777777" w:rsidR="004F6C5E" w:rsidRPr="00FD06E7" w:rsidRDefault="004F6C5E">
            <w:pPr>
              <w:tabs>
                <w:tab w:val="left" w:pos="4680"/>
              </w:tabs>
              <w:rPr>
                <w:rFonts w:asciiTheme="minorBidi" w:hAnsiTheme="minorBidi"/>
                <w:sz w:val="24"/>
                <w:szCs w:val="24"/>
                <w:rtl/>
              </w:rPr>
            </w:pPr>
            <w:r w:rsidRPr="00FD06E7">
              <w:rPr>
                <w:rFonts w:asciiTheme="minorBidi" w:hAnsiTheme="minorBidi"/>
                <w:sz w:val="24"/>
                <w:szCs w:val="24"/>
              </w:rPr>
              <w:t xml:space="preserve">Spare Lifejackets </w:t>
            </w:r>
            <w:r w:rsidRPr="00FD06E7">
              <w:rPr>
                <w:rFonts w:asciiTheme="minorBidi" w:hAnsiTheme="minorBidi"/>
                <w:sz w:val="24"/>
                <w:szCs w:val="24"/>
                <w:rtl/>
              </w:rPr>
              <w:t>-</w:t>
            </w:r>
            <w:r w:rsidRPr="00FD06E7">
              <w:rPr>
                <w:rFonts w:asciiTheme="minorBidi" w:hAnsiTheme="minorBidi"/>
                <w:sz w:val="24"/>
                <w:szCs w:val="24"/>
              </w:rPr>
              <w:t xml:space="preserve"> </w:t>
            </w:r>
            <w:r w:rsidRPr="00FD06E7">
              <w:rPr>
                <w:rFonts w:asciiTheme="minorBidi" w:hAnsiTheme="minorBidi"/>
                <w:szCs w:val="20"/>
              </w:rPr>
              <w:t>(10%) in excess of the authorized total number.</w:t>
            </w:r>
            <w:r w:rsidRPr="00FD06E7">
              <w:rPr>
                <w:rFonts w:asciiTheme="minorBidi" w:hAnsiTheme="minorBidi"/>
                <w:sz w:val="24"/>
                <w:szCs w:val="24"/>
              </w:rPr>
              <w:tab/>
            </w:r>
          </w:p>
        </w:tc>
        <w:tc>
          <w:tcPr>
            <w:tcW w:w="13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31B500" w14:textId="77777777" w:rsidR="004F6C5E" w:rsidRPr="00FD06E7" w:rsidRDefault="004F6C5E" w:rsidP="004F6C5E">
            <w:pPr>
              <w:numPr>
                <w:ilvl w:val="0"/>
                <w:numId w:val="47"/>
              </w:numPr>
              <w:bidi/>
              <w:contextualSpacing/>
              <w:jc w:val="both"/>
              <w:rPr>
                <w:rFonts w:asciiTheme="minorBidi" w:hAnsiTheme="minorBidi"/>
                <w:sz w:val="24"/>
                <w:szCs w:val="24"/>
                <w:rtl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F99380" w14:textId="77777777" w:rsidR="004F6C5E" w:rsidRPr="00FD06E7" w:rsidRDefault="004F6C5E" w:rsidP="004F6C5E">
            <w:pPr>
              <w:numPr>
                <w:ilvl w:val="0"/>
                <w:numId w:val="47"/>
              </w:numPr>
              <w:bidi/>
              <w:contextualSpacing/>
              <w:jc w:val="both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6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39C4874" w14:textId="77777777" w:rsidR="004F6C5E" w:rsidRPr="00FD06E7" w:rsidRDefault="004F6C5E">
            <w:pPr>
              <w:jc w:val="center"/>
              <w:rPr>
                <w:rFonts w:asciiTheme="minorBidi" w:hAnsiTheme="minorBidi"/>
                <w:sz w:val="22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18088219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D06E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D06E7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  <w:tc>
          <w:tcPr>
            <w:tcW w:w="6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D945166" w14:textId="77777777" w:rsidR="004F6C5E" w:rsidRPr="00FD06E7" w:rsidRDefault="004F6C5E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-4494768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D06E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D06E7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</w:tr>
      <w:tr w:rsidR="004F6C5E" w:rsidRPr="00FD06E7" w14:paraId="4422B85C" w14:textId="77777777" w:rsidTr="004F6C5E">
        <w:trPr>
          <w:trHeight w:val="340"/>
        </w:trPr>
        <w:tc>
          <w:tcPr>
            <w:tcW w:w="5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6835C710" w14:textId="77777777" w:rsidR="004F6C5E" w:rsidRPr="00FD06E7" w:rsidRDefault="004F6C5E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</w:rPr>
            </w:pPr>
            <w:permStart w:id="333268516" w:edGrp="everyone" w:colFirst="4" w:colLast="4"/>
            <w:permStart w:id="949895316" w:edGrp="everyone" w:colFirst="5" w:colLast="5"/>
            <w:permEnd w:id="1963808542"/>
            <w:permEnd w:id="1602378706"/>
            <w:r w:rsidRPr="00FD06E7">
              <w:rPr>
                <w:rFonts w:asciiTheme="minorBidi" w:hAnsiTheme="minorBidi"/>
                <w:color w:val="000000"/>
                <w:sz w:val="24"/>
                <w:szCs w:val="24"/>
              </w:rPr>
              <w:t>3</w:t>
            </w:r>
          </w:p>
        </w:tc>
        <w:tc>
          <w:tcPr>
            <w:tcW w:w="58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222954A" w14:textId="77777777" w:rsidR="004F6C5E" w:rsidRPr="00FD06E7" w:rsidRDefault="004F6C5E">
            <w:pPr>
              <w:jc w:val="right"/>
              <w:rPr>
                <w:rFonts w:asciiTheme="minorBidi" w:hAnsiTheme="minorBidi"/>
                <w:sz w:val="24"/>
                <w:szCs w:val="24"/>
              </w:rPr>
            </w:pPr>
            <w:r w:rsidRPr="00FD06E7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ستر</w:t>
            </w:r>
            <w:r w:rsidRPr="00FD06E7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FD06E7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نجاة</w:t>
            </w:r>
            <w:r w:rsidRPr="00FD06E7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FD06E7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للأطفال</w:t>
            </w:r>
            <w:r w:rsidRPr="00FD06E7">
              <w:rPr>
                <w:rFonts w:asciiTheme="minorBidi" w:hAnsiTheme="minorBidi"/>
                <w:sz w:val="24"/>
                <w:szCs w:val="24"/>
                <w:rtl/>
              </w:rPr>
              <w:t xml:space="preserve"> – </w:t>
            </w:r>
            <w:r w:rsidRPr="00FD06E7">
              <w:rPr>
                <w:rFonts w:asciiTheme="minorBidi" w:hAnsiTheme="minorBidi"/>
                <w:szCs w:val="20"/>
                <w:rtl/>
                <w:lang w:bidi="ar-JO"/>
              </w:rPr>
              <w:t>حسب</w:t>
            </w:r>
            <w:r w:rsidRPr="00FD06E7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FD06E7">
              <w:rPr>
                <w:rFonts w:asciiTheme="minorBidi" w:hAnsiTheme="minorBidi"/>
                <w:szCs w:val="20"/>
                <w:rtl/>
                <w:lang w:bidi="ar-JO"/>
              </w:rPr>
              <w:t>عدد</w:t>
            </w:r>
            <w:r w:rsidRPr="00FD06E7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FD06E7">
              <w:rPr>
                <w:rFonts w:asciiTheme="minorBidi" w:hAnsiTheme="minorBidi"/>
                <w:szCs w:val="20"/>
                <w:rtl/>
                <w:lang w:bidi="ar-JO"/>
              </w:rPr>
              <w:t>الأطفال</w:t>
            </w:r>
            <w:r w:rsidRPr="00FD06E7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FD06E7">
              <w:rPr>
                <w:rFonts w:asciiTheme="minorBidi" w:hAnsiTheme="minorBidi"/>
                <w:szCs w:val="20"/>
                <w:rtl/>
                <w:lang w:bidi="ar-JO"/>
              </w:rPr>
              <w:t>المتواجدين</w:t>
            </w:r>
            <w:r w:rsidRPr="00FD06E7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FD06E7">
              <w:rPr>
                <w:rFonts w:asciiTheme="minorBidi" w:hAnsiTheme="minorBidi"/>
                <w:szCs w:val="20"/>
                <w:rtl/>
                <w:lang w:bidi="ar-JO"/>
              </w:rPr>
              <w:t>على</w:t>
            </w:r>
            <w:r w:rsidRPr="00FD06E7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FD06E7">
              <w:rPr>
                <w:rFonts w:asciiTheme="minorBidi" w:hAnsiTheme="minorBidi"/>
                <w:szCs w:val="20"/>
                <w:rtl/>
                <w:lang w:bidi="ar-JO"/>
              </w:rPr>
              <w:t>الوسيلة</w:t>
            </w:r>
            <w:r w:rsidRPr="00FD06E7">
              <w:rPr>
                <w:rFonts w:asciiTheme="minorBidi" w:hAnsiTheme="minorBidi"/>
                <w:szCs w:val="20"/>
                <w:rtl/>
              </w:rPr>
              <w:t xml:space="preserve">. </w:t>
            </w:r>
          </w:p>
          <w:p w14:paraId="33C627FA" w14:textId="77777777" w:rsidR="004F6C5E" w:rsidRPr="00FD06E7" w:rsidRDefault="004F6C5E">
            <w:pPr>
              <w:jc w:val="right"/>
              <w:rPr>
                <w:rFonts w:asciiTheme="minorBidi" w:hAnsiTheme="minorBidi"/>
                <w:sz w:val="24"/>
                <w:szCs w:val="24"/>
              </w:rPr>
            </w:pPr>
            <w:r w:rsidRPr="00FD06E7">
              <w:rPr>
                <w:rFonts w:asciiTheme="minorBidi" w:hAnsiTheme="minorBidi"/>
                <w:sz w:val="24"/>
                <w:szCs w:val="24"/>
              </w:rPr>
              <w:t xml:space="preserve">Life jackets for children – </w:t>
            </w:r>
            <w:r w:rsidRPr="00FD06E7">
              <w:rPr>
                <w:rFonts w:asciiTheme="minorBidi" w:hAnsiTheme="minorBidi"/>
                <w:sz w:val="18"/>
                <w:szCs w:val="18"/>
              </w:rPr>
              <w:t>according to the number of children on the vessel.</w:t>
            </w:r>
          </w:p>
        </w:tc>
        <w:tc>
          <w:tcPr>
            <w:tcW w:w="13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F87178" w14:textId="77777777" w:rsidR="004F6C5E" w:rsidRPr="00FD06E7" w:rsidRDefault="004F6C5E" w:rsidP="004F6C5E">
            <w:pPr>
              <w:numPr>
                <w:ilvl w:val="0"/>
                <w:numId w:val="45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  <w:rtl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25E5A7" w14:textId="77777777" w:rsidR="004F6C5E" w:rsidRPr="00FD06E7" w:rsidRDefault="004F6C5E" w:rsidP="004F6C5E">
            <w:pPr>
              <w:numPr>
                <w:ilvl w:val="0"/>
                <w:numId w:val="45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6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1E82870" w14:textId="77777777" w:rsidR="004F6C5E" w:rsidRPr="00FD06E7" w:rsidRDefault="004F6C5E">
            <w:pPr>
              <w:jc w:val="center"/>
              <w:rPr>
                <w:rFonts w:asciiTheme="minorBidi" w:hAnsiTheme="minorBidi"/>
                <w:sz w:val="22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13044236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D06E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D06E7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  <w:tc>
          <w:tcPr>
            <w:tcW w:w="6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2641267" w14:textId="77777777" w:rsidR="004F6C5E" w:rsidRPr="00FD06E7" w:rsidRDefault="004F6C5E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-21396418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D06E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D06E7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</w:tr>
      <w:tr w:rsidR="004F6C5E" w:rsidRPr="00FD06E7" w14:paraId="660BA5FE" w14:textId="77777777" w:rsidTr="004F6C5E">
        <w:trPr>
          <w:trHeight w:val="340"/>
        </w:trPr>
        <w:tc>
          <w:tcPr>
            <w:tcW w:w="5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03076B15" w14:textId="77777777" w:rsidR="004F6C5E" w:rsidRPr="00FD06E7" w:rsidRDefault="004F6C5E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</w:rPr>
            </w:pPr>
            <w:permStart w:id="1165443808" w:edGrp="everyone" w:colFirst="4" w:colLast="4"/>
            <w:permStart w:id="521497897" w:edGrp="everyone" w:colFirst="5" w:colLast="5"/>
            <w:permEnd w:id="333268516"/>
            <w:permEnd w:id="949895316"/>
            <w:r w:rsidRPr="00FD06E7">
              <w:rPr>
                <w:rFonts w:asciiTheme="minorBidi" w:hAnsiTheme="minorBidi"/>
                <w:color w:val="000000"/>
                <w:sz w:val="24"/>
                <w:szCs w:val="24"/>
              </w:rPr>
              <w:t>4</w:t>
            </w:r>
          </w:p>
        </w:tc>
        <w:tc>
          <w:tcPr>
            <w:tcW w:w="58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EA3A6F2" w14:textId="77777777" w:rsidR="004F6C5E" w:rsidRPr="00FD06E7" w:rsidRDefault="004F6C5E">
            <w:pPr>
              <w:jc w:val="right"/>
              <w:rPr>
                <w:rFonts w:asciiTheme="minorBidi" w:hAnsiTheme="minorBidi"/>
                <w:sz w:val="24"/>
                <w:szCs w:val="24"/>
              </w:rPr>
            </w:pPr>
            <w:r w:rsidRPr="00FD06E7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طوق</w:t>
            </w:r>
            <w:r w:rsidRPr="00FD06E7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FD06E7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نجاة</w:t>
            </w:r>
            <w:r w:rsidRPr="00FD06E7">
              <w:rPr>
                <w:rFonts w:asciiTheme="minorBidi" w:hAnsiTheme="minorBidi"/>
                <w:sz w:val="24"/>
                <w:szCs w:val="24"/>
                <w:rtl/>
              </w:rPr>
              <w:t xml:space="preserve"> -</w:t>
            </w:r>
            <w:r w:rsidRPr="00FD06E7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FD06E7">
              <w:rPr>
                <w:rFonts w:asciiTheme="minorBidi" w:hAnsiTheme="minorBidi"/>
                <w:szCs w:val="20"/>
                <w:rtl/>
                <w:lang w:bidi="ar-JO"/>
              </w:rPr>
              <w:t>متصل</w:t>
            </w:r>
            <w:r w:rsidRPr="00FD06E7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FD06E7">
              <w:rPr>
                <w:rFonts w:asciiTheme="minorBidi" w:hAnsiTheme="minorBidi"/>
                <w:szCs w:val="20"/>
                <w:rtl/>
                <w:lang w:bidi="ar-JO"/>
              </w:rPr>
              <w:t>بحبل</w:t>
            </w:r>
            <w:r w:rsidRPr="00FD06E7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FD06E7">
              <w:rPr>
                <w:rFonts w:asciiTheme="minorBidi" w:hAnsiTheme="minorBidi"/>
                <w:szCs w:val="20"/>
                <w:rtl/>
                <w:lang w:bidi="ar-JO"/>
              </w:rPr>
              <w:t>قابل</w:t>
            </w:r>
            <w:r w:rsidRPr="00FD06E7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FD06E7">
              <w:rPr>
                <w:rFonts w:asciiTheme="minorBidi" w:hAnsiTheme="minorBidi"/>
                <w:szCs w:val="20"/>
                <w:rtl/>
                <w:lang w:bidi="ar-JO"/>
              </w:rPr>
              <w:t>للطفو</w:t>
            </w:r>
          </w:p>
          <w:p w14:paraId="77487318" w14:textId="77777777" w:rsidR="004F6C5E" w:rsidRPr="00FD06E7" w:rsidRDefault="004F6C5E">
            <w:pPr>
              <w:rPr>
                <w:rFonts w:asciiTheme="minorBidi" w:hAnsiTheme="minorBidi"/>
                <w:sz w:val="24"/>
                <w:szCs w:val="24"/>
                <w:rtl/>
              </w:rPr>
            </w:pPr>
            <w:r w:rsidRPr="00FD06E7">
              <w:rPr>
                <w:rFonts w:asciiTheme="minorBidi" w:hAnsiTheme="minorBidi"/>
                <w:sz w:val="24"/>
                <w:szCs w:val="24"/>
              </w:rPr>
              <w:t>Lifebuoy -</w:t>
            </w:r>
            <w:r w:rsidRPr="00FD06E7">
              <w:rPr>
                <w:rFonts w:asciiTheme="minorBidi" w:hAnsiTheme="minorBidi"/>
                <w:szCs w:val="20"/>
              </w:rPr>
              <w:t>with buoyant line</w:t>
            </w:r>
          </w:p>
        </w:tc>
        <w:tc>
          <w:tcPr>
            <w:tcW w:w="13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74671E" w14:textId="77777777" w:rsidR="004F6C5E" w:rsidRPr="00FD06E7" w:rsidRDefault="004F6C5E" w:rsidP="004F6C5E">
            <w:pPr>
              <w:numPr>
                <w:ilvl w:val="0"/>
                <w:numId w:val="45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  <w:rtl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A4A611" w14:textId="77777777" w:rsidR="004F6C5E" w:rsidRPr="00FD06E7" w:rsidRDefault="004F6C5E" w:rsidP="004F6C5E">
            <w:pPr>
              <w:numPr>
                <w:ilvl w:val="0"/>
                <w:numId w:val="45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6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C83AE8C" w14:textId="77777777" w:rsidR="004F6C5E" w:rsidRPr="00FD06E7" w:rsidRDefault="004F6C5E">
            <w:pPr>
              <w:jc w:val="center"/>
              <w:rPr>
                <w:rFonts w:asciiTheme="minorBidi" w:hAnsiTheme="minorBidi"/>
                <w:sz w:val="22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-661083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D06E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D06E7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  <w:tc>
          <w:tcPr>
            <w:tcW w:w="6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2CBF892" w14:textId="77777777" w:rsidR="004F6C5E" w:rsidRPr="00FD06E7" w:rsidRDefault="004F6C5E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-696676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D06E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D06E7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</w:tr>
      <w:tr w:rsidR="004F6C5E" w:rsidRPr="00FD06E7" w14:paraId="3D25FA73" w14:textId="77777777" w:rsidTr="004F6C5E">
        <w:trPr>
          <w:trHeight w:val="340"/>
        </w:trPr>
        <w:tc>
          <w:tcPr>
            <w:tcW w:w="5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67EC00E0" w14:textId="77777777" w:rsidR="004F6C5E" w:rsidRPr="00FD06E7" w:rsidRDefault="004F6C5E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</w:rPr>
            </w:pPr>
            <w:permStart w:id="791489542" w:edGrp="everyone" w:colFirst="4" w:colLast="4"/>
            <w:permStart w:id="1426290300" w:edGrp="everyone" w:colFirst="5" w:colLast="5"/>
            <w:permEnd w:id="1165443808"/>
            <w:permEnd w:id="521497897"/>
            <w:r w:rsidRPr="00FD06E7">
              <w:rPr>
                <w:rFonts w:asciiTheme="minorBidi" w:hAnsiTheme="minorBidi"/>
                <w:color w:val="000000"/>
                <w:sz w:val="24"/>
                <w:szCs w:val="24"/>
              </w:rPr>
              <w:t>5</w:t>
            </w:r>
          </w:p>
        </w:tc>
        <w:tc>
          <w:tcPr>
            <w:tcW w:w="58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3EA8F07" w14:textId="77777777" w:rsidR="004F6C5E" w:rsidRPr="00FD06E7" w:rsidRDefault="004F6C5E">
            <w:pPr>
              <w:bidi/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FD06E7">
              <w:rPr>
                <w:rFonts w:asciiTheme="minorBidi" w:hAnsiTheme="minorBidi"/>
                <w:sz w:val="24"/>
                <w:szCs w:val="24"/>
                <w:rtl/>
              </w:rPr>
              <w:t>إشارات استغاثة مشاعل يدوية</w:t>
            </w:r>
          </w:p>
          <w:p w14:paraId="387DF0D6" w14:textId="77777777" w:rsidR="004F6C5E" w:rsidRPr="00FD06E7" w:rsidRDefault="004F6C5E">
            <w:pPr>
              <w:bidi/>
              <w:jc w:val="right"/>
              <w:rPr>
                <w:rFonts w:asciiTheme="minorBidi" w:hAnsiTheme="minorBidi"/>
                <w:sz w:val="24"/>
                <w:szCs w:val="24"/>
                <w:rtl/>
              </w:rPr>
            </w:pPr>
            <w:r w:rsidRPr="00FD06E7">
              <w:rPr>
                <w:rFonts w:asciiTheme="minorBidi" w:hAnsiTheme="minorBidi"/>
                <w:sz w:val="24"/>
                <w:szCs w:val="24"/>
              </w:rPr>
              <w:t xml:space="preserve">Hand flares distress signals  </w:t>
            </w:r>
          </w:p>
        </w:tc>
        <w:tc>
          <w:tcPr>
            <w:tcW w:w="13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28D0DCB" w14:textId="77777777" w:rsidR="004F6C5E" w:rsidRPr="00FD06E7" w:rsidRDefault="004F6C5E">
            <w:pPr>
              <w:bidi/>
              <w:jc w:val="center"/>
              <w:rPr>
                <w:rFonts w:asciiTheme="minorBidi" w:hAnsiTheme="minorBidi"/>
                <w:sz w:val="24"/>
                <w:szCs w:val="24"/>
              </w:rPr>
            </w:pPr>
            <w:r w:rsidRPr="00FD06E7">
              <w:rPr>
                <w:rFonts w:asciiTheme="minorBidi" w:hAnsiTheme="minorBidi"/>
                <w:sz w:val="24"/>
                <w:szCs w:val="24"/>
              </w:rPr>
              <w:t>2</w:t>
            </w: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8570C9A" w14:textId="77777777" w:rsidR="004F6C5E" w:rsidRPr="00FD06E7" w:rsidRDefault="004F6C5E">
            <w:pPr>
              <w:bidi/>
              <w:jc w:val="center"/>
              <w:rPr>
                <w:rFonts w:asciiTheme="minorBidi" w:hAnsiTheme="minorBidi"/>
                <w:sz w:val="24"/>
                <w:szCs w:val="24"/>
              </w:rPr>
            </w:pPr>
            <w:r w:rsidRPr="00FD06E7">
              <w:rPr>
                <w:rFonts w:asciiTheme="minorBidi" w:hAnsiTheme="minorBidi"/>
                <w:sz w:val="24"/>
                <w:szCs w:val="24"/>
              </w:rPr>
              <w:t>2</w:t>
            </w:r>
          </w:p>
        </w:tc>
        <w:tc>
          <w:tcPr>
            <w:tcW w:w="6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E8B19FC" w14:textId="77777777" w:rsidR="004F6C5E" w:rsidRPr="00FD06E7" w:rsidRDefault="004F6C5E">
            <w:pPr>
              <w:jc w:val="center"/>
              <w:rPr>
                <w:rFonts w:asciiTheme="minorBidi" w:hAnsiTheme="minorBidi"/>
                <w:sz w:val="22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12090782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D06E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D06E7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  <w:tc>
          <w:tcPr>
            <w:tcW w:w="6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9708834" w14:textId="77777777" w:rsidR="004F6C5E" w:rsidRPr="00FD06E7" w:rsidRDefault="004F6C5E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11982068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D06E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D06E7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</w:tr>
      <w:tr w:rsidR="004F6C5E" w:rsidRPr="00FD06E7" w14:paraId="26388182" w14:textId="77777777" w:rsidTr="004F6C5E">
        <w:trPr>
          <w:trHeight w:val="340"/>
        </w:trPr>
        <w:tc>
          <w:tcPr>
            <w:tcW w:w="5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7505D328" w14:textId="77777777" w:rsidR="004F6C5E" w:rsidRPr="00FD06E7" w:rsidRDefault="004F6C5E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</w:rPr>
            </w:pPr>
            <w:permStart w:id="1945438687" w:edGrp="everyone" w:colFirst="4" w:colLast="4"/>
            <w:permStart w:id="457210118" w:edGrp="everyone" w:colFirst="5" w:colLast="5"/>
            <w:permEnd w:id="791489542"/>
            <w:permEnd w:id="1426290300"/>
            <w:r w:rsidRPr="00FD06E7">
              <w:rPr>
                <w:rFonts w:asciiTheme="minorBidi" w:hAnsiTheme="minorBidi"/>
                <w:color w:val="000000"/>
                <w:sz w:val="24"/>
                <w:szCs w:val="24"/>
              </w:rPr>
              <w:t>6</w:t>
            </w:r>
          </w:p>
        </w:tc>
        <w:tc>
          <w:tcPr>
            <w:tcW w:w="58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B82AD5F" w14:textId="77777777" w:rsidR="004F6C5E" w:rsidRPr="00FD06E7" w:rsidRDefault="004F6C5E">
            <w:pPr>
              <w:bidi/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FD06E7">
              <w:rPr>
                <w:rFonts w:asciiTheme="minorBidi" w:hAnsiTheme="minorBidi"/>
                <w:sz w:val="24"/>
                <w:szCs w:val="24"/>
                <w:rtl/>
              </w:rPr>
              <w:t>إشارات استغاثة دخانية</w:t>
            </w:r>
          </w:p>
          <w:p w14:paraId="5F4221DA" w14:textId="77777777" w:rsidR="004F6C5E" w:rsidRPr="00FD06E7" w:rsidRDefault="004F6C5E">
            <w:pPr>
              <w:bidi/>
              <w:jc w:val="right"/>
              <w:rPr>
                <w:rFonts w:asciiTheme="minorBidi" w:hAnsiTheme="minorBidi"/>
                <w:sz w:val="24"/>
                <w:szCs w:val="24"/>
                <w:rtl/>
              </w:rPr>
            </w:pPr>
            <w:r w:rsidRPr="00FD06E7">
              <w:rPr>
                <w:rFonts w:asciiTheme="minorBidi" w:hAnsiTheme="minorBidi"/>
                <w:sz w:val="24"/>
                <w:szCs w:val="24"/>
              </w:rPr>
              <w:t>Smoke distress signals</w:t>
            </w:r>
          </w:p>
        </w:tc>
        <w:tc>
          <w:tcPr>
            <w:tcW w:w="13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7198A48" w14:textId="77777777" w:rsidR="004F6C5E" w:rsidRPr="00FD06E7" w:rsidRDefault="004F6C5E">
            <w:pPr>
              <w:bidi/>
              <w:jc w:val="center"/>
              <w:rPr>
                <w:rFonts w:asciiTheme="minorBidi" w:hAnsiTheme="minorBidi"/>
                <w:sz w:val="24"/>
                <w:szCs w:val="24"/>
              </w:rPr>
            </w:pPr>
            <w:r w:rsidRPr="00FD06E7">
              <w:rPr>
                <w:rFonts w:asciiTheme="minorBidi" w:hAnsiTheme="minorBidi"/>
                <w:sz w:val="24"/>
                <w:szCs w:val="24"/>
              </w:rPr>
              <w:t>2</w:t>
            </w: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9DA96B6" w14:textId="77777777" w:rsidR="004F6C5E" w:rsidRPr="00FD06E7" w:rsidRDefault="004F6C5E">
            <w:pPr>
              <w:bidi/>
              <w:jc w:val="center"/>
              <w:rPr>
                <w:rFonts w:asciiTheme="minorBidi" w:hAnsiTheme="minorBidi"/>
                <w:sz w:val="24"/>
                <w:szCs w:val="24"/>
              </w:rPr>
            </w:pPr>
            <w:r w:rsidRPr="00FD06E7">
              <w:rPr>
                <w:rFonts w:asciiTheme="minorBidi" w:hAnsiTheme="minorBidi"/>
                <w:sz w:val="24"/>
                <w:szCs w:val="24"/>
              </w:rPr>
              <w:t>2</w:t>
            </w:r>
          </w:p>
        </w:tc>
        <w:tc>
          <w:tcPr>
            <w:tcW w:w="6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1D4CAEA" w14:textId="77777777" w:rsidR="004F6C5E" w:rsidRPr="00FD06E7" w:rsidRDefault="004F6C5E">
            <w:pPr>
              <w:jc w:val="center"/>
              <w:rPr>
                <w:rFonts w:asciiTheme="minorBidi" w:hAnsiTheme="minorBidi"/>
                <w:sz w:val="22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-301871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D06E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D06E7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  <w:tc>
          <w:tcPr>
            <w:tcW w:w="6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B794427" w14:textId="77777777" w:rsidR="004F6C5E" w:rsidRPr="00FD06E7" w:rsidRDefault="004F6C5E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19149755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D06E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D06E7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</w:tr>
      <w:tr w:rsidR="004F6C5E" w:rsidRPr="00FD06E7" w14:paraId="33D9CF39" w14:textId="77777777" w:rsidTr="004F6C5E">
        <w:trPr>
          <w:trHeight w:val="340"/>
        </w:trPr>
        <w:tc>
          <w:tcPr>
            <w:tcW w:w="5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60CD1D16" w14:textId="77777777" w:rsidR="004F6C5E" w:rsidRPr="00FD06E7" w:rsidRDefault="004F6C5E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</w:rPr>
            </w:pPr>
            <w:permStart w:id="1608589619" w:edGrp="everyone" w:colFirst="4" w:colLast="4"/>
            <w:permStart w:id="379546197" w:edGrp="everyone" w:colFirst="5" w:colLast="5"/>
            <w:permEnd w:id="1945438687"/>
            <w:permEnd w:id="457210118"/>
            <w:r w:rsidRPr="00FD06E7">
              <w:rPr>
                <w:rFonts w:asciiTheme="minorBidi" w:hAnsiTheme="minorBidi"/>
                <w:color w:val="000000"/>
                <w:sz w:val="24"/>
                <w:szCs w:val="24"/>
              </w:rPr>
              <w:t>7</w:t>
            </w:r>
          </w:p>
        </w:tc>
        <w:tc>
          <w:tcPr>
            <w:tcW w:w="58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7E1AC0F" w14:textId="77777777" w:rsidR="004F6C5E" w:rsidRPr="00FD06E7" w:rsidRDefault="004F6C5E">
            <w:pPr>
              <w:bidi/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FD06E7">
              <w:rPr>
                <w:rFonts w:asciiTheme="minorBidi" w:hAnsiTheme="minorBidi"/>
                <w:sz w:val="24"/>
                <w:szCs w:val="24"/>
                <w:rtl/>
              </w:rPr>
              <w:t>صندوق إسعافات أولية</w:t>
            </w:r>
          </w:p>
          <w:p w14:paraId="679297D5" w14:textId="77777777" w:rsidR="004F6C5E" w:rsidRPr="00FD06E7" w:rsidRDefault="004F6C5E">
            <w:pPr>
              <w:bidi/>
              <w:jc w:val="right"/>
              <w:rPr>
                <w:rFonts w:asciiTheme="minorBidi" w:hAnsiTheme="minorBidi"/>
                <w:sz w:val="24"/>
                <w:szCs w:val="24"/>
                <w:rtl/>
              </w:rPr>
            </w:pPr>
            <w:r w:rsidRPr="00FD06E7">
              <w:rPr>
                <w:rFonts w:asciiTheme="minorBidi" w:hAnsiTheme="minorBidi"/>
                <w:sz w:val="24"/>
                <w:szCs w:val="24"/>
              </w:rPr>
              <w:t>First aid box</w:t>
            </w:r>
          </w:p>
        </w:tc>
        <w:tc>
          <w:tcPr>
            <w:tcW w:w="13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D7C527" w14:textId="77777777" w:rsidR="004F6C5E" w:rsidRPr="00FD06E7" w:rsidRDefault="004F6C5E" w:rsidP="004F6C5E">
            <w:pPr>
              <w:numPr>
                <w:ilvl w:val="0"/>
                <w:numId w:val="45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B37642" w14:textId="77777777" w:rsidR="004F6C5E" w:rsidRPr="00FD06E7" w:rsidRDefault="004F6C5E" w:rsidP="004F6C5E">
            <w:pPr>
              <w:numPr>
                <w:ilvl w:val="0"/>
                <w:numId w:val="45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6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4CC9D03" w14:textId="77777777" w:rsidR="004F6C5E" w:rsidRPr="00FD06E7" w:rsidRDefault="004F6C5E">
            <w:pPr>
              <w:jc w:val="center"/>
              <w:rPr>
                <w:rFonts w:asciiTheme="minorBidi" w:hAnsiTheme="minorBidi"/>
                <w:sz w:val="22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19118854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D06E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D06E7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  <w:tc>
          <w:tcPr>
            <w:tcW w:w="6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8B07087" w14:textId="77777777" w:rsidR="004F6C5E" w:rsidRPr="00FD06E7" w:rsidRDefault="004F6C5E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16577956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D06E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D06E7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</w:tr>
      <w:tr w:rsidR="004F6C5E" w:rsidRPr="00FD06E7" w14:paraId="3AC426A8" w14:textId="77777777" w:rsidTr="004F6C5E">
        <w:trPr>
          <w:trHeight w:val="340"/>
        </w:trPr>
        <w:tc>
          <w:tcPr>
            <w:tcW w:w="5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45EF91ED" w14:textId="77777777" w:rsidR="004F6C5E" w:rsidRPr="00FD06E7" w:rsidRDefault="004F6C5E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</w:rPr>
            </w:pPr>
            <w:permStart w:id="1663173307" w:edGrp="everyone" w:colFirst="4" w:colLast="4"/>
            <w:permStart w:id="1370367527" w:edGrp="everyone" w:colFirst="5" w:colLast="5"/>
            <w:permEnd w:id="1608589619"/>
            <w:permEnd w:id="379546197"/>
            <w:r w:rsidRPr="00FD06E7">
              <w:rPr>
                <w:rFonts w:asciiTheme="minorBidi" w:hAnsiTheme="minorBidi"/>
                <w:color w:val="000000"/>
                <w:sz w:val="24"/>
                <w:szCs w:val="24"/>
              </w:rPr>
              <w:t>8</w:t>
            </w:r>
          </w:p>
        </w:tc>
        <w:tc>
          <w:tcPr>
            <w:tcW w:w="58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2BE113C" w14:textId="77777777" w:rsidR="004F6C5E" w:rsidRPr="00FD06E7" w:rsidRDefault="004F6C5E">
            <w:pPr>
              <w:bidi/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FD06E7">
              <w:rPr>
                <w:rFonts w:asciiTheme="minorBidi" w:hAnsiTheme="minorBidi"/>
                <w:sz w:val="24"/>
                <w:szCs w:val="24"/>
                <w:rtl/>
              </w:rPr>
              <w:t xml:space="preserve">مصباح يدوي مقاوم للماء </w:t>
            </w:r>
          </w:p>
          <w:p w14:paraId="20A7E000" w14:textId="77777777" w:rsidR="004F6C5E" w:rsidRPr="00FD06E7" w:rsidRDefault="004F6C5E">
            <w:pPr>
              <w:bidi/>
              <w:jc w:val="right"/>
              <w:rPr>
                <w:rFonts w:asciiTheme="minorBidi" w:hAnsiTheme="minorBidi"/>
                <w:sz w:val="24"/>
                <w:szCs w:val="24"/>
                <w:rtl/>
              </w:rPr>
            </w:pPr>
            <w:r w:rsidRPr="00FD06E7">
              <w:rPr>
                <w:rFonts w:asciiTheme="minorBidi" w:hAnsiTheme="minorBidi"/>
                <w:sz w:val="24"/>
                <w:szCs w:val="24"/>
              </w:rPr>
              <w:t xml:space="preserve">Waterproof hand torch </w:t>
            </w:r>
          </w:p>
        </w:tc>
        <w:tc>
          <w:tcPr>
            <w:tcW w:w="13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3491220" w14:textId="77777777" w:rsidR="004F6C5E" w:rsidRPr="00FD06E7" w:rsidRDefault="004F6C5E">
            <w:pPr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494353" w14:textId="77777777" w:rsidR="004F6C5E" w:rsidRPr="00FD06E7" w:rsidRDefault="004F6C5E" w:rsidP="004F6C5E">
            <w:pPr>
              <w:numPr>
                <w:ilvl w:val="0"/>
                <w:numId w:val="45"/>
              </w:numPr>
              <w:bidi/>
              <w:contextualSpacing/>
              <w:jc w:val="center"/>
              <w:rPr>
                <w:rFonts w:asciiTheme="minorBidi" w:eastAsia="Calibri" w:hAnsiTheme="minorBidi"/>
                <w:sz w:val="24"/>
                <w:szCs w:val="24"/>
                <w:lang w:bidi="en-US"/>
              </w:rPr>
            </w:pPr>
          </w:p>
        </w:tc>
        <w:tc>
          <w:tcPr>
            <w:tcW w:w="6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6A877A1" w14:textId="77777777" w:rsidR="004F6C5E" w:rsidRPr="00FD06E7" w:rsidRDefault="004F6C5E">
            <w:pPr>
              <w:jc w:val="center"/>
              <w:rPr>
                <w:rFonts w:asciiTheme="minorBidi" w:hAnsiTheme="minorBidi"/>
                <w:sz w:val="22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-13019168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D06E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D06E7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  <w:tc>
          <w:tcPr>
            <w:tcW w:w="6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8024955" w14:textId="77777777" w:rsidR="004F6C5E" w:rsidRPr="00FD06E7" w:rsidRDefault="004F6C5E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19044032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D06E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D06E7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</w:tr>
      <w:tr w:rsidR="004F6C5E" w:rsidRPr="00FD06E7" w14:paraId="37F8305D" w14:textId="77777777" w:rsidTr="004F6C5E">
        <w:trPr>
          <w:trHeight w:val="340"/>
        </w:trPr>
        <w:tc>
          <w:tcPr>
            <w:tcW w:w="5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120BE0A3" w14:textId="77777777" w:rsidR="004F6C5E" w:rsidRPr="00FD06E7" w:rsidRDefault="004F6C5E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</w:rPr>
            </w:pPr>
            <w:permStart w:id="1054428930" w:edGrp="everyone" w:colFirst="4" w:colLast="4"/>
            <w:permStart w:id="294784941" w:edGrp="everyone" w:colFirst="5" w:colLast="5"/>
            <w:permEnd w:id="1663173307"/>
            <w:permEnd w:id="1370367527"/>
            <w:r w:rsidRPr="00FD06E7">
              <w:rPr>
                <w:rFonts w:asciiTheme="minorBidi" w:hAnsiTheme="minorBidi"/>
                <w:color w:val="000000"/>
                <w:sz w:val="24"/>
                <w:szCs w:val="24"/>
              </w:rPr>
              <w:t>9</w:t>
            </w:r>
          </w:p>
        </w:tc>
        <w:tc>
          <w:tcPr>
            <w:tcW w:w="58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CB58C61" w14:textId="77777777" w:rsidR="004F6C5E" w:rsidRPr="00FD06E7" w:rsidRDefault="004F6C5E">
            <w:pPr>
              <w:bidi/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FD06E7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أرقام</w:t>
            </w:r>
            <w:r w:rsidRPr="00FD06E7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FD06E7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الطوارئ</w:t>
            </w:r>
            <w:r w:rsidRPr="00FD06E7">
              <w:rPr>
                <w:rFonts w:asciiTheme="minorBidi" w:hAnsiTheme="minorBidi"/>
                <w:sz w:val="24"/>
                <w:szCs w:val="24"/>
                <w:rtl/>
              </w:rPr>
              <w:t xml:space="preserve"> – </w:t>
            </w:r>
            <w:r w:rsidRPr="00FD06E7">
              <w:rPr>
                <w:rFonts w:asciiTheme="minorBidi" w:hAnsiTheme="minorBidi"/>
                <w:szCs w:val="20"/>
                <w:rtl/>
                <w:lang w:bidi="ar-JO"/>
              </w:rPr>
              <w:t>نسخة</w:t>
            </w:r>
            <w:r w:rsidRPr="00FD06E7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FD06E7">
              <w:rPr>
                <w:rFonts w:asciiTheme="minorBidi" w:hAnsiTheme="minorBidi"/>
                <w:szCs w:val="20"/>
                <w:rtl/>
                <w:lang w:bidi="ar-JO"/>
              </w:rPr>
              <w:t>مثبتة</w:t>
            </w:r>
            <w:r w:rsidRPr="00FD06E7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FD06E7">
              <w:rPr>
                <w:rFonts w:asciiTheme="minorBidi" w:hAnsiTheme="minorBidi"/>
                <w:szCs w:val="20"/>
                <w:rtl/>
                <w:lang w:bidi="ar-JO"/>
              </w:rPr>
              <w:t>في</w:t>
            </w:r>
            <w:r w:rsidRPr="00FD06E7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FD06E7">
              <w:rPr>
                <w:rFonts w:asciiTheme="minorBidi" w:hAnsiTheme="minorBidi"/>
                <w:szCs w:val="20"/>
                <w:rtl/>
                <w:lang w:bidi="ar-JO"/>
              </w:rPr>
              <w:t>مكان</w:t>
            </w:r>
            <w:r w:rsidRPr="00FD06E7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FD06E7">
              <w:rPr>
                <w:rFonts w:asciiTheme="minorBidi" w:hAnsiTheme="minorBidi"/>
                <w:szCs w:val="20"/>
                <w:rtl/>
                <w:lang w:bidi="ar-JO"/>
              </w:rPr>
              <w:t>ظاهر</w:t>
            </w:r>
            <w:r w:rsidRPr="00FD06E7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FD06E7">
              <w:rPr>
                <w:rFonts w:asciiTheme="minorBidi" w:hAnsiTheme="minorBidi"/>
                <w:szCs w:val="20"/>
                <w:rtl/>
                <w:lang w:bidi="ar-JO"/>
              </w:rPr>
              <w:t>على</w:t>
            </w:r>
            <w:r w:rsidRPr="00FD06E7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FD06E7">
              <w:rPr>
                <w:rFonts w:asciiTheme="minorBidi" w:hAnsiTheme="minorBidi"/>
                <w:szCs w:val="20"/>
                <w:rtl/>
                <w:lang w:bidi="ar-JO"/>
              </w:rPr>
              <w:t>الوسيلة</w:t>
            </w:r>
          </w:p>
          <w:p w14:paraId="0BD743CD" w14:textId="77777777" w:rsidR="004F6C5E" w:rsidRPr="00FD06E7" w:rsidRDefault="004F6C5E">
            <w:pPr>
              <w:bidi/>
              <w:jc w:val="right"/>
              <w:rPr>
                <w:rFonts w:asciiTheme="minorBidi" w:hAnsiTheme="minorBidi"/>
                <w:sz w:val="24"/>
                <w:szCs w:val="24"/>
                <w:rtl/>
              </w:rPr>
            </w:pPr>
            <w:r w:rsidRPr="00FD06E7">
              <w:rPr>
                <w:rFonts w:asciiTheme="minorBidi" w:hAnsiTheme="minorBidi"/>
                <w:sz w:val="24"/>
                <w:szCs w:val="24"/>
              </w:rPr>
              <w:t xml:space="preserve">Emergency Numbers- </w:t>
            </w:r>
            <w:r w:rsidRPr="00FD06E7">
              <w:rPr>
                <w:rFonts w:asciiTheme="minorBidi" w:hAnsiTheme="minorBidi"/>
                <w:sz w:val="18"/>
                <w:szCs w:val="18"/>
              </w:rPr>
              <w:t>a copy shall be installed in a visible place on the vessel</w:t>
            </w:r>
          </w:p>
        </w:tc>
        <w:tc>
          <w:tcPr>
            <w:tcW w:w="13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50CBF0" w14:textId="77777777" w:rsidR="004F6C5E" w:rsidRPr="00FD06E7" w:rsidRDefault="004F6C5E" w:rsidP="004F6C5E">
            <w:pPr>
              <w:numPr>
                <w:ilvl w:val="0"/>
                <w:numId w:val="45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ACA66F" w14:textId="77777777" w:rsidR="004F6C5E" w:rsidRPr="00FD06E7" w:rsidRDefault="004F6C5E" w:rsidP="004F6C5E">
            <w:pPr>
              <w:numPr>
                <w:ilvl w:val="0"/>
                <w:numId w:val="45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6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479A78C" w14:textId="77777777" w:rsidR="004F6C5E" w:rsidRPr="00FD06E7" w:rsidRDefault="004F6C5E">
            <w:pPr>
              <w:jc w:val="center"/>
              <w:rPr>
                <w:rFonts w:asciiTheme="minorBidi" w:hAnsiTheme="minorBidi"/>
                <w:sz w:val="22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-1327971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D06E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D06E7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  <w:tc>
          <w:tcPr>
            <w:tcW w:w="6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A1D7AAD" w14:textId="77777777" w:rsidR="004F6C5E" w:rsidRPr="00FD06E7" w:rsidRDefault="004F6C5E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-13700636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D06E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D06E7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</w:tr>
      <w:permEnd w:id="1054428930"/>
      <w:permEnd w:id="294784941"/>
    </w:tbl>
    <w:p w14:paraId="6C92371C" w14:textId="77777777" w:rsidR="004F6C5E" w:rsidRPr="00FD06E7" w:rsidRDefault="004F6C5E" w:rsidP="00FD06E7">
      <w:pPr>
        <w:bidi/>
        <w:spacing w:after="0"/>
        <w:rPr>
          <w:rFonts w:asciiTheme="minorBidi" w:hAnsiTheme="minorBidi"/>
        </w:rPr>
      </w:pPr>
    </w:p>
    <w:tbl>
      <w:tblPr>
        <w:tblStyle w:val="TableGrid1"/>
        <w:bidiVisual/>
        <w:tblW w:w="0" w:type="dxa"/>
        <w:tblInd w:w="-11" w:type="dxa"/>
        <w:tblLayout w:type="fixed"/>
        <w:tblLook w:val="04A0" w:firstRow="1" w:lastRow="0" w:firstColumn="1" w:lastColumn="0" w:noHBand="0" w:noVBand="1"/>
      </w:tblPr>
      <w:tblGrid>
        <w:gridCol w:w="557"/>
        <w:gridCol w:w="5887"/>
        <w:gridCol w:w="1342"/>
        <w:gridCol w:w="1620"/>
        <w:gridCol w:w="679"/>
        <w:gridCol w:w="670"/>
      </w:tblGrid>
      <w:tr w:rsidR="004F6C5E" w:rsidRPr="00FD06E7" w14:paraId="58BCE4D0" w14:textId="77777777" w:rsidTr="004F6C5E">
        <w:trPr>
          <w:trHeight w:val="340"/>
        </w:trPr>
        <w:tc>
          <w:tcPr>
            <w:tcW w:w="5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40591EFD" w14:textId="77777777" w:rsidR="004F6C5E" w:rsidRPr="00FD06E7" w:rsidRDefault="004F6C5E">
            <w:pPr>
              <w:bidi/>
              <w:jc w:val="center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r w:rsidRPr="00FD06E7">
              <w:rPr>
                <w:rFonts w:asciiTheme="minorBidi" w:hAnsiTheme="minorBidi"/>
                <w:b/>
                <w:bCs/>
                <w:sz w:val="24"/>
                <w:szCs w:val="24"/>
                <w:rtl/>
              </w:rPr>
              <w:t>م.</w:t>
            </w:r>
          </w:p>
          <w:p w14:paraId="3606A674" w14:textId="77777777" w:rsidR="004F6C5E" w:rsidRPr="00FD06E7" w:rsidRDefault="004F6C5E">
            <w:pPr>
              <w:bidi/>
              <w:jc w:val="both"/>
              <w:rPr>
                <w:rFonts w:asciiTheme="minorBidi" w:hAnsiTheme="minorBidi"/>
                <w:b/>
                <w:bCs/>
                <w:sz w:val="24"/>
                <w:szCs w:val="24"/>
                <w:rtl/>
              </w:rPr>
            </w:pPr>
            <w:r w:rsidRPr="00FD06E7">
              <w:rPr>
                <w:rFonts w:asciiTheme="minorBidi" w:hAnsiTheme="minorBidi"/>
                <w:b/>
                <w:bCs/>
                <w:szCs w:val="20"/>
              </w:rPr>
              <w:t>No.</w:t>
            </w:r>
          </w:p>
        </w:tc>
        <w:tc>
          <w:tcPr>
            <w:tcW w:w="58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382C821D" w14:textId="77777777" w:rsidR="004F6C5E" w:rsidRPr="00FD06E7" w:rsidRDefault="004F6C5E">
            <w:pPr>
              <w:bidi/>
              <w:jc w:val="center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r w:rsidRPr="00FD06E7">
              <w:rPr>
                <w:rFonts w:asciiTheme="minorBidi" w:hAnsiTheme="minorBidi"/>
                <w:b/>
                <w:bCs/>
                <w:sz w:val="24"/>
                <w:szCs w:val="24"/>
                <w:rtl/>
              </w:rPr>
              <w:t>معدات كشف ومكافحة الحريق</w:t>
            </w:r>
          </w:p>
          <w:p w14:paraId="1E886170" w14:textId="77777777" w:rsidR="004F6C5E" w:rsidRPr="00FD06E7" w:rsidRDefault="004F6C5E">
            <w:pPr>
              <w:bidi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</w:rPr>
            </w:pPr>
            <w:r w:rsidRPr="00FD06E7">
              <w:rPr>
                <w:rFonts w:asciiTheme="minorBidi" w:hAnsiTheme="minorBidi"/>
                <w:b/>
                <w:bCs/>
                <w:sz w:val="24"/>
                <w:szCs w:val="24"/>
              </w:rPr>
              <w:t>Fire Detection and Firefighting Equipment</w:t>
            </w:r>
          </w:p>
        </w:tc>
        <w:tc>
          <w:tcPr>
            <w:tcW w:w="13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710EC36D" w14:textId="77777777" w:rsidR="004F6C5E" w:rsidRPr="00FD06E7" w:rsidRDefault="004F6C5E">
            <w:pPr>
              <w:tabs>
                <w:tab w:val="center" w:pos="459"/>
              </w:tabs>
              <w:bidi/>
              <w:rPr>
                <w:rFonts w:asciiTheme="minorBidi" w:hAnsiTheme="minorBidi"/>
                <w:b/>
                <w:bCs/>
                <w:sz w:val="22"/>
              </w:rPr>
            </w:pPr>
            <w:r w:rsidRPr="00FD06E7">
              <w:rPr>
                <w:rFonts w:asciiTheme="minorBidi" w:hAnsiTheme="minorBidi"/>
                <w:b/>
                <w:bCs/>
                <w:rtl/>
              </w:rPr>
              <w:tab/>
              <w:t>مياه داخلية</w:t>
            </w:r>
          </w:p>
          <w:p w14:paraId="5E6C2036" w14:textId="77777777" w:rsidR="004F6C5E" w:rsidRPr="00FD06E7" w:rsidRDefault="004F6C5E">
            <w:pPr>
              <w:bidi/>
              <w:jc w:val="center"/>
              <w:rPr>
                <w:rFonts w:asciiTheme="minorBidi" w:hAnsiTheme="minorBidi"/>
                <w:b/>
                <w:bCs/>
                <w:szCs w:val="20"/>
              </w:rPr>
            </w:pPr>
            <w:r w:rsidRPr="00FD06E7">
              <w:rPr>
                <w:rFonts w:asciiTheme="minorBidi" w:hAnsiTheme="minorBidi"/>
                <w:b/>
                <w:bCs/>
                <w:sz w:val="18"/>
                <w:szCs w:val="18"/>
              </w:rPr>
              <w:t>Inland Waters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751C9BF1" w14:textId="77777777" w:rsidR="004F6C5E" w:rsidRPr="00FD06E7" w:rsidRDefault="004F6C5E">
            <w:pPr>
              <w:bidi/>
              <w:jc w:val="center"/>
              <w:rPr>
                <w:rFonts w:asciiTheme="minorBidi" w:hAnsiTheme="minorBidi"/>
                <w:b/>
                <w:bCs/>
                <w:sz w:val="22"/>
                <w:rtl/>
              </w:rPr>
            </w:pPr>
            <w:r w:rsidRPr="00FD06E7">
              <w:rPr>
                <w:rFonts w:asciiTheme="minorBidi" w:hAnsiTheme="minorBidi"/>
                <w:b/>
                <w:bCs/>
                <w:rtl/>
              </w:rPr>
              <w:t>مياه اقليمية</w:t>
            </w:r>
          </w:p>
          <w:p w14:paraId="65977511" w14:textId="77777777" w:rsidR="004F6C5E" w:rsidRPr="00FD06E7" w:rsidRDefault="004F6C5E">
            <w:pPr>
              <w:bidi/>
              <w:jc w:val="center"/>
              <w:rPr>
                <w:rFonts w:asciiTheme="minorBidi" w:hAnsiTheme="minorBidi"/>
                <w:b/>
                <w:bCs/>
                <w:szCs w:val="20"/>
              </w:rPr>
            </w:pPr>
            <w:r w:rsidRPr="00FD06E7">
              <w:rPr>
                <w:rFonts w:asciiTheme="minorBidi" w:hAnsiTheme="minorBidi"/>
                <w:b/>
                <w:bCs/>
                <w:sz w:val="18"/>
                <w:szCs w:val="18"/>
              </w:rPr>
              <w:t>Territorial Waters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7E730B94" w14:textId="77777777" w:rsidR="004F6C5E" w:rsidRPr="00FD06E7" w:rsidRDefault="004F6C5E">
            <w:pPr>
              <w:bidi/>
              <w:jc w:val="center"/>
              <w:rPr>
                <w:rFonts w:asciiTheme="minorBidi" w:hAnsiTheme="minorBidi"/>
                <w:b/>
                <w:bCs/>
                <w:szCs w:val="20"/>
                <w:rtl/>
              </w:rPr>
            </w:pPr>
            <w:r w:rsidRPr="00FD06E7">
              <w:rPr>
                <w:rFonts w:asciiTheme="minorBidi" w:hAnsiTheme="minorBidi"/>
                <w:b/>
                <w:bCs/>
                <w:szCs w:val="20"/>
                <w:rtl/>
              </w:rPr>
              <w:t>نعم</w:t>
            </w:r>
          </w:p>
          <w:p w14:paraId="1E901704" w14:textId="77777777" w:rsidR="004F6C5E" w:rsidRPr="00FD06E7" w:rsidRDefault="004F6C5E">
            <w:pPr>
              <w:bidi/>
              <w:jc w:val="center"/>
              <w:rPr>
                <w:rFonts w:asciiTheme="minorBidi" w:hAnsiTheme="minorBidi"/>
                <w:b/>
                <w:bCs/>
                <w:szCs w:val="20"/>
                <w:rtl/>
              </w:rPr>
            </w:pPr>
            <w:r w:rsidRPr="00FD06E7">
              <w:rPr>
                <w:rFonts w:asciiTheme="minorBidi" w:hAnsiTheme="minorBidi"/>
                <w:b/>
                <w:bCs/>
                <w:sz w:val="18"/>
                <w:szCs w:val="18"/>
              </w:rPr>
              <w:t>Yes</w:t>
            </w:r>
          </w:p>
        </w:tc>
        <w:tc>
          <w:tcPr>
            <w:tcW w:w="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18CFBDD0" w14:textId="77777777" w:rsidR="004F6C5E" w:rsidRPr="00FD06E7" w:rsidRDefault="004F6C5E">
            <w:pPr>
              <w:tabs>
                <w:tab w:val="center" w:pos="175"/>
              </w:tabs>
              <w:bidi/>
              <w:jc w:val="center"/>
              <w:rPr>
                <w:rFonts w:asciiTheme="minorBidi" w:hAnsiTheme="minorBidi"/>
                <w:b/>
                <w:bCs/>
                <w:szCs w:val="20"/>
              </w:rPr>
            </w:pPr>
            <w:r w:rsidRPr="00FD06E7">
              <w:rPr>
                <w:rFonts w:asciiTheme="minorBidi" w:hAnsiTheme="minorBidi"/>
                <w:b/>
                <w:bCs/>
                <w:szCs w:val="20"/>
                <w:rtl/>
              </w:rPr>
              <w:t>لا</w:t>
            </w:r>
          </w:p>
          <w:p w14:paraId="74B1815E" w14:textId="77777777" w:rsidR="004F6C5E" w:rsidRPr="00FD06E7" w:rsidRDefault="004F6C5E">
            <w:pPr>
              <w:bidi/>
              <w:jc w:val="center"/>
              <w:rPr>
                <w:rFonts w:asciiTheme="minorBidi" w:hAnsiTheme="minorBidi"/>
                <w:b/>
                <w:bCs/>
                <w:szCs w:val="20"/>
                <w:rtl/>
              </w:rPr>
            </w:pPr>
            <w:r w:rsidRPr="00FD06E7">
              <w:rPr>
                <w:rFonts w:asciiTheme="minorBidi" w:hAnsiTheme="minorBidi"/>
                <w:b/>
                <w:bCs/>
                <w:sz w:val="18"/>
                <w:szCs w:val="18"/>
              </w:rPr>
              <w:t>No</w:t>
            </w:r>
          </w:p>
        </w:tc>
      </w:tr>
      <w:tr w:rsidR="004F6C5E" w:rsidRPr="00FD06E7" w14:paraId="7F27482B" w14:textId="77777777" w:rsidTr="004F6C5E">
        <w:trPr>
          <w:trHeight w:val="340"/>
        </w:trPr>
        <w:tc>
          <w:tcPr>
            <w:tcW w:w="5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61A2EE88" w14:textId="77777777" w:rsidR="004F6C5E" w:rsidRPr="00FD06E7" w:rsidRDefault="004F6C5E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  <w:rtl/>
                <w:lang w:bidi="ar-JO"/>
              </w:rPr>
            </w:pPr>
            <w:permStart w:id="17318622" w:edGrp="everyone" w:colFirst="4" w:colLast="4"/>
            <w:permStart w:id="1809336610" w:edGrp="everyone" w:colFirst="5" w:colLast="5"/>
            <w:r w:rsidRPr="00FD06E7">
              <w:rPr>
                <w:rFonts w:asciiTheme="minorBidi" w:hAnsiTheme="minorBidi"/>
                <w:color w:val="000000"/>
                <w:sz w:val="24"/>
                <w:szCs w:val="24"/>
                <w:lang w:bidi="ar-JO"/>
              </w:rPr>
              <w:t>1</w:t>
            </w:r>
          </w:p>
        </w:tc>
        <w:tc>
          <w:tcPr>
            <w:tcW w:w="58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2A5B19F" w14:textId="77777777" w:rsidR="004F6C5E" w:rsidRPr="00FD06E7" w:rsidRDefault="004F6C5E">
            <w:pPr>
              <w:bidi/>
              <w:jc w:val="both"/>
              <w:rPr>
                <w:rFonts w:asciiTheme="minorBidi" w:hAnsiTheme="minorBidi"/>
                <w:sz w:val="24"/>
                <w:szCs w:val="24"/>
                <w:lang w:bidi="ar-JO"/>
              </w:rPr>
            </w:pPr>
            <w:r w:rsidRPr="00FD06E7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 xml:space="preserve">نظام كشف ومكافحة الحريق -  </w:t>
            </w:r>
            <w:r w:rsidRPr="00FD06E7">
              <w:rPr>
                <w:rFonts w:asciiTheme="minorBidi" w:hAnsiTheme="minorBidi"/>
                <w:szCs w:val="20"/>
                <w:rtl/>
                <w:lang w:bidi="ar-JO"/>
              </w:rPr>
              <w:t>لغرف المحركات المغلقة</w:t>
            </w:r>
          </w:p>
          <w:p w14:paraId="699BEEE9" w14:textId="77777777" w:rsidR="004F6C5E" w:rsidRPr="00FD06E7" w:rsidRDefault="004F6C5E">
            <w:pPr>
              <w:bidi/>
              <w:jc w:val="right"/>
              <w:rPr>
                <w:rFonts w:asciiTheme="minorBidi" w:hAnsiTheme="minorBidi"/>
                <w:sz w:val="24"/>
                <w:szCs w:val="24"/>
                <w:lang w:bidi="en-US"/>
              </w:rPr>
            </w:pPr>
            <w:r w:rsidRPr="00FD06E7">
              <w:rPr>
                <w:rFonts w:asciiTheme="minorBidi" w:hAnsiTheme="minorBidi"/>
                <w:sz w:val="24"/>
                <w:szCs w:val="24"/>
              </w:rPr>
              <w:t xml:space="preserve">Fire Detection and Extinguishing System- </w:t>
            </w:r>
            <w:r w:rsidRPr="00FD06E7">
              <w:rPr>
                <w:rFonts w:asciiTheme="minorBidi" w:hAnsiTheme="minorBidi"/>
                <w:szCs w:val="20"/>
              </w:rPr>
              <w:t>for closed engine rooms.</w:t>
            </w:r>
          </w:p>
        </w:tc>
        <w:tc>
          <w:tcPr>
            <w:tcW w:w="13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294BCB" w14:textId="77777777" w:rsidR="004F6C5E" w:rsidRPr="00FD06E7" w:rsidRDefault="004F6C5E" w:rsidP="004F6C5E">
            <w:pPr>
              <w:numPr>
                <w:ilvl w:val="0"/>
                <w:numId w:val="48"/>
              </w:numPr>
              <w:bidi/>
              <w:contextualSpacing/>
              <w:jc w:val="both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4D7AD8" w14:textId="77777777" w:rsidR="004F6C5E" w:rsidRPr="00FD06E7" w:rsidRDefault="004F6C5E" w:rsidP="004F6C5E">
            <w:pPr>
              <w:numPr>
                <w:ilvl w:val="0"/>
                <w:numId w:val="48"/>
              </w:numPr>
              <w:bidi/>
              <w:contextualSpacing/>
              <w:jc w:val="both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6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46E90FB" w14:textId="77777777" w:rsidR="004F6C5E" w:rsidRPr="00FD06E7" w:rsidRDefault="004F6C5E">
            <w:pPr>
              <w:jc w:val="center"/>
              <w:rPr>
                <w:rFonts w:asciiTheme="minorBidi" w:hAnsiTheme="minorBidi"/>
                <w:sz w:val="22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-3511807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D06E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D06E7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  <w:tc>
          <w:tcPr>
            <w:tcW w:w="6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0BC9EDD" w14:textId="77777777" w:rsidR="004F6C5E" w:rsidRPr="00FD06E7" w:rsidRDefault="004F6C5E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-15415063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D06E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D06E7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</w:tr>
      <w:tr w:rsidR="004F6C5E" w:rsidRPr="00FD06E7" w14:paraId="2BA687B9" w14:textId="77777777" w:rsidTr="004F6C5E">
        <w:trPr>
          <w:trHeight w:val="340"/>
        </w:trPr>
        <w:tc>
          <w:tcPr>
            <w:tcW w:w="5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21088931" w14:textId="77777777" w:rsidR="004F6C5E" w:rsidRPr="00FD06E7" w:rsidRDefault="004F6C5E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  <w:lang w:bidi="ar-JO"/>
              </w:rPr>
            </w:pPr>
            <w:permStart w:id="451287779" w:edGrp="everyone" w:colFirst="4" w:colLast="4"/>
            <w:permStart w:id="2108249360" w:edGrp="everyone" w:colFirst="5" w:colLast="5"/>
            <w:permEnd w:id="17318622"/>
            <w:permEnd w:id="1809336610"/>
            <w:r w:rsidRPr="00FD06E7">
              <w:rPr>
                <w:rFonts w:asciiTheme="minorBidi" w:hAnsiTheme="minorBidi"/>
                <w:color w:val="000000"/>
                <w:sz w:val="24"/>
                <w:szCs w:val="24"/>
                <w:lang w:bidi="ar-JO"/>
              </w:rPr>
              <w:t>2</w:t>
            </w:r>
          </w:p>
        </w:tc>
        <w:tc>
          <w:tcPr>
            <w:tcW w:w="58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F83E21C" w14:textId="77777777" w:rsidR="004F6C5E" w:rsidRPr="00FD06E7" w:rsidRDefault="004F6C5E">
            <w:pPr>
              <w:bidi/>
              <w:jc w:val="both"/>
              <w:rPr>
                <w:rFonts w:asciiTheme="minorBidi" w:hAnsiTheme="minorBidi"/>
                <w:sz w:val="24"/>
                <w:szCs w:val="24"/>
                <w:lang w:bidi="en-US"/>
              </w:rPr>
            </w:pPr>
            <w:r w:rsidRPr="00FD06E7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 xml:space="preserve">طفاية حريق بودرة وزن (5) كغم </w:t>
            </w:r>
          </w:p>
          <w:p w14:paraId="618626AF" w14:textId="77777777" w:rsidR="004F6C5E" w:rsidRPr="00FD06E7" w:rsidRDefault="004F6C5E">
            <w:pPr>
              <w:bidi/>
              <w:jc w:val="right"/>
              <w:rPr>
                <w:rFonts w:asciiTheme="minorBidi" w:hAnsiTheme="minorBidi"/>
                <w:sz w:val="24"/>
                <w:szCs w:val="24"/>
                <w:rtl/>
              </w:rPr>
            </w:pPr>
            <w:r w:rsidRPr="00FD06E7">
              <w:rPr>
                <w:rFonts w:asciiTheme="minorBidi" w:hAnsiTheme="minorBidi"/>
                <w:sz w:val="24"/>
                <w:szCs w:val="24"/>
              </w:rPr>
              <w:t xml:space="preserve">Powder Fire Extinguisher- 5 kg </w:t>
            </w:r>
          </w:p>
        </w:tc>
        <w:tc>
          <w:tcPr>
            <w:tcW w:w="13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286F198" w14:textId="77777777" w:rsidR="004F6C5E" w:rsidRPr="00FD06E7" w:rsidRDefault="004F6C5E">
            <w:pPr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EF553F" w14:textId="77777777" w:rsidR="004F6C5E" w:rsidRPr="00FD06E7" w:rsidRDefault="004F6C5E" w:rsidP="004F6C5E">
            <w:pPr>
              <w:numPr>
                <w:ilvl w:val="0"/>
                <w:numId w:val="50"/>
              </w:numPr>
              <w:bidi/>
              <w:spacing w:after="160"/>
              <w:contextualSpacing/>
              <w:jc w:val="both"/>
              <w:rPr>
                <w:rFonts w:asciiTheme="minorBidi" w:eastAsia="Calibri" w:hAnsiTheme="minorBidi"/>
                <w:sz w:val="24"/>
                <w:szCs w:val="24"/>
                <w:lang w:bidi="en-US"/>
              </w:rPr>
            </w:pPr>
          </w:p>
        </w:tc>
        <w:tc>
          <w:tcPr>
            <w:tcW w:w="6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1A623A3" w14:textId="77777777" w:rsidR="004F6C5E" w:rsidRPr="00FD06E7" w:rsidRDefault="004F6C5E">
            <w:pPr>
              <w:jc w:val="center"/>
              <w:rPr>
                <w:rFonts w:asciiTheme="minorBidi" w:hAnsiTheme="minorBidi"/>
                <w:sz w:val="22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-15724947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D06E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D06E7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  <w:tc>
          <w:tcPr>
            <w:tcW w:w="6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DB1DE35" w14:textId="77777777" w:rsidR="004F6C5E" w:rsidRPr="00FD06E7" w:rsidRDefault="004F6C5E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14303092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D06E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D06E7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</w:tr>
      <w:permEnd w:id="451287779"/>
      <w:permEnd w:id="2108249360"/>
      <w:tr w:rsidR="004F6C5E" w:rsidRPr="00FD06E7" w14:paraId="70296A36" w14:textId="77777777" w:rsidTr="004F6C5E">
        <w:trPr>
          <w:trHeight w:val="340"/>
        </w:trPr>
        <w:tc>
          <w:tcPr>
            <w:tcW w:w="5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2EB19069" w14:textId="77777777" w:rsidR="004F6C5E" w:rsidRPr="00FD06E7" w:rsidRDefault="004F6C5E">
            <w:pPr>
              <w:bidi/>
              <w:jc w:val="center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r w:rsidRPr="00FD06E7">
              <w:rPr>
                <w:rFonts w:asciiTheme="minorBidi" w:hAnsiTheme="minorBidi"/>
                <w:b/>
                <w:bCs/>
                <w:sz w:val="24"/>
                <w:szCs w:val="24"/>
                <w:rtl/>
              </w:rPr>
              <w:t>م.</w:t>
            </w:r>
          </w:p>
          <w:p w14:paraId="6CFDDB91" w14:textId="77777777" w:rsidR="004F6C5E" w:rsidRPr="00FD06E7" w:rsidRDefault="004F6C5E">
            <w:pPr>
              <w:bidi/>
              <w:jc w:val="both"/>
              <w:rPr>
                <w:rFonts w:asciiTheme="minorBidi" w:hAnsiTheme="minorBidi"/>
                <w:b/>
                <w:bCs/>
                <w:sz w:val="24"/>
                <w:szCs w:val="24"/>
                <w:rtl/>
              </w:rPr>
            </w:pPr>
            <w:r w:rsidRPr="00FD06E7">
              <w:rPr>
                <w:rFonts w:asciiTheme="minorBidi" w:hAnsiTheme="minorBidi"/>
                <w:b/>
                <w:bCs/>
                <w:szCs w:val="20"/>
              </w:rPr>
              <w:t>No.</w:t>
            </w:r>
          </w:p>
        </w:tc>
        <w:tc>
          <w:tcPr>
            <w:tcW w:w="58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61DD3831" w14:textId="77777777" w:rsidR="004F6C5E" w:rsidRPr="00FD06E7" w:rsidRDefault="004F6C5E">
            <w:pPr>
              <w:bidi/>
              <w:jc w:val="center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r w:rsidRPr="00FD06E7">
              <w:rPr>
                <w:rFonts w:asciiTheme="minorBidi" w:hAnsiTheme="minorBidi"/>
                <w:b/>
                <w:bCs/>
                <w:sz w:val="24"/>
                <w:szCs w:val="24"/>
                <w:rtl/>
              </w:rPr>
              <w:t>معدات ومتطلبات أخرى</w:t>
            </w:r>
          </w:p>
          <w:p w14:paraId="7EC1AD01" w14:textId="77777777" w:rsidR="004F6C5E" w:rsidRPr="00FD06E7" w:rsidRDefault="004F6C5E">
            <w:pPr>
              <w:bidi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</w:rPr>
            </w:pPr>
            <w:r w:rsidRPr="00FD06E7">
              <w:rPr>
                <w:rFonts w:asciiTheme="minorBidi" w:hAnsiTheme="minorBidi"/>
                <w:b/>
                <w:bCs/>
                <w:sz w:val="24"/>
                <w:szCs w:val="24"/>
              </w:rPr>
              <w:t>Other Equipment and Requirements</w:t>
            </w:r>
          </w:p>
        </w:tc>
        <w:tc>
          <w:tcPr>
            <w:tcW w:w="13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6716ED35" w14:textId="77777777" w:rsidR="004F6C5E" w:rsidRPr="00FD06E7" w:rsidRDefault="004F6C5E">
            <w:pPr>
              <w:tabs>
                <w:tab w:val="center" w:pos="459"/>
              </w:tabs>
              <w:bidi/>
              <w:rPr>
                <w:rFonts w:asciiTheme="minorBidi" w:hAnsiTheme="minorBidi"/>
                <w:b/>
                <w:bCs/>
                <w:sz w:val="22"/>
              </w:rPr>
            </w:pPr>
            <w:r w:rsidRPr="00FD06E7">
              <w:rPr>
                <w:rFonts w:asciiTheme="minorBidi" w:hAnsiTheme="minorBidi"/>
                <w:b/>
                <w:bCs/>
                <w:rtl/>
              </w:rPr>
              <w:tab/>
              <w:t>مياه داخلية</w:t>
            </w:r>
          </w:p>
          <w:p w14:paraId="7596EF2E" w14:textId="77777777" w:rsidR="004F6C5E" w:rsidRPr="00FD06E7" w:rsidRDefault="004F6C5E">
            <w:pPr>
              <w:bidi/>
              <w:jc w:val="center"/>
              <w:rPr>
                <w:rFonts w:asciiTheme="minorBidi" w:hAnsiTheme="minorBidi"/>
                <w:b/>
                <w:bCs/>
                <w:szCs w:val="20"/>
              </w:rPr>
            </w:pPr>
            <w:r w:rsidRPr="00FD06E7">
              <w:rPr>
                <w:rFonts w:asciiTheme="minorBidi" w:hAnsiTheme="minorBidi"/>
                <w:b/>
                <w:bCs/>
                <w:sz w:val="18"/>
                <w:szCs w:val="18"/>
              </w:rPr>
              <w:t>Inland Waters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3A62AB40" w14:textId="77777777" w:rsidR="004F6C5E" w:rsidRPr="00FD06E7" w:rsidRDefault="004F6C5E">
            <w:pPr>
              <w:bidi/>
              <w:jc w:val="center"/>
              <w:rPr>
                <w:rFonts w:asciiTheme="minorBidi" w:hAnsiTheme="minorBidi"/>
                <w:b/>
                <w:bCs/>
                <w:sz w:val="22"/>
                <w:rtl/>
              </w:rPr>
            </w:pPr>
            <w:r w:rsidRPr="00FD06E7">
              <w:rPr>
                <w:rFonts w:asciiTheme="minorBidi" w:hAnsiTheme="minorBidi"/>
                <w:b/>
                <w:bCs/>
                <w:rtl/>
              </w:rPr>
              <w:t>مياه اقليمية</w:t>
            </w:r>
          </w:p>
          <w:p w14:paraId="765093AF" w14:textId="77777777" w:rsidR="004F6C5E" w:rsidRPr="00FD06E7" w:rsidRDefault="004F6C5E">
            <w:pPr>
              <w:bidi/>
              <w:jc w:val="center"/>
              <w:rPr>
                <w:rFonts w:asciiTheme="minorBidi" w:hAnsiTheme="minorBidi"/>
                <w:b/>
                <w:bCs/>
                <w:szCs w:val="20"/>
              </w:rPr>
            </w:pPr>
            <w:r w:rsidRPr="00FD06E7">
              <w:rPr>
                <w:rFonts w:asciiTheme="minorBidi" w:hAnsiTheme="minorBidi"/>
                <w:b/>
                <w:bCs/>
                <w:sz w:val="18"/>
                <w:szCs w:val="18"/>
              </w:rPr>
              <w:t>Territorial Waters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0C3E8DD3" w14:textId="77777777" w:rsidR="004F6C5E" w:rsidRPr="00FD06E7" w:rsidRDefault="004F6C5E">
            <w:pPr>
              <w:bidi/>
              <w:jc w:val="center"/>
              <w:rPr>
                <w:rFonts w:asciiTheme="minorBidi" w:hAnsiTheme="minorBidi"/>
                <w:b/>
                <w:bCs/>
                <w:szCs w:val="20"/>
                <w:rtl/>
              </w:rPr>
            </w:pPr>
            <w:r w:rsidRPr="00FD06E7">
              <w:rPr>
                <w:rFonts w:asciiTheme="minorBidi" w:hAnsiTheme="minorBidi"/>
                <w:b/>
                <w:bCs/>
                <w:szCs w:val="20"/>
                <w:rtl/>
              </w:rPr>
              <w:t>نعم</w:t>
            </w:r>
          </w:p>
          <w:p w14:paraId="56D384D5" w14:textId="77777777" w:rsidR="004F6C5E" w:rsidRPr="00FD06E7" w:rsidRDefault="004F6C5E">
            <w:pPr>
              <w:bidi/>
              <w:jc w:val="center"/>
              <w:rPr>
                <w:rFonts w:asciiTheme="minorBidi" w:hAnsiTheme="minorBidi"/>
                <w:b/>
                <w:bCs/>
                <w:szCs w:val="20"/>
                <w:rtl/>
              </w:rPr>
            </w:pPr>
            <w:r w:rsidRPr="00FD06E7">
              <w:rPr>
                <w:rFonts w:asciiTheme="minorBidi" w:hAnsiTheme="minorBidi"/>
                <w:b/>
                <w:bCs/>
                <w:sz w:val="18"/>
                <w:szCs w:val="18"/>
              </w:rPr>
              <w:t>Yes</w:t>
            </w:r>
          </w:p>
        </w:tc>
        <w:tc>
          <w:tcPr>
            <w:tcW w:w="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0B9BCD87" w14:textId="77777777" w:rsidR="004F6C5E" w:rsidRPr="00FD06E7" w:rsidRDefault="004F6C5E">
            <w:pPr>
              <w:tabs>
                <w:tab w:val="center" w:pos="175"/>
              </w:tabs>
              <w:bidi/>
              <w:jc w:val="center"/>
              <w:rPr>
                <w:rFonts w:asciiTheme="minorBidi" w:hAnsiTheme="minorBidi"/>
                <w:b/>
                <w:bCs/>
                <w:szCs w:val="20"/>
              </w:rPr>
            </w:pPr>
            <w:r w:rsidRPr="00FD06E7">
              <w:rPr>
                <w:rFonts w:asciiTheme="minorBidi" w:hAnsiTheme="minorBidi"/>
                <w:b/>
                <w:bCs/>
                <w:szCs w:val="20"/>
                <w:rtl/>
              </w:rPr>
              <w:t>لا</w:t>
            </w:r>
          </w:p>
          <w:p w14:paraId="732867F7" w14:textId="77777777" w:rsidR="004F6C5E" w:rsidRPr="00FD06E7" w:rsidRDefault="004F6C5E">
            <w:pPr>
              <w:bidi/>
              <w:jc w:val="center"/>
              <w:rPr>
                <w:rFonts w:asciiTheme="minorBidi" w:hAnsiTheme="minorBidi"/>
                <w:b/>
                <w:bCs/>
                <w:szCs w:val="20"/>
                <w:rtl/>
              </w:rPr>
            </w:pPr>
            <w:r w:rsidRPr="00FD06E7">
              <w:rPr>
                <w:rFonts w:asciiTheme="minorBidi" w:hAnsiTheme="minorBidi"/>
                <w:b/>
                <w:bCs/>
                <w:sz w:val="18"/>
                <w:szCs w:val="18"/>
              </w:rPr>
              <w:t>No</w:t>
            </w:r>
          </w:p>
        </w:tc>
      </w:tr>
      <w:tr w:rsidR="004F6C5E" w:rsidRPr="00FD06E7" w14:paraId="3468A688" w14:textId="77777777" w:rsidTr="004F6C5E">
        <w:trPr>
          <w:trHeight w:val="340"/>
        </w:trPr>
        <w:tc>
          <w:tcPr>
            <w:tcW w:w="5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FDC80A4" w14:textId="77777777" w:rsidR="004F6C5E" w:rsidRPr="00FD06E7" w:rsidRDefault="004F6C5E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  <w:rtl/>
                <w:lang w:bidi="ar-JO"/>
              </w:rPr>
            </w:pPr>
            <w:permStart w:id="219487930" w:edGrp="everyone" w:colFirst="4" w:colLast="4"/>
            <w:permStart w:id="1887318288" w:edGrp="everyone" w:colFirst="5" w:colLast="5"/>
            <w:r w:rsidRPr="00FD06E7">
              <w:rPr>
                <w:rFonts w:asciiTheme="minorBidi" w:hAnsiTheme="minorBidi"/>
                <w:color w:val="000000"/>
                <w:sz w:val="24"/>
                <w:szCs w:val="24"/>
                <w:lang w:bidi="ar-JO"/>
              </w:rPr>
              <w:t>1</w:t>
            </w:r>
          </w:p>
        </w:tc>
        <w:tc>
          <w:tcPr>
            <w:tcW w:w="58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9400A7D" w14:textId="77777777" w:rsidR="004F6C5E" w:rsidRPr="00FD06E7" w:rsidRDefault="004F6C5E">
            <w:pPr>
              <w:bidi/>
              <w:jc w:val="both"/>
              <w:rPr>
                <w:rFonts w:asciiTheme="minorBidi" w:hAnsiTheme="minorBidi"/>
                <w:szCs w:val="20"/>
                <w:lang w:bidi="en-US"/>
              </w:rPr>
            </w:pPr>
            <w:r w:rsidRPr="00FD06E7">
              <w:rPr>
                <w:rFonts w:asciiTheme="minorBidi" w:hAnsiTheme="minorBidi"/>
                <w:sz w:val="24"/>
                <w:szCs w:val="24"/>
                <w:rtl/>
              </w:rPr>
              <w:t xml:space="preserve">مضخة النزح- </w:t>
            </w:r>
            <w:r w:rsidRPr="00FD06E7">
              <w:rPr>
                <w:rFonts w:asciiTheme="minorBidi" w:hAnsiTheme="minorBidi"/>
                <w:szCs w:val="20"/>
                <w:rtl/>
              </w:rPr>
              <w:t>واحدة أو أكثر بقدرة مناسبة لسحب المياه المتجمعة في غرفة المحرك والأماكن المغلقة</w:t>
            </w:r>
            <w:r w:rsidRPr="00FD06E7">
              <w:rPr>
                <w:rFonts w:asciiTheme="minorBidi" w:hAnsiTheme="minorBidi"/>
                <w:szCs w:val="20"/>
              </w:rPr>
              <w:t xml:space="preserve">. </w:t>
            </w:r>
          </w:p>
          <w:p w14:paraId="38DF4171" w14:textId="77777777" w:rsidR="004F6C5E" w:rsidRPr="00FD06E7" w:rsidRDefault="004F6C5E">
            <w:pPr>
              <w:bidi/>
              <w:jc w:val="right"/>
              <w:rPr>
                <w:rFonts w:asciiTheme="minorBidi" w:hAnsiTheme="minorBidi"/>
                <w:sz w:val="24"/>
                <w:szCs w:val="24"/>
                <w:rtl/>
              </w:rPr>
            </w:pPr>
            <w:r w:rsidRPr="00FD06E7">
              <w:rPr>
                <w:rFonts w:asciiTheme="minorBidi" w:hAnsiTheme="minorBidi"/>
                <w:sz w:val="24"/>
                <w:szCs w:val="24"/>
              </w:rPr>
              <w:t xml:space="preserve">Bilge Pump - </w:t>
            </w:r>
            <w:r w:rsidRPr="00FD06E7">
              <w:rPr>
                <w:rFonts w:asciiTheme="minorBidi" w:hAnsiTheme="minorBidi"/>
                <w:sz w:val="16"/>
                <w:szCs w:val="16"/>
              </w:rPr>
              <w:t>one or more with suitable capacity for engine rooms and void spaces</w:t>
            </w:r>
          </w:p>
        </w:tc>
        <w:tc>
          <w:tcPr>
            <w:tcW w:w="13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DE5255" w14:textId="77777777" w:rsidR="004F6C5E" w:rsidRPr="00FD06E7" w:rsidRDefault="004F6C5E" w:rsidP="004F6C5E">
            <w:pPr>
              <w:numPr>
                <w:ilvl w:val="0"/>
                <w:numId w:val="48"/>
              </w:numPr>
              <w:bidi/>
              <w:contextualSpacing/>
              <w:jc w:val="both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096F41" w14:textId="77777777" w:rsidR="004F6C5E" w:rsidRPr="00FD06E7" w:rsidRDefault="004F6C5E" w:rsidP="004F6C5E">
            <w:pPr>
              <w:numPr>
                <w:ilvl w:val="0"/>
                <w:numId w:val="48"/>
              </w:numPr>
              <w:bidi/>
              <w:contextualSpacing/>
              <w:jc w:val="both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6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FFDEB6E" w14:textId="722020D5" w:rsidR="004F6C5E" w:rsidRPr="00FD06E7" w:rsidRDefault="004F6C5E">
            <w:pPr>
              <w:jc w:val="center"/>
              <w:rPr>
                <w:rFonts w:asciiTheme="minorBidi" w:hAnsiTheme="minorBidi"/>
                <w:sz w:val="22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3460697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01605">
                  <w:rPr>
                    <w:rFonts w:ascii="MS Gothic" w:eastAsia="MS Gothic" w:hAnsi="MS Gothic" w:hint="eastAsia"/>
                    <w:b/>
                    <w:bCs/>
                    <w:lang w:bidi="en-US"/>
                  </w:rPr>
                  <w:t>☐</w:t>
                </w:r>
              </w:sdtContent>
            </w:sdt>
            <w:r w:rsidRPr="00FD06E7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  <w:tc>
          <w:tcPr>
            <w:tcW w:w="6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B3D9421" w14:textId="77777777" w:rsidR="004F6C5E" w:rsidRPr="00FD06E7" w:rsidRDefault="004F6C5E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-2275284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D06E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D06E7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</w:tr>
      <w:tr w:rsidR="004F6C5E" w:rsidRPr="00FD06E7" w14:paraId="35EF7DBA" w14:textId="77777777" w:rsidTr="004F6C5E">
        <w:trPr>
          <w:trHeight w:val="340"/>
        </w:trPr>
        <w:tc>
          <w:tcPr>
            <w:tcW w:w="5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DC982A7" w14:textId="77777777" w:rsidR="004F6C5E" w:rsidRPr="00FD06E7" w:rsidRDefault="004F6C5E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  <w:lang w:bidi="ar-JO"/>
              </w:rPr>
            </w:pPr>
            <w:permStart w:id="1689412269" w:edGrp="everyone" w:colFirst="4" w:colLast="4"/>
            <w:permStart w:id="1104486329" w:edGrp="everyone" w:colFirst="5" w:colLast="5"/>
            <w:permEnd w:id="219487930"/>
            <w:permEnd w:id="1887318288"/>
            <w:r w:rsidRPr="00FD06E7">
              <w:rPr>
                <w:rFonts w:asciiTheme="minorBidi" w:hAnsiTheme="minorBidi"/>
                <w:color w:val="000000"/>
                <w:sz w:val="24"/>
                <w:szCs w:val="24"/>
                <w:lang w:bidi="ar-JO"/>
              </w:rPr>
              <w:t>2</w:t>
            </w:r>
          </w:p>
        </w:tc>
        <w:tc>
          <w:tcPr>
            <w:tcW w:w="58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6A612F1" w14:textId="77777777" w:rsidR="004F6C5E" w:rsidRPr="00FD06E7" w:rsidRDefault="004F6C5E">
            <w:pPr>
              <w:bidi/>
              <w:jc w:val="both"/>
              <w:rPr>
                <w:rFonts w:asciiTheme="minorBidi" w:hAnsiTheme="minorBidi"/>
                <w:sz w:val="24"/>
                <w:szCs w:val="24"/>
                <w:lang w:bidi="en-US"/>
              </w:rPr>
            </w:pPr>
            <w:r w:rsidRPr="00FD06E7">
              <w:rPr>
                <w:rFonts w:asciiTheme="minorBidi" w:hAnsiTheme="minorBidi"/>
                <w:sz w:val="24"/>
                <w:szCs w:val="24"/>
                <w:rtl/>
              </w:rPr>
              <w:t xml:space="preserve">جهاز تنبيه صوتي ومرئي - </w:t>
            </w:r>
            <w:r w:rsidRPr="00FD06E7">
              <w:rPr>
                <w:rFonts w:asciiTheme="minorBidi" w:hAnsiTheme="minorBidi"/>
                <w:szCs w:val="20"/>
                <w:rtl/>
              </w:rPr>
              <w:t>من ارتفاع مستوى المياه المتجمعة في جوف الوسيلة</w:t>
            </w:r>
          </w:p>
          <w:p w14:paraId="4C316BF6" w14:textId="77777777" w:rsidR="004F6C5E" w:rsidRPr="00FD06E7" w:rsidRDefault="004F6C5E">
            <w:pPr>
              <w:bidi/>
              <w:jc w:val="right"/>
              <w:rPr>
                <w:rFonts w:asciiTheme="minorBidi" w:hAnsiTheme="minorBidi"/>
                <w:sz w:val="24"/>
                <w:szCs w:val="24"/>
                <w:rtl/>
              </w:rPr>
            </w:pPr>
            <w:r w:rsidRPr="00FD06E7">
              <w:rPr>
                <w:rFonts w:asciiTheme="minorBidi" w:hAnsiTheme="minorBidi"/>
                <w:sz w:val="24"/>
                <w:szCs w:val="24"/>
              </w:rPr>
              <w:t xml:space="preserve">Bilge Alarm - </w:t>
            </w:r>
            <w:r w:rsidRPr="00FD06E7">
              <w:rPr>
                <w:rFonts w:asciiTheme="minorBidi" w:hAnsiTheme="minorBidi"/>
                <w:color w:val="222222"/>
                <w:sz w:val="14"/>
                <w:szCs w:val="14"/>
                <w:lang w:val="en"/>
              </w:rPr>
              <w:t xml:space="preserve">visual </w:t>
            </w:r>
            <w:r w:rsidRPr="00FD06E7">
              <w:rPr>
                <w:rStyle w:val="CommentTextChar"/>
                <w:rFonts w:asciiTheme="minorBidi" w:eastAsia="Calibri" w:hAnsiTheme="minorBidi"/>
                <w:color w:val="222222"/>
                <w:sz w:val="14"/>
                <w:szCs w:val="14"/>
                <w:lang w:val="en"/>
              </w:rPr>
              <w:t>and</w:t>
            </w:r>
            <w:r w:rsidRPr="00FD06E7">
              <w:rPr>
                <w:rFonts w:asciiTheme="minorBidi" w:hAnsiTheme="minorBidi"/>
                <w:color w:val="222222"/>
                <w:sz w:val="14"/>
                <w:szCs w:val="14"/>
                <w:lang w:val="en"/>
              </w:rPr>
              <w:t xml:space="preserve"> </w:t>
            </w:r>
            <w:r w:rsidRPr="00FD06E7">
              <w:rPr>
                <w:rStyle w:val="CommentTextChar"/>
                <w:rFonts w:asciiTheme="minorBidi" w:eastAsia="Calibri" w:hAnsiTheme="minorBidi"/>
                <w:color w:val="222222"/>
                <w:sz w:val="14"/>
                <w:szCs w:val="14"/>
                <w:lang w:val="en"/>
              </w:rPr>
              <w:t>audible alert</w:t>
            </w:r>
            <w:r w:rsidRPr="00FD06E7">
              <w:rPr>
                <w:rFonts w:asciiTheme="minorBidi" w:hAnsiTheme="minorBidi"/>
                <w:color w:val="222222"/>
                <w:sz w:val="14"/>
                <w:szCs w:val="14"/>
                <w:lang w:val="en"/>
              </w:rPr>
              <w:t xml:space="preserve"> </w:t>
            </w:r>
            <w:r w:rsidRPr="00FD06E7">
              <w:rPr>
                <w:rStyle w:val="CommentTextChar"/>
                <w:rFonts w:asciiTheme="minorBidi" w:eastAsia="Calibri" w:hAnsiTheme="minorBidi"/>
                <w:color w:val="222222"/>
                <w:sz w:val="14"/>
                <w:szCs w:val="14"/>
                <w:lang w:val="en"/>
              </w:rPr>
              <w:t>from</w:t>
            </w:r>
            <w:r w:rsidRPr="00FD06E7">
              <w:rPr>
                <w:rFonts w:asciiTheme="minorBidi" w:hAnsiTheme="minorBidi"/>
                <w:color w:val="222222"/>
                <w:sz w:val="14"/>
                <w:szCs w:val="14"/>
                <w:lang w:val="en"/>
              </w:rPr>
              <w:t xml:space="preserve"> </w:t>
            </w:r>
            <w:r w:rsidRPr="00FD06E7">
              <w:rPr>
                <w:rStyle w:val="CommentTextChar"/>
                <w:rFonts w:asciiTheme="minorBidi" w:eastAsia="Calibri" w:hAnsiTheme="minorBidi"/>
                <w:color w:val="222222"/>
                <w:sz w:val="14"/>
                <w:szCs w:val="14"/>
                <w:lang w:val="en"/>
              </w:rPr>
              <w:t>the high level of</w:t>
            </w:r>
            <w:r w:rsidRPr="00FD06E7">
              <w:rPr>
                <w:rFonts w:asciiTheme="minorBidi" w:hAnsiTheme="minorBidi"/>
                <w:color w:val="222222"/>
                <w:sz w:val="14"/>
                <w:szCs w:val="14"/>
                <w:lang w:val="en"/>
              </w:rPr>
              <w:t xml:space="preserve"> </w:t>
            </w:r>
            <w:r w:rsidRPr="00FD06E7">
              <w:rPr>
                <w:rStyle w:val="CommentTextChar"/>
                <w:rFonts w:asciiTheme="minorBidi" w:eastAsia="Calibri" w:hAnsiTheme="minorBidi"/>
                <w:color w:val="222222"/>
                <w:sz w:val="14"/>
                <w:szCs w:val="14"/>
                <w:lang w:val="en"/>
              </w:rPr>
              <w:t>water</w:t>
            </w:r>
            <w:r w:rsidRPr="00FD06E7">
              <w:rPr>
                <w:rFonts w:asciiTheme="minorBidi" w:hAnsiTheme="minorBidi"/>
                <w:color w:val="222222"/>
                <w:sz w:val="14"/>
                <w:szCs w:val="14"/>
                <w:lang w:val="en"/>
              </w:rPr>
              <w:t xml:space="preserve"> </w:t>
            </w:r>
            <w:r w:rsidRPr="00FD06E7">
              <w:rPr>
                <w:rStyle w:val="CommentTextChar"/>
                <w:rFonts w:asciiTheme="minorBidi" w:eastAsia="Calibri" w:hAnsiTheme="minorBidi"/>
                <w:color w:val="222222"/>
                <w:sz w:val="14"/>
                <w:szCs w:val="14"/>
                <w:lang w:val="en"/>
              </w:rPr>
              <w:t>accumulated</w:t>
            </w:r>
            <w:r w:rsidRPr="00FD06E7">
              <w:rPr>
                <w:rFonts w:asciiTheme="minorBidi" w:hAnsiTheme="minorBidi"/>
                <w:color w:val="222222"/>
                <w:sz w:val="14"/>
                <w:szCs w:val="14"/>
                <w:lang w:val="en"/>
              </w:rPr>
              <w:t xml:space="preserve"> in </w:t>
            </w:r>
            <w:r w:rsidRPr="00FD06E7">
              <w:rPr>
                <w:rStyle w:val="CommentTextChar"/>
                <w:rFonts w:asciiTheme="minorBidi" w:eastAsia="Calibri" w:hAnsiTheme="minorBidi"/>
                <w:color w:val="222222"/>
                <w:sz w:val="14"/>
                <w:szCs w:val="14"/>
                <w:lang w:val="en"/>
              </w:rPr>
              <w:t>the vessel bilge.</w:t>
            </w:r>
          </w:p>
        </w:tc>
        <w:tc>
          <w:tcPr>
            <w:tcW w:w="13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078FFD" w14:textId="77777777" w:rsidR="004F6C5E" w:rsidRPr="00FD06E7" w:rsidRDefault="004F6C5E" w:rsidP="004F6C5E">
            <w:pPr>
              <w:numPr>
                <w:ilvl w:val="0"/>
                <w:numId w:val="47"/>
              </w:numPr>
              <w:bidi/>
              <w:contextualSpacing/>
              <w:jc w:val="both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2BABAA" w14:textId="77777777" w:rsidR="004F6C5E" w:rsidRPr="00FD06E7" w:rsidRDefault="004F6C5E" w:rsidP="004F6C5E">
            <w:pPr>
              <w:numPr>
                <w:ilvl w:val="0"/>
                <w:numId w:val="47"/>
              </w:numPr>
              <w:bidi/>
              <w:contextualSpacing/>
              <w:jc w:val="both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6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6654890" w14:textId="77777777" w:rsidR="004F6C5E" w:rsidRPr="00FD06E7" w:rsidRDefault="004F6C5E">
            <w:pPr>
              <w:jc w:val="center"/>
              <w:rPr>
                <w:rFonts w:asciiTheme="minorBidi" w:hAnsiTheme="minorBidi"/>
                <w:sz w:val="22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-1909993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D06E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D06E7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  <w:tc>
          <w:tcPr>
            <w:tcW w:w="6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69D91CF" w14:textId="77777777" w:rsidR="004F6C5E" w:rsidRPr="00FD06E7" w:rsidRDefault="004F6C5E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-14105417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D06E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D06E7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</w:tr>
      <w:tr w:rsidR="004F6C5E" w:rsidRPr="00FD06E7" w14:paraId="39F1FAE7" w14:textId="77777777" w:rsidTr="004F6C5E">
        <w:trPr>
          <w:trHeight w:val="340"/>
        </w:trPr>
        <w:tc>
          <w:tcPr>
            <w:tcW w:w="5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FB72602" w14:textId="77777777" w:rsidR="004F6C5E" w:rsidRPr="00FD06E7" w:rsidRDefault="004F6C5E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  <w:lang w:bidi="ar-JO"/>
              </w:rPr>
            </w:pPr>
            <w:permStart w:id="898448168" w:edGrp="everyone" w:colFirst="4" w:colLast="4"/>
            <w:permStart w:id="304221915" w:edGrp="everyone" w:colFirst="5" w:colLast="5"/>
            <w:permEnd w:id="1689412269"/>
            <w:permEnd w:id="1104486329"/>
            <w:r w:rsidRPr="00FD06E7">
              <w:rPr>
                <w:rFonts w:asciiTheme="minorBidi" w:hAnsiTheme="minorBidi"/>
                <w:color w:val="000000"/>
                <w:sz w:val="24"/>
                <w:szCs w:val="24"/>
                <w:lang w:bidi="ar-JO"/>
              </w:rPr>
              <w:t>3</w:t>
            </w:r>
          </w:p>
        </w:tc>
        <w:tc>
          <w:tcPr>
            <w:tcW w:w="58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039E19B" w14:textId="77777777" w:rsidR="004F6C5E" w:rsidRPr="00FD06E7" w:rsidRDefault="004F6C5E">
            <w:pPr>
              <w:bidi/>
              <w:rPr>
                <w:rFonts w:asciiTheme="minorBidi" w:hAnsiTheme="minorBidi"/>
                <w:sz w:val="24"/>
                <w:szCs w:val="24"/>
                <w:lang w:bidi="en-US"/>
              </w:rPr>
            </w:pPr>
            <w:r w:rsidRPr="00FD06E7">
              <w:rPr>
                <w:rFonts w:asciiTheme="minorBidi" w:hAnsiTheme="minorBidi"/>
                <w:sz w:val="24"/>
                <w:szCs w:val="24"/>
                <w:rtl/>
              </w:rPr>
              <w:t xml:space="preserve">أنظمة تهوية مناسبة - </w:t>
            </w:r>
            <w:r w:rsidRPr="00FD06E7">
              <w:rPr>
                <w:rFonts w:asciiTheme="minorBidi" w:hAnsiTheme="minorBidi"/>
                <w:szCs w:val="20"/>
                <w:rtl/>
              </w:rPr>
              <w:t xml:space="preserve">لغرف المحركات تتوقف تلقائيا عند تشغيل نظام إطفاء الحريق الثابت. </w:t>
            </w:r>
          </w:p>
          <w:p w14:paraId="7790F110" w14:textId="77777777" w:rsidR="004F6C5E" w:rsidRPr="00FD06E7" w:rsidRDefault="004F6C5E">
            <w:pPr>
              <w:bidi/>
              <w:jc w:val="right"/>
              <w:rPr>
                <w:rFonts w:asciiTheme="minorBidi" w:hAnsiTheme="minorBidi"/>
                <w:sz w:val="24"/>
                <w:szCs w:val="24"/>
              </w:rPr>
            </w:pPr>
            <w:r w:rsidRPr="00FD06E7">
              <w:rPr>
                <w:rFonts w:asciiTheme="minorBidi" w:hAnsiTheme="minorBidi"/>
                <w:szCs w:val="20"/>
              </w:rPr>
              <w:t>Ventilation System</w:t>
            </w:r>
            <w:r w:rsidRPr="00FD06E7">
              <w:rPr>
                <w:rFonts w:asciiTheme="minorBidi" w:hAnsiTheme="minorBidi"/>
                <w:sz w:val="16"/>
                <w:szCs w:val="16"/>
              </w:rPr>
              <w:t>-</w:t>
            </w:r>
            <w:r w:rsidRPr="00FD06E7">
              <w:rPr>
                <w:rFonts w:asciiTheme="minorBidi" w:hAnsiTheme="minorBidi"/>
                <w:color w:val="222222"/>
                <w:sz w:val="12"/>
                <w:szCs w:val="12"/>
                <w:lang w:val="en"/>
              </w:rPr>
              <w:t xml:space="preserve">for engine-room, stops automatically when the </w:t>
            </w:r>
            <w:r w:rsidRPr="00FD06E7">
              <w:rPr>
                <w:rFonts w:asciiTheme="minorBidi" w:hAnsiTheme="minorBidi"/>
                <w:color w:val="222222"/>
                <w:sz w:val="12"/>
                <w:szCs w:val="12"/>
              </w:rPr>
              <w:t xml:space="preserve">fixed </w:t>
            </w:r>
            <w:r w:rsidRPr="00FD06E7">
              <w:rPr>
                <w:rFonts w:asciiTheme="minorBidi" w:hAnsiTheme="minorBidi"/>
                <w:color w:val="222222"/>
                <w:sz w:val="12"/>
                <w:szCs w:val="12"/>
                <w:lang w:val="en"/>
              </w:rPr>
              <w:t>fire extinguishing system activated</w:t>
            </w:r>
          </w:p>
        </w:tc>
        <w:tc>
          <w:tcPr>
            <w:tcW w:w="13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E7CF976" w14:textId="77777777" w:rsidR="004F6C5E" w:rsidRPr="00FD06E7" w:rsidRDefault="004F6C5E">
            <w:pPr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7AE713" w14:textId="77777777" w:rsidR="004F6C5E" w:rsidRPr="00FD06E7" w:rsidRDefault="004F6C5E" w:rsidP="004F6C5E">
            <w:pPr>
              <w:numPr>
                <w:ilvl w:val="0"/>
                <w:numId w:val="47"/>
              </w:numPr>
              <w:bidi/>
              <w:contextualSpacing/>
              <w:jc w:val="both"/>
              <w:rPr>
                <w:rFonts w:asciiTheme="minorBidi" w:eastAsia="Calibri" w:hAnsiTheme="minorBidi"/>
                <w:sz w:val="24"/>
                <w:szCs w:val="24"/>
                <w:lang w:bidi="en-US"/>
              </w:rPr>
            </w:pPr>
          </w:p>
        </w:tc>
        <w:tc>
          <w:tcPr>
            <w:tcW w:w="6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4FFC17B" w14:textId="77777777" w:rsidR="004F6C5E" w:rsidRPr="00FD06E7" w:rsidRDefault="004F6C5E">
            <w:pPr>
              <w:jc w:val="center"/>
              <w:rPr>
                <w:rFonts w:asciiTheme="minorBidi" w:hAnsiTheme="minorBidi"/>
                <w:sz w:val="22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1254349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D06E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D06E7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  <w:tc>
          <w:tcPr>
            <w:tcW w:w="6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2AE7602" w14:textId="77777777" w:rsidR="004F6C5E" w:rsidRPr="00FD06E7" w:rsidRDefault="004F6C5E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19533588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D06E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D06E7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</w:tr>
      <w:tr w:rsidR="004F6C5E" w:rsidRPr="00FD06E7" w14:paraId="784BD019" w14:textId="77777777" w:rsidTr="004F6C5E">
        <w:trPr>
          <w:trHeight w:val="340"/>
        </w:trPr>
        <w:tc>
          <w:tcPr>
            <w:tcW w:w="5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3333109" w14:textId="77777777" w:rsidR="004F6C5E" w:rsidRPr="00FD06E7" w:rsidRDefault="004F6C5E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  <w:lang w:bidi="ar-JO"/>
              </w:rPr>
            </w:pPr>
            <w:permStart w:id="1409702065" w:edGrp="everyone" w:colFirst="4" w:colLast="4"/>
            <w:permStart w:id="429218802" w:edGrp="everyone" w:colFirst="5" w:colLast="5"/>
            <w:permEnd w:id="898448168"/>
            <w:permEnd w:id="304221915"/>
            <w:r w:rsidRPr="00FD06E7">
              <w:rPr>
                <w:rFonts w:asciiTheme="minorBidi" w:hAnsiTheme="minorBidi"/>
                <w:color w:val="000000"/>
                <w:sz w:val="24"/>
                <w:szCs w:val="24"/>
                <w:rtl/>
                <w:lang w:bidi="ar-JO"/>
              </w:rPr>
              <w:t>4</w:t>
            </w:r>
          </w:p>
        </w:tc>
        <w:tc>
          <w:tcPr>
            <w:tcW w:w="58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DECD3D4" w14:textId="77777777" w:rsidR="004F6C5E" w:rsidRPr="00FD06E7" w:rsidRDefault="004F6C5E">
            <w:pPr>
              <w:bidi/>
              <w:jc w:val="both"/>
              <w:rPr>
                <w:rFonts w:asciiTheme="minorBidi" w:hAnsiTheme="minorBidi"/>
                <w:sz w:val="24"/>
                <w:szCs w:val="24"/>
                <w:lang w:bidi="en-US"/>
              </w:rPr>
            </w:pPr>
            <w:r w:rsidRPr="00FD06E7">
              <w:rPr>
                <w:rFonts w:asciiTheme="minorBidi" w:hAnsiTheme="minorBidi"/>
                <w:sz w:val="24"/>
                <w:szCs w:val="24"/>
                <w:rtl/>
              </w:rPr>
              <w:t xml:space="preserve">مرساة متصلة بحبل أو جنزير - </w:t>
            </w:r>
            <w:r w:rsidRPr="00FD06E7">
              <w:rPr>
                <w:rFonts w:asciiTheme="minorBidi" w:hAnsiTheme="minorBidi"/>
                <w:szCs w:val="20"/>
                <w:rtl/>
              </w:rPr>
              <w:t>يتناسب مع منطقة الإبحار</w:t>
            </w:r>
          </w:p>
          <w:p w14:paraId="71873046" w14:textId="77777777" w:rsidR="004F6C5E" w:rsidRPr="00FD06E7" w:rsidRDefault="004F6C5E">
            <w:pPr>
              <w:bidi/>
              <w:jc w:val="right"/>
              <w:rPr>
                <w:rFonts w:asciiTheme="minorBidi" w:hAnsiTheme="minorBidi"/>
                <w:sz w:val="24"/>
                <w:szCs w:val="24"/>
                <w:rtl/>
              </w:rPr>
            </w:pPr>
            <w:r w:rsidRPr="00FD06E7">
              <w:rPr>
                <w:rFonts w:asciiTheme="minorBidi" w:hAnsiTheme="minorBidi"/>
                <w:sz w:val="24"/>
                <w:szCs w:val="24"/>
              </w:rPr>
              <w:t xml:space="preserve">Anchor with rope or chain-  </w:t>
            </w:r>
            <w:r w:rsidRPr="00FD06E7">
              <w:rPr>
                <w:rFonts w:asciiTheme="minorBidi" w:hAnsiTheme="minorBidi"/>
                <w:szCs w:val="20"/>
              </w:rPr>
              <w:t>suitable for operation area</w:t>
            </w:r>
          </w:p>
        </w:tc>
        <w:tc>
          <w:tcPr>
            <w:tcW w:w="13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53D979" w14:textId="77777777" w:rsidR="004F6C5E" w:rsidRPr="00FD06E7" w:rsidRDefault="004F6C5E" w:rsidP="004F6C5E">
            <w:pPr>
              <w:numPr>
                <w:ilvl w:val="0"/>
                <w:numId w:val="47"/>
              </w:numPr>
              <w:bidi/>
              <w:contextualSpacing/>
              <w:jc w:val="both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CAF477" w14:textId="77777777" w:rsidR="004F6C5E" w:rsidRPr="00FD06E7" w:rsidRDefault="004F6C5E" w:rsidP="004F6C5E">
            <w:pPr>
              <w:numPr>
                <w:ilvl w:val="0"/>
                <w:numId w:val="47"/>
              </w:numPr>
              <w:bidi/>
              <w:contextualSpacing/>
              <w:jc w:val="both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6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E113638" w14:textId="77777777" w:rsidR="004F6C5E" w:rsidRPr="00FD06E7" w:rsidRDefault="004F6C5E">
            <w:pPr>
              <w:jc w:val="center"/>
              <w:rPr>
                <w:rFonts w:asciiTheme="minorBidi" w:hAnsiTheme="minorBidi"/>
                <w:sz w:val="22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-2245213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D06E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D06E7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  <w:tc>
          <w:tcPr>
            <w:tcW w:w="6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559FD00" w14:textId="77777777" w:rsidR="004F6C5E" w:rsidRPr="00FD06E7" w:rsidRDefault="004F6C5E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15185814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D06E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D06E7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</w:tr>
      <w:tr w:rsidR="004F6C5E" w:rsidRPr="00FD06E7" w14:paraId="1B2737E2" w14:textId="77777777" w:rsidTr="004F6C5E">
        <w:trPr>
          <w:trHeight w:val="340"/>
        </w:trPr>
        <w:tc>
          <w:tcPr>
            <w:tcW w:w="5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F7B4CE4" w14:textId="77777777" w:rsidR="004F6C5E" w:rsidRPr="00FD06E7" w:rsidRDefault="004F6C5E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  <w:lang w:bidi="ar-JO"/>
              </w:rPr>
            </w:pPr>
            <w:permStart w:id="423828939" w:edGrp="everyone" w:colFirst="4" w:colLast="4"/>
            <w:permStart w:id="654340888" w:edGrp="everyone" w:colFirst="5" w:colLast="5"/>
            <w:permEnd w:id="1409702065"/>
            <w:permEnd w:id="429218802"/>
            <w:r w:rsidRPr="00FD06E7">
              <w:rPr>
                <w:rFonts w:asciiTheme="minorBidi" w:hAnsiTheme="minorBidi"/>
                <w:color w:val="000000"/>
                <w:sz w:val="24"/>
                <w:szCs w:val="24"/>
                <w:rtl/>
                <w:lang w:bidi="ar-JO"/>
              </w:rPr>
              <w:t>5</w:t>
            </w:r>
          </w:p>
        </w:tc>
        <w:tc>
          <w:tcPr>
            <w:tcW w:w="58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8417969" w14:textId="77777777" w:rsidR="004F6C5E" w:rsidRPr="00FD06E7" w:rsidRDefault="004F6C5E">
            <w:pPr>
              <w:bidi/>
              <w:jc w:val="both"/>
              <w:rPr>
                <w:rFonts w:asciiTheme="minorBidi" w:hAnsiTheme="minorBidi"/>
                <w:sz w:val="24"/>
                <w:szCs w:val="24"/>
                <w:lang w:bidi="en-US"/>
              </w:rPr>
            </w:pPr>
            <w:r w:rsidRPr="00FD06E7">
              <w:rPr>
                <w:rFonts w:asciiTheme="minorBidi" w:hAnsiTheme="minorBidi"/>
                <w:sz w:val="24"/>
                <w:szCs w:val="24"/>
                <w:rtl/>
              </w:rPr>
              <w:t>سلم آمن لاستخدام الركاب</w:t>
            </w:r>
          </w:p>
          <w:p w14:paraId="0F355CBC" w14:textId="77777777" w:rsidR="004F6C5E" w:rsidRDefault="004F6C5E">
            <w:pPr>
              <w:bidi/>
              <w:jc w:val="right"/>
              <w:rPr>
                <w:rFonts w:asciiTheme="minorBidi" w:hAnsiTheme="minorBidi"/>
                <w:sz w:val="24"/>
                <w:szCs w:val="24"/>
              </w:rPr>
            </w:pPr>
            <w:r w:rsidRPr="00FD06E7">
              <w:rPr>
                <w:rFonts w:asciiTheme="minorBidi" w:hAnsiTheme="minorBidi"/>
                <w:sz w:val="24"/>
                <w:szCs w:val="24"/>
              </w:rPr>
              <w:t>Safe ladder for passenger use</w:t>
            </w:r>
          </w:p>
          <w:p w14:paraId="52DB558F" w14:textId="52332593" w:rsidR="00FD06E7" w:rsidRPr="00FD06E7" w:rsidRDefault="00FD06E7" w:rsidP="00FD06E7">
            <w:pPr>
              <w:bidi/>
              <w:jc w:val="right"/>
              <w:rPr>
                <w:rFonts w:asciiTheme="minorBidi" w:hAnsiTheme="minorBidi"/>
                <w:sz w:val="24"/>
                <w:szCs w:val="24"/>
                <w:rtl/>
              </w:rPr>
            </w:pPr>
          </w:p>
        </w:tc>
        <w:tc>
          <w:tcPr>
            <w:tcW w:w="13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6E336E" w14:textId="77777777" w:rsidR="004F6C5E" w:rsidRPr="00FD06E7" w:rsidRDefault="004F6C5E" w:rsidP="004F6C5E">
            <w:pPr>
              <w:numPr>
                <w:ilvl w:val="0"/>
                <w:numId w:val="47"/>
              </w:numPr>
              <w:bidi/>
              <w:contextualSpacing/>
              <w:jc w:val="both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B7CCB0" w14:textId="77777777" w:rsidR="004F6C5E" w:rsidRPr="00FD06E7" w:rsidRDefault="004F6C5E" w:rsidP="004F6C5E">
            <w:pPr>
              <w:numPr>
                <w:ilvl w:val="0"/>
                <w:numId w:val="47"/>
              </w:numPr>
              <w:bidi/>
              <w:contextualSpacing/>
              <w:jc w:val="both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6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73471F4" w14:textId="77777777" w:rsidR="004F6C5E" w:rsidRPr="00FD06E7" w:rsidRDefault="004F6C5E">
            <w:pPr>
              <w:jc w:val="center"/>
              <w:rPr>
                <w:rFonts w:asciiTheme="minorBidi" w:hAnsiTheme="minorBidi"/>
                <w:sz w:val="22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14186782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D06E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D06E7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  <w:tc>
          <w:tcPr>
            <w:tcW w:w="6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204546A" w14:textId="77777777" w:rsidR="004F6C5E" w:rsidRPr="00FD06E7" w:rsidRDefault="004F6C5E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16495527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D06E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D06E7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</w:tr>
      <w:tr w:rsidR="004F6C5E" w:rsidRPr="00FD06E7" w14:paraId="04F4E53F" w14:textId="77777777" w:rsidTr="004F6C5E">
        <w:trPr>
          <w:trHeight w:val="340"/>
        </w:trPr>
        <w:tc>
          <w:tcPr>
            <w:tcW w:w="5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A97969E" w14:textId="77777777" w:rsidR="004F6C5E" w:rsidRPr="00FD06E7" w:rsidRDefault="004F6C5E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  <w:lang w:bidi="ar-JO"/>
              </w:rPr>
            </w:pPr>
            <w:permStart w:id="82662852" w:edGrp="everyone" w:colFirst="4" w:colLast="4"/>
            <w:permStart w:id="784283292" w:edGrp="everyone" w:colFirst="5" w:colLast="5"/>
            <w:permEnd w:id="423828939"/>
            <w:permEnd w:id="654340888"/>
            <w:r w:rsidRPr="00FD06E7">
              <w:rPr>
                <w:rFonts w:asciiTheme="minorBidi" w:hAnsiTheme="minorBidi"/>
                <w:color w:val="000000"/>
                <w:sz w:val="24"/>
                <w:szCs w:val="24"/>
                <w:lang w:bidi="ar-JO"/>
              </w:rPr>
              <w:lastRenderedPageBreak/>
              <w:t>6</w:t>
            </w:r>
          </w:p>
        </w:tc>
        <w:tc>
          <w:tcPr>
            <w:tcW w:w="58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47A0A1C" w14:textId="77777777" w:rsidR="004F6C5E" w:rsidRPr="00FD06E7" w:rsidRDefault="004F6C5E">
            <w:pPr>
              <w:bidi/>
              <w:jc w:val="both"/>
              <w:rPr>
                <w:rFonts w:asciiTheme="minorBidi" w:hAnsiTheme="minorBidi"/>
                <w:sz w:val="24"/>
                <w:szCs w:val="24"/>
                <w:lang w:bidi="en-US"/>
              </w:rPr>
            </w:pPr>
            <w:r w:rsidRPr="00FD06E7">
              <w:rPr>
                <w:rFonts w:asciiTheme="minorBidi" w:hAnsiTheme="minorBidi"/>
                <w:sz w:val="24"/>
                <w:szCs w:val="24"/>
                <w:rtl/>
              </w:rPr>
              <w:t xml:space="preserve">حبال للقطر والربط </w:t>
            </w:r>
          </w:p>
          <w:p w14:paraId="48E29E6D" w14:textId="77777777" w:rsidR="004F6C5E" w:rsidRPr="00FD06E7" w:rsidRDefault="004F6C5E">
            <w:pPr>
              <w:bidi/>
              <w:jc w:val="right"/>
              <w:rPr>
                <w:rFonts w:asciiTheme="minorBidi" w:hAnsiTheme="minorBidi"/>
                <w:sz w:val="24"/>
                <w:szCs w:val="24"/>
                <w:rtl/>
              </w:rPr>
            </w:pPr>
            <w:r w:rsidRPr="00FD06E7">
              <w:rPr>
                <w:rFonts w:asciiTheme="minorBidi" w:hAnsiTheme="minorBidi"/>
                <w:sz w:val="24"/>
                <w:szCs w:val="24"/>
              </w:rPr>
              <w:t>Towing &amp; mooring ropes</w:t>
            </w:r>
          </w:p>
        </w:tc>
        <w:tc>
          <w:tcPr>
            <w:tcW w:w="13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E495AA" w14:textId="77777777" w:rsidR="004F6C5E" w:rsidRPr="00FD06E7" w:rsidRDefault="004F6C5E" w:rsidP="004F6C5E">
            <w:pPr>
              <w:numPr>
                <w:ilvl w:val="0"/>
                <w:numId w:val="47"/>
              </w:numPr>
              <w:bidi/>
              <w:contextualSpacing/>
              <w:jc w:val="both"/>
              <w:rPr>
                <w:rFonts w:asciiTheme="minorBidi" w:hAnsiTheme="minorBidi"/>
                <w:sz w:val="24"/>
                <w:szCs w:val="24"/>
                <w:rtl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4E5AF9" w14:textId="77777777" w:rsidR="004F6C5E" w:rsidRPr="00FD06E7" w:rsidRDefault="004F6C5E" w:rsidP="004F6C5E">
            <w:pPr>
              <w:numPr>
                <w:ilvl w:val="0"/>
                <w:numId w:val="47"/>
              </w:numPr>
              <w:bidi/>
              <w:contextualSpacing/>
              <w:jc w:val="both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6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D04CF7C" w14:textId="77777777" w:rsidR="004F6C5E" w:rsidRPr="00FD06E7" w:rsidRDefault="004F6C5E">
            <w:pPr>
              <w:jc w:val="center"/>
              <w:rPr>
                <w:rFonts w:asciiTheme="minorBidi" w:hAnsiTheme="minorBidi"/>
                <w:sz w:val="22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-6727139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D06E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D06E7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  <w:tc>
          <w:tcPr>
            <w:tcW w:w="6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C989764" w14:textId="77777777" w:rsidR="004F6C5E" w:rsidRPr="00FD06E7" w:rsidRDefault="004F6C5E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11585056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D06E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D06E7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</w:tr>
      <w:tr w:rsidR="004F6C5E" w:rsidRPr="00FD06E7" w14:paraId="08B0AFE2" w14:textId="77777777" w:rsidTr="004F6C5E">
        <w:trPr>
          <w:trHeight w:val="340"/>
        </w:trPr>
        <w:tc>
          <w:tcPr>
            <w:tcW w:w="5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20B5690" w14:textId="77777777" w:rsidR="004F6C5E" w:rsidRPr="00FD06E7" w:rsidRDefault="004F6C5E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  <w:lang w:bidi="ar-JO"/>
              </w:rPr>
            </w:pPr>
            <w:permStart w:id="2063928213" w:edGrp="everyone" w:colFirst="4" w:colLast="4"/>
            <w:permStart w:id="654318797" w:edGrp="everyone" w:colFirst="5" w:colLast="5"/>
            <w:permEnd w:id="82662852"/>
            <w:permEnd w:id="784283292"/>
            <w:r w:rsidRPr="00FD06E7">
              <w:rPr>
                <w:rFonts w:asciiTheme="minorBidi" w:hAnsiTheme="minorBidi"/>
                <w:color w:val="000000"/>
                <w:sz w:val="24"/>
                <w:szCs w:val="24"/>
                <w:lang w:bidi="ar-JO"/>
              </w:rPr>
              <w:t>7</w:t>
            </w:r>
          </w:p>
        </w:tc>
        <w:tc>
          <w:tcPr>
            <w:tcW w:w="58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804A063" w14:textId="77777777" w:rsidR="004F6C5E" w:rsidRPr="00FD06E7" w:rsidRDefault="004F6C5E">
            <w:pPr>
              <w:bidi/>
              <w:jc w:val="both"/>
              <w:rPr>
                <w:rFonts w:asciiTheme="minorBidi" w:hAnsiTheme="minorBidi"/>
                <w:sz w:val="24"/>
                <w:szCs w:val="24"/>
                <w:lang w:bidi="en-US"/>
              </w:rPr>
            </w:pPr>
            <w:r w:rsidRPr="00FD06E7">
              <w:rPr>
                <w:rFonts w:asciiTheme="minorBidi" w:hAnsiTheme="minorBidi"/>
                <w:sz w:val="24"/>
                <w:szCs w:val="24"/>
                <w:rtl/>
              </w:rPr>
              <w:t xml:space="preserve">صندوق عدد يدوية للصيانة </w:t>
            </w:r>
          </w:p>
          <w:p w14:paraId="7489DA24" w14:textId="77777777" w:rsidR="004F6C5E" w:rsidRPr="00FD06E7" w:rsidRDefault="004F6C5E">
            <w:pPr>
              <w:bidi/>
              <w:jc w:val="right"/>
              <w:rPr>
                <w:rFonts w:asciiTheme="minorBidi" w:hAnsiTheme="minorBidi"/>
                <w:sz w:val="24"/>
                <w:szCs w:val="24"/>
                <w:rtl/>
              </w:rPr>
            </w:pPr>
            <w:r w:rsidRPr="00FD06E7">
              <w:rPr>
                <w:rFonts w:asciiTheme="minorBidi" w:hAnsiTheme="minorBidi"/>
                <w:sz w:val="24"/>
                <w:szCs w:val="24"/>
              </w:rPr>
              <w:tab/>
            </w:r>
            <w:r w:rsidRPr="00FD06E7">
              <w:rPr>
                <w:rFonts w:asciiTheme="minorBidi" w:hAnsiTheme="minorBidi"/>
                <w:sz w:val="24"/>
                <w:szCs w:val="24"/>
              </w:rPr>
              <w:tab/>
              <w:t>Tool box</w:t>
            </w:r>
          </w:p>
        </w:tc>
        <w:tc>
          <w:tcPr>
            <w:tcW w:w="13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8291A9" w14:textId="77777777" w:rsidR="004F6C5E" w:rsidRPr="00FD06E7" w:rsidRDefault="004F6C5E" w:rsidP="004F6C5E">
            <w:pPr>
              <w:numPr>
                <w:ilvl w:val="0"/>
                <w:numId w:val="47"/>
              </w:numPr>
              <w:bidi/>
              <w:contextualSpacing/>
              <w:jc w:val="both"/>
              <w:rPr>
                <w:rFonts w:asciiTheme="minorBidi" w:hAnsiTheme="minorBidi"/>
                <w:sz w:val="24"/>
                <w:szCs w:val="24"/>
                <w:rtl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1AE088" w14:textId="77777777" w:rsidR="004F6C5E" w:rsidRPr="00FD06E7" w:rsidRDefault="004F6C5E" w:rsidP="004F6C5E">
            <w:pPr>
              <w:numPr>
                <w:ilvl w:val="0"/>
                <w:numId w:val="47"/>
              </w:numPr>
              <w:bidi/>
              <w:contextualSpacing/>
              <w:jc w:val="both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6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D24769A" w14:textId="77777777" w:rsidR="004F6C5E" w:rsidRPr="00FD06E7" w:rsidRDefault="004F6C5E">
            <w:pPr>
              <w:jc w:val="center"/>
              <w:rPr>
                <w:rFonts w:asciiTheme="minorBidi" w:hAnsiTheme="minorBidi"/>
                <w:sz w:val="22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19310773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D06E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D06E7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  <w:tc>
          <w:tcPr>
            <w:tcW w:w="6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AE6F0CC" w14:textId="77777777" w:rsidR="004F6C5E" w:rsidRPr="00FD06E7" w:rsidRDefault="004F6C5E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-253355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D06E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D06E7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</w:tr>
      <w:tr w:rsidR="004F6C5E" w:rsidRPr="00FD06E7" w14:paraId="1709BD4A" w14:textId="77777777" w:rsidTr="004F6C5E">
        <w:trPr>
          <w:trHeight w:val="340"/>
        </w:trPr>
        <w:tc>
          <w:tcPr>
            <w:tcW w:w="5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D58289F" w14:textId="77777777" w:rsidR="004F6C5E" w:rsidRPr="00FD06E7" w:rsidRDefault="004F6C5E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  <w:lang w:bidi="ar-JO"/>
              </w:rPr>
            </w:pPr>
            <w:permStart w:id="1751803052" w:edGrp="everyone" w:colFirst="4" w:colLast="4"/>
            <w:permStart w:id="164566864" w:edGrp="everyone" w:colFirst="5" w:colLast="5"/>
            <w:permEnd w:id="2063928213"/>
            <w:permEnd w:id="654318797"/>
            <w:r w:rsidRPr="00FD06E7">
              <w:rPr>
                <w:rFonts w:asciiTheme="minorBidi" w:hAnsiTheme="minorBidi"/>
                <w:color w:val="000000"/>
                <w:sz w:val="24"/>
                <w:szCs w:val="24"/>
                <w:lang w:bidi="ar-JO"/>
              </w:rPr>
              <w:t>8</w:t>
            </w:r>
          </w:p>
        </w:tc>
        <w:tc>
          <w:tcPr>
            <w:tcW w:w="58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A1B4C74" w14:textId="77777777" w:rsidR="004F6C5E" w:rsidRPr="00FD06E7" w:rsidRDefault="004F6C5E">
            <w:pPr>
              <w:bidi/>
              <w:jc w:val="both"/>
              <w:rPr>
                <w:rFonts w:asciiTheme="minorBidi" w:hAnsiTheme="minorBidi"/>
                <w:sz w:val="24"/>
                <w:szCs w:val="24"/>
                <w:lang w:bidi="en-US"/>
              </w:rPr>
            </w:pPr>
            <w:r w:rsidRPr="00FD06E7">
              <w:rPr>
                <w:rFonts w:asciiTheme="minorBidi" w:hAnsiTheme="minorBidi"/>
                <w:sz w:val="24"/>
                <w:szCs w:val="24"/>
                <w:rtl/>
              </w:rPr>
              <w:t xml:space="preserve">أرقام الوسيلة – </w:t>
            </w:r>
            <w:r w:rsidRPr="00FD06E7">
              <w:rPr>
                <w:rFonts w:asciiTheme="minorBidi" w:hAnsiTheme="minorBidi"/>
                <w:szCs w:val="20"/>
                <w:rtl/>
              </w:rPr>
              <w:t>مثبتة على الجانبين وفقا للمعايير المعتمدة لدى السلطة</w:t>
            </w:r>
            <w:r w:rsidRPr="00FD06E7">
              <w:rPr>
                <w:rFonts w:asciiTheme="minorBidi" w:hAnsiTheme="minorBidi"/>
                <w:sz w:val="24"/>
                <w:szCs w:val="24"/>
              </w:rPr>
              <w:t>.</w:t>
            </w:r>
            <w:r w:rsidRPr="00FD06E7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</w:p>
          <w:p w14:paraId="4450DF2C" w14:textId="77777777" w:rsidR="004F6C5E" w:rsidRPr="00FD06E7" w:rsidRDefault="004F6C5E">
            <w:pPr>
              <w:bidi/>
              <w:jc w:val="right"/>
              <w:rPr>
                <w:rFonts w:asciiTheme="minorBidi" w:hAnsiTheme="minorBidi"/>
                <w:sz w:val="24"/>
                <w:szCs w:val="24"/>
                <w:rtl/>
              </w:rPr>
            </w:pPr>
            <w:r w:rsidRPr="00FD06E7">
              <w:rPr>
                <w:rFonts w:asciiTheme="minorBidi" w:hAnsiTheme="minorBidi"/>
              </w:rPr>
              <w:t xml:space="preserve">Vessel Numbers </w:t>
            </w:r>
            <w:r w:rsidRPr="00FD06E7">
              <w:rPr>
                <w:rFonts w:asciiTheme="minorBidi" w:hAnsiTheme="minorBidi"/>
                <w:sz w:val="24"/>
                <w:szCs w:val="24"/>
              </w:rPr>
              <w:t xml:space="preserve">- </w:t>
            </w:r>
            <w:r w:rsidRPr="00FD06E7">
              <w:rPr>
                <w:rFonts w:asciiTheme="minorBidi" w:hAnsiTheme="minorBidi"/>
                <w:sz w:val="14"/>
                <w:szCs w:val="14"/>
              </w:rPr>
              <w:t>fixed on both sides in accordance with the standards approved by the Authority</w:t>
            </w:r>
          </w:p>
        </w:tc>
        <w:tc>
          <w:tcPr>
            <w:tcW w:w="13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8E7D70" w14:textId="77777777" w:rsidR="004F6C5E" w:rsidRPr="00FD06E7" w:rsidRDefault="004F6C5E" w:rsidP="004F6C5E">
            <w:pPr>
              <w:numPr>
                <w:ilvl w:val="0"/>
                <w:numId w:val="47"/>
              </w:numPr>
              <w:bidi/>
              <w:contextualSpacing/>
              <w:jc w:val="both"/>
              <w:rPr>
                <w:rFonts w:asciiTheme="minorBidi" w:hAnsiTheme="minorBidi"/>
                <w:sz w:val="24"/>
                <w:szCs w:val="24"/>
                <w:rtl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6F2574" w14:textId="77777777" w:rsidR="004F6C5E" w:rsidRPr="00FD06E7" w:rsidRDefault="004F6C5E" w:rsidP="004F6C5E">
            <w:pPr>
              <w:numPr>
                <w:ilvl w:val="0"/>
                <w:numId w:val="47"/>
              </w:numPr>
              <w:bidi/>
              <w:contextualSpacing/>
              <w:jc w:val="both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6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8FC9F0B" w14:textId="77777777" w:rsidR="004F6C5E" w:rsidRPr="00FD06E7" w:rsidRDefault="004F6C5E">
            <w:pPr>
              <w:jc w:val="center"/>
              <w:rPr>
                <w:rFonts w:asciiTheme="minorBidi" w:hAnsiTheme="minorBidi"/>
                <w:sz w:val="22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8121393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D06E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D06E7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  <w:tc>
          <w:tcPr>
            <w:tcW w:w="6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E6E42E8" w14:textId="77777777" w:rsidR="004F6C5E" w:rsidRPr="00FD06E7" w:rsidRDefault="004F6C5E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-8936582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D06E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D06E7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</w:tr>
      <w:tr w:rsidR="004F6C5E" w:rsidRPr="00FD06E7" w14:paraId="3DA6A6C9" w14:textId="77777777" w:rsidTr="004F6C5E">
        <w:trPr>
          <w:trHeight w:val="340"/>
        </w:trPr>
        <w:tc>
          <w:tcPr>
            <w:tcW w:w="5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BAF6EDC" w14:textId="77777777" w:rsidR="004F6C5E" w:rsidRPr="00FD06E7" w:rsidRDefault="004F6C5E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  <w:lang w:bidi="ar-JO"/>
              </w:rPr>
            </w:pPr>
            <w:permStart w:id="827158910" w:edGrp="everyone" w:colFirst="4" w:colLast="4"/>
            <w:permStart w:id="466888486" w:edGrp="everyone" w:colFirst="5" w:colLast="5"/>
            <w:permEnd w:id="1751803052"/>
            <w:permEnd w:id="164566864"/>
            <w:r w:rsidRPr="00FD06E7">
              <w:rPr>
                <w:rFonts w:asciiTheme="minorBidi" w:hAnsiTheme="minorBidi"/>
                <w:color w:val="000000"/>
                <w:sz w:val="24"/>
                <w:szCs w:val="24"/>
                <w:lang w:bidi="ar-JO"/>
              </w:rPr>
              <w:t>9</w:t>
            </w:r>
          </w:p>
        </w:tc>
        <w:tc>
          <w:tcPr>
            <w:tcW w:w="58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43CE9DA" w14:textId="77777777" w:rsidR="004F6C5E" w:rsidRPr="00FD06E7" w:rsidRDefault="004F6C5E">
            <w:pPr>
              <w:bidi/>
              <w:jc w:val="both"/>
              <w:rPr>
                <w:rFonts w:asciiTheme="minorBidi" w:hAnsiTheme="minorBidi"/>
                <w:color w:val="FF0000"/>
                <w:sz w:val="24"/>
                <w:szCs w:val="24"/>
                <w:lang w:bidi="en-US"/>
              </w:rPr>
            </w:pPr>
            <w:r w:rsidRPr="00FD06E7">
              <w:rPr>
                <w:rFonts w:asciiTheme="minorBidi" w:hAnsiTheme="minorBidi"/>
                <w:sz w:val="24"/>
                <w:szCs w:val="24"/>
                <w:rtl/>
              </w:rPr>
              <w:t xml:space="preserve">مقاعد للجلوس - </w:t>
            </w:r>
            <w:r w:rsidRPr="00FD06E7">
              <w:rPr>
                <w:rFonts w:asciiTheme="minorBidi" w:hAnsiTheme="minorBidi"/>
                <w:szCs w:val="20"/>
                <w:rtl/>
              </w:rPr>
              <w:t>بعدد الركاب المصرح بحملهم على الوسيلة</w:t>
            </w:r>
            <w:r w:rsidRPr="00FD06E7">
              <w:rPr>
                <w:rFonts w:asciiTheme="minorBidi" w:hAnsiTheme="minorBidi"/>
                <w:sz w:val="24"/>
                <w:szCs w:val="24"/>
                <w:rtl/>
              </w:rPr>
              <w:t>.</w:t>
            </w:r>
            <w:r w:rsidRPr="00FD06E7">
              <w:rPr>
                <w:rFonts w:asciiTheme="minorBidi" w:hAnsiTheme="minorBidi"/>
                <w:color w:val="FF0000"/>
                <w:sz w:val="24"/>
                <w:szCs w:val="24"/>
                <w:rtl/>
              </w:rPr>
              <w:t xml:space="preserve"> </w:t>
            </w:r>
            <w:r w:rsidRPr="00FD06E7">
              <w:rPr>
                <w:rFonts w:asciiTheme="minorBidi" w:hAnsiTheme="minorBidi"/>
                <w:color w:val="FF0000"/>
                <w:sz w:val="24"/>
                <w:szCs w:val="24"/>
              </w:rPr>
              <w:t> </w:t>
            </w:r>
            <w:r w:rsidRPr="00FD06E7">
              <w:rPr>
                <w:rFonts w:asciiTheme="minorBidi" w:hAnsiTheme="minorBidi"/>
                <w:color w:val="FF0000"/>
                <w:sz w:val="24"/>
                <w:szCs w:val="24"/>
                <w:rtl/>
              </w:rPr>
              <w:t xml:space="preserve"> </w:t>
            </w:r>
            <w:r w:rsidRPr="00FD06E7">
              <w:rPr>
                <w:rFonts w:asciiTheme="minorBidi" w:hAnsiTheme="minorBidi"/>
                <w:color w:val="FF0000"/>
                <w:sz w:val="24"/>
                <w:szCs w:val="24"/>
              </w:rPr>
              <w:t> </w:t>
            </w:r>
          </w:p>
          <w:p w14:paraId="6FE43AD1" w14:textId="77777777" w:rsidR="004F6C5E" w:rsidRPr="00FD06E7" w:rsidRDefault="004F6C5E">
            <w:pPr>
              <w:bidi/>
              <w:jc w:val="right"/>
              <w:rPr>
                <w:rFonts w:asciiTheme="minorBidi" w:hAnsiTheme="minorBidi"/>
                <w:sz w:val="24"/>
                <w:szCs w:val="24"/>
              </w:rPr>
            </w:pPr>
            <w:r w:rsidRPr="00FD06E7">
              <w:rPr>
                <w:rFonts w:asciiTheme="minorBidi" w:hAnsiTheme="minorBidi"/>
                <w:sz w:val="24"/>
                <w:szCs w:val="24"/>
              </w:rPr>
              <w:t xml:space="preserve">Passengers Seats - </w:t>
            </w:r>
            <w:r w:rsidRPr="00FD06E7">
              <w:rPr>
                <w:rFonts w:asciiTheme="minorBidi" w:hAnsiTheme="minorBidi"/>
                <w:sz w:val="16"/>
                <w:szCs w:val="16"/>
              </w:rPr>
              <w:t xml:space="preserve">for all passengers permitted to carry </w:t>
            </w:r>
            <w:proofErr w:type="spellStart"/>
            <w:r w:rsidRPr="00FD06E7">
              <w:rPr>
                <w:rFonts w:asciiTheme="minorBidi" w:hAnsiTheme="minorBidi"/>
                <w:sz w:val="16"/>
                <w:szCs w:val="16"/>
              </w:rPr>
              <w:t>onboard</w:t>
            </w:r>
            <w:proofErr w:type="spellEnd"/>
            <w:r w:rsidRPr="00FD06E7">
              <w:rPr>
                <w:rFonts w:asciiTheme="minorBidi" w:hAnsiTheme="minorBidi"/>
                <w:sz w:val="16"/>
                <w:szCs w:val="16"/>
              </w:rPr>
              <w:t xml:space="preserve">. </w:t>
            </w:r>
            <w:r w:rsidRPr="00FD06E7">
              <w:rPr>
                <w:rFonts w:asciiTheme="minorBidi" w:hAnsiTheme="minorBidi"/>
                <w:color w:val="FF0000"/>
                <w:sz w:val="18"/>
                <w:szCs w:val="18"/>
              </w:rPr>
              <w:t xml:space="preserve">  </w:t>
            </w:r>
          </w:p>
        </w:tc>
        <w:tc>
          <w:tcPr>
            <w:tcW w:w="13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B14FF9" w14:textId="77777777" w:rsidR="004F6C5E" w:rsidRPr="00FD06E7" w:rsidRDefault="004F6C5E" w:rsidP="004F6C5E">
            <w:pPr>
              <w:numPr>
                <w:ilvl w:val="0"/>
                <w:numId w:val="47"/>
              </w:numPr>
              <w:bidi/>
              <w:contextualSpacing/>
              <w:jc w:val="both"/>
              <w:rPr>
                <w:rFonts w:asciiTheme="minorBidi" w:hAnsiTheme="minorBidi"/>
                <w:sz w:val="24"/>
                <w:szCs w:val="24"/>
                <w:rtl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55DA9A" w14:textId="77777777" w:rsidR="004F6C5E" w:rsidRPr="00FD06E7" w:rsidRDefault="004F6C5E" w:rsidP="004F6C5E">
            <w:pPr>
              <w:numPr>
                <w:ilvl w:val="0"/>
                <w:numId w:val="47"/>
              </w:numPr>
              <w:bidi/>
              <w:contextualSpacing/>
              <w:jc w:val="both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6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AB002F0" w14:textId="77777777" w:rsidR="004F6C5E" w:rsidRPr="00FD06E7" w:rsidRDefault="004F6C5E">
            <w:pPr>
              <w:jc w:val="center"/>
              <w:rPr>
                <w:rFonts w:asciiTheme="minorBidi" w:hAnsiTheme="minorBidi"/>
                <w:sz w:val="22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7121566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D06E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D06E7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  <w:tc>
          <w:tcPr>
            <w:tcW w:w="6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D6D857C" w14:textId="77777777" w:rsidR="004F6C5E" w:rsidRPr="00FD06E7" w:rsidRDefault="004F6C5E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-21377782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D06E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D06E7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</w:tr>
      <w:tr w:rsidR="004F6C5E" w:rsidRPr="00FD06E7" w14:paraId="372B43EA" w14:textId="77777777" w:rsidTr="004F6C5E">
        <w:trPr>
          <w:trHeight w:val="340"/>
        </w:trPr>
        <w:tc>
          <w:tcPr>
            <w:tcW w:w="5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D594476" w14:textId="77777777" w:rsidR="004F6C5E" w:rsidRPr="00FD06E7" w:rsidRDefault="004F6C5E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  <w:lang w:bidi="ar-JO"/>
              </w:rPr>
            </w:pPr>
            <w:permStart w:id="1606112800" w:edGrp="everyone" w:colFirst="4" w:colLast="4"/>
            <w:permStart w:id="11826203" w:edGrp="everyone" w:colFirst="5" w:colLast="5"/>
            <w:permEnd w:id="827158910"/>
            <w:permEnd w:id="466888486"/>
            <w:r w:rsidRPr="00FD06E7">
              <w:rPr>
                <w:rFonts w:asciiTheme="minorBidi" w:hAnsiTheme="minorBidi"/>
                <w:color w:val="000000"/>
                <w:sz w:val="24"/>
                <w:szCs w:val="24"/>
                <w:lang w:bidi="ar-JO"/>
              </w:rPr>
              <w:t>10</w:t>
            </w:r>
          </w:p>
        </w:tc>
        <w:tc>
          <w:tcPr>
            <w:tcW w:w="58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4A43BBC" w14:textId="77777777" w:rsidR="004F6C5E" w:rsidRPr="00FD06E7" w:rsidRDefault="004F6C5E">
            <w:pPr>
              <w:bidi/>
              <w:contextualSpacing/>
              <w:jc w:val="both"/>
              <w:rPr>
                <w:rFonts w:asciiTheme="minorBidi" w:hAnsiTheme="minorBidi"/>
                <w:sz w:val="24"/>
                <w:szCs w:val="24"/>
                <w:lang w:bidi="en-US"/>
              </w:rPr>
            </w:pPr>
            <w:r w:rsidRPr="00FD06E7">
              <w:rPr>
                <w:rFonts w:asciiTheme="minorBidi" w:hAnsiTheme="minorBidi"/>
                <w:sz w:val="24"/>
                <w:szCs w:val="24"/>
                <w:rtl/>
              </w:rPr>
              <w:t xml:space="preserve">لوحة تحذيرية - </w:t>
            </w:r>
            <w:r w:rsidRPr="00FD06E7">
              <w:rPr>
                <w:rFonts w:asciiTheme="minorBidi" w:hAnsiTheme="minorBidi"/>
                <w:szCs w:val="20"/>
                <w:rtl/>
              </w:rPr>
              <w:t>مثبتة في مكان ظاهر على الوسيلة بشأن عدم رمي النفايات في البحر</w:t>
            </w:r>
          </w:p>
          <w:p w14:paraId="4B945F1B" w14:textId="77777777" w:rsidR="004F6C5E" w:rsidRPr="00FD06E7" w:rsidRDefault="004F6C5E">
            <w:pPr>
              <w:bidi/>
              <w:jc w:val="right"/>
              <w:rPr>
                <w:rFonts w:asciiTheme="minorBidi" w:hAnsiTheme="minorBidi"/>
                <w:sz w:val="26"/>
                <w:szCs w:val="26"/>
              </w:rPr>
            </w:pPr>
            <w:r w:rsidRPr="00FD06E7">
              <w:rPr>
                <w:rFonts w:asciiTheme="minorBidi" w:hAnsiTheme="minorBidi"/>
              </w:rPr>
              <w:t xml:space="preserve">Waste Warning Sign- </w:t>
            </w:r>
            <w:r w:rsidRPr="00FD06E7">
              <w:rPr>
                <w:rFonts w:asciiTheme="minorBidi" w:hAnsiTheme="minorBidi"/>
                <w:sz w:val="14"/>
                <w:szCs w:val="14"/>
              </w:rPr>
              <w:t>posted  in a visible place on the vessel on  non-throwing waste into the sea</w:t>
            </w:r>
          </w:p>
        </w:tc>
        <w:tc>
          <w:tcPr>
            <w:tcW w:w="13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117769" w14:textId="77777777" w:rsidR="004F6C5E" w:rsidRPr="00FD06E7" w:rsidRDefault="004F6C5E" w:rsidP="004F6C5E">
            <w:pPr>
              <w:numPr>
                <w:ilvl w:val="0"/>
                <w:numId w:val="47"/>
              </w:numPr>
              <w:bidi/>
              <w:contextualSpacing/>
              <w:jc w:val="both"/>
              <w:rPr>
                <w:rFonts w:asciiTheme="minorBidi" w:hAnsiTheme="minorBidi"/>
                <w:sz w:val="24"/>
                <w:szCs w:val="24"/>
                <w:rtl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1EC080" w14:textId="77777777" w:rsidR="004F6C5E" w:rsidRPr="00FD06E7" w:rsidRDefault="004F6C5E" w:rsidP="004F6C5E">
            <w:pPr>
              <w:numPr>
                <w:ilvl w:val="0"/>
                <w:numId w:val="47"/>
              </w:numPr>
              <w:bidi/>
              <w:contextualSpacing/>
              <w:jc w:val="both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6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1CBC1AC" w14:textId="77777777" w:rsidR="004F6C5E" w:rsidRPr="00FD06E7" w:rsidRDefault="004F6C5E">
            <w:pPr>
              <w:jc w:val="center"/>
              <w:rPr>
                <w:rFonts w:asciiTheme="minorBidi" w:hAnsiTheme="minorBidi"/>
                <w:sz w:val="22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3459908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D06E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D06E7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  <w:tc>
          <w:tcPr>
            <w:tcW w:w="6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0D1AEC9" w14:textId="77777777" w:rsidR="004F6C5E" w:rsidRPr="00FD06E7" w:rsidRDefault="004F6C5E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-18779235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D06E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D06E7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</w:tr>
      <w:tr w:rsidR="004F6C5E" w:rsidRPr="00FD06E7" w14:paraId="3C3119F9" w14:textId="77777777" w:rsidTr="004F6C5E">
        <w:trPr>
          <w:trHeight w:val="340"/>
        </w:trPr>
        <w:tc>
          <w:tcPr>
            <w:tcW w:w="5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1D93B42" w14:textId="77777777" w:rsidR="004F6C5E" w:rsidRPr="00FD06E7" w:rsidRDefault="004F6C5E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  <w:lang w:bidi="ar-JO"/>
              </w:rPr>
            </w:pPr>
            <w:permStart w:id="830019289" w:edGrp="everyone" w:colFirst="4" w:colLast="4"/>
            <w:permStart w:id="1184526194" w:edGrp="everyone" w:colFirst="5" w:colLast="5"/>
            <w:permEnd w:id="1606112800"/>
            <w:permEnd w:id="11826203"/>
            <w:r w:rsidRPr="00FD06E7">
              <w:rPr>
                <w:rFonts w:asciiTheme="minorBidi" w:hAnsiTheme="minorBidi"/>
                <w:color w:val="000000"/>
                <w:sz w:val="24"/>
                <w:szCs w:val="24"/>
                <w:lang w:bidi="ar-JO"/>
              </w:rPr>
              <w:t>11</w:t>
            </w:r>
          </w:p>
        </w:tc>
        <w:tc>
          <w:tcPr>
            <w:tcW w:w="58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5C2FEE2" w14:textId="77777777" w:rsidR="004F6C5E" w:rsidRPr="00FD06E7" w:rsidRDefault="004F6C5E">
            <w:pPr>
              <w:bidi/>
              <w:rPr>
                <w:rFonts w:asciiTheme="minorBidi" w:hAnsiTheme="minorBidi"/>
                <w:szCs w:val="20"/>
                <w:lang w:bidi="en-US"/>
              </w:rPr>
            </w:pPr>
            <w:r w:rsidRPr="00FD06E7">
              <w:rPr>
                <w:rFonts w:asciiTheme="minorBidi" w:hAnsiTheme="minorBidi"/>
                <w:sz w:val="24"/>
                <w:szCs w:val="24"/>
                <w:rtl/>
              </w:rPr>
              <w:t xml:space="preserve">بدن الوسيلة - </w:t>
            </w:r>
            <w:r w:rsidRPr="00FD06E7">
              <w:rPr>
                <w:rFonts w:asciiTheme="minorBidi" w:hAnsiTheme="minorBidi"/>
                <w:szCs w:val="20"/>
                <w:rtl/>
              </w:rPr>
              <w:t>خال من العيوب ولا يوجد تسريب للمياه بطريقة تشكل خطورة على صلاحية الوسيلة للإبحار</w:t>
            </w:r>
          </w:p>
          <w:p w14:paraId="34B90EE0" w14:textId="77777777" w:rsidR="004F6C5E" w:rsidRPr="00FD06E7" w:rsidRDefault="004F6C5E">
            <w:pPr>
              <w:bidi/>
              <w:contextualSpacing/>
              <w:jc w:val="right"/>
              <w:rPr>
                <w:rFonts w:asciiTheme="minorBidi" w:hAnsiTheme="minorBidi"/>
                <w:sz w:val="24"/>
                <w:szCs w:val="24"/>
                <w:rtl/>
              </w:rPr>
            </w:pPr>
            <w:r w:rsidRPr="00FD06E7">
              <w:rPr>
                <w:rFonts w:asciiTheme="minorBidi" w:hAnsiTheme="minorBidi"/>
              </w:rPr>
              <w:t xml:space="preserve">Vessel Hull - </w:t>
            </w:r>
            <w:r w:rsidRPr="00FD06E7">
              <w:rPr>
                <w:rFonts w:asciiTheme="minorBidi" w:hAnsiTheme="minorBidi"/>
                <w:sz w:val="16"/>
                <w:szCs w:val="16"/>
              </w:rPr>
              <w:t>free from defects and no water ingress affecting on the vessel seaworthiness</w:t>
            </w:r>
          </w:p>
        </w:tc>
        <w:tc>
          <w:tcPr>
            <w:tcW w:w="13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7C7AFF" w14:textId="77777777" w:rsidR="004F6C5E" w:rsidRPr="00FD06E7" w:rsidRDefault="004F6C5E" w:rsidP="004F6C5E">
            <w:pPr>
              <w:numPr>
                <w:ilvl w:val="0"/>
                <w:numId w:val="47"/>
              </w:numPr>
              <w:bidi/>
              <w:contextualSpacing/>
              <w:jc w:val="both"/>
              <w:rPr>
                <w:rFonts w:asciiTheme="minorBidi" w:hAnsiTheme="minorBidi"/>
                <w:sz w:val="24"/>
                <w:szCs w:val="24"/>
                <w:rtl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875763" w14:textId="77777777" w:rsidR="004F6C5E" w:rsidRPr="00FD06E7" w:rsidRDefault="004F6C5E" w:rsidP="004F6C5E">
            <w:pPr>
              <w:numPr>
                <w:ilvl w:val="0"/>
                <w:numId w:val="47"/>
              </w:numPr>
              <w:bidi/>
              <w:contextualSpacing/>
              <w:jc w:val="both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6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7304721" w14:textId="77777777" w:rsidR="004F6C5E" w:rsidRPr="00FD06E7" w:rsidRDefault="004F6C5E">
            <w:pPr>
              <w:jc w:val="center"/>
              <w:rPr>
                <w:rFonts w:asciiTheme="minorBidi" w:hAnsiTheme="minorBidi"/>
                <w:sz w:val="22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17554747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D06E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D06E7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  <w:tc>
          <w:tcPr>
            <w:tcW w:w="6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225B8D8" w14:textId="77777777" w:rsidR="004F6C5E" w:rsidRPr="00FD06E7" w:rsidRDefault="004F6C5E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18588420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D06E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D06E7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</w:tr>
      <w:tr w:rsidR="004F6C5E" w:rsidRPr="00FD06E7" w14:paraId="2035E3EC" w14:textId="77777777" w:rsidTr="004F6C5E">
        <w:trPr>
          <w:trHeight w:val="340"/>
        </w:trPr>
        <w:tc>
          <w:tcPr>
            <w:tcW w:w="5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2BE47B0" w14:textId="77777777" w:rsidR="004F6C5E" w:rsidRPr="00FD06E7" w:rsidRDefault="004F6C5E">
            <w:pPr>
              <w:tabs>
                <w:tab w:val="center" w:pos="176"/>
              </w:tabs>
              <w:rPr>
                <w:rFonts w:asciiTheme="minorBidi" w:hAnsiTheme="minorBidi"/>
                <w:color w:val="000000"/>
                <w:sz w:val="24"/>
                <w:szCs w:val="24"/>
                <w:lang w:bidi="ar-JO"/>
              </w:rPr>
            </w:pPr>
            <w:permStart w:id="1114780760" w:edGrp="everyone" w:colFirst="4" w:colLast="4"/>
            <w:permStart w:id="851206014" w:edGrp="everyone" w:colFirst="5" w:colLast="5"/>
            <w:permEnd w:id="830019289"/>
            <w:permEnd w:id="1184526194"/>
            <w:r w:rsidRPr="00FD06E7">
              <w:rPr>
                <w:rFonts w:asciiTheme="minorBidi" w:hAnsiTheme="minorBidi"/>
                <w:color w:val="000000"/>
                <w:sz w:val="24"/>
                <w:szCs w:val="24"/>
                <w:lang w:bidi="ar-JO"/>
              </w:rPr>
              <w:tab/>
              <w:t>12</w:t>
            </w:r>
          </w:p>
        </w:tc>
        <w:tc>
          <w:tcPr>
            <w:tcW w:w="58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D109CD" w14:textId="77777777" w:rsidR="004F6C5E" w:rsidRPr="00FD06E7" w:rsidRDefault="004F6C5E">
            <w:pPr>
              <w:bidi/>
              <w:jc w:val="both"/>
              <w:rPr>
                <w:rFonts w:asciiTheme="minorBidi" w:hAnsiTheme="minorBidi"/>
                <w:sz w:val="24"/>
                <w:szCs w:val="24"/>
                <w:lang w:bidi="en-US"/>
              </w:rPr>
            </w:pPr>
            <w:r w:rsidRPr="00FD06E7">
              <w:rPr>
                <w:rFonts w:asciiTheme="minorBidi" w:hAnsiTheme="minorBidi"/>
                <w:sz w:val="24"/>
                <w:szCs w:val="24"/>
                <w:rtl/>
              </w:rPr>
              <w:t xml:space="preserve">وسم معدات السلامة </w:t>
            </w:r>
            <w:r w:rsidRPr="00FD06E7">
              <w:rPr>
                <w:rFonts w:asciiTheme="minorBidi" w:hAnsiTheme="minorBidi"/>
                <w:sz w:val="24"/>
                <w:szCs w:val="24"/>
              </w:rPr>
              <w:t>–</w:t>
            </w:r>
            <w:r w:rsidRPr="00FD06E7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FD06E7">
              <w:rPr>
                <w:rFonts w:asciiTheme="minorBidi" w:hAnsiTheme="minorBidi"/>
                <w:szCs w:val="20"/>
                <w:rtl/>
              </w:rPr>
              <w:t xml:space="preserve">طباعة رقم الوسيلة البحرية بشكل دائم على جميع معدات السلامة. </w:t>
            </w:r>
          </w:p>
          <w:p w14:paraId="2671AF4D" w14:textId="77777777" w:rsidR="004F6C5E" w:rsidRPr="00FD06E7" w:rsidRDefault="004F6C5E">
            <w:pPr>
              <w:tabs>
                <w:tab w:val="left" w:pos="716"/>
                <w:tab w:val="right" w:pos="9388"/>
              </w:tabs>
              <w:bidi/>
              <w:jc w:val="right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r w:rsidRPr="00FD06E7">
              <w:rPr>
                <w:rFonts w:asciiTheme="minorBidi" w:hAnsiTheme="minorBidi"/>
                <w:szCs w:val="20"/>
              </w:rPr>
              <w:t xml:space="preserve">Labelling Safety Equipment </w:t>
            </w:r>
            <w:r w:rsidRPr="00FD06E7">
              <w:rPr>
                <w:rFonts w:asciiTheme="minorBidi" w:hAnsiTheme="minorBidi"/>
              </w:rPr>
              <w:t xml:space="preserve">– </w:t>
            </w:r>
            <w:r w:rsidRPr="00FD06E7">
              <w:rPr>
                <w:rFonts w:asciiTheme="minorBidi" w:hAnsiTheme="minorBidi"/>
                <w:sz w:val="14"/>
                <w:szCs w:val="14"/>
              </w:rPr>
              <w:t>Printing the vessel number permanently on all safety equipment.</w:t>
            </w:r>
          </w:p>
        </w:tc>
        <w:tc>
          <w:tcPr>
            <w:tcW w:w="13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5EEECB" w14:textId="77777777" w:rsidR="004F6C5E" w:rsidRPr="00FD06E7" w:rsidRDefault="004F6C5E" w:rsidP="004F6C5E">
            <w:pPr>
              <w:numPr>
                <w:ilvl w:val="0"/>
                <w:numId w:val="47"/>
              </w:numPr>
              <w:bidi/>
              <w:contextualSpacing/>
              <w:jc w:val="both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FBC913" w14:textId="77777777" w:rsidR="004F6C5E" w:rsidRPr="00FD06E7" w:rsidRDefault="004F6C5E" w:rsidP="004F6C5E">
            <w:pPr>
              <w:numPr>
                <w:ilvl w:val="0"/>
                <w:numId w:val="47"/>
              </w:numPr>
              <w:bidi/>
              <w:contextualSpacing/>
              <w:jc w:val="both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6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C5DA3F5" w14:textId="77777777" w:rsidR="004F6C5E" w:rsidRPr="00FD06E7" w:rsidRDefault="004F6C5E">
            <w:pPr>
              <w:jc w:val="center"/>
              <w:rPr>
                <w:rFonts w:asciiTheme="minorBidi" w:hAnsiTheme="minorBidi"/>
                <w:sz w:val="22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16785418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D06E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D06E7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  <w:tc>
          <w:tcPr>
            <w:tcW w:w="6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F67E7D7" w14:textId="77777777" w:rsidR="004F6C5E" w:rsidRPr="00FD06E7" w:rsidRDefault="004F6C5E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121163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D06E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D06E7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</w:tr>
      <w:tr w:rsidR="004F6C5E" w:rsidRPr="00FD06E7" w14:paraId="32593825" w14:textId="77777777" w:rsidTr="004F6C5E">
        <w:trPr>
          <w:trHeight w:val="340"/>
        </w:trPr>
        <w:tc>
          <w:tcPr>
            <w:tcW w:w="5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E758CC8" w14:textId="77777777" w:rsidR="004F6C5E" w:rsidRPr="00FD06E7" w:rsidRDefault="004F6C5E">
            <w:pPr>
              <w:tabs>
                <w:tab w:val="center" w:pos="176"/>
              </w:tabs>
              <w:rPr>
                <w:rFonts w:asciiTheme="minorBidi" w:hAnsiTheme="minorBidi"/>
                <w:color w:val="000000"/>
                <w:sz w:val="24"/>
                <w:szCs w:val="24"/>
                <w:lang w:bidi="ar-JO"/>
              </w:rPr>
            </w:pPr>
            <w:permStart w:id="758647128" w:edGrp="everyone" w:colFirst="4" w:colLast="4"/>
            <w:permStart w:id="344469850" w:edGrp="everyone" w:colFirst="5" w:colLast="5"/>
            <w:permEnd w:id="1114780760"/>
            <w:permEnd w:id="851206014"/>
            <w:r w:rsidRPr="00FD06E7">
              <w:rPr>
                <w:rFonts w:asciiTheme="minorBidi" w:hAnsiTheme="minorBidi"/>
                <w:color w:val="000000"/>
                <w:sz w:val="24"/>
                <w:szCs w:val="24"/>
                <w:lang w:bidi="ar-JO"/>
              </w:rPr>
              <w:t>13</w:t>
            </w:r>
          </w:p>
        </w:tc>
        <w:tc>
          <w:tcPr>
            <w:tcW w:w="58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A6A967" w14:textId="77777777" w:rsidR="004F6C5E" w:rsidRPr="00FD06E7" w:rsidRDefault="004F6C5E">
            <w:pPr>
              <w:bidi/>
              <w:rPr>
                <w:rFonts w:asciiTheme="minorBidi" w:hAnsiTheme="minorBidi"/>
                <w:sz w:val="24"/>
                <w:szCs w:val="24"/>
                <w:lang w:bidi="en-US"/>
              </w:rPr>
            </w:pPr>
            <w:r w:rsidRPr="00FD06E7">
              <w:rPr>
                <w:rFonts w:asciiTheme="minorBidi" w:hAnsiTheme="minorBidi"/>
                <w:sz w:val="24"/>
                <w:szCs w:val="24"/>
                <w:rtl/>
              </w:rPr>
              <w:t xml:space="preserve">معدات السلامة – </w:t>
            </w:r>
            <w:r w:rsidRPr="00FD06E7">
              <w:rPr>
                <w:rFonts w:asciiTheme="minorBidi" w:hAnsiTheme="minorBidi"/>
                <w:szCs w:val="20"/>
                <w:rtl/>
              </w:rPr>
              <w:t>تتم صيانتها بشكل دوري من قبل شركة معتمدة</w:t>
            </w:r>
          </w:p>
          <w:p w14:paraId="2ABD989B" w14:textId="77777777" w:rsidR="004F6C5E" w:rsidRPr="00FD06E7" w:rsidRDefault="004F6C5E">
            <w:pPr>
              <w:bidi/>
              <w:jc w:val="right"/>
              <w:rPr>
                <w:rFonts w:asciiTheme="minorBidi" w:hAnsiTheme="minorBidi"/>
                <w:sz w:val="24"/>
                <w:szCs w:val="24"/>
              </w:rPr>
            </w:pPr>
            <w:r w:rsidRPr="00FD06E7">
              <w:rPr>
                <w:rFonts w:asciiTheme="minorBidi" w:hAnsiTheme="minorBidi"/>
                <w:sz w:val="24"/>
                <w:szCs w:val="24"/>
              </w:rPr>
              <w:t>Safety equipment</w:t>
            </w:r>
            <w:r w:rsidRPr="00FD06E7">
              <w:rPr>
                <w:rFonts w:asciiTheme="minorBidi" w:hAnsiTheme="minorBidi"/>
                <w:szCs w:val="20"/>
              </w:rPr>
              <w:t xml:space="preserve"> - periodically maintained by a certified company</w:t>
            </w:r>
          </w:p>
        </w:tc>
        <w:tc>
          <w:tcPr>
            <w:tcW w:w="13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943106" w14:textId="77777777" w:rsidR="004F6C5E" w:rsidRPr="00FD06E7" w:rsidRDefault="004F6C5E" w:rsidP="004F6C5E">
            <w:pPr>
              <w:numPr>
                <w:ilvl w:val="0"/>
                <w:numId w:val="47"/>
              </w:numPr>
              <w:bidi/>
              <w:contextualSpacing/>
              <w:jc w:val="both"/>
              <w:rPr>
                <w:rFonts w:asciiTheme="minorBidi" w:hAnsiTheme="minorBidi"/>
                <w:sz w:val="24"/>
                <w:szCs w:val="24"/>
                <w:rtl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298E4B" w14:textId="77777777" w:rsidR="004F6C5E" w:rsidRPr="00FD06E7" w:rsidRDefault="004F6C5E" w:rsidP="004F6C5E">
            <w:pPr>
              <w:numPr>
                <w:ilvl w:val="0"/>
                <w:numId w:val="47"/>
              </w:numPr>
              <w:bidi/>
              <w:contextualSpacing/>
              <w:jc w:val="both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6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B44A84A" w14:textId="77777777" w:rsidR="004F6C5E" w:rsidRPr="00FD06E7" w:rsidRDefault="004F6C5E">
            <w:pPr>
              <w:jc w:val="center"/>
              <w:rPr>
                <w:rFonts w:asciiTheme="minorBidi" w:hAnsiTheme="minorBidi"/>
                <w:sz w:val="22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15677692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D06E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D06E7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  <w:tc>
          <w:tcPr>
            <w:tcW w:w="6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3F8FEF0" w14:textId="77777777" w:rsidR="004F6C5E" w:rsidRPr="00FD06E7" w:rsidRDefault="004F6C5E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15666834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D06E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D06E7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</w:tr>
      <w:permEnd w:id="758647128"/>
      <w:permEnd w:id="344469850"/>
    </w:tbl>
    <w:p w14:paraId="23CBC021" w14:textId="77777777" w:rsidR="004F6C5E" w:rsidRPr="00FD06E7" w:rsidRDefault="004F6C5E" w:rsidP="004F6C5E">
      <w:pPr>
        <w:bidi/>
        <w:spacing w:after="0"/>
        <w:rPr>
          <w:rFonts w:asciiTheme="minorBidi" w:hAnsiTheme="minorBidi"/>
          <w:sz w:val="22"/>
        </w:rPr>
      </w:pPr>
    </w:p>
    <w:tbl>
      <w:tblPr>
        <w:tblStyle w:val="TableGrid13"/>
        <w:bidiVisual/>
        <w:tblW w:w="0" w:type="dxa"/>
        <w:tblInd w:w="-16" w:type="dxa"/>
        <w:tblLayout w:type="fixed"/>
        <w:tblLook w:val="04A0" w:firstRow="1" w:lastRow="0" w:firstColumn="1" w:lastColumn="0" w:noHBand="0" w:noVBand="1"/>
      </w:tblPr>
      <w:tblGrid>
        <w:gridCol w:w="558"/>
        <w:gridCol w:w="6804"/>
        <w:gridCol w:w="1984"/>
        <w:gridCol w:w="709"/>
        <w:gridCol w:w="705"/>
      </w:tblGrid>
      <w:tr w:rsidR="004F6C5E" w:rsidRPr="00FD06E7" w14:paraId="1261E294" w14:textId="77777777" w:rsidTr="004F6C5E">
        <w:trPr>
          <w:trHeight w:val="340"/>
        </w:trPr>
        <w:tc>
          <w:tcPr>
            <w:tcW w:w="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5A967FEA" w14:textId="77777777" w:rsidR="004F6C5E" w:rsidRPr="00FD06E7" w:rsidRDefault="004F6C5E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</w:rPr>
            </w:pPr>
            <w:r w:rsidRPr="00FD06E7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SA"/>
              </w:rPr>
              <w:t>م.</w:t>
            </w:r>
          </w:p>
          <w:p w14:paraId="5AB60A40" w14:textId="77777777" w:rsidR="004F6C5E" w:rsidRPr="00FD06E7" w:rsidRDefault="004F6C5E">
            <w:pPr>
              <w:bidi/>
              <w:jc w:val="both"/>
              <w:rPr>
                <w:rFonts w:asciiTheme="minorBidi" w:hAnsiTheme="minorBidi" w:cstheme="minorBidi"/>
                <w:b/>
                <w:bCs/>
                <w:sz w:val="24"/>
                <w:szCs w:val="24"/>
              </w:rPr>
            </w:pPr>
            <w:r w:rsidRPr="00FD06E7">
              <w:rPr>
                <w:rFonts w:asciiTheme="minorBidi" w:hAnsiTheme="minorBidi" w:cstheme="minorBidi"/>
                <w:b/>
                <w:bCs/>
                <w:szCs w:val="20"/>
              </w:rPr>
              <w:t>No.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14B415B7" w14:textId="77777777" w:rsidR="004F6C5E" w:rsidRPr="00FD06E7" w:rsidRDefault="004F6C5E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</w:rPr>
            </w:pPr>
            <w:r w:rsidRPr="00FD06E7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SA"/>
              </w:rPr>
              <w:t xml:space="preserve">اختبارات التشغيل والسلامة </w:t>
            </w:r>
          </w:p>
          <w:p w14:paraId="5BB1C680" w14:textId="77777777" w:rsidR="004F6C5E" w:rsidRPr="00FD06E7" w:rsidRDefault="004F6C5E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</w:rPr>
            </w:pPr>
            <w:r w:rsidRPr="00FD06E7">
              <w:rPr>
                <w:rFonts w:asciiTheme="minorBidi" w:hAnsiTheme="minorBidi" w:cstheme="minorBidi"/>
                <w:b/>
                <w:bCs/>
                <w:sz w:val="24"/>
                <w:szCs w:val="24"/>
              </w:rPr>
              <w:t>Operation and Safety Tests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4E18FF1B" w14:textId="77777777" w:rsidR="004F6C5E" w:rsidRPr="00FD06E7" w:rsidRDefault="004F6C5E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</w:rPr>
            </w:pPr>
            <w:r w:rsidRPr="00FD06E7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SA"/>
              </w:rPr>
              <w:t>المتطلبات</w:t>
            </w:r>
          </w:p>
          <w:p w14:paraId="2FFF8A26" w14:textId="77777777" w:rsidR="004F6C5E" w:rsidRPr="00FD06E7" w:rsidRDefault="004F6C5E">
            <w:pPr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</w:rPr>
            </w:pPr>
            <w:r w:rsidRPr="00FD06E7">
              <w:rPr>
                <w:rFonts w:asciiTheme="minorBidi" w:hAnsiTheme="minorBidi" w:cstheme="minorBidi"/>
                <w:b/>
                <w:bCs/>
                <w:sz w:val="18"/>
                <w:szCs w:val="18"/>
              </w:rPr>
              <w:t>Requirements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79639763" w14:textId="77777777" w:rsidR="004F6C5E" w:rsidRPr="00FD06E7" w:rsidRDefault="004F6C5E">
            <w:pPr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  <w:rtl/>
              </w:rPr>
            </w:pPr>
            <w:r w:rsidRPr="00FD06E7">
              <w:rPr>
                <w:rFonts w:asciiTheme="minorBidi" w:hAnsiTheme="minorBidi" w:cstheme="minorBidi"/>
                <w:b/>
                <w:bCs/>
                <w:szCs w:val="20"/>
                <w:rtl/>
                <w:lang w:bidi="ar-SA"/>
              </w:rPr>
              <w:t>نعم</w:t>
            </w:r>
          </w:p>
          <w:p w14:paraId="7CB3AB05" w14:textId="77777777" w:rsidR="004F6C5E" w:rsidRPr="00FD06E7" w:rsidRDefault="004F6C5E">
            <w:pPr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</w:rPr>
            </w:pPr>
            <w:r w:rsidRPr="00FD06E7">
              <w:rPr>
                <w:rFonts w:asciiTheme="minorBidi" w:hAnsiTheme="minorBidi" w:cstheme="minorBidi"/>
                <w:b/>
                <w:bCs/>
                <w:szCs w:val="20"/>
              </w:rPr>
              <w:t>Yes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13B4DAFA" w14:textId="77777777" w:rsidR="004F6C5E" w:rsidRPr="00FD06E7" w:rsidRDefault="004F6C5E">
            <w:pPr>
              <w:tabs>
                <w:tab w:val="center" w:pos="175"/>
              </w:tabs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  <w:rtl/>
              </w:rPr>
            </w:pPr>
            <w:r w:rsidRPr="00FD06E7">
              <w:rPr>
                <w:rFonts w:asciiTheme="minorBidi" w:hAnsiTheme="minorBidi" w:cstheme="minorBidi"/>
                <w:b/>
                <w:bCs/>
                <w:szCs w:val="20"/>
                <w:rtl/>
                <w:lang w:bidi="ar-SA"/>
              </w:rPr>
              <w:t>لا</w:t>
            </w:r>
          </w:p>
          <w:p w14:paraId="1C415B8D" w14:textId="77777777" w:rsidR="004F6C5E" w:rsidRPr="00FD06E7" w:rsidRDefault="004F6C5E">
            <w:pPr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</w:rPr>
            </w:pPr>
            <w:r w:rsidRPr="00FD06E7">
              <w:rPr>
                <w:rFonts w:asciiTheme="minorBidi" w:hAnsiTheme="minorBidi" w:cstheme="minorBidi"/>
                <w:b/>
                <w:bCs/>
                <w:szCs w:val="20"/>
              </w:rPr>
              <w:t>No</w:t>
            </w:r>
          </w:p>
        </w:tc>
      </w:tr>
      <w:tr w:rsidR="004F6C5E" w:rsidRPr="00FD06E7" w14:paraId="331D4672" w14:textId="77777777" w:rsidTr="004F6C5E">
        <w:trPr>
          <w:trHeight w:val="340"/>
        </w:trPr>
        <w:tc>
          <w:tcPr>
            <w:tcW w:w="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503DFDA3" w14:textId="77777777" w:rsidR="004F6C5E" w:rsidRPr="00FD06E7" w:rsidRDefault="004F6C5E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2072651257" w:edGrp="everyone" w:colFirst="3" w:colLast="3"/>
            <w:permStart w:id="221997159" w:edGrp="everyone" w:colFirst="4" w:colLast="4"/>
            <w:r w:rsidRPr="00FD06E7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1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538470E" w14:textId="77777777" w:rsidR="004F6C5E" w:rsidRPr="00FD06E7" w:rsidRDefault="004F6C5E">
            <w:pPr>
              <w:bidi/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</w:pPr>
            <w:r w:rsidRPr="00FD06E7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عمل صمامات الاغلاق السريع للوقود</w:t>
            </w:r>
          </w:p>
          <w:p w14:paraId="0B0AD30F" w14:textId="77777777" w:rsidR="004F6C5E" w:rsidRPr="00FD06E7" w:rsidRDefault="004F6C5E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FD06E7">
              <w:rPr>
                <w:rFonts w:asciiTheme="minorBidi" w:hAnsiTheme="minorBidi" w:cstheme="minorBidi"/>
                <w:sz w:val="24"/>
                <w:szCs w:val="24"/>
              </w:rPr>
              <w:t>Working of Quick Closing Valves if fitted.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4F9A60" w14:textId="77777777" w:rsidR="004F6C5E" w:rsidRPr="00FD06E7" w:rsidRDefault="004F6C5E" w:rsidP="004F6C5E">
            <w:pPr>
              <w:numPr>
                <w:ilvl w:val="0"/>
                <w:numId w:val="48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DE229FE" w14:textId="77777777" w:rsidR="004F6C5E" w:rsidRPr="00FD06E7" w:rsidRDefault="004F6C5E">
            <w:pPr>
              <w:jc w:val="center"/>
              <w:rPr>
                <w:rFonts w:asciiTheme="minorBidi" w:hAnsiTheme="minorBidi" w:cstheme="minorBidi"/>
                <w:sz w:val="22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2852832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D06E7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FD06E7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871DC4D" w14:textId="77777777" w:rsidR="004F6C5E" w:rsidRPr="00FD06E7" w:rsidRDefault="004F6C5E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6668255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D06E7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FD06E7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4F6C5E" w:rsidRPr="00FD06E7" w14:paraId="28517A15" w14:textId="77777777" w:rsidTr="004F6C5E">
        <w:trPr>
          <w:trHeight w:val="340"/>
        </w:trPr>
        <w:tc>
          <w:tcPr>
            <w:tcW w:w="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05246067" w14:textId="77777777" w:rsidR="004F6C5E" w:rsidRPr="00FD06E7" w:rsidRDefault="004F6C5E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768501553" w:edGrp="everyone" w:colFirst="3" w:colLast="3"/>
            <w:permStart w:id="2051828372" w:edGrp="everyone" w:colFirst="4" w:colLast="4"/>
            <w:permEnd w:id="2072651257"/>
            <w:permEnd w:id="221997159"/>
            <w:r w:rsidRPr="00FD06E7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2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F9312DA" w14:textId="77777777" w:rsidR="004F6C5E" w:rsidRPr="00FD06E7" w:rsidRDefault="004F6C5E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FD06E7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عمل الإيقاف الفوري لمحركات الوسيلة</w:t>
            </w:r>
          </w:p>
          <w:p w14:paraId="28472152" w14:textId="77777777" w:rsidR="004F6C5E" w:rsidRPr="00FD06E7" w:rsidRDefault="004F6C5E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FD06E7">
              <w:rPr>
                <w:rFonts w:asciiTheme="minorBidi" w:hAnsiTheme="minorBidi" w:cstheme="minorBidi"/>
                <w:sz w:val="24"/>
                <w:szCs w:val="24"/>
              </w:rPr>
              <w:t>Working of Main Engine Emergency Shutdown.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D5FE63" w14:textId="77777777" w:rsidR="004F6C5E" w:rsidRPr="00FD06E7" w:rsidRDefault="004F6C5E" w:rsidP="004F6C5E">
            <w:pPr>
              <w:numPr>
                <w:ilvl w:val="0"/>
                <w:numId w:val="47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B8CED42" w14:textId="77777777" w:rsidR="004F6C5E" w:rsidRPr="00FD06E7" w:rsidRDefault="004F6C5E">
            <w:pPr>
              <w:jc w:val="center"/>
              <w:rPr>
                <w:rFonts w:asciiTheme="minorBidi" w:hAnsiTheme="minorBidi" w:cstheme="minorBidi"/>
                <w:sz w:val="22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7473936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D06E7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FD06E7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8770041" w14:textId="77777777" w:rsidR="004F6C5E" w:rsidRPr="00FD06E7" w:rsidRDefault="004F6C5E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4126676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D06E7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FD06E7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4F6C5E" w:rsidRPr="00FD06E7" w14:paraId="345D9C11" w14:textId="77777777" w:rsidTr="004F6C5E">
        <w:trPr>
          <w:trHeight w:val="340"/>
        </w:trPr>
        <w:tc>
          <w:tcPr>
            <w:tcW w:w="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58C54182" w14:textId="77777777" w:rsidR="004F6C5E" w:rsidRPr="00FD06E7" w:rsidRDefault="004F6C5E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915371467" w:edGrp="everyone" w:colFirst="3" w:colLast="3"/>
            <w:permStart w:id="532027810" w:edGrp="everyone" w:colFirst="4" w:colLast="4"/>
            <w:permEnd w:id="1768501553"/>
            <w:permEnd w:id="2051828372"/>
            <w:r w:rsidRPr="00FD06E7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3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26EF5D0" w14:textId="77777777" w:rsidR="004F6C5E" w:rsidRPr="00FD06E7" w:rsidRDefault="004F6C5E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FD06E7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عمل نظام التوجيه الاحتياطي للدفة عند وجوده </w:t>
            </w:r>
          </w:p>
          <w:p w14:paraId="15D90162" w14:textId="77777777" w:rsidR="004F6C5E" w:rsidRPr="00FD06E7" w:rsidRDefault="004F6C5E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FD06E7">
              <w:rPr>
                <w:rFonts w:asciiTheme="minorBidi" w:hAnsiTheme="minorBidi" w:cstheme="minorBidi"/>
                <w:sz w:val="24"/>
                <w:szCs w:val="24"/>
              </w:rPr>
              <w:t>Operation of Emergency Steering Gear if fitted.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16D7C1" w14:textId="77777777" w:rsidR="004F6C5E" w:rsidRPr="00FD06E7" w:rsidRDefault="004F6C5E" w:rsidP="004F6C5E">
            <w:pPr>
              <w:numPr>
                <w:ilvl w:val="0"/>
                <w:numId w:val="47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45FE813" w14:textId="77777777" w:rsidR="004F6C5E" w:rsidRPr="00FD06E7" w:rsidRDefault="004F6C5E">
            <w:pPr>
              <w:jc w:val="center"/>
              <w:rPr>
                <w:rFonts w:asciiTheme="minorBidi" w:hAnsiTheme="minorBidi" w:cstheme="minorBidi"/>
                <w:sz w:val="22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6845613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D06E7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FD06E7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E56D608" w14:textId="77777777" w:rsidR="004F6C5E" w:rsidRPr="00FD06E7" w:rsidRDefault="004F6C5E">
            <w:pPr>
              <w:jc w:val="center"/>
              <w:rPr>
                <w:rFonts w:asciiTheme="minorBidi" w:hAnsiTheme="minorBidi" w:cstheme="minorBidi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3783925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D06E7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FD06E7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4F6C5E" w:rsidRPr="00FD06E7" w14:paraId="628CECFB" w14:textId="77777777" w:rsidTr="004F6C5E">
        <w:trPr>
          <w:trHeight w:val="340"/>
        </w:trPr>
        <w:tc>
          <w:tcPr>
            <w:tcW w:w="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063903A2" w14:textId="77777777" w:rsidR="004F6C5E" w:rsidRPr="00FD06E7" w:rsidRDefault="004F6C5E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717177070" w:edGrp="everyone" w:colFirst="3" w:colLast="3"/>
            <w:permStart w:id="479545222" w:edGrp="everyone" w:colFirst="4" w:colLast="4"/>
            <w:permEnd w:id="915371467"/>
            <w:permEnd w:id="532027810"/>
            <w:r w:rsidRPr="00FD06E7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4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44D0DF4" w14:textId="77777777" w:rsidR="004F6C5E" w:rsidRPr="00FD06E7" w:rsidRDefault="004F6C5E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FD06E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عمل</w:t>
            </w:r>
            <w:r w:rsidRPr="00FD06E7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FD06E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مضخات</w:t>
            </w:r>
            <w:r w:rsidRPr="00FD06E7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FD06E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نزح</w:t>
            </w:r>
            <w:r w:rsidRPr="00FD06E7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FD06E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ونظام</w:t>
            </w:r>
            <w:r w:rsidRPr="00FD06E7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FD06E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تنبيه</w:t>
            </w:r>
            <w:r w:rsidRPr="00FD06E7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FD06E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صوتي</w:t>
            </w:r>
            <w:r w:rsidRPr="00FD06E7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FD06E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والمرئي</w:t>
            </w:r>
          </w:p>
          <w:p w14:paraId="2B1D3B02" w14:textId="77777777" w:rsidR="004F6C5E" w:rsidRPr="00FD06E7" w:rsidRDefault="004F6C5E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FD06E7">
              <w:rPr>
                <w:rFonts w:asciiTheme="minorBidi" w:hAnsiTheme="minorBidi" w:cstheme="minorBidi"/>
                <w:sz w:val="24"/>
                <w:szCs w:val="24"/>
              </w:rPr>
              <w:t>Operation of Bilge Pumps including visual &amp; audible Alarms.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6D8EC0" w14:textId="77777777" w:rsidR="004F6C5E" w:rsidRPr="00FD06E7" w:rsidRDefault="004F6C5E" w:rsidP="004F6C5E">
            <w:pPr>
              <w:numPr>
                <w:ilvl w:val="0"/>
                <w:numId w:val="47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50A191E" w14:textId="77777777" w:rsidR="004F6C5E" w:rsidRPr="00FD06E7" w:rsidRDefault="004F6C5E">
            <w:pPr>
              <w:jc w:val="center"/>
              <w:rPr>
                <w:rFonts w:asciiTheme="minorBidi" w:hAnsiTheme="minorBidi" w:cstheme="minorBidi"/>
                <w:sz w:val="22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3072993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D06E7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FD06E7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F7264AB" w14:textId="77777777" w:rsidR="004F6C5E" w:rsidRPr="00FD06E7" w:rsidRDefault="004F6C5E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4920280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D06E7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FD06E7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4F6C5E" w:rsidRPr="00FD06E7" w14:paraId="25C6B31C" w14:textId="77777777" w:rsidTr="004F6C5E">
        <w:trPr>
          <w:trHeight w:val="340"/>
        </w:trPr>
        <w:tc>
          <w:tcPr>
            <w:tcW w:w="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536C3292" w14:textId="77777777" w:rsidR="004F6C5E" w:rsidRPr="00FD06E7" w:rsidRDefault="004F6C5E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729509031" w:edGrp="everyone" w:colFirst="3" w:colLast="3"/>
            <w:permStart w:id="150281404" w:edGrp="everyone" w:colFirst="4" w:colLast="4"/>
            <w:permEnd w:id="717177070"/>
            <w:permEnd w:id="479545222"/>
            <w:r w:rsidRPr="00FD06E7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5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8DCFFA0" w14:textId="77777777" w:rsidR="004F6C5E" w:rsidRPr="00FD06E7" w:rsidRDefault="004F6C5E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FD06E7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عمل نظام الكشف عن الحريق</w:t>
            </w:r>
          </w:p>
          <w:p w14:paraId="51478F3D" w14:textId="77777777" w:rsidR="004F6C5E" w:rsidRPr="00FD06E7" w:rsidRDefault="004F6C5E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FD06E7">
              <w:rPr>
                <w:rFonts w:asciiTheme="minorBidi" w:hAnsiTheme="minorBidi" w:cstheme="minorBidi"/>
                <w:sz w:val="24"/>
                <w:szCs w:val="24"/>
              </w:rPr>
              <w:t>Functioning of Fire Detection System.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4F0993" w14:textId="77777777" w:rsidR="004F6C5E" w:rsidRPr="00FD06E7" w:rsidRDefault="004F6C5E" w:rsidP="004F6C5E">
            <w:pPr>
              <w:numPr>
                <w:ilvl w:val="0"/>
                <w:numId w:val="47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02F3442" w14:textId="77777777" w:rsidR="004F6C5E" w:rsidRPr="00FD06E7" w:rsidRDefault="004F6C5E">
            <w:pPr>
              <w:jc w:val="center"/>
              <w:rPr>
                <w:rFonts w:asciiTheme="minorBidi" w:hAnsiTheme="minorBidi" w:cstheme="minorBidi"/>
                <w:sz w:val="22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2741344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D06E7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FD06E7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DF47202" w14:textId="77777777" w:rsidR="004F6C5E" w:rsidRPr="00FD06E7" w:rsidRDefault="004F6C5E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8640171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D06E7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FD06E7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4F6C5E" w:rsidRPr="00FD06E7" w14:paraId="66912DD9" w14:textId="77777777" w:rsidTr="004F6C5E">
        <w:trPr>
          <w:trHeight w:val="340"/>
        </w:trPr>
        <w:tc>
          <w:tcPr>
            <w:tcW w:w="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52D200BA" w14:textId="77777777" w:rsidR="004F6C5E" w:rsidRPr="00FD06E7" w:rsidRDefault="004F6C5E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907628917" w:edGrp="everyone" w:colFirst="3" w:colLast="3"/>
            <w:permStart w:id="732123112" w:edGrp="everyone" w:colFirst="4" w:colLast="4"/>
            <w:permEnd w:id="1729509031"/>
            <w:permEnd w:id="150281404"/>
            <w:r w:rsidRPr="00FD06E7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6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D72CB51" w14:textId="77777777" w:rsidR="004F6C5E" w:rsidRPr="00FD06E7" w:rsidRDefault="004F6C5E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FD06E7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عمل الأنوار الملاحية</w:t>
            </w:r>
          </w:p>
          <w:p w14:paraId="17EEC3E9" w14:textId="77777777" w:rsidR="004F6C5E" w:rsidRPr="00FD06E7" w:rsidRDefault="004F6C5E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FD06E7">
              <w:rPr>
                <w:rFonts w:asciiTheme="minorBidi" w:hAnsiTheme="minorBidi" w:cstheme="minorBidi"/>
                <w:sz w:val="24"/>
                <w:szCs w:val="24"/>
              </w:rPr>
              <w:t xml:space="preserve">Functioning of Navigation Lights 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DE812F" w14:textId="77777777" w:rsidR="004F6C5E" w:rsidRPr="00FD06E7" w:rsidRDefault="004F6C5E" w:rsidP="004F6C5E">
            <w:pPr>
              <w:numPr>
                <w:ilvl w:val="0"/>
                <w:numId w:val="47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C0EC31D" w14:textId="77777777" w:rsidR="004F6C5E" w:rsidRPr="00FD06E7" w:rsidRDefault="004F6C5E">
            <w:pPr>
              <w:jc w:val="center"/>
              <w:rPr>
                <w:rFonts w:asciiTheme="minorBidi" w:hAnsiTheme="minorBidi" w:cstheme="minorBidi"/>
                <w:sz w:val="22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3977849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D06E7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FD06E7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D5FFD9B" w14:textId="77777777" w:rsidR="004F6C5E" w:rsidRPr="00FD06E7" w:rsidRDefault="004F6C5E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7273651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D06E7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FD06E7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4F6C5E" w:rsidRPr="00FD06E7" w14:paraId="3BD57BB2" w14:textId="77777777" w:rsidTr="004F6C5E">
        <w:trPr>
          <w:trHeight w:val="340"/>
        </w:trPr>
        <w:tc>
          <w:tcPr>
            <w:tcW w:w="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6A98D87D" w14:textId="77777777" w:rsidR="004F6C5E" w:rsidRPr="00FD06E7" w:rsidRDefault="004F6C5E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186611779" w:edGrp="everyone" w:colFirst="3" w:colLast="3"/>
            <w:permStart w:id="46759804" w:edGrp="everyone" w:colFirst="4" w:colLast="4"/>
            <w:permEnd w:id="907628917"/>
            <w:permEnd w:id="732123112"/>
            <w:r w:rsidRPr="00FD06E7">
              <w:rPr>
                <w:rFonts w:asciiTheme="minorBidi" w:hAnsiTheme="minorBidi" w:cstheme="minorBidi"/>
                <w:color w:val="000000"/>
                <w:sz w:val="24"/>
                <w:szCs w:val="24"/>
                <w:rtl/>
                <w:lang w:bidi="ar-SA"/>
              </w:rPr>
              <w:t>7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4B61A84" w14:textId="77777777" w:rsidR="004F6C5E" w:rsidRPr="00FD06E7" w:rsidRDefault="004F6C5E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FD06E7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عمل جهاز الاتصالات الراديوي</w:t>
            </w:r>
          </w:p>
          <w:p w14:paraId="5923EB08" w14:textId="77777777" w:rsidR="004F6C5E" w:rsidRPr="00FD06E7" w:rsidRDefault="004F6C5E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FD06E7">
              <w:rPr>
                <w:rFonts w:asciiTheme="minorBidi" w:hAnsiTheme="minorBidi" w:cstheme="minorBidi"/>
                <w:sz w:val="24"/>
                <w:szCs w:val="24"/>
              </w:rPr>
              <w:t>Operation of VHF Radio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1FC6AC5" w14:textId="77777777" w:rsidR="004F6C5E" w:rsidRPr="00FD06E7" w:rsidRDefault="004F6C5E">
            <w:pPr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B98F1BD" w14:textId="77777777" w:rsidR="004F6C5E" w:rsidRPr="00FD06E7" w:rsidRDefault="004F6C5E">
            <w:pPr>
              <w:jc w:val="center"/>
              <w:rPr>
                <w:rFonts w:asciiTheme="minorBidi" w:hAnsiTheme="minorBidi" w:cstheme="minorBidi"/>
                <w:sz w:val="22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4831327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D06E7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FD06E7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57EC843" w14:textId="77777777" w:rsidR="004F6C5E" w:rsidRPr="00FD06E7" w:rsidRDefault="004F6C5E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21423341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D06E7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FD06E7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4F6C5E" w:rsidRPr="00FD06E7" w14:paraId="1C3E4419" w14:textId="77777777" w:rsidTr="004F6C5E">
        <w:trPr>
          <w:trHeight w:val="340"/>
        </w:trPr>
        <w:tc>
          <w:tcPr>
            <w:tcW w:w="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07F72ED7" w14:textId="77777777" w:rsidR="004F6C5E" w:rsidRPr="00FD06E7" w:rsidRDefault="004F6C5E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704859224" w:edGrp="everyone" w:colFirst="3" w:colLast="3"/>
            <w:permStart w:id="1005532498" w:edGrp="everyone" w:colFirst="4" w:colLast="4"/>
            <w:permEnd w:id="1186611779"/>
            <w:permEnd w:id="46759804"/>
            <w:r w:rsidRPr="00FD06E7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8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0CC930C" w14:textId="77777777" w:rsidR="004F6C5E" w:rsidRPr="00FD06E7" w:rsidRDefault="004F6C5E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FD06E7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عمل أضوية ستر النجاة</w:t>
            </w:r>
          </w:p>
          <w:p w14:paraId="3331FBE4" w14:textId="77777777" w:rsidR="004F6C5E" w:rsidRPr="00FD06E7" w:rsidRDefault="004F6C5E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FD06E7">
              <w:rPr>
                <w:rFonts w:asciiTheme="minorBidi" w:hAnsiTheme="minorBidi" w:cstheme="minorBidi"/>
                <w:sz w:val="24"/>
                <w:szCs w:val="24"/>
              </w:rPr>
              <w:t>Functioning of Lifejackets lights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992D13" w14:textId="77777777" w:rsidR="004F6C5E" w:rsidRPr="00FD06E7" w:rsidRDefault="004F6C5E" w:rsidP="004F6C5E">
            <w:pPr>
              <w:numPr>
                <w:ilvl w:val="0"/>
                <w:numId w:val="47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263042C" w14:textId="77777777" w:rsidR="004F6C5E" w:rsidRPr="00FD06E7" w:rsidRDefault="004F6C5E">
            <w:pPr>
              <w:jc w:val="center"/>
              <w:rPr>
                <w:rFonts w:asciiTheme="minorBidi" w:hAnsiTheme="minorBidi" w:cstheme="minorBidi"/>
                <w:sz w:val="22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7531660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D06E7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FD06E7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BA3F6C2" w14:textId="77777777" w:rsidR="004F6C5E" w:rsidRPr="00FD06E7" w:rsidRDefault="004F6C5E">
            <w:pPr>
              <w:jc w:val="center"/>
              <w:rPr>
                <w:rFonts w:asciiTheme="minorBidi" w:hAnsiTheme="minorBidi" w:cstheme="minorBidi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6357087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D06E7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FD06E7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4F6C5E" w:rsidRPr="00FD06E7" w14:paraId="2F66346F" w14:textId="77777777" w:rsidTr="004F6C5E">
        <w:trPr>
          <w:trHeight w:val="340"/>
        </w:trPr>
        <w:tc>
          <w:tcPr>
            <w:tcW w:w="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1BC741D6" w14:textId="77777777" w:rsidR="004F6C5E" w:rsidRPr="00FD06E7" w:rsidRDefault="004F6C5E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249168782" w:edGrp="everyone" w:colFirst="3" w:colLast="3"/>
            <w:permStart w:id="809920339" w:edGrp="everyone" w:colFirst="4" w:colLast="4"/>
            <w:permEnd w:id="1704859224"/>
            <w:permEnd w:id="1005532498"/>
            <w:r w:rsidRPr="00FD06E7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9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6355E8C" w14:textId="77777777" w:rsidR="004F6C5E" w:rsidRPr="00FD06E7" w:rsidRDefault="004F6C5E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FD06E7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عمل أنوار الطوارئ</w:t>
            </w:r>
          </w:p>
          <w:p w14:paraId="0878F65B" w14:textId="77777777" w:rsidR="004F6C5E" w:rsidRPr="00FD06E7" w:rsidRDefault="004F6C5E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FD06E7">
              <w:rPr>
                <w:rFonts w:asciiTheme="minorBidi" w:hAnsiTheme="minorBidi" w:cstheme="minorBidi"/>
                <w:sz w:val="24"/>
                <w:szCs w:val="24"/>
              </w:rPr>
              <w:t xml:space="preserve">Functioning Emergency Lighting 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8FBE34" w14:textId="77777777" w:rsidR="004F6C5E" w:rsidRPr="00FD06E7" w:rsidRDefault="004F6C5E" w:rsidP="004F6C5E">
            <w:pPr>
              <w:numPr>
                <w:ilvl w:val="0"/>
                <w:numId w:val="47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C808CC2" w14:textId="77777777" w:rsidR="004F6C5E" w:rsidRPr="00FD06E7" w:rsidRDefault="004F6C5E">
            <w:pPr>
              <w:jc w:val="center"/>
              <w:rPr>
                <w:rFonts w:asciiTheme="minorBidi" w:hAnsiTheme="minorBidi" w:cstheme="minorBidi"/>
                <w:sz w:val="22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656465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D06E7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FD06E7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AA4CD56" w14:textId="77777777" w:rsidR="004F6C5E" w:rsidRPr="00FD06E7" w:rsidRDefault="004F6C5E">
            <w:pPr>
              <w:jc w:val="center"/>
              <w:rPr>
                <w:rFonts w:asciiTheme="minorBidi" w:hAnsiTheme="minorBidi" w:cstheme="minorBidi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2056411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D06E7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FD06E7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4F6C5E" w:rsidRPr="00FD06E7" w14:paraId="42CB1330" w14:textId="77777777" w:rsidTr="004F6C5E">
        <w:trPr>
          <w:trHeight w:val="340"/>
        </w:trPr>
        <w:tc>
          <w:tcPr>
            <w:tcW w:w="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7EF65824" w14:textId="77777777" w:rsidR="004F6C5E" w:rsidRPr="00FD06E7" w:rsidRDefault="004F6C5E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511587531" w:edGrp="everyone" w:colFirst="3" w:colLast="3"/>
            <w:permStart w:id="1525444093" w:edGrp="everyone" w:colFirst="4" w:colLast="4"/>
            <w:permEnd w:id="249168782"/>
            <w:permEnd w:id="809920339"/>
            <w:r w:rsidRPr="00FD06E7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10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BA06AC4" w14:textId="77777777" w:rsidR="004F6C5E" w:rsidRPr="00FD06E7" w:rsidRDefault="004F6C5E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FD06E7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عمل أضوية أطواق النجاة</w:t>
            </w:r>
          </w:p>
          <w:p w14:paraId="72E85DC6" w14:textId="77777777" w:rsidR="004F6C5E" w:rsidRDefault="004F6C5E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FD06E7">
              <w:rPr>
                <w:rFonts w:asciiTheme="minorBidi" w:hAnsiTheme="minorBidi" w:cstheme="minorBidi"/>
                <w:sz w:val="24"/>
                <w:szCs w:val="24"/>
              </w:rPr>
              <w:t>Functioning Lifebuoys self-ignition lights</w:t>
            </w:r>
          </w:p>
          <w:p w14:paraId="642CCD9F" w14:textId="46F2FD33" w:rsidR="00FD06E7" w:rsidRPr="00FD06E7" w:rsidRDefault="00FD06E7" w:rsidP="00FD06E7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D94699" w14:textId="77777777" w:rsidR="004F6C5E" w:rsidRPr="00FD06E7" w:rsidRDefault="004F6C5E" w:rsidP="004F6C5E">
            <w:pPr>
              <w:numPr>
                <w:ilvl w:val="0"/>
                <w:numId w:val="47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B761C66" w14:textId="77777777" w:rsidR="004F6C5E" w:rsidRPr="00FD06E7" w:rsidRDefault="004F6C5E">
            <w:pPr>
              <w:jc w:val="center"/>
              <w:rPr>
                <w:rFonts w:asciiTheme="minorBidi" w:hAnsiTheme="minorBidi" w:cstheme="minorBidi"/>
                <w:sz w:val="22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4441914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D06E7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FD06E7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D2C2D1A" w14:textId="77777777" w:rsidR="004F6C5E" w:rsidRPr="00FD06E7" w:rsidRDefault="004F6C5E">
            <w:pPr>
              <w:jc w:val="center"/>
              <w:rPr>
                <w:rFonts w:asciiTheme="minorBidi" w:hAnsiTheme="minorBidi" w:cstheme="minorBidi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5155159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D06E7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FD06E7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4F6C5E" w:rsidRPr="00FD06E7" w14:paraId="666DC39F" w14:textId="77777777" w:rsidTr="004F6C5E">
        <w:trPr>
          <w:trHeight w:val="340"/>
        </w:trPr>
        <w:tc>
          <w:tcPr>
            <w:tcW w:w="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03AC02FD" w14:textId="77777777" w:rsidR="004F6C5E" w:rsidRPr="00FD06E7" w:rsidRDefault="004F6C5E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741512485" w:edGrp="everyone" w:colFirst="3" w:colLast="3"/>
            <w:permStart w:id="354095668" w:edGrp="everyone" w:colFirst="4" w:colLast="4"/>
            <w:permEnd w:id="511587531"/>
            <w:permEnd w:id="1525444093"/>
            <w:r w:rsidRPr="00FD06E7">
              <w:rPr>
                <w:rFonts w:asciiTheme="minorBidi" w:hAnsiTheme="minorBidi" w:cstheme="minorBidi"/>
                <w:color w:val="000000"/>
                <w:sz w:val="24"/>
                <w:szCs w:val="24"/>
              </w:rPr>
              <w:lastRenderedPageBreak/>
              <w:t>11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8FB629F" w14:textId="77777777" w:rsidR="004F6C5E" w:rsidRPr="00FD06E7" w:rsidRDefault="004F6C5E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FD06E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عمل</w:t>
            </w:r>
            <w:r w:rsidRPr="00FD06E7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FD06E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جرس</w:t>
            </w:r>
            <w:r w:rsidRPr="00FD06E7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FD06E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حريق</w:t>
            </w:r>
            <w:r w:rsidRPr="00FD06E7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FD06E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في</w:t>
            </w:r>
            <w:r w:rsidRPr="00FD06E7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FD06E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حال</w:t>
            </w:r>
            <w:r w:rsidRPr="00FD06E7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FD06E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وجوده</w:t>
            </w:r>
          </w:p>
          <w:p w14:paraId="5F036F3C" w14:textId="77777777" w:rsidR="004F6C5E" w:rsidRPr="00FD06E7" w:rsidRDefault="004F6C5E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FD06E7">
              <w:rPr>
                <w:rFonts w:asciiTheme="minorBidi" w:hAnsiTheme="minorBidi" w:cstheme="minorBidi"/>
                <w:sz w:val="24"/>
                <w:szCs w:val="24"/>
              </w:rPr>
              <w:t>Working of Fire Bell if fitted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CF4C35" w14:textId="77777777" w:rsidR="004F6C5E" w:rsidRPr="00FD06E7" w:rsidRDefault="004F6C5E" w:rsidP="004F6C5E">
            <w:pPr>
              <w:numPr>
                <w:ilvl w:val="0"/>
                <w:numId w:val="47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8AB46F3" w14:textId="77777777" w:rsidR="004F6C5E" w:rsidRPr="00FD06E7" w:rsidRDefault="004F6C5E">
            <w:pPr>
              <w:jc w:val="center"/>
              <w:rPr>
                <w:rFonts w:asciiTheme="minorBidi" w:hAnsiTheme="minorBidi" w:cstheme="minorBidi"/>
                <w:sz w:val="22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2132290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D06E7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FD06E7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DCDACDF" w14:textId="77777777" w:rsidR="004F6C5E" w:rsidRPr="00FD06E7" w:rsidRDefault="004F6C5E">
            <w:pPr>
              <w:jc w:val="center"/>
              <w:rPr>
                <w:rFonts w:asciiTheme="minorBidi" w:hAnsiTheme="minorBidi" w:cstheme="minorBidi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7454868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D06E7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FD06E7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4F6C5E" w:rsidRPr="00FD06E7" w14:paraId="4FB84371" w14:textId="77777777" w:rsidTr="004F6C5E">
        <w:trPr>
          <w:trHeight w:val="340"/>
        </w:trPr>
        <w:tc>
          <w:tcPr>
            <w:tcW w:w="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1BF69816" w14:textId="77777777" w:rsidR="004F6C5E" w:rsidRPr="00FD06E7" w:rsidRDefault="004F6C5E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86934635" w:edGrp="everyone" w:colFirst="3" w:colLast="3"/>
            <w:permStart w:id="483798803" w:edGrp="everyone" w:colFirst="4" w:colLast="4"/>
            <w:permEnd w:id="1741512485"/>
            <w:permEnd w:id="354095668"/>
            <w:r w:rsidRPr="00FD06E7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12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E3537FE" w14:textId="77777777" w:rsidR="004F6C5E" w:rsidRPr="00FD06E7" w:rsidRDefault="004F6C5E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FD06E7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عمل بوق أو صافرة الوسيلة</w:t>
            </w:r>
          </w:p>
          <w:p w14:paraId="3AB1E75C" w14:textId="77777777" w:rsidR="004F6C5E" w:rsidRPr="00FD06E7" w:rsidRDefault="004F6C5E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FD06E7">
              <w:rPr>
                <w:rFonts w:asciiTheme="minorBidi" w:hAnsiTheme="minorBidi" w:cstheme="minorBidi"/>
                <w:sz w:val="24"/>
                <w:szCs w:val="24"/>
              </w:rPr>
              <w:t xml:space="preserve">Working of Vessel Horn or Whistle 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059754" w14:textId="77777777" w:rsidR="004F6C5E" w:rsidRPr="00FD06E7" w:rsidRDefault="004F6C5E" w:rsidP="004F6C5E">
            <w:pPr>
              <w:numPr>
                <w:ilvl w:val="0"/>
                <w:numId w:val="47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F8B425D" w14:textId="77777777" w:rsidR="004F6C5E" w:rsidRPr="00FD06E7" w:rsidRDefault="004F6C5E">
            <w:pPr>
              <w:jc w:val="center"/>
              <w:rPr>
                <w:rFonts w:asciiTheme="minorBidi" w:hAnsiTheme="minorBidi" w:cstheme="minorBidi"/>
                <w:sz w:val="22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8508784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D06E7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FD06E7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C7DC341" w14:textId="77777777" w:rsidR="004F6C5E" w:rsidRPr="00FD06E7" w:rsidRDefault="004F6C5E">
            <w:pPr>
              <w:jc w:val="center"/>
              <w:rPr>
                <w:rFonts w:asciiTheme="minorBidi" w:hAnsiTheme="minorBidi" w:cstheme="minorBidi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3417458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D06E7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FD06E7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4F6C5E" w:rsidRPr="00FD06E7" w14:paraId="141322DE" w14:textId="77777777" w:rsidTr="004F6C5E">
        <w:trPr>
          <w:trHeight w:val="340"/>
        </w:trPr>
        <w:tc>
          <w:tcPr>
            <w:tcW w:w="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6B00340B" w14:textId="77777777" w:rsidR="004F6C5E" w:rsidRPr="00FD06E7" w:rsidRDefault="004F6C5E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5624522" w:edGrp="everyone" w:colFirst="3" w:colLast="3"/>
            <w:permStart w:id="755042431" w:edGrp="everyone" w:colFirst="4" w:colLast="4"/>
            <w:permEnd w:id="186934635"/>
            <w:permEnd w:id="483798803"/>
            <w:r w:rsidRPr="00FD06E7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13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1D97CB7" w14:textId="77777777" w:rsidR="004F6C5E" w:rsidRPr="00FD06E7" w:rsidRDefault="004F6C5E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FD06E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توقف</w:t>
            </w:r>
            <w:r w:rsidRPr="00FD06E7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FD06E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نظام</w:t>
            </w:r>
            <w:r w:rsidRPr="00FD06E7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FD06E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تهوية</w:t>
            </w:r>
            <w:r w:rsidRPr="00FD06E7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FD06E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لغرفة</w:t>
            </w:r>
            <w:r w:rsidRPr="00FD06E7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FD06E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محركات</w:t>
            </w:r>
            <w:r w:rsidRPr="00FD06E7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FD06E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عند</w:t>
            </w:r>
            <w:r w:rsidRPr="00FD06E7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FD06E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تشغيل</w:t>
            </w:r>
            <w:r w:rsidRPr="00FD06E7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FD06E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نظام</w:t>
            </w:r>
            <w:r w:rsidRPr="00FD06E7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FD06E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اطفاء</w:t>
            </w:r>
          </w:p>
          <w:p w14:paraId="0F922F8E" w14:textId="77777777" w:rsidR="004F6C5E" w:rsidRPr="00FD06E7" w:rsidRDefault="004F6C5E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FD06E7">
              <w:rPr>
                <w:rFonts w:asciiTheme="minorBidi" w:hAnsiTheme="minorBidi" w:cstheme="minorBidi"/>
              </w:rPr>
              <w:t>Stopping of Ventilation System</w:t>
            </w:r>
            <w:r w:rsidRPr="00FD06E7">
              <w:rPr>
                <w:rFonts w:asciiTheme="minorBidi" w:hAnsiTheme="minorBidi" w:cstheme="minorBidi"/>
                <w:sz w:val="18"/>
                <w:szCs w:val="18"/>
              </w:rPr>
              <w:t>-in case of activation of firefighting system in engine room.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372178" w14:textId="77777777" w:rsidR="004F6C5E" w:rsidRPr="00FD06E7" w:rsidRDefault="004F6C5E" w:rsidP="004F6C5E">
            <w:pPr>
              <w:numPr>
                <w:ilvl w:val="0"/>
                <w:numId w:val="47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C0BE2FE" w14:textId="77777777" w:rsidR="004F6C5E" w:rsidRPr="00FD06E7" w:rsidRDefault="004F6C5E">
            <w:pPr>
              <w:jc w:val="center"/>
              <w:rPr>
                <w:rFonts w:asciiTheme="minorBidi" w:hAnsiTheme="minorBidi" w:cstheme="minorBidi"/>
                <w:sz w:val="22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9569870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D06E7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FD06E7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F10016B" w14:textId="77777777" w:rsidR="004F6C5E" w:rsidRPr="00FD06E7" w:rsidRDefault="004F6C5E">
            <w:pPr>
              <w:jc w:val="center"/>
              <w:rPr>
                <w:rFonts w:asciiTheme="minorBidi" w:hAnsiTheme="minorBidi" w:cstheme="minorBidi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9895285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D06E7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FD06E7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4F6C5E" w:rsidRPr="00FD06E7" w14:paraId="0E9A81F2" w14:textId="77777777" w:rsidTr="004F6C5E">
        <w:trPr>
          <w:trHeight w:val="340"/>
        </w:trPr>
        <w:tc>
          <w:tcPr>
            <w:tcW w:w="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3D2D4C94" w14:textId="77777777" w:rsidR="004F6C5E" w:rsidRPr="00FD06E7" w:rsidRDefault="004F6C5E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131297243" w:edGrp="everyone" w:colFirst="3" w:colLast="3"/>
            <w:permStart w:id="1573280656" w:edGrp="everyone" w:colFirst="4" w:colLast="4"/>
            <w:permEnd w:id="15624522"/>
            <w:permEnd w:id="755042431"/>
            <w:r w:rsidRPr="00FD06E7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14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DDFB0DF" w14:textId="77777777" w:rsidR="004F6C5E" w:rsidRPr="00FD06E7" w:rsidRDefault="004F6C5E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FD06E7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الحالة الفنية للمحركات الرئيسية - بما في ذلك كثافة ولون دخان الغازات العادمة</w:t>
            </w:r>
            <w:r w:rsidRPr="00FD06E7">
              <w:rPr>
                <w:rFonts w:asciiTheme="minorBidi" w:hAnsiTheme="minorBidi" w:cstheme="minorBidi"/>
                <w:sz w:val="24"/>
                <w:szCs w:val="24"/>
              </w:rPr>
              <w:t xml:space="preserve">. </w:t>
            </w:r>
          </w:p>
          <w:p w14:paraId="59910C17" w14:textId="77777777" w:rsidR="004F6C5E" w:rsidRPr="00FD06E7" w:rsidRDefault="004F6C5E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FD06E7">
              <w:rPr>
                <w:rFonts w:asciiTheme="minorBidi" w:hAnsiTheme="minorBidi" w:cstheme="minorBidi"/>
              </w:rPr>
              <w:t xml:space="preserve">Technical Condition of the Main Engines </w:t>
            </w:r>
            <w:r w:rsidRPr="00FD06E7">
              <w:rPr>
                <w:rFonts w:asciiTheme="minorBidi" w:hAnsiTheme="minorBidi" w:cstheme="minorBidi"/>
                <w:szCs w:val="20"/>
              </w:rPr>
              <w:t xml:space="preserve">- </w:t>
            </w:r>
            <w:r w:rsidRPr="00FD06E7">
              <w:rPr>
                <w:rFonts w:asciiTheme="minorBidi" w:hAnsiTheme="minorBidi" w:cstheme="minorBidi"/>
                <w:sz w:val="18"/>
                <w:szCs w:val="18"/>
              </w:rPr>
              <w:t xml:space="preserve">including the intensity and </w:t>
            </w:r>
            <w:proofErr w:type="spellStart"/>
            <w:r w:rsidRPr="00FD06E7">
              <w:rPr>
                <w:rFonts w:asciiTheme="minorBidi" w:hAnsiTheme="minorBidi" w:cstheme="minorBidi"/>
                <w:sz w:val="18"/>
                <w:szCs w:val="18"/>
              </w:rPr>
              <w:t>color</w:t>
            </w:r>
            <w:proofErr w:type="spellEnd"/>
            <w:r w:rsidRPr="00FD06E7">
              <w:rPr>
                <w:rFonts w:asciiTheme="minorBidi" w:hAnsiTheme="minorBidi" w:cstheme="minorBidi"/>
                <w:sz w:val="18"/>
                <w:szCs w:val="18"/>
              </w:rPr>
              <w:t xml:space="preserve"> of smoke of the exhaust gases.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89A739" w14:textId="77777777" w:rsidR="004F6C5E" w:rsidRPr="00FD06E7" w:rsidRDefault="004F6C5E" w:rsidP="004F6C5E">
            <w:pPr>
              <w:numPr>
                <w:ilvl w:val="0"/>
                <w:numId w:val="47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7E0F985" w14:textId="77777777" w:rsidR="004F6C5E" w:rsidRPr="00FD06E7" w:rsidRDefault="004F6C5E">
            <w:pPr>
              <w:jc w:val="center"/>
              <w:rPr>
                <w:rFonts w:asciiTheme="minorBidi" w:hAnsiTheme="minorBidi" w:cstheme="minorBidi"/>
                <w:sz w:val="22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9166679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D06E7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FD06E7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CD1258D" w14:textId="77777777" w:rsidR="004F6C5E" w:rsidRPr="00FD06E7" w:rsidRDefault="004F6C5E">
            <w:pPr>
              <w:jc w:val="center"/>
              <w:rPr>
                <w:rFonts w:asciiTheme="minorBidi" w:hAnsiTheme="minorBidi" w:cstheme="minorBidi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6063835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D06E7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FD06E7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permEnd w:id="1131297243"/>
      <w:permEnd w:id="1573280656"/>
    </w:tbl>
    <w:p w14:paraId="5877CDB8" w14:textId="77777777" w:rsidR="004F6C5E" w:rsidRPr="00FD06E7" w:rsidRDefault="004F6C5E" w:rsidP="004F6C5E">
      <w:pPr>
        <w:bidi/>
        <w:spacing w:after="0" w:line="240" w:lineRule="auto"/>
        <w:contextualSpacing/>
        <w:jc w:val="right"/>
        <w:rPr>
          <w:rFonts w:asciiTheme="minorBidi" w:eastAsia="Calibri" w:hAnsiTheme="minorBidi"/>
          <w:b/>
          <w:bCs/>
          <w:sz w:val="28"/>
          <w:szCs w:val="28"/>
          <w:highlight w:val="lightGray"/>
        </w:rPr>
      </w:pPr>
    </w:p>
    <w:p w14:paraId="071BFD84" w14:textId="77777777" w:rsidR="004F6C5E" w:rsidRPr="00FD06E7" w:rsidRDefault="004F6C5E" w:rsidP="004F6C5E">
      <w:pPr>
        <w:bidi/>
        <w:spacing w:after="0" w:line="240" w:lineRule="auto"/>
        <w:contextualSpacing/>
        <w:jc w:val="right"/>
        <w:rPr>
          <w:rFonts w:asciiTheme="minorBidi" w:eastAsia="Calibri" w:hAnsiTheme="minorBidi"/>
          <w:b/>
          <w:bCs/>
          <w:sz w:val="28"/>
          <w:szCs w:val="28"/>
          <w:highlight w:val="lightGray"/>
        </w:rPr>
      </w:pPr>
    </w:p>
    <w:p w14:paraId="57D9531F" w14:textId="77777777" w:rsidR="004F6C5E" w:rsidRPr="00FD06E7" w:rsidRDefault="004F6C5E" w:rsidP="004F6C5E">
      <w:pPr>
        <w:bidi/>
        <w:spacing w:after="0" w:line="240" w:lineRule="auto"/>
        <w:contextualSpacing/>
        <w:jc w:val="right"/>
        <w:rPr>
          <w:rFonts w:asciiTheme="minorBidi" w:eastAsia="Calibri" w:hAnsiTheme="minorBidi"/>
          <w:b/>
          <w:bCs/>
          <w:sz w:val="28"/>
          <w:szCs w:val="28"/>
          <w:highlight w:val="lightGray"/>
        </w:rPr>
      </w:pPr>
    </w:p>
    <w:p w14:paraId="47569F82" w14:textId="77777777" w:rsidR="004F6C5E" w:rsidRPr="00FD06E7" w:rsidRDefault="004F6C5E" w:rsidP="004F6C5E">
      <w:pPr>
        <w:bidi/>
        <w:spacing w:after="0" w:line="240" w:lineRule="auto"/>
        <w:contextualSpacing/>
        <w:jc w:val="right"/>
        <w:rPr>
          <w:rFonts w:asciiTheme="minorBidi" w:eastAsia="Calibri" w:hAnsiTheme="minorBidi"/>
          <w:b/>
          <w:bCs/>
          <w:sz w:val="28"/>
          <w:szCs w:val="28"/>
          <w:highlight w:val="lightGray"/>
        </w:rPr>
      </w:pPr>
    </w:p>
    <w:p w14:paraId="6132107F" w14:textId="77777777" w:rsidR="004F6C5E" w:rsidRPr="00FD06E7" w:rsidRDefault="004F6C5E" w:rsidP="004F6C5E">
      <w:pPr>
        <w:bidi/>
        <w:spacing w:after="0" w:line="240" w:lineRule="auto"/>
        <w:contextualSpacing/>
        <w:jc w:val="right"/>
        <w:rPr>
          <w:rFonts w:asciiTheme="minorBidi" w:eastAsia="Calibri" w:hAnsiTheme="minorBidi"/>
          <w:b/>
          <w:bCs/>
          <w:sz w:val="28"/>
          <w:szCs w:val="28"/>
          <w:highlight w:val="lightGray"/>
        </w:rPr>
      </w:pPr>
    </w:p>
    <w:p w14:paraId="58AFC2E9" w14:textId="77777777" w:rsidR="004F6C5E" w:rsidRPr="00FD06E7" w:rsidRDefault="004F6C5E" w:rsidP="004F6C5E">
      <w:pPr>
        <w:rPr>
          <w:rFonts w:asciiTheme="minorBidi" w:eastAsia="Calibri" w:hAnsiTheme="minorBidi"/>
          <w:b/>
          <w:bCs/>
          <w:sz w:val="28"/>
          <w:szCs w:val="28"/>
          <w:highlight w:val="lightGray"/>
        </w:rPr>
      </w:pPr>
      <w:r w:rsidRPr="00FD06E7">
        <w:rPr>
          <w:rFonts w:asciiTheme="minorBidi" w:eastAsia="Calibri" w:hAnsiTheme="minorBidi"/>
          <w:b/>
          <w:bCs/>
          <w:sz w:val="28"/>
          <w:szCs w:val="28"/>
          <w:highlight w:val="lightGray"/>
        </w:rPr>
        <w:br w:type="page"/>
      </w:r>
    </w:p>
    <w:tbl>
      <w:tblPr>
        <w:bidiVisual/>
        <w:tblW w:w="107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772"/>
      </w:tblGrid>
      <w:tr w:rsidR="004F6C5E" w:rsidRPr="00FD06E7" w14:paraId="33DC5774" w14:textId="77777777" w:rsidTr="004F6C5E">
        <w:tc>
          <w:tcPr>
            <w:tcW w:w="10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9"/>
            <w:hideMark/>
          </w:tcPr>
          <w:p w14:paraId="69D53843" w14:textId="77777777" w:rsidR="004F6C5E" w:rsidRPr="00FD06E7" w:rsidRDefault="004F6C5E" w:rsidP="00FD06E7">
            <w:pPr>
              <w:bidi/>
              <w:spacing w:line="276" w:lineRule="auto"/>
              <w:jc w:val="right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  <w:r w:rsidRPr="00FD06E7">
              <w:rPr>
                <w:rFonts w:asciiTheme="minorBidi" w:eastAsia="Calibri" w:hAnsiTheme="minorBidi"/>
                <w:b/>
                <w:bCs/>
                <w:sz w:val="28"/>
                <w:szCs w:val="28"/>
              </w:rPr>
              <w:lastRenderedPageBreak/>
              <w:t>Inspection Result:</w:t>
            </w:r>
          </w:p>
        </w:tc>
      </w:tr>
      <w:permStart w:id="2133338034" w:edGrp="everyone"/>
      <w:tr w:rsidR="004F6C5E" w:rsidRPr="00FD06E7" w14:paraId="6CCA2C91" w14:textId="77777777" w:rsidTr="004F6C5E">
        <w:tc>
          <w:tcPr>
            <w:tcW w:w="10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13D34F" w14:textId="77777777" w:rsidR="004F6C5E" w:rsidRPr="00FD06E7" w:rsidRDefault="004F6C5E" w:rsidP="00FD06E7">
            <w:pPr>
              <w:pStyle w:val="ListParagraph"/>
              <w:autoSpaceDE w:val="0"/>
              <w:autoSpaceDN w:val="0"/>
              <w:adjustRightInd w:val="0"/>
              <w:spacing w:line="276" w:lineRule="auto"/>
              <w:rPr>
                <w:rFonts w:asciiTheme="minorBidi" w:hAnsiTheme="minorBidi"/>
                <w:sz w:val="24"/>
                <w:szCs w:val="24"/>
                <w:rtl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9624947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D06E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D06E7">
              <w:rPr>
                <w:rFonts w:asciiTheme="minorBidi" w:hAnsiTheme="minorBidi"/>
                <w:b/>
                <w:bCs/>
              </w:rPr>
              <w:t xml:space="preserve">  </w:t>
            </w:r>
            <w:permEnd w:id="2133338034"/>
            <w:r w:rsidRPr="00FD06E7">
              <w:rPr>
                <w:rFonts w:asciiTheme="minorBidi" w:hAnsiTheme="minorBidi"/>
                <w:b/>
                <w:bCs/>
                <w:sz w:val="24"/>
                <w:szCs w:val="24"/>
              </w:rPr>
              <w:t>Pass</w:t>
            </w:r>
            <w:r w:rsidRPr="00FD06E7">
              <w:rPr>
                <w:rFonts w:asciiTheme="minorBidi" w:hAnsiTheme="minorBidi"/>
                <w:sz w:val="24"/>
                <w:szCs w:val="24"/>
              </w:rPr>
              <w:t>: Vessel condition acceptable.</w:t>
            </w:r>
          </w:p>
          <w:permStart w:id="1729383094" w:edGrp="everyone"/>
          <w:p w14:paraId="3E9E5331" w14:textId="77777777" w:rsidR="004F6C5E" w:rsidRPr="00FD06E7" w:rsidRDefault="004F6C5E" w:rsidP="00FD06E7">
            <w:pPr>
              <w:pStyle w:val="ListParagraph"/>
              <w:autoSpaceDE w:val="0"/>
              <w:autoSpaceDN w:val="0"/>
              <w:adjustRightInd w:val="0"/>
              <w:spacing w:line="276" w:lineRule="auto"/>
              <w:rPr>
                <w:rFonts w:asciiTheme="minorBidi" w:hAnsiTheme="minorBidi"/>
                <w:sz w:val="24"/>
                <w:szCs w:val="24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4266560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D06E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D06E7">
              <w:rPr>
                <w:rFonts w:asciiTheme="minorBidi" w:hAnsiTheme="minorBidi"/>
                <w:b/>
                <w:bCs/>
              </w:rPr>
              <w:t xml:space="preserve">  </w:t>
            </w:r>
            <w:permEnd w:id="1729383094"/>
            <w:r w:rsidRPr="00FD06E7">
              <w:rPr>
                <w:rFonts w:asciiTheme="minorBidi" w:hAnsiTheme="minorBidi"/>
                <w:b/>
                <w:bCs/>
                <w:sz w:val="24"/>
                <w:szCs w:val="24"/>
              </w:rPr>
              <w:t>Fail:</w:t>
            </w:r>
            <w:r w:rsidRPr="00FD06E7">
              <w:rPr>
                <w:rFonts w:asciiTheme="minorBidi" w:hAnsiTheme="minorBidi"/>
                <w:sz w:val="24"/>
                <w:szCs w:val="24"/>
              </w:rPr>
              <w:t xml:space="preserve">   Deficiencies found, the list below.</w:t>
            </w:r>
          </w:p>
          <w:permStart w:id="760575194" w:edGrp="everyone"/>
          <w:p w14:paraId="5AEA624E" w14:textId="77777777" w:rsidR="004F6C5E" w:rsidRPr="00FD06E7" w:rsidRDefault="004F6C5E" w:rsidP="00FD06E7">
            <w:pPr>
              <w:pStyle w:val="ListParagraph"/>
              <w:autoSpaceDE w:val="0"/>
              <w:autoSpaceDN w:val="0"/>
              <w:adjustRightInd w:val="0"/>
              <w:spacing w:line="276" w:lineRule="auto"/>
              <w:rPr>
                <w:rFonts w:asciiTheme="minorBidi" w:hAnsiTheme="minorBidi"/>
                <w:sz w:val="24"/>
                <w:szCs w:val="24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6993946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D06E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D06E7">
              <w:rPr>
                <w:rFonts w:asciiTheme="minorBidi" w:hAnsiTheme="minorBidi"/>
                <w:b/>
                <w:bCs/>
              </w:rPr>
              <w:t xml:space="preserve">  </w:t>
            </w:r>
            <w:permEnd w:id="760575194"/>
            <w:r w:rsidRPr="00FD06E7">
              <w:rPr>
                <w:rFonts w:asciiTheme="minorBidi" w:hAnsiTheme="minorBidi"/>
                <w:b/>
                <w:bCs/>
                <w:sz w:val="24"/>
                <w:szCs w:val="24"/>
              </w:rPr>
              <w:t>Follow-up:</w:t>
            </w:r>
            <w:r w:rsidRPr="00FD06E7">
              <w:rPr>
                <w:rFonts w:asciiTheme="minorBidi" w:hAnsiTheme="minorBidi"/>
                <w:sz w:val="24"/>
                <w:szCs w:val="24"/>
              </w:rPr>
              <w:t xml:space="preserve"> Inspection required.</w:t>
            </w:r>
          </w:p>
        </w:tc>
      </w:tr>
    </w:tbl>
    <w:p w14:paraId="231C9589" w14:textId="77777777" w:rsidR="004F6C5E" w:rsidRPr="00FD06E7" w:rsidRDefault="004F6C5E" w:rsidP="00FD06E7">
      <w:pPr>
        <w:bidi/>
        <w:spacing w:after="0" w:line="276" w:lineRule="auto"/>
        <w:rPr>
          <w:rFonts w:asciiTheme="minorBidi" w:hAnsiTheme="minorBidi"/>
          <w:sz w:val="10"/>
          <w:szCs w:val="10"/>
          <w:rtl/>
        </w:rPr>
      </w:pPr>
    </w:p>
    <w:tbl>
      <w:tblPr>
        <w:bidiVisual/>
        <w:tblW w:w="10772" w:type="dxa"/>
        <w:tblLook w:val="04A0" w:firstRow="1" w:lastRow="0" w:firstColumn="1" w:lastColumn="0" w:noHBand="0" w:noVBand="1"/>
      </w:tblPr>
      <w:tblGrid>
        <w:gridCol w:w="1844"/>
        <w:gridCol w:w="2259"/>
        <w:gridCol w:w="6066"/>
        <w:gridCol w:w="603"/>
      </w:tblGrid>
      <w:tr w:rsidR="004F6C5E" w:rsidRPr="00FD06E7" w14:paraId="40E2EEEE" w14:textId="77777777" w:rsidTr="004F6C5E">
        <w:tc>
          <w:tcPr>
            <w:tcW w:w="1077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9"/>
            <w:hideMark/>
          </w:tcPr>
          <w:p w14:paraId="1AA1811D" w14:textId="77777777" w:rsidR="004F6C5E" w:rsidRPr="00FD06E7" w:rsidRDefault="004F6C5E" w:rsidP="00FD06E7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r w:rsidRPr="00FD06E7">
              <w:rPr>
                <w:rFonts w:asciiTheme="minorBidi" w:eastAsia="Calibri" w:hAnsiTheme="minorBidi"/>
                <w:b/>
                <w:bCs/>
                <w:sz w:val="28"/>
                <w:szCs w:val="28"/>
              </w:rPr>
              <w:t>Deficiencies:</w:t>
            </w:r>
          </w:p>
        </w:tc>
      </w:tr>
      <w:tr w:rsidR="004F6C5E" w:rsidRPr="00FD06E7" w14:paraId="0D248665" w14:textId="77777777" w:rsidTr="004F6C5E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5CF4FF8B" w14:textId="77777777" w:rsidR="004F6C5E" w:rsidRPr="00FD06E7" w:rsidRDefault="004F6C5E" w:rsidP="00FD06E7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  <w:r w:rsidRPr="00FD06E7">
              <w:rPr>
                <w:rFonts w:asciiTheme="minorBidi" w:hAnsiTheme="minorBidi"/>
                <w:b/>
                <w:bCs/>
                <w:sz w:val="24"/>
                <w:szCs w:val="24"/>
              </w:rPr>
              <w:t>Date</w:t>
            </w:r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3DFC6498" w14:textId="77777777" w:rsidR="004F6C5E" w:rsidRPr="00FD06E7" w:rsidRDefault="004F6C5E" w:rsidP="00FD06E7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  <w:r w:rsidRPr="00FD06E7">
              <w:rPr>
                <w:rFonts w:asciiTheme="minorBidi" w:hAnsiTheme="minorBidi"/>
                <w:b/>
                <w:bCs/>
                <w:sz w:val="24"/>
                <w:szCs w:val="24"/>
              </w:rPr>
              <w:t>Action Taken</w:t>
            </w: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16ABE0AE" w14:textId="77777777" w:rsidR="004F6C5E" w:rsidRPr="00FD06E7" w:rsidRDefault="004F6C5E" w:rsidP="00FD06E7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  <w:r w:rsidRPr="00FD06E7">
              <w:rPr>
                <w:rFonts w:asciiTheme="minorBidi" w:hAnsiTheme="minorBidi"/>
                <w:b/>
                <w:bCs/>
                <w:sz w:val="24"/>
                <w:szCs w:val="24"/>
              </w:rPr>
              <w:t>Deficiency Description</w:t>
            </w: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5AD7354C" w14:textId="77777777" w:rsidR="004F6C5E" w:rsidRPr="00FD06E7" w:rsidRDefault="004F6C5E" w:rsidP="00FD06E7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  <w:r w:rsidRPr="00FD06E7">
              <w:rPr>
                <w:rFonts w:asciiTheme="minorBidi" w:hAnsiTheme="minorBidi"/>
                <w:b/>
                <w:bCs/>
                <w:sz w:val="24"/>
                <w:szCs w:val="24"/>
              </w:rPr>
              <w:t>No.</w:t>
            </w:r>
          </w:p>
        </w:tc>
      </w:tr>
      <w:tr w:rsidR="004F6C5E" w:rsidRPr="00FD06E7" w14:paraId="74832D8D" w14:textId="77777777" w:rsidTr="004F6C5E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D4485BD" w14:textId="77777777" w:rsidR="004F6C5E" w:rsidRPr="00FD06E7" w:rsidRDefault="004F6C5E" w:rsidP="00FD06E7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1182085778" w:edGrp="everyone" w:colFirst="0" w:colLast="0"/>
            <w:permStart w:id="1654597646" w:edGrp="everyone" w:colFirst="1" w:colLast="1"/>
            <w:permStart w:id="1164453498" w:edGrp="everyone" w:colFirst="2" w:colLast="2"/>
            <w:permStart w:id="845505410" w:edGrp="everyone" w:colFirst="3" w:colLast="3"/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8CB9493" w14:textId="77777777" w:rsidR="004F6C5E" w:rsidRPr="00FD06E7" w:rsidRDefault="004F6C5E" w:rsidP="00FD06E7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50FC158" w14:textId="77777777" w:rsidR="004F6C5E" w:rsidRPr="00FD06E7" w:rsidRDefault="004F6C5E" w:rsidP="00FD06E7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878FCB3" w14:textId="77777777" w:rsidR="004F6C5E" w:rsidRPr="00FD06E7" w:rsidRDefault="004F6C5E" w:rsidP="00FD06E7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276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4F6C5E" w:rsidRPr="00FD06E7" w14:paraId="6C797BEE" w14:textId="77777777" w:rsidTr="004F6C5E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77761D9" w14:textId="77777777" w:rsidR="004F6C5E" w:rsidRPr="00FD06E7" w:rsidRDefault="004F6C5E" w:rsidP="00FD06E7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43128873" w:edGrp="everyone" w:colFirst="0" w:colLast="0"/>
            <w:permStart w:id="252002691" w:edGrp="everyone" w:colFirst="1" w:colLast="1"/>
            <w:permStart w:id="621966648" w:edGrp="everyone" w:colFirst="2" w:colLast="2"/>
            <w:permStart w:id="402026473" w:edGrp="everyone" w:colFirst="3" w:colLast="3"/>
            <w:permEnd w:id="1182085778"/>
            <w:permEnd w:id="1654597646"/>
            <w:permEnd w:id="1164453498"/>
            <w:permEnd w:id="845505410"/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9F1A3C3" w14:textId="77777777" w:rsidR="004F6C5E" w:rsidRPr="00FD06E7" w:rsidRDefault="004F6C5E" w:rsidP="00FD06E7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6245930" w14:textId="77777777" w:rsidR="004F6C5E" w:rsidRPr="00FD06E7" w:rsidRDefault="004F6C5E" w:rsidP="00FD06E7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B7E6F1C" w14:textId="77777777" w:rsidR="004F6C5E" w:rsidRPr="00FD06E7" w:rsidRDefault="004F6C5E" w:rsidP="00FD06E7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276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4F6C5E" w:rsidRPr="00FD06E7" w14:paraId="76A7283D" w14:textId="77777777" w:rsidTr="004F6C5E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B9455EC" w14:textId="77777777" w:rsidR="004F6C5E" w:rsidRPr="00FD06E7" w:rsidRDefault="004F6C5E" w:rsidP="00FD06E7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231109633" w:edGrp="everyone" w:colFirst="0" w:colLast="0"/>
            <w:permStart w:id="375133402" w:edGrp="everyone" w:colFirst="1" w:colLast="1"/>
            <w:permStart w:id="1482913925" w:edGrp="everyone" w:colFirst="2" w:colLast="2"/>
            <w:permStart w:id="2043284066" w:edGrp="everyone" w:colFirst="3" w:colLast="3"/>
            <w:permEnd w:id="43128873"/>
            <w:permEnd w:id="252002691"/>
            <w:permEnd w:id="621966648"/>
            <w:permEnd w:id="402026473"/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4B0E6F8" w14:textId="77777777" w:rsidR="004F6C5E" w:rsidRPr="00FD06E7" w:rsidRDefault="004F6C5E" w:rsidP="00FD06E7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199A6B1" w14:textId="77777777" w:rsidR="004F6C5E" w:rsidRPr="00FD06E7" w:rsidRDefault="004F6C5E" w:rsidP="00FD06E7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E9C8BAD" w14:textId="77777777" w:rsidR="004F6C5E" w:rsidRPr="00FD06E7" w:rsidRDefault="004F6C5E" w:rsidP="00FD06E7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276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4F6C5E" w:rsidRPr="00FD06E7" w14:paraId="795452FC" w14:textId="77777777" w:rsidTr="004F6C5E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5BF9570" w14:textId="77777777" w:rsidR="004F6C5E" w:rsidRPr="00FD06E7" w:rsidRDefault="004F6C5E" w:rsidP="00FD06E7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681185701" w:edGrp="everyone" w:colFirst="0" w:colLast="0"/>
            <w:permStart w:id="274227840" w:edGrp="everyone" w:colFirst="1" w:colLast="1"/>
            <w:permStart w:id="151602120" w:edGrp="everyone" w:colFirst="2" w:colLast="2"/>
            <w:permStart w:id="1391607200" w:edGrp="everyone" w:colFirst="3" w:colLast="3"/>
            <w:permEnd w:id="231109633"/>
            <w:permEnd w:id="375133402"/>
            <w:permEnd w:id="1482913925"/>
            <w:permEnd w:id="2043284066"/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1D4A51C" w14:textId="77777777" w:rsidR="004F6C5E" w:rsidRPr="00FD06E7" w:rsidRDefault="004F6C5E" w:rsidP="00FD06E7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5CED838" w14:textId="77777777" w:rsidR="004F6C5E" w:rsidRPr="00FD06E7" w:rsidRDefault="004F6C5E" w:rsidP="00FD06E7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B49CD43" w14:textId="77777777" w:rsidR="004F6C5E" w:rsidRPr="00FD06E7" w:rsidRDefault="004F6C5E" w:rsidP="00FD06E7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276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4F6C5E" w:rsidRPr="00FD06E7" w14:paraId="386D15B9" w14:textId="77777777" w:rsidTr="004F6C5E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30090F9" w14:textId="77777777" w:rsidR="004F6C5E" w:rsidRPr="00FD06E7" w:rsidRDefault="004F6C5E" w:rsidP="00FD06E7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1600081810" w:edGrp="everyone" w:colFirst="0" w:colLast="0"/>
            <w:permStart w:id="101193258" w:edGrp="everyone" w:colFirst="1" w:colLast="1"/>
            <w:permStart w:id="1264392221" w:edGrp="everyone" w:colFirst="2" w:colLast="2"/>
            <w:permStart w:id="1557817810" w:edGrp="everyone" w:colFirst="3" w:colLast="3"/>
            <w:permEnd w:id="681185701"/>
            <w:permEnd w:id="274227840"/>
            <w:permEnd w:id="151602120"/>
            <w:permEnd w:id="1391607200"/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7C66B03" w14:textId="77777777" w:rsidR="004F6C5E" w:rsidRPr="00FD06E7" w:rsidRDefault="004F6C5E" w:rsidP="00FD06E7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20421AA" w14:textId="77777777" w:rsidR="004F6C5E" w:rsidRPr="00FD06E7" w:rsidRDefault="004F6C5E" w:rsidP="00FD06E7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38C4CDB" w14:textId="77777777" w:rsidR="004F6C5E" w:rsidRPr="00FD06E7" w:rsidRDefault="004F6C5E" w:rsidP="00FD06E7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276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4F6C5E" w:rsidRPr="00FD06E7" w14:paraId="47758F56" w14:textId="77777777" w:rsidTr="004F6C5E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BE71B78" w14:textId="77777777" w:rsidR="004F6C5E" w:rsidRPr="00FD06E7" w:rsidRDefault="004F6C5E" w:rsidP="00FD06E7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11883672" w:edGrp="everyone" w:colFirst="0" w:colLast="0"/>
            <w:permStart w:id="610622524" w:edGrp="everyone" w:colFirst="1" w:colLast="1"/>
            <w:permStart w:id="1991735326" w:edGrp="everyone" w:colFirst="2" w:colLast="2"/>
            <w:permStart w:id="1312238629" w:edGrp="everyone" w:colFirst="3" w:colLast="3"/>
            <w:permEnd w:id="1600081810"/>
            <w:permEnd w:id="101193258"/>
            <w:permEnd w:id="1264392221"/>
            <w:permEnd w:id="1557817810"/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C15AC72" w14:textId="77777777" w:rsidR="004F6C5E" w:rsidRPr="00FD06E7" w:rsidRDefault="004F6C5E" w:rsidP="00FD06E7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6859A28" w14:textId="77777777" w:rsidR="004F6C5E" w:rsidRPr="00FD06E7" w:rsidRDefault="004F6C5E" w:rsidP="00FD06E7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E77DD67" w14:textId="77777777" w:rsidR="004F6C5E" w:rsidRPr="00FD06E7" w:rsidRDefault="004F6C5E" w:rsidP="00FD06E7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276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4F6C5E" w:rsidRPr="00FD06E7" w14:paraId="7FE4A2C0" w14:textId="77777777" w:rsidTr="004F6C5E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408A4B2" w14:textId="77777777" w:rsidR="004F6C5E" w:rsidRPr="00FD06E7" w:rsidRDefault="004F6C5E" w:rsidP="00FD06E7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1520848593" w:edGrp="everyone" w:colFirst="0" w:colLast="0"/>
            <w:permStart w:id="1965186370" w:edGrp="everyone" w:colFirst="1" w:colLast="1"/>
            <w:permStart w:id="1856794860" w:edGrp="everyone" w:colFirst="2" w:colLast="2"/>
            <w:permStart w:id="1327433583" w:edGrp="everyone" w:colFirst="3" w:colLast="3"/>
            <w:permEnd w:id="11883672"/>
            <w:permEnd w:id="610622524"/>
            <w:permEnd w:id="1991735326"/>
            <w:permEnd w:id="1312238629"/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AA2FAF5" w14:textId="77777777" w:rsidR="004F6C5E" w:rsidRPr="00FD06E7" w:rsidRDefault="004F6C5E" w:rsidP="00FD06E7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9826EFB" w14:textId="77777777" w:rsidR="004F6C5E" w:rsidRPr="00FD06E7" w:rsidRDefault="004F6C5E" w:rsidP="00FD06E7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BE87530" w14:textId="77777777" w:rsidR="004F6C5E" w:rsidRPr="00FD06E7" w:rsidRDefault="004F6C5E" w:rsidP="00FD06E7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276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4F6C5E" w:rsidRPr="00FD06E7" w14:paraId="5A5ECB49" w14:textId="77777777" w:rsidTr="004F6C5E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144AAAC" w14:textId="77777777" w:rsidR="004F6C5E" w:rsidRPr="00FD06E7" w:rsidRDefault="004F6C5E" w:rsidP="00FD06E7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401612702" w:edGrp="everyone" w:colFirst="0" w:colLast="0"/>
            <w:permStart w:id="1548095791" w:edGrp="everyone" w:colFirst="1" w:colLast="1"/>
            <w:permStart w:id="1049640131" w:edGrp="everyone" w:colFirst="2" w:colLast="2"/>
            <w:permStart w:id="2049724640" w:edGrp="everyone" w:colFirst="3" w:colLast="3"/>
            <w:permEnd w:id="1520848593"/>
            <w:permEnd w:id="1965186370"/>
            <w:permEnd w:id="1856794860"/>
            <w:permEnd w:id="1327433583"/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25432F8" w14:textId="77777777" w:rsidR="004F6C5E" w:rsidRPr="00FD06E7" w:rsidRDefault="004F6C5E" w:rsidP="00FD06E7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3342D8F" w14:textId="77777777" w:rsidR="004F6C5E" w:rsidRPr="00FD06E7" w:rsidRDefault="004F6C5E" w:rsidP="00FD06E7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3C4A79B" w14:textId="77777777" w:rsidR="004F6C5E" w:rsidRPr="00FD06E7" w:rsidRDefault="004F6C5E" w:rsidP="00FD06E7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276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4F6C5E" w:rsidRPr="00FD06E7" w14:paraId="0655CDB0" w14:textId="77777777" w:rsidTr="004F6C5E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1A9919B" w14:textId="77777777" w:rsidR="004F6C5E" w:rsidRPr="00FD06E7" w:rsidRDefault="004F6C5E" w:rsidP="00FD06E7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1536633944" w:edGrp="everyone" w:colFirst="0" w:colLast="0"/>
            <w:permStart w:id="1986557425" w:edGrp="everyone" w:colFirst="1" w:colLast="1"/>
            <w:permStart w:id="1368341839" w:edGrp="everyone" w:colFirst="2" w:colLast="2"/>
            <w:permStart w:id="437923769" w:edGrp="everyone" w:colFirst="3" w:colLast="3"/>
            <w:permEnd w:id="401612702"/>
            <w:permEnd w:id="1548095791"/>
            <w:permEnd w:id="1049640131"/>
            <w:permEnd w:id="2049724640"/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14391DE" w14:textId="77777777" w:rsidR="004F6C5E" w:rsidRPr="00FD06E7" w:rsidRDefault="004F6C5E" w:rsidP="00FD06E7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83FD214" w14:textId="77777777" w:rsidR="004F6C5E" w:rsidRPr="00FD06E7" w:rsidRDefault="004F6C5E" w:rsidP="00FD06E7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36B4C2A" w14:textId="77777777" w:rsidR="004F6C5E" w:rsidRPr="00FD06E7" w:rsidRDefault="004F6C5E" w:rsidP="00FD06E7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276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4F6C5E" w:rsidRPr="00FD06E7" w14:paraId="4FA7FD81" w14:textId="77777777" w:rsidTr="004F6C5E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4C09807" w14:textId="77777777" w:rsidR="004F6C5E" w:rsidRPr="00FD06E7" w:rsidRDefault="004F6C5E" w:rsidP="00FD06E7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1812925466" w:edGrp="everyone" w:colFirst="0" w:colLast="0"/>
            <w:permStart w:id="1958756906" w:edGrp="everyone" w:colFirst="1" w:colLast="1"/>
            <w:permStart w:id="1844656694" w:edGrp="everyone" w:colFirst="2" w:colLast="2"/>
            <w:permStart w:id="1208509741" w:edGrp="everyone" w:colFirst="3" w:colLast="3"/>
            <w:permEnd w:id="1536633944"/>
            <w:permEnd w:id="1986557425"/>
            <w:permEnd w:id="1368341839"/>
            <w:permEnd w:id="437923769"/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B951C23" w14:textId="77777777" w:rsidR="004F6C5E" w:rsidRPr="00FD06E7" w:rsidRDefault="004F6C5E" w:rsidP="00FD06E7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2652B27" w14:textId="77777777" w:rsidR="004F6C5E" w:rsidRPr="00FD06E7" w:rsidRDefault="004F6C5E" w:rsidP="00FD06E7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E35591A" w14:textId="77777777" w:rsidR="004F6C5E" w:rsidRPr="00FD06E7" w:rsidRDefault="004F6C5E" w:rsidP="00FD06E7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276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permEnd w:id="1812925466"/>
      <w:permEnd w:id="1958756906"/>
      <w:permEnd w:id="1844656694"/>
      <w:permEnd w:id="1208509741"/>
    </w:tbl>
    <w:p w14:paraId="7AB52D81" w14:textId="77777777" w:rsidR="004F6C5E" w:rsidRPr="00FD06E7" w:rsidRDefault="004F6C5E" w:rsidP="00FD06E7">
      <w:pPr>
        <w:bidi/>
        <w:spacing w:after="0" w:line="276" w:lineRule="auto"/>
        <w:rPr>
          <w:rFonts w:asciiTheme="minorBidi" w:hAnsiTheme="minorBidi"/>
          <w:sz w:val="10"/>
          <w:szCs w:val="10"/>
        </w:rPr>
      </w:pPr>
    </w:p>
    <w:tbl>
      <w:tblPr>
        <w:bidiVisual/>
        <w:tblW w:w="107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127"/>
        <w:gridCol w:w="4054"/>
        <w:gridCol w:w="3591"/>
      </w:tblGrid>
      <w:tr w:rsidR="004F6C5E" w:rsidRPr="00FD06E7" w14:paraId="144D74B3" w14:textId="77777777" w:rsidTr="004F6C5E">
        <w:tc>
          <w:tcPr>
            <w:tcW w:w="3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139FA06F" w14:textId="77777777" w:rsidR="004F6C5E" w:rsidRPr="00FD06E7" w:rsidRDefault="004F6C5E" w:rsidP="00FD06E7">
            <w:pPr>
              <w:autoSpaceDE w:val="0"/>
              <w:autoSpaceDN w:val="0"/>
              <w:adjustRightInd w:val="0"/>
              <w:spacing w:line="276" w:lineRule="auto"/>
              <w:rPr>
                <w:rFonts w:asciiTheme="minorBidi" w:hAnsiTheme="minorBidi"/>
                <w:sz w:val="24"/>
                <w:szCs w:val="24"/>
              </w:rPr>
            </w:pPr>
            <w:permStart w:id="1670472409" w:edGrp="everyone" w:colFirst="0" w:colLast="0"/>
            <w:permStart w:id="1142293635" w:edGrp="everyone" w:colFirst="1" w:colLast="1"/>
            <w:permStart w:id="433733242" w:edGrp="everyone" w:colFirst="2" w:colLast="2"/>
            <w:r w:rsidRPr="00FD06E7">
              <w:rPr>
                <w:rFonts w:asciiTheme="minorBidi" w:hAnsiTheme="minorBidi"/>
                <w:b/>
                <w:bCs/>
              </w:rPr>
              <w:t xml:space="preserve">Date:    /    /   </w:t>
            </w:r>
          </w:p>
        </w:tc>
        <w:tc>
          <w:tcPr>
            <w:tcW w:w="40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DDA6B75" w14:textId="77777777" w:rsidR="004F6C5E" w:rsidRPr="00FD06E7" w:rsidRDefault="004F6C5E" w:rsidP="00FD06E7">
            <w:pPr>
              <w:autoSpaceDE w:val="0"/>
              <w:autoSpaceDN w:val="0"/>
              <w:adjustRightInd w:val="0"/>
              <w:spacing w:line="276" w:lineRule="auto"/>
              <w:rPr>
                <w:rFonts w:asciiTheme="minorBidi" w:hAnsiTheme="minorBidi"/>
                <w:b/>
                <w:bCs/>
                <w:sz w:val="22"/>
              </w:rPr>
            </w:pPr>
            <w:r w:rsidRPr="00FD06E7">
              <w:rPr>
                <w:rFonts w:asciiTheme="minorBidi" w:hAnsiTheme="minorBidi"/>
                <w:b/>
                <w:bCs/>
              </w:rPr>
              <w:t>Signature:</w:t>
            </w:r>
          </w:p>
          <w:p w14:paraId="6F595CFD" w14:textId="77777777" w:rsidR="004F6C5E" w:rsidRPr="00FD06E7" w:rsidRDefault="004F6C5E" w:rsidP="00FD06E7">
            <w:pPr>
              <w:autoSpaceDE w:val="0"/>
              <w:autoSpaceDN w:val="0"/>
              <w:adjustRightInd w:val="0"/>
              <w:spacing w:line="276" w:lineRule="auto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3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52514EEB" w14:textId="77777777" w:rsidR="004F6C5E" w:rsidRPr="00FD06E7" w:rsidRDefault="004F6C5E" w:rsidP="00FD06E7">
            <w:pPr>
              <w:autoSpaceDE w:val="0"/>
              <w:autoSpaceDN w:val="0"/>
              <w:adjustRightInd w:val="0"/>
              <w:spacing w:line="276" w:lineRule="auto"/>
              <w:rPr>
                <w:rFonts w:asciiTheme="minorBidi" w:hAnsiTheme="minorBidi"/>
                <w:sz w:val="24"/>
                <w:szCs w:val="24"/>
              </w:rPr>
            </w:pPr>
            <w:r w:rsidRPr="00FD06E7">
              <w:rPr>
                <w:rFonts w:asciiTheme="minorBidi" w:hAnsiTheme="minorBidi"/>
                <w:b/>
                <w:bCs/>
              </w:rPr>
              <w:t>Inspector Name:</w:t>
            </w:r>
          </w:p>
        </w:tc>
      </w:tr>
      <w:permEnd w:id="1670472409"/>
      <w:permEnd w:id="1142293635"/>
      <w:permEnd w:id="433733242"/>
    </w:tbl>
    <w:p w14:paraId="7A82BD02" w14:textId="77777777" w:rsidR="004F6C5E" w:rsidRPr="00FD06E7" w:rsidRDefault="004F6C5E" w:rsidP="00FD06E7">
      <w:pPr>
        <w:shd w:val="clear" w:color="auto" w:fill="FFFFFF" w:themeFill="background1"/>
        <w:bidi/>
        <w:spacing w:after="0" w:line="276" w:lineRule="auto"/>
        <w:contextualSpacing/>
        <w:jc w:val="right"/>
        <w:rPr>
          <w:rFonts w:asciiTheme="minorBidi" w:eastAsia="Calibri" w:hAnsiTheme="minorBidi"/>
          <w:b/>
          <w:bCs/>
          <w:sz w:val="10"/>
          <w:szCs w:val="10"/>
        </w:rPr>
      </w:pPr>
    </w:p>
    <w:tbl>
      <w:tblPr>
        <w:bidiVisual/>
        <w:tblW w:w="107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590"/>
        <w:gridCol w:w="3591"/>
        <w:gridCol w:w="3591"/>
      </w:tblGrid>
      <w:tr w:rsidR="004F6C5E" w:rsidRPr="00FD06E7" w14:paraId="1F7CD43B" w14:textId="77777777" w:rsidTr="004F6C5E">
        <w:tc>
          <w:tcPr>
            <w:tcW w:w="1077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9"/>
            <w:hideMark/>
          </w:tcPr>
          <w:p w14:paraId="0499E898" w14:textId="77777777" w:rsidR="004F6C5E" w:rsidRPr="00FD06E7" w:rsidRDefault="004F6C5E" w:rsidP="00FD06E7">
            <w:pPr>
              <w:bidi/>
              <w:spacing w:line="276" w:lineRule="auto"/>
              <w:jc w:val="right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  <w:r w:rsidRPr="00FD06E7">
              <w:rPr>
                <w:rFonts w:asciiTheme="minorBidi" w:eastAsia="Calibri" w:hAnsiTheme="minorBidi"/>
                <w:b/>
                <w:bCs/>
                <w:sz w:val="28"/>
                <w:szCs w:val="28"/>
              </w:rPr>
              <w:t>Follow Up Inspection:</w:t>
            </w:r>
          </w:p>
        </w:tc>
      </w:tr>
      <w:tr w:rsidR="004F6C5E" w:rsidRPr="00FD06E7" w14:paraId="574C13E6" w14:textId="77777777" w:rsidTr="004F6C5E">
        <w:tc>
          <w:tcPr>
            <w:tcW w:w="1077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E69A14" w14:textId="77777777" w:rsidR="004F6C5E" w:rsidRPr="00FD06E7" w:rsidRDefault="004F6C5E" w:rsidP="00FD06E7">
            <w:pPr>
              <w:bidi/>
              <w:spacing w:line="276" w:lineRule="auto"/>
              <w:jc w:val="right"/>
              <w:rPr>
                <w:rFonts w:asciiTheme="minorBidi" w:eastAsia="Calibri" w:hAnsiTheme="minorBidi"/>
                <w:b/>
                <w:bCs/>
                <w:sz w:val="28"/>
                <w:szCs w:val="28"/>
                <w:rtl/>
              </w:rPr>
            </w:pPr>
            <w:bookmarkStart w:id="0" w:name="_GoBack" w:colFirst="0" w:colLast="0"/>
            <w:permStart w:id="2041127503" w:edGrp="everyone" w:colFirst="0" w:colLast="0"/>
            <w:r w:rsidRPr="00FD06E7">
              <w:rPr>
                <w:rFonts w:asciiTheme="minorBidi" w:eastAsia="Calibri" w:hAnsiTheme="minorBidi"/>
                <w:b/>
                <w:bCs/>
                <w:sz w:val="28"/>
                <w:szCs w:val="28"/>
              </w:rPr>
              <w:t>Remarks:</w:t>
            </w:r>
          </w:p>
          <w:p w14:paraId="33B19F0C" w14:textId="77777777" w:rsidR="004F6C5E" w:rsidRPr="00FD06E7" w:rsidRDefault="004F6C5E" w:rsidP="00FD06E7">
            <w:pPr>
              <w:bidi/>
              <w:spacing w:line="276" w:lineRule="auto"/>
              <w:jc w:val="right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</w:p>
          <w:p w14:paraId="402F6886" w14:textId="77777777" w:rsidR="004F6C5E" w:rsidRPr="00FD06E7" w:rsidRDefault="004F6C5E" w:rsidP="00FD06E7">
            <w:pPr>
              <w:bidi/>
              <w:spacing w:line="276" w:lineRule="auto"/>
              <w:jc w:val="right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</w:p>
          <w:p w14:paraId="75C9BC5C" w14:textId="77777777" w:rsidR="004F6C5E" w:rsidRPr="00FD06E7" w:rsidRDefault="004F6C5E" w:rsidP="00FD06E7">
            <w:pPr>
              <w:bidi/>
              <w:spacing w:line="276" w:lineRule="auto"/>
              <w:jc w:val="right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</w:p>
        </w:tc>
      </w:tr>
      <w:tr w:rsidR="004F6C5E" w:rsidRPr="00FD06E7" w14:paraId="603D7748" w14:textId="77777777" w:rsidTr="004F6C5E">
        <w:tc>
          <w:tcPr>
            <w:tcW w:w="3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A44FC6" w14:textId="77777777" w:rsidR="004F6C5E" w:rsidRPr="00FD06E7" w:rsidRDefault="004F6C5E" w:rsidP="00FD06E7">
            <w:pPr>
              <w:bidi/>
              <w:spacing w:line="276" w:lineRule="auto"/>
              <w:jc w:val="right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  <w:permStart w:id="2036798200" w:edGrp="everyone" w:colFirst="0" w:colLast="0"/>
            <w:permStart w:id="276572856" w:edGrp="everyone" w:colFirst="1" w:colLast="1"/>
            <w:permStart w:id="1080956230" w:edGrp="everyone" w:colFirst="2" w:colLast="2"/>
            <w:permEnd w:id="2041127503"/>
            <w:r w:rsidRPr="00FD06E7">
              <w:rPr>
                <w:rFonts w:asciiTheme="minorBidi" w:hAnsiTheme="minorBidi"/>
                <w:b/>
                <w:bCs/>
              </w:rPr>
              <w:t xml:space="preserve">Date:    /    /   </w:t>
            </w:r>
          </w:p>
        </w:tc>
        <w:tc>
          <w:tcPr>
            <w:tcW w:w="3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952403" w14:textId="77777777" w:rsidR="004F6C5E" w:rsidRPr="00FD06E7" w:rsidRDefault="004F6C5E" w:rsidP="00FD06E7">
            <w:pPr>
              <w:autoSpaceDE w:val="0"/>
              <w:autoSpaceDN w:val="0"/>
              <w:adjustRightInd w:val="0"/>
              <w:spacing w:line="276" w:lineRule="auto"/>
              <w:rPr>
                <w:rFonts w:asciiTheme="minorBidi" w:hAnsiTheme="minorBidi"/>
                <w:b/>
                <w:bCs/>
                <w:sz w:val="22"/>
              </w:rPr>
            </w:pPr>
            <w:r w:rsidRPr="00FD06E7">
              <w:rPr>
                <w:rFonts w:asciiTheme="minorBidi" w:hAnsiTheme="minorBidi"/>
                <w:b/>
                <w:bCs/>
              </w:rPr>
              <w:t>Signature:</w:t>
            </w:r>
          </w:p>
          <w:p w14:paraId="02937311" w14:textId="77777777" w:rsidR="004F6C5E" w:rsidRPr="00FD06E7" w:rsidRDefault="004F6C5E" w:rsidP="00FD06E7">
            <w:pPr>
              <w:bidi/>
              <w:spacing w:line="276" w:lineRule="auto"/>
              <w:jc w:val="right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</w:p>
        </w:tc>
        <w:tc>
          <w:tcPr>
            <w:tcW w:w="3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B1FCD5" w14:textId="77777777" w:rsidR="004F6C5E" w:rsidRPr="00FD06E7" w:rsidRDefault="004F6C5E" w:rsidP="00FD06E7">
            <w:pPr>
              <w:bidi/>
              <w:spacing w:line="276" w:lineRule="auto"/>
              <w:jc w:val="right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  <w:r w:rsidRPr="00FD06E7">
              <w:rPr>
                <w:rFonts w:asciiTheme="minorBidi" w:hAnsiTheme="minorBidi"/>
                <w:b/>
                <w:bCs/>
              </w:rPr>
              <w:t>Inspector Name:</w:t>
            </w:r>
          </w:p>
        </w:tc>
      </w:tr>
      <w:bookmarkEnd w:id="0"/>
      <w:permEnd w:id="2036798200"/>
      <w:permEnd w:id="276572856"/>
      <w:permEnd w:id="1080956230"/>
    </w:tbl>
    <w:p w14:paraId="3115F853" w14:textId="77777777" w:rsidR="004F6C5E" w:rsidRPr="00FD06E7" w:rsidRDefault="004F6C5E" w:rsidP="004F6C5E">
      <w:pPr>
        <w:rPr>
          <w:rFonts w:asciiTheme="minorBidi" w:hAnsiTheme="minorBidi"/>
          <w:sz w:val="22"/>
        </w:rPr>
      </w:pPr>
    </w:p>
    <w:p w14:paraId="0CBA3AB8" w14:textId="25ECE72E" w:rsidR="00EE6A52" w:rsidRPr="00FD06E7" w:rsidRDefault="00EE6A52" w:rsidP="004F6C5E">
      <w:pPr>
        <w:rPr>
          <w:rFonts w:asciiTheme="minorBidi" w:hAnsiTheme="minorBidi"/>
          <w:szCs w:val="20"/>
          <w:rtl/>
        </w:rPr>
      </w:pPr>
    </w:p>
    <w:sectPr w:rsidR="00EE6A52" w:rsidRPr="00FD06E7" w:rsidSect="00D70D05">
      <w:headerReference w:type="default" r:id="rId7"/>
      <w:footerReference w:type="default" r:id="rId8"/>
      <w:pgSz w:w="11906" w:h="16838"/>
      <w:pgMar w:top="567" w:right="567" w:bottom="567" w:left="567" w:header="737" w:footer="805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023D7DD" w14:textId="77777777" w:rsidR="00B843BE" w:rsidRDefault="00B843BE" w:rsidP="00B55D98">
      <w:pPr>
        <w:spacing w:after="0" w:line="240" w:lineRule="auto"/>
      </w:pPr>
      <w:r>
        <w:separator/>
      </w:r>
    </w:p>
  </w:endnote>
  <w:endnote w:type="continuationSeparator" w:id="0">
    <w:p w14:paraId="55180AF7" w14:textId="77777777" w:rsidR="00B843BE" w:rsidRDefault="00B843BE" w:rsidP="00B55D9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Dubai">
    <w:panose1 w:val="020B0503030403030204"/>
    <w:charset w:val="00"/>
    <w:family w:val="swiss"/>
    <w:notTrueType/>
    <w:pitch w:val="variable"/>
    <w:sig w:usb0="80002067" w:usb1="80000000" w:usb2="00000008" w:usb3="00000000" w:csb0="0000004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abic Transparent">
    <w:altName w:val="Sylfaen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panose1 w:val="00000000000000000000"/>
    <w:charset w:val="86"/>
    <w:family w:val="auto"/>
    <w:notTrueType/>
    <w:pitch w:val="variable"/>
    <w:sig w:usb0="A00002BF" w:usb1="38CF7CFA" w:usb2="00000016" w:usb3="00000000" w:csb0="0004000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587"/>
      <w:gridCol w:w="3587"/>
      <w:gridCol w:w="3588"/>
    </w:tblGrid>
    <w:tr w:rsidR="00E51168" w:rsidRPr="00E51168" w14:paraId="1E9A49CF" w14:textId="77777777" w:rsidTr="00E51168">
      <w:tc>
        <w:tcPr>
          <w:tcW w:w="10762" w:type="dxa"/>
          <w:gridSpan w:val="3"/>
        </w:tcPr>
        <w:p w14:paraId="243EF719" w14:textId="36C5F736" w:rsidR="00E51168" w:rsidRPr="00E51168" w:rsidRDefault="00790BFF" w:rsidP="0077748D">
          <w:pPr>
            <w:pStyle w:val="Footer"/>
            <w:spacing w:line="360" w:lineRule="auto"/>
            <w:rPr>
              <w:rFonts w:asciiTheme="minorBidi" w:hAnsiTheme="minorBidi"/>
              <w:sz w:val="16"/>
              <w:szCs w:val="16"/>
            </w:rPr>
          </w:pPr>
          <w:r>
            <w:rPr>
              <w:rFonts w:asciiTheme="minorBidi" w:hAnsiTheme="minorBidi"/>
              <w:sz w:val="16"/>
              <w:szCs w:val="16"/>
            </w:rPr>
            <w:t>Classification: Public</w:t>
          </w:r>
        </w:p>
      </w:tc>
    </w:tr>
    <w:tr w:rsidR="00E51168" w:rsidRPr="00E51168" w14:paraId="02C43FEF" w14:textId="77777777" w:rsidTr="00E51168">
      <w:tc>
        <w:tcPr>
          <w:tcW w:w="3587" w:type="dxa"/>
        </w:tcPr>
        <w:p w14:paraId="7A885E77" w14:textId="08EC2265" w:rsidR="00E51168" w:rsidRPr="00E51168" w:rsidRDefault="003B2710" w:rsidP="004C6B62">
          <w:pPr>
            <w:pStyle w:val="Footer"/>
            <w:spacing w:line="360" w:lineRule="auto"/>
            <w:rPr>
              <w:rFonts w:asciiTheme="minorBidi" w:hAnsiTheme="minorBidi"/>
              <w:sz w:val="16"/>
              <w:szCs w:val="16"/>
            </w:rPr>
          </w:pPr>
          <w:r w:rsidRPr="003B2710">
            <w:rPr>
              <w:rFonts w:asciiTheme="minorBidi" w:hAnsiTheme="minorBidi"/>
              <w:sz w:val="16"/>
              <w:szCs w:val="16"/>
            </w:rPr>
            <w:t>DMA-</w:t>
          </w:r>
          <w:r w:rsidR="004C6B62">
            <w:rPr>
              <w:rFonts w:asciiTheme="minorBidi" w:hAnsiTheme="minorBidi"/>
              <w:sz w:val="16"/>
              <w:szCs w:val="16"/>
            </w:rPr>
            <w:t>PRTS</w:t>
          </w:r>
          <w:r w:rsidR="00F8086E">
            <w:rPr>
              <w:rFonts w:asciiTheme="minorBidi" w:hAnsiTheme="minorBidi"/>
              <w:sz w:val="16"/>
              <w:szCs w:val="16"/>
            </w:rPr>
            <w:t>-S</w:t>
          </w:r>
          <w:r w:rsidR="00211598">
            <w:rPr>
              <w:rFonts w:asciiTheme="minorBidi" w:hAnsiTheme="minorBidi"/>
              <w:sz w:val="16"/>
              <w:szCs w:val="16"/>
            </w:rPr>
            <w:t>F06</w:t>
          </w:r>
          <w:r w:rsidR="00FD06E7">
            <w:rPr>
              <w:rFonts w:asciiTheme="minorBidi" w:hAnsiTheme="minorBidi"/>
              <w:sz w:val="16"/>
              <w:szCs w:val="16"/>
            </w:rPr>
            <w:t>r</w:t>
          </w:r>
        </w:p>
      </w:tc>
      <w:tc>
        <w:tcPr>
          <w:tcW w:w="3587" w:type="dxa"/>
        </w:tcPr>
        <w:p w14:paraId="5C9CEADF" w14:textId="23C658EB" w:rsidR="00E51168" w:rsidRPr="00E51168" w:rsidRDefault="00E51168" w:rsidP="00077531">
          <w:pPr>
            <w:pStyle w:val="Footer"/>
            <w:spacing w:line="360" w:lineRule="auto"/>
            <w:jc w:val="center"/>
            <w:rPr>
              <w:rFonts w:asciiTheme="minorBidi" w:hAnsiTheme="minorBidi"/>
              <w:sz w:val="16"/>
              <w:szCs w:val="16"/>
            </w:rPr>
          </w:pPr>
          <w:r>
            <w:rPr>
              <w:rFonts w:asciiTheme="minorBidi" w:hAnsiTheme="minorBidi"/>
              <w:sz w:val="16"/>
              <w:szCs w:val="16"/>
            </w:rPr>
            <w:t>Rev.</w:t>
          </w:r>
          <w:r w:rsidR="00077531">
            <w:rPr>
              <w:rFonts w:asciiTheme="minorBidi" w:hAnsiTheme="minorBidi"/>
              <w:sz w:val="16"/>
              <w:szCs w:val="16"/>
            </w:rPr>
            <w:t>0</w:t>
          </w:r>
          <w:r w:rsidR="00FD06E7">
            <w:rPr>
              <w:rFonts w:asciiTheme="minorBidi" w:hAnsiTheme="minorBidi"/>
              <w:sz w:val="16"/>
              <w:szCs w:val="16"/>
            </w:rPr>
            <w:t>9</w:t>
          </w:r>
          <w:r w:rsidR="00C27C70">
            <w:rPr>
              <w:rFonts w:asciiTheme="minorBidi" w:hAnsiTheme="minorBidi"/>
              <w:sz w:val="16"/>
              <w:szCs w:val="16"/>
            </w:rPr>
            <w:t>/</w:t>
          </w:r>
          <w:r>
            <w:rPr>
              <w:rFonts w:asciiTheme="minorBidi" w:hAnsiTheme="minorBidi"/>
              <w:sz w:val="16"/>
              <w:szCs w:val="16"/>
            </w:rPr>
            <w:t xml:space="preserve"> </w:t>
          </w:r>
          <w:r w:rsidR="00FE0707">
            <w:rPr>
              <w:rFonts w:asciiTheme="minorBidi" w:hAnsiTheme="minorBidi"/>
              <w:sz w:val="16"/>
              <w:szCs w:val="16"/>
            </w:rPr>
            <w:t>April</w:t>
          </w:r>
          <w:r w:rsidR="00C81085">
            <w:rPr>
              <w:rFonts w:asciiTheme="minorBidi" w:hAnsiTheme="minorBidi"/>
              <w:sz w:val="16"/>
              <w:szCs w:val="16"/>
            </w:rPr>
            <w:t xml:space="preserve"> 202</w:t>
          </w:r>
          <w:r w:rsidR="0077748D">
            <w:rPr>
              <w:rFonts w:asciiTheme="minorBidi" w:hAnsiTheme="minorBidi"/>
              <w:sz w:val="16"/>
              <w:szCs w:val="16"/>
            </w:rPr>
            <w:t>2</w:t>
          </w:r>
        </w:p>
      </w:tc>
      <w:tc>
        <w:tcPr>
          <w:tcW w:w="3588" w:type="dxa"/>
        </w:tcPr>
        <w:p w14:paraId="0AEB5FBB" w14:textId="23B045A8" w:rsidR="00E51168" w:rsidRPr="00E51168" w:rsidRDefault="00E51168" w:rsidP="00E51168">
          <w:pPr>
            <w:pStyle w:val="Footer"/>
            <w:spacing w:line="360" w:lineRule="auto"/>
            <w:jc w:val="right"/>
            <w:rPr>
              <w:rFonts w:asciiTheme="minorBidi" w:hAnsiTheme="minorBidi"/>
              <w:sz w:val="16"/>
              <w:szCs w:val="16"/>
            </w:rPr>
          </w:pPr>
          <w:r w:rsidRPr="00E51168">
            <w:rPr>
              <w:rFonts w:asciiTheme="minorBidi" w:hAnsiTheme="minorBidi"/>
              <w:sz w:val="16"/>
              <w:szCs w:val="16"/>
            </w:rPr>
            <w:t xml:space="preserve">Page </w:t>
          </w:r>
          <w:r w:rsidRPr="00E51168">
            <w:rPr>
              <w:rFonts w:asciiTheme="minorBidi" w:hAnsiTheme="minorBidi"/>
              <w:b/>
              <w:bCs/>
              <w:sz w:val="16"/>
              <w:szCs w:val="16"/>
            </w:rPr>
            <w:fldChar w:fldCharType="begin"/>
          </w:r>
          <w:r w:rsidRPr="00E51168">
            <w:rPr>
              <w:rFonts w:asciiTheme="minorBidi" w:hAnsiTheme="minorBidi"/>
              <w:b/>
              <w:bCs/>
              <w:sz w:val="16"/>
              <w:szCs w:val="16"/>
            </w:rPr>
            <w:instrText xml:space="preserve"> PAGE  \* Arabic  \* MERGEFORMAT </w:instrText>
          </w:r>
          <w:r w:rsidRPr="00E51168">
            <w:rPr>
              <w:rFonts w:asciiTheme="minorBidi" w:hAnsiTheme="minorBidi"/>
              <w:b/>
              <w:bCs/>
              <w:sz w:val="16"/>
              <w:szCs w:val="16"/>
            </w:rPr>
            <w:fldChar w:fldCharType="separate"/>
          </w:r>
          <w:r w:rsidR="00901605">
            <w:rPr>
              <w:rFonts w:asciiTheme="minorBidi" w:hAnsiTheme="minorBidi"/>
              <w:b/>
              <w:bCs/>
              <w:noProof/>
              <w:sz w:val="16"/>
              <w:szCs w:val="16"/>
            </w:rPr>
            <w:t>5</w:t>
          </w:r>
          <w:r w:rsidRPr="00E51168">
            <w:rPr>
              <w:rFonts w:asciiTheme="minorBidi" w:hAnsiTheme="minorBidi"/>
              <w:b/>
              <w:bCs/>
              <w:sz w:val="16"/>
              <w:szCs w:val="16"/>
            </w:rPr>
            <w:fldChar w:fldCharType="end"/>
          </w:r>
          <w:r w:rsidRPr="00E51168">
            <w:rPr>
              <w:rFonts w:asciiTheme="minorBidi" w:hAnsiTheme="minorBidi"/>
              <w:sz w:val="16"/>
              <w:szCs w:val="16"/>
            </w:rPr>
            <w:t xml:space="preserve"> of </w:t>
          </w:r>
          <w:r w:rsidRPr="00E51168">
            <w:rPr>
              <w:rFonts w:asciiTheme="minorBidi" w:hAnsiTheme="minorBidi"/>
              <w:b/>
              <w:bCs/>
              <w:sz w:val="16"/>
              <w:szCs w:val="16"/>
            </w:rPr>
            <w:fldChar w:fldCharType="begin"/>
          </w:r>
          <w:r w:rsidRPr="00E51168">
            <w:rPr>
              <w:rFonts w:asciiTheme="minorBidi" w:hAnsiTheme="minorBidi"/>
              <w:b/>
              <w:bCs/>
              <w:sz w:val="16"/>
              <w:szCs w:val="16"/>
            </w:rPr>
            <w:instrText xml:space="preserve"> NUMPAGES  \* Arabic  \* MERGEFORMAT </w:instrText>
          </w:r>
          <w:r w:rsidRPr="00E51168">
            <w:rPr>
              <w:rFonts w:asciiTheme="minorBidi" w:hAnsiTheme="minorBidi"/>
              <w:b/>
              <w:bCs/>
              <w:sz w:val="16"/>
              <w:szCs w:val="16"/>
            </w:rPr>
            <w:fldChar w:fldCharType="separate"/>
          </w:r>
          <w:r w:rsidR="00901605">
            <w:rPr>
              <w:rFonts w:asciiTheme="minorBidi" w:hAnsiTheme="minorBidi"/>
              <w:b/>
              <w:bCs/>
              <w:noProof/>
              <w:sz w:val="16"/>
              <w:szCs w:val="16"/>
            </w:rPr>
            <w:t>5</w:t>
          </w:r>
          <w:r w:rsidRPr="00E51168">
            <w:rPr>
              <w:rFonts w:asciiTheme="minorBidi" w:hAnsiTheme="minorBidi"/>
              <w:b/>
              <w:bCs/>
              <w:sz w:val="16"/>
              <w:szCs w:val="16"/>
            </w:rPr>
            <w:fldChar w:fldCharType="end"/>
          </w:r>
        </w:p>
      </w:tc>
    </w:tr>
  </w:tbl>
  <w:p w14:paraId="3DEE8E4B" w14:textId="62CD3B7A" w:rsidR="004844C0" w:rsidRDefault="004844C0">
    <w:pPr>
      <w:pStyle w:val="Footer"/>
    </w:pPr>
    <w:r>
      <w:rPr>
        <w:noProof/>
        <w:lang w:val="en-US"/>
      </w:rPr>
      <w:drawing>
        <wp:anchor distT="0" distB="0" distL="114300" distR="114300" simplePos="0" relativeHeight="251659264" behindDoc="0" locked="0" layoutInCell="1" allowOverlap="1" wp14:anchorId="060B2885" wp14:editId="6792C6A6">
          <wp:simplePos x="0" y="0"/>
          <wp:positionH relativeFrom="column">
            <wp:posOffset>-370573</wp:posOffset>
          </wp:positionH>
          <wp:positionV relativeFrom="page">
            <wp:posOffset>9938385</wp:posOffset>
          </wp:positionV>
          <wp:extent cx="7576820" cy="749935"/>
          <wp:effectExtent l="0" t="0" r="5080" b="0"/>
          <wp:wrapThrough wrapText="bothSides">
            <wp:wrapPolygon edited="0">
              <wp:start x="0" y="0"/>
              <wp:lineTo x="0" y="21216"/>
              <wp:lineTo x="21578" y="21216"/>
              <wp:lineTo x="21578" y="0"/>
              <wp:lineTo x="0" y="0"/>
            </wp:wrapPolygon>
          </wp:wrapThrough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76820" cy="7499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F8192CB" w14:textId="2ECF53C3" w:rsidR="00774D5E" w:rsidRPr="004141A7" w:rsidRDefault="00774D5E" w:rsidP="0029367E">
    <w:pPr>
      <w:pStyle w:val="Footer"/>
      <w:rPr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563CDF7" w14:textId="77777777" w:rsidR="00B843BE" w:rsidRDefault="00B843BE" w:rsidP="00B55D98">
      <w:pPr>
        <w:spacing w:after="0" w:line="240" w:lineRule="auto"/>
      </w:pPr>
      <w:r>
        <w:separator/>
      </w:r>
    </w:p>
  </w:footnote>
  <w:footnote w:type="continuationSeparator" w:id="0">
    <w:p w14:paraId="394E1B13" w14:textId="77777777" w:rsidR="00B843BE" w:rsidRDefault="00B843BE" w:rsidP="00B55D9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053D479" w14:textId="2A94895E" w:rsidR="00B55D98" w:rsidRPr="006A7C2F" w:rsidRDefault="00E021C5" w:rsidP="006A7C2F">
    <w:pPr>
      <w:pStyle w:val="Header"/>
      <w:ind w:left="-851"/>
    </w:pPr>
    <w:r>
      <w:rPr>
        <w:noProof/>
        <w:lang w:val="en-US"/>
      </w:rPr>
      <w:drawing>
        <wp:anchor distT="0" distB="0" distL="114300" distR="114300" simplePos="0" relativeHeight="251661312" behindDoc="0" locked="0" layoutInCell="1" allowOverlap="1" wp14:anchorId="19E2D74E" wp14:editId="4D1F8DF3">
          <wp:simplePos x="0" y="0"/>
          <wp:positionH relativeFrom="column">
            <wp:posOffset>-359410</wp:posOffset>
          </wp:positionH>
          <wp:positionV relativeFrom="page">
            <wp:posOffset>-401</wp:posOffset>
          </wp:positionV>
          <wp:extent cx="7566660" cy="1068070"/>
          <wp:effectExtent l="0" t="0" r="2540" b="0"/>
          <wp:wrapThrough wrapText="bothSides">
            <wp:wrapPolygon edited="0">
              <wp:start x="0" y="0"/>
              <wp:lineTo x="0" y="21317"/>
              <wp:lineTo x="21571" y="21317"/>
              <wp:lineTo x="21571" y="0"/>
              <wp:lineTo x="0" y="0"/>
            </wp:wrapPolygon>
          </wp:wrapThrough>
          <wp:docPr id="545015944" name="Picture 54501594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6660" cy="10680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AF2719"/>
    <w:multiLevelType w:val="hybridMultilevel"/>
    <w:tmpl w:val="1F102E0A"/>
    <w:lvl w:ilvl="0" w:tplc="AF3E4A5E">
      <w:start w:val="1"/>
      <w:numFmt w:val="decimal"/>
      <w:lvlText w:val="%1."/>
      <w:lvlJc w:val="left"/>
      <w:pPr>
        <w:ind w:left="720" w:hanging="360"/>
      </w:pPr>
      <w:rPr>
        <w:rFonts w:ascii="Dubai" w:hAnsi="Dubai" w:cs="Dubai" w:hint="default"/>
        <w:b w:val="0"/>
        <w:bCs/>
        <w:sz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5117B5"/>
    <w:multiLevelType w:val="hybridMultilevel"/>
    <w:tmpl w:val="5CE2CD24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1839FB"/>
    <w:multiLevelType w:val="hybridMultilevel"/>
    <w:tmpl w:val="9932964A"/>
    <w:lvl w:ilvl="0" w:tplc="29424376">
      <w:start w:val="3"/>
      <w:numFmt w:val="bullet"/>
      <w:lvlText w:val="-"/>
      <w:lvlJc w:val="left"/>
      <w:pPr>
        <w:ind w:left="360" w:hanging="360"/>
      </w:pPr>
      <w:rPr>
        <w:rFonts w:ascii="Arial" w:eastAsia="Times New Roman" w:hAnsi="Arial" w:cs="Arial" w:hint="default"/>
      </w:rPr>
    </w:lvl>
    <w:lvl w:ilvl="1" w:tplc="29424376">
      <w:start w:val="3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D047CBC"/>
    <w:multiLevelType w:val="hybridMultilevel"/>
    <w:tmpl w:val="7F8481C6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6563BF"/>
    <w:multiLevelType w:val="hybridMultilevel"/>
    <w:tmpl w:val="8C8E8946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86D2810"/>
    <w:multiLevelType w:val="hybridMultilevel"/>
    <w:tmpl w:val="70B43380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FBB7BD0"/>
    <w:multiLevelType w:val="hybridMultilevel"/>
    <w:tmpl w:val="0F9670C6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FE76631"/>
    <w:multiLevelType w:val="hybridMultilevel"/>
    <w:tmpl w:val="760AF9E2"/>
    <w:lvl w:ilvl="0" w:tplc="FBD6F50E">
      <w:start w:val="1"/>
      <w:numFmt w:val="bullet"/>
      <w:lvlText w:val="□"/>
      <w:lvlJc w:val="left"/>
      <w:pPr>
        <w:ind w:left="720" w:hanging="360"/>
      </w:pPr>
      <w:rPr>
        <w:rFonts w:ascii="Arial" w:hAnsi="Arial" w:hint="default"/>
        <w:color w:val="auto"/>
        <w:sz w:val="40"/>
        <w:szCs w:val="4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2385579"/>
    <w:multiLevelType w:val="hybridMultilevel"/>
    <w:tmpl w:val="87288B8A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28429F6"/>
    <w:multiLevelType w:val="hybridMultilevel"/>
    <w:tmpl w:val="CC1246BA"/>
    <w:lvl w:ilvl="0" w:tplc="CEE4B8A8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  <w:lang w:bidi="ar-AE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DDE2EFC"/>
    <w:multiLevelType w:val="hybridMultilevel"/>
    <w:tmpl w:val="BD3E6B8A"/>
    <w:lvl w:ilvl="0" w:tplc="06845D0C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lang w:bidi="ar-AE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31A0719"/>
    <w:multiLevelType w:val="hybridMultilevel"/>
    <w:tmpl w:val="D5861B56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74315CE"/>
    <w:multiLevelType w:val="hybridMultilevel"/>
    <w:tmpl w:val="81422956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8DE21F6"/>
    <w:multiLevelType w:val="hybridMultilevel"/>
    <w:tmpl w:val="07A80E78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C645C58"/>
    <w:multiLevelType w:val="hybridMultilevel"/>
    <w:tmpl w:val="B2E0EE20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9"/>
  </w:num>
  <w:num w:numId="3">
    <w:abstractNumId w:val="10"/>
  </w:num>
  <w:num w:numId="4">
    <w:abstractNumId w:val="6"/>
  </w:num>
  <w:num w:numId="5">
    <w:abstractNumId w:val="4"/>
  </w:num>
  <w:num w:numId="6">
    <w:abstractNumId w:val="7"/>
  </w:num>
  <w:num w:numId="7">
    <w:abstractNumId w:val="9"/>
  </w:num>
  <w:num w:numId="8">
    <w:abstractNumId w:val="10"/>
  </w:num>
  <w:num w:numId="9">
    <w:abstractNumId w:val="6"/>
  </w:num>
  <w:num w:numId="10">
    <w:abstractNumId w:val="4"/>
  </w:num>
  <w:num w:numId="11">
    <w:abstractNumId w:val="7"/>
  </w:num>
  <w:num w:numId="12">
    <w:abstractNumId w:val="0"/>
  </w:num>
  <w:num w:numId="13">
    <w:abstractNumId w:val="9"/>
  </w:num>
  <w:num w:numId="14">
    <w:abstractNumId w:val="10"/>
  </w:num>
  <w:num w:numId="15">
    <w:abstractNumId w:val="6"/>
  </w:num>
  <w:num w:numId="16">
    <w:abstractNumId w:val="4"/>
  </w:num>
  <w:num w:numId="17">
    <w:abstractNumId w:val="7"/>
  </w:num>
  <w:num w:numId="18">
    <w:abstractNumId w:val="9"/>
  </w:num>
  <w:num w:numId="19">
    <w:abstractNumId w:val="10"/>
  </w:num>
  <w:num w:numId="20">
    <w:abstractNumId w:val="4"/>
  </w:num>
  <w:num w:numId="21">
    <w:abstractNumId w:val="6"/>
  </w:num>
  <w:num w:numId="22">
    <w:abstractNumId w:val="9"/>
  </w:num>
  <w:num w:numId="23">
    <w:abstractNumId w:val="6"/>
  </w:num>
  <w:num w:numId="24">
    <w:abstractNumId w:val="4"/>
  </w:num>
  <w:num w:numId="25">
    <w:abstractNumId w:val="7"/>
  </w:num>
  <w:num w:numId="26">
    <w:abstractNumId w:val="3"/>
  </w:num>
  <w:num w:numId="27">
    <w:abstractNumId w:val="3"/>
  </w:num>
  <w:num w:numId="28">
    <w:abstractNumId w:val="14"/>
  </w:num>
  <w:num w:numId="29">
    <w:abstractNumId w:val="14"/>
  </w:num>
  <w:num w:numId="30">
    <w:abstractNumId w:val="5"/>
  </w:num>
  <w:num w:numId="31">
    <w:abstractNumId w:val="5"/>
  </w:num>
  <w:num w:numId="32">
    <w:abstractNumId w:val="12"/>
  </w:num>
  <w:num w:numId="33">
    <w:abstractNumId w:val="12"/>
  </w:num>
  <w:num w:numId="34">
    <w:abstractNumId w:val="1"/>
  </w:num>
  <w:num w:numId="35">
    <w:abstractNumId w:val="1"/>
  </w:num>
  <w:num w:numId="36">
    <w:abstractNumId w:val="11"/>
  </w:num>
  <w:num w:numId="37">
    <w:abstractNumId w:val="11"/>
  </w:num>
  <w:num w:numId="38">
    <w:abstractNumId w:val="13"/>
  </w:num>
  <w:num w:numId="39">
    <w:abstractNumId w:val="13"/>
  </w:num>
  <w:num w:numId="40">
    <w:abstractNumId w:val="8"/>
  </w:num>
  <w:num w:numId="41">
    <w:abstractNumId w:val="8"/>
  </w:num>
  <w:num w:numId="42">
    <w:abstractNumId w:val="4"/>
  </w:num>
  <w:num w:numId="43">
    <w:abstractNumId w:val="9"/>
  </w:num>
  <w:num w:numId="44">
    <w:abstractNumId w:val="6"/>
  </w:num>
  <w:num w:numId="45">
    <w:abstractNumId w:val="9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46">
    <w:abstractNumId w:val="10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47">
    <w:abstractNumId w:val="4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48">
    <w:abstractNumId w:val="6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49">
    <w:abstractNumId w:val="2"/>
  </w:num>
  <w:num w:numId="50">
    <w:abstractNumId w:val="2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5"/>
  <w:proofState w:spelling="clean" w:grammar="clean"/>
  <w:documentProtection w:edit="readOnly" w:formatting="1" w:enforcement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UwMDC3MDY2MTAyMTVQ0lEKTi0uzszPAykwqQUAWuSVsiwAAAA="/>
  </w:docVars>
  <w:rsids>
    <w:rsidRoot w:val="00B55D98"/>
    <w:rsid w:val="0000153A"/>
    <w:rsid w:val="000306D7"/>
    <w:rsid w:val="000374FC"/>
    <w:rsid w:val="00043B34"/>
    <w:rsid w:val="00060C53"/>
    <w:rsid w:val="00065E8C"/>
    <w:rsid w:val="00076A7D"/>
    <w:rsid w:val="00076E92"/>
    <w:rsid w:val="00077531"/>
    <w:rsid w:val="00084A5B"/>
    <w:rsid w:val="00086D7F"/>
    <w:rsid w:val="000874B4"/>
    <w:rsid w:val="00093150"/>
    <w:rsid w:val="00097A6D"/>
    <w:rsid w:val="000A5F64"/>
    <w:rsid w:val="000C39CE"/>
    <w:rsid w:val="000C54C2"/>
    <w:rsid w:val="000C6D0C"/>
    <w:rsid w:val="000D1843"/>
    <w:rsid w:val="000F2CF1"/>
    <w:rsid w:val="001048B5"/>
    <w:rsid w:val="00104DB1"/>
    <w:rsid w:val="00116160"/>
    <w:rsid w:val="00121949"/>
    <w:rsid w:val="0015691A"/>
    <w:rsid w:val="001745FF"/>
    <w:rsid w:val="00185CD6"/>
    <w:rsid w:val="0019496B"/>
    <w:rsid w:val="001A4778"/>
    <w:rsid w:val="001D1D4A"/>
    <w:rsid w:val="001D77EB"/>
    <w:rsid w:val="001E23EA"/>
    <w:rsid w:val="001F1669"/>
    <w:rsid w:val="001F2E7F"/>
    <w:rsid w:val="00207E99"/>
    <w:rsid w:val="00211598"/>
    <w:rsid w:val="00216BD1"/>
    <w:rsid w:val="00226B42"/>
    <w:rsid w:val="00230B88"/>
    <w:rsid w:val="002327FA"/>
    <w:rsid w:val="002328EE"/>
    <w:rsid w:val="00260377"/>
    <w:rsid w:val="00262ED8"/>
    <w:rsid w:val="00272E18"/>
    <w:rsid w:val="00287D76"/>
    <w:rsid w:val="00291D97"/>
    <w:rsid w:val="0029367E"/>
    <w:rsid w:val="00296B15"/>
    <w:rsid w:val="002A0E72"/>
    <w:rsid w:val="002B21B7"/>
    <w:rsid w:val="002B7396"/>
    <w:rsid w:val="002D7A85"/>
    <w:rsid w:val="002F2410"/>
    <w:rsid w:val="002F39F4"/>
    <w:rsid w:val="00300217"/>
    <w:rsid w:val="0031342F"/>
    <w:rsid w:val="00323CB9"/>
    <w:rsid w:val="00330E82"/>
    <w:rsid w:val="00340359"/>
    <w:rsid w:val="00353A5F"/>
    <w:rsid w:val="00385139"/>
    <w:rsid w:val="003A7505"/>
    <w:rsid w:val="003B2710"/>
    <w:rsid w:val="003B4CA7"/>
    <w:rsid w:val="003C4FB9"/>
    <w:rsid w:val="003D6C1E"/>
    <w:rsid w:val="003E2DA7"/>
    <w:rsid w:val="003F01F3"/>
    <w:rsid w:val="004141A7"/>
    <w:rsid w:val="00425373"/>
    <w:rsid w:val="00430F64"/>
    <w:rsid w:val="0045338B"/>
    <w:rsid w:val="00454310"/>
    <w:rsid w:val="004761B6"/>
    <w:rsid w:val="004815DC"/>
    <w:rsid w:val="004844C0"/>
    <w:rsid w:val="004933C7"/>
    <w:rsid w:val="004B1751"/>
    <w:rsid w:val="004C6B62"/>
    <w:rsid w:val="004D466A"/>
    <w:rsid w:val="004D6E1B"/>
    <w:rsid w:val="004E4F42"/>
    <w:rsid w:val="004F028B"/>
    <w:rsid w:val="004F2FE8"/>
    <w:rsid w:val="004F6C5E"/>
    <w:rsid w:val="0053223C"/>
    <w:rsid w:val="00537495"/>
    <w:rsid w:val="00537712"/>
    <w:rsid w:val="00543FD2"/>
    <w:rsid w:val="005973B8"/>
    <w:rsid w:val="005A1FC4"/>
    <w:rsid w:val="005D56C2"/>
    <w:rsid w:val="005E4F20"/>
    <w:rsid w:val="005E5055"/>
    <w:rsid w:val="005F46DC"/>
    <w:rsid w:val="005F59FD"/>
    <w:rsid w:val="00611D27"/>
    <w:rsid w:val="00655756"/>
    <w:rsid w:val="00663D10"/>
    <w:rsid w:val="0067164E"/>
    <w:rsid w:val="0069724E"/>
    <w:rsid w:val="006A7140"/>
    <w:rsid w:val="006A7C2F"/>
    <w:rsid w:val="006A7F47"/>
    <w:rsid w:val="006B4852"/>
    <w:rsid w:val="006B5A6C"/>
    <w:rsid w:val="006C0708"/>
    <w:rsid w:val="006C7A44"/>
    <w:rsid w:val="006D1FED"/>
    <w:rsid w:val="006D2C21"/>
    <w:rsid w:val="006D7DFA"/>
    <w:rsid w:val="0071305D"/>
    <w:rsid w:val="00717D30"/>
    <w:rsid w:val="00720097"/>
    <w:rsid w:val="007259BA"/>
    <w:rsid w:val="00740D43"/>
    <w:rsid w:val="007457F7"/>
    <w:rsid w:val="0074651C"/>
    <w:rsid w:val="00746DD2"/>
    <w:rsid w:val="00774D5E"/>
    <w:rsid w:val="0077748D"/>
    <w:rsid w:val="007834B2"/>
    <w:rsid w:val="00790BFF"/>
    <w:rsid w:val="007B2F1F"/>
    <w:rsid w:val="007C38DF"/>
    <w:rsid w:val="007E736C"/>
    <w:rsid w:val="00800636"/>
    <w:rsid w:val="008119FE"/>
    <w:rsid w:val="00813369"/>
    <w:rsid w:val="00820CC2"/>
    <w:rsid w:val="0082210E"/>
    <w:rsid w:val="00822325"/>
    <w:rsid w:val="008237BB"/>
    <w:rsid w:val="0085558A"/>
    <w:rsid w:val="00861490"/>
    <w:rsid w:val="0086605B"/>
    <w:rsid w:val="0087178B"/>
    <w:rsid w:val="008762AE"/>
    <w:rsid w:val="00877784"/>
    <w:rsid w:val="008834EF"/>
    <w:rsid w:val="00883835"/>
    <w:rsid w:val="008A3766"/>
    <w:rsid w:val="008A6CC5"/>
    <w:rsid w:val="008B49C6"/>
    <w:rsid w:val="008B55E6"/>
    <w:rsid w:val="008C3A34"/>
    <w:rsid w:val="008D7933"/>
    <w:rsid w:val="008E1016"/>
    <w:rsid w:val="008E48F8"/>
    <w:rsid w:val="008F1F37"/>
    <w:rsid w:val="008F2031"/>
    <w:rsid w:val="008F386B"/>
    <w:rsid w:val="008F49DB"/>
    <w:rsid w:val="008F59E7"/>
    <w:rsid w:val="00900935"/>
    <w:rsid w:val="00901605"/>
    <w:rsid w:val="00914F86"/>
    <w:rsid w:val="009510C3"/>
    <w:rsid w:val="009759BA"/>
    <w:rsid w:val="0099060E"/>
    <w:rsid w:val="00993B8F"/>
    <w:rsid w:val="009B098E"/>
    <w:rsid w:val="009D22B2"/>
    <w:rsid w:val="009D7AB9"/>
    <w:rsid w:val="009E12EA"/>
    <w:rsid w:val="009E655E"/>
    <w:rsid w:val="009E707B"/>
    <w:rsid w:val="00A21135"/>
    <w:rsid w:val="00A222D2"/>
    <w:rsid w:val="00A41DB0"/>
    <w:rsid w:val="00A4730D"/>
    <w:rsid w:val="00A57F29"/>
    <w:rsid w:val="00A64076"/>
    <w:rsid w:val="00A91DEF"/>
    <w:rsid w:val="00A91F4B"/>
    <w:rsid w:val="00AA517C"/>
    <w:rsid w:val="00AB3234"/>
    <w:rsid w:val="00AC7ABE"/>
    <w:rsid w:val="00AE57B5"/>
    <w:rsid w:val="00AF4BC4"/>
    <w:rsid w:val="00B16A26"/>
    <w:rsid w:val="00B17605"/>
    <w:rsid w:val="00B24088"/>
    <w:rsid w:val="00B268F5"/>
    <w:rsid w:val="00B362B5"/>
    <w:rsid w:val="00B37588"/>
    <w:rsid w:val="00B55D98"/>
    <w:rsid w:val="00B73223"/>
    <w:rsid w:val="00B83D12"/>
    <w:rsid w:val="00B843BE"/>
    <w:rsid w:val="00BB1DE2"/>
    <w:rsid w:val="00BC3E82"/>
    <w:rsid w:val="00BD37E0"/>
    <w:rsid w:val="00BE7DE4"/>
    <w:rsid w:val="00BE7F82"/>
    <w:rsid w:val="00BF1FD9"/>
    <w:rsid w:val="00C27C70"/>
    <w:rsid w:val="00C317B2"/>
    <w:rsid w:val="00C351E8"/>
    <w:rsid w:val="00C36559"/>
    <w:rsid w:val="00C5076B"/>
    <w:rsid w:val="00C63E05"/>
    <w:rsid w:val="00C81085"/>
    <w:rsid w:val="00C86C8D"/>
    <w:rsid w:val="00C8718F"/>
    <w:rsid w:val="00CD6174"/>
    <w:rsid w:val="00CE0A36"/>
    <w:rsid w:val="00CF0432"/>
    <w:rsid w:val="00D00B75"/>
    <w:rsid w:val="00D015BA"/>
    <w:rsid w:val="00D058A4"/>
    <w:rsid w:val="00D133A2"/>
    <w:rsid w:val="00D13E63"/>
    <w:rsid w:val="00D54517"/>
    <w:rsid w:val="00D55589"/>
    <w:rsid w:val="00D70D05"/>
    <w:rsid w:val="00D82096"/>
    <w:rsid w:val="00DA1AF7"/>
    <w:rsid w:val="00DA390C"/>
    <w:rsid w:val="00DA4FD7"/>
    <w:rsid w:val="00DB14DA"/>
    <w:rsid w:val="00DC5A67"/>
    <w:rsid w:val="00DE5036"/>
    <w:rsid w:val="00DF3298"/>
    <w:rsid w:val="00DF4729"/>
    <w:rsid w:val="00E01689"/>
    <w:rsid w:val="00E021C5"/>
    <w:rsid w:val="00E10E69"/>
    <w:rsid w:val="00E21103"/>
    <w:rsid w:val="00E2732D"/>
    <w:rsid w:val="00E417F3"/>
    <w:rsid w:val="00E51168"/>
    <w:rsid w:val="00E54A04"/>
    <w:rsid w:val="00E67E44"/>
    <w:rsid w:val="00E70944"/>
    <w:rsid w:val="00E763ED"/>
    <w:rsid w:val="00E8093A"/>
    <w:rsid w:val="00E8361F"/>
    <w:rsid w:val="00E87629"/>
    <w:rsid w:val="00EA428A"/>
    <w:rsid w:val="00EA7F1E"/>
    <w:rsid w:val="00EB4268"/>
    <w:rsid w:val="00EC077B"/>
    <w:rsid w:val="00EC1033"/>
    <w:rsid w:val="00EE6A52"/>
    <w:rsid w:val="00EF08E9"/>
    <w:rsid w:val="00EF4F10"/>
    <w:rsid w:val="00F04F9B"/>
    <w:rsid w:val="00F10D1B"/>
    <w:rsid w:val="00F114AE"/>
    <w:rsid w:val="00F12FDC"/>
    <w:rsid w:val="00F17E35"/>
    <w:rsid w:val="00F27C8B"/>
    <w:rsid w:val="00F3762D"/>
    <w:rsid w:val="00F638AA"/>
    <w:rsid w:val="00F8079F"/>
    <w:rsid w:val="00F8086E"/>
    <w:rsid w:val="00F91119"/>
    <w:rsid w:val="00F95BDA"/>
    <w:rsid w:val="00FC5B11"/>
    <w:rsid w:val="00FD06E7"/>
    <w:rsid w:val="00FE0707"/>
    <w:rsid w:val="00FE7EF5"/>
    <w:rsid w:val="00FF1803"/>
    <w:rsid w:val="00FF64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1523681"/>
  <w15:chartTrackingRefBased/>
  <w15:docId w15:val="{44FBC395-FC28-48AA-B325-8ABECC53E0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0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91D97"/>
    <w:rPr>
      <w:rFonts w:ascii="Arial" w:hAnsi="Arial"/>
      <w:sz w:val="20"/>
      <w:lang w:val="en-GB"/>
    </w:rPr>
  </w:style>
  <w:style w:type="paragraph" w:styleId="Heading1">
    <w:name w:val="heading 1"/>
    <w:basedOn w:val="Normal"/>
    <w:next w:val="Normal"/>
    <w:link w:val="Heading1Char"/>
    <w:qFormat/>
    <w:rsid w:val="007E736C"/>
    <w:pPr>
      <w:keepNext/>
      <w:bidi/>
      <w:spacing w:before="240" w:after="60" w:line="240" w:lineRule="auto"/>
      <w:jc w:val="center"/>
      <w:outlineLvl w:val="0"/>
    </w:pPr>
    <w:rPr>
      <w:rFonts w:ascii="Dubai" w:eastAsia="Times New Roman" w:hAnsi="Dubai" w:cs="Dubai"/>
      <w:b/>
      <w:bCs/>
      <w:sz w:val="28"/>
      <w:szCs w:val="28"/>
      <w:lang w:eastAsia="ar-SA"/>
    </w:rPr>
  </w:style>
  <w:style w:type="paragraph" w:styleId="Heading8">
    <w:name w:val="heading 8"/>
    <w:basedOn w:val="Normal"/>
    <w:next w:val="Normal"/>
    <w:link w:val="Heading8Char"/>
    <w:unhideWhenUsed/>
    <w:qFormat/>
    <w:rsid w:val="00BC3E82"/>
    <w:pPr>
      <w:keepNext/>
      <w:bidi/>
      <w:spacing w:after="0" w:line="240" w:lineRule="auto"/>
      <w:ind w:left="1440" w:hanging="1440"/>
      <w:jc w:val="center"/>
      <w:outlineLvl w:val="7"/>
    </w:pPr>
    <w:rPr>
      <w:rFonts w:ascii="Times New Roman" w:eastAsia="Times New Roman" w:hAnsi="Times New Roman" w:cs="Arabic Transparent"/>
      <w:b/>
      <w:bCs/>
      <w:sz w:val="34"/>
      <w:szCs w:val="34"/>
      <w:lang w:bidi="ar-A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B55D9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B55D98"/>
  </w:style>
  <w:style w:type="paragraph" w:styleId="Footer">
    <w:name w:val="footer"/>
    <w:basedOn w:val="Normal"/>
    <w:link w:val="FooterChar"/>
    <w:uiPriority w:val="99"/>
    <w:unhideWhenUsed/>
    <w:rsid w:val="00B55D9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55D98"/>
  </w:style>
  <w:style w:type="table" w:styleId="TableGrid">
    <w:name w:val="Table Grid"/>
    <w:basedOn w:val="TableNormal"/>
    <w:rsid w:val="00B55D9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aliases w:val="Use Case List Paragraph Char,CRI - Bullets"/>
    <w:basedOn w:val="Normal"/>
    <w:link w:val="ListParagraphChar"/>
    <w:qFormat/>
    <w:rsid w:val="004F2FE8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rsid w:val="007E736C"/>
    <w:rPr>
      <w:rFonts w:ascii="Dubai" w:eastAsia="Times New Roman" w:hAnsi="Dubai" w:cs="Dubai"/>
      <w:b/>
      <w:bCs/>
      <w:sz w:val="28"/>
      <w:szCs w:val="28"/>
      <w:lang w:eastAsia="ar-SA"/>
    </w:rPr>
  </w:style>
  <w:style w:type="character" w:customStyle="1" w:styleId="ListParagraphChar">
    <w:name w:val="List Paragraph Char"/>
    <w:aliases w:val="Use Case List Paragraph Char Char,CRI - Bullets Char"/>
    <w:link w:val="ListParagraph"/>
    <w:rsid w:val="00F3762D"/>
  </w:style>
  <w:style w:type="character" w:styleId="Hyperlink">
    <w:name w:val="Hyperlink"/>
    <w:basedOn w:val="DefaultParagraphFont"/>
    <w:uiPriority w:val="99"/>
    <w:unhideWhenUsed/>
    <w:rsid w:val="008A3766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4651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4651C"/>
    <w:rPr>
      <w:rFonts w:ascii="Segoe UI" w:hAnsi="Segoe UI" w:cs="Segoe UI"/>
      <w:sz w:val="18"/>
      <w:szCs w:val="18"/>
    </w:rPr>
  </w:style>
  <w:style w:type="paragraph" w:styleId="NoSpacing">
    <w:name w:val="No Spacing"/>
    <w:link w:val="NoSpacingChar"/>
    <w:uiPriority w:val="1"/>
    <w:qFormat/>
    <w:rsid w:val="00AE57B5"/>
    <w:pPr>
      <w:spacing w:after="0" w:line="240" w:lineRule="auto"/>
    </w:pPr>
    <w:rPr>
      <w:rFonts w:ascii="Arial" w:hAnsi="Arial"/>
      <w:sz w:val="20"/>
      <w:lang w:val="en-GB"/>
    </w:rPr>
  </w:style>
  <w:style w:type="character" w:styleId="PageNumber">
    <w:name w:val="page number"/>
    <w:basedOn w:val="DefaultParagraphFont"/>
    <w:uiPriority w:val="99"/>
    <w:semiHidden/>
    <w:unhideWhenUsed/>
    <w:rsid w:val="00296B15"/>
  </w:style>
  <w:style w:type="character" w:customStyle="1" w:styleId="MessageHeaderLabel">
    <w:name w:val="Message Header Label"/>
    <w:rsid w:val="002328EE"/>
    <w:rPr>
      <w:rFonts w:ascii="Times New Roman" w:hAnsi="Times New Roman" w:cs="Arabic Transparent"/>
      <w:b/>
      <w:bCs/>
      <w:sz w:val="18"/>
      <w:szCs w:val="21"/>
    </w:rPr>
  </w:style>
  <w:style w:type="paragraph" w:styleId="TOCHeading">
    <w:name w:val="TOC Heading"/>
    <w:basedOn w:val="Heading1"/>
    <w:next w:val="Normal"/>
    <w:uiPriority w:val="39"/>
    <w:unhideWhenUsed/>
    <w:qFormat/>
    <w:rsid w:val="00291D97"/>
    <w:pPr>
      <w:keepLines/>
      <w:bidi w:val="0"/>
      <w:spacing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sz w:val="32"/>
      <w:szCs w:val="32"/>
      <w:lang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291D97"/>
    <w:pPr>
      <w:tabs>
        <w:tab w:val="left" w:pos="440"/>
        <w:tab w:val="right" w:leader="dot" w:pos="10536"/>
      </w:tabs>
      <w:spacing w:after="100" w:line="360" w:lineRule="auto"/>
    </w:pPr>
  </w:style>
  <w:style w:type="character" w:styleId="CommentReference">
    <w:name w:val="annotation reference"/>
    <w:basedOn w:val="DefaultParagraphFont"/>
    <w:semiHidden/>
    <w:unhideWhenUsed/>
    <w:rsid w:val="0019496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9496B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9496B"/>
    <w:rPr>
      <w:rFonts w:ascii="Arial" w:hAnsi="Arial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9496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9496B"/>
    <w:rPr>
      <w:rFonts w:ascii="Arial" w:hAnsi="Arial"/>
      <w:b/>
      <w:bCs/>
      <w:sz w:val="20"/>
      <w:szCs w:val="20"/>
      <w:lang w:val="en-GB"/>
    </w:rPr>
  </w:style>
  <w:style w:type="character" w:styleId="FollowedHyperlink">
    <w:name w:val="FollowedHyperlink"/>
    <w:basedOn w:val="DefaultParagraphFont"/>
    <w:uiPriority w:val="99"/>
    <w:semiHidden/>
    <w:unhideWhenUsed/>
    <w:rsid w:val="004F028B"/>
    <w:rPr>
      <w:color w:val="954F72" w:themeColor="followedHyperlink"/>
      <w:u w:val="single"/>
    </w:rPr>
  </w:style>
  <w:style w:type="paragraph" w:customStyle="1" w:styleId="msonormal0">
    <w:name w:val="msonormal"/>
    <w:basedOn w:val="Normal"/>
    <w:rsid w:val="004F028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BodyText">
    <w:name w:val="Body Text"/>
    <w:basedOn w:val="Normal"/>
    <w:link w:val="BodyTextChar"/>
    <w:semiHidden/>
    <w:unhideWhenUsed/>
    <w:rsid w:val="004F028B"/>
    <w:pPr>
      <w:spacing w:after="12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semiHidden/>
    <w:rsid w:val="004F028B"/>
    <w:rPr>
      <w:rFonts w:ascii="Times New Roman" w:eastAsia="Times New Roman" w:hAnsi="Times New Roman" w:cs="Times New Roman"/>
      <w:sz w:val="24"/>
      <w:szCs w:val="24"/>
    </w:rPr>
  </w:style>
  <w:style w:type="character" w:customStyle="1" w:styleId="NoSpacingChar">
    <w:name w:val="No Spacing Char"/>
    <w:basedOn w:val="DefaultParagraphFont"/>
    <w:link w:val="NoSpacing"/>
    <w:uiPriority w:val="1"/>
    <w:locked/>
    <w:rsid w:val="004F028B"/>
    <w:rPr>
      <w:rFonts w:ascii="Arial" w:hAnsi="Arial"/>
      <w:sz w:val="20"/>
      <w:lang w:val="en-GB"/>
    </w:rPr>
  </w:style>
  <w:style w:type="paragraph" w:styleId="Revision">
    <w:name w:val="Revision"/>
    <w:uiPriority w:val="99"/>
    <w:semiHidden/>
    <w:rsid w:val="004F028B"/>
    <w:pPr>
      <w:spacing w:after="0" w:line="240" w:lineRule="auto"/>
    </w:pPr>
    <w:rPr>
      <w:rFonts w:ascii="Arial" w:hAnsi="Arial"/>
      <w:sz w:val="20"/>
      <w:lang w:val="en-GB"/>
    </w:rPr>
  </w:style>
  <w:style w:type="character" w:customStyle="1" w:styleId="ms-crm-inlineeditlabeltext">
    <w:name w:val="ms-crm-inlineeditlabeltext"/>
    <w:basedOn w:val="DefaultParagraphFont"/>
    <w:rsid w:val="004F028B"/>
  </w:style>
  <w:style w:type="table" w:customStyle="1" w:styleId="TableGrid1">
    <w:name w:val="Table Grid1"/>
    <w:basedOn w:val="TableNormal"/>
    <w:uiPriority w:val="59"/>
    <w:rsid w:val="004F028B"/>
    <w:pPr>
      <w:spacing w:after="0" w:line="240" w:lineRule="auto"/>
    </w:pPr>
    <w:rPr>
      <w:lang w:val="en-GB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rsid w:val="004F028B"/>
    <w:pPr>
      <w:spacing w:after="0" w:line="240" w:lineRule="auto"/>
    </w:pPr>
    <w:rPr>
      <w:lang w:val="en-GB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uiPriority w:val="59"/>
    <w:rsid w:val="004F028B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uiPriority w:val="59"/>
    <w:rsid w:val="0077748D"/>
    <w:pPr>
      <w:spacing w:after="0" w:line="240" w:lineRule="auto"/>
    </w:pPr>
    <w:rPr>
      <w:rFonts w:ascii="Calibri" w:eastAsia="Calibri" w:hAnsi="Calibri" w:cs="Arial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">
    <w:name w:val="Table Grid31"/>
    <w:basedOn w:val="TableNormal"/>
    <w:uiPriority w:val="59"/>
    <w:rsid w:val="0077748D"/>
    <w:pPr>
      <w:spacing w:after="0" w:line="240" w:lineRule="auto"/>
    </w:pPr>
    <w:rPr>
      <w:rFonts w:ascii="Calibri" w:eastAsia="Calibri" w:hAnsi="Calibri" w:cs="Arial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2">
    <w:name w:val="Table Grid32"/>
    <w:basedOn w:val="TableNormal"/>
    <w:uiPriority w:val="59"/>
    <w:rsid w:val="0077748D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ps">
    <w:name w:val="hps"/>
    <w:basedOn w:val="DefaultParagraphFont"/>
    <w:rsid w:val="00FE0707"/>
  </w:style>
  <w:style w:type="table" w:customStyle="1" w:styleId="TableGrid13">
    <w:name w:val="Table Grid13"/>
    <w:basedOn w:val="TableNormal"/>
    <w:uiPriority w:val="59"/>
    <w:rsid w:val="00FE0707"/>
    <w:pPr>
      <w:spacing w:after="0" w:line="240" w:lineRule="auto"/>
    </w:pPr>
    <w:rPr>
      <w:rFonts w:ascii="Calibri" w:eastAsia="Calibri" w:hAnsi="Calibri"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21">
    <w:name w:val="Table Grid21"/>
    <w:basedOn w:val="TableNormal"/>
    <w:uiPriority w:val="59"/>
    <w:rsid w:val="00207E99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">
    <w:name w:val="Table Grid11"/>
    <w:basedOn w:val="TableNormal"/>
    <w:uiPriority w:val="59"/>
    <w:rsid w:val="00207E99"/>
    <w:pPr>
      <w:spacing w:after="0" w:line="240" w:lineRule="auto"/>
    </w:pPr>
    <w:rPr>
      <w:rFonts w:ascii="Calibri" w:eastAsia="Calibri" w:hAnsi="Calibri"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12">
    <w:name w:val="Table Grid12"/>
    <w:basedOn w:val="TableNormal"/>
    <w:uiPriority w:val="59"/>
    <w:rsid w:val="003D6C1E"/>
    <w:pPr>
      <w:spacing w:after="0" w:line="240" w:lineRule="auto"/>
    </w:pPr>
    <w:rPr>
      <w:rFonts w:ascii="Calibri" w:eastAsia="Calibri" w:hAnsi="Calibri"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Heading8Char">
    <w:name w:val="Heading 8 Char"/>
    <w:basedOn w:val="DefaultParagraphFont"/>
    <w:link w:val="Heading8"/>
    <w:rsid w:val="00BC3E82"/>
    <w:rPr>
      <w:rFonts w:ascii="Times New Roman" w:eastAsia="Times New Roman" w:hAnsi="Times New Roman" w:cs="Arabic Transparent"/>
      <w:b/>
      <w:bCs/>
      <w:sz w:val="34"/>
      <w:szCs w:val="34"/>
      <w:lang w:val="en-GB" w:bidi="ar-AE"/>
    </w:rPr>
  </w:style>
  <w:style w:type="table" w:customStyle="1" w:styleId="TableGrid112">
    <w:name w:val="Table Grid112"/>
    <w:basedOn w:val="TableNormal"/>
    <w:uiPriority w:val="59"/>
    <w:rsid w:val="00BC3E82"/>
    <w:pPr>
      <w:spacing w:after="0" w:line="240" w:lineRule="auto"/>
    </w:pPr>
    <w:rPr>
      <w:rFonts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211">
    <w:name w:val="Table Grid211"/>
    <w:basedOn w:val="TableNormal"/>
    <w:uiPriority w:val="59"/>
    <w:rsid w:val="00BC3E82"/>
    <w:pPr>
      <w:spacing w:after="0" w:line="240" w:lineRule="auto"/>
    </w:pPr>
    <w:rPr>
      <w:rFonts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1121">
    <w:name w:val="Table Grid1121"/>
    <w:basedOn w:val="TableNormal"/>
    <w:uiPriority w:val="59"/>
    <w:rsid w:val="00323CB9"/>
    <w:pPr>
      <w:spacing w:after="0" w:line="240" w:lineRule="auto"/>
    </w:pPr>
    <w:rPr>
      <w:rFonts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2111">
    <w:name w:val="Table Grid2111"/>
    <w:basedOn w:val="TableNormal"/>
    <w:uiPriority w:val="59"/>
    <w:rsid w:val="00323CB9"/>
    <w:pPr>
      <w:spacing w:after="0" w:line="240" w:lineRule="auto"/>
    </w:pPr>
    <w:rPr>
      <w:rFonts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14">
    <w:name w:val="Table Grid14"/>
    <w:basedOn w:val="TableNormal"/>
    <w:uiPriority w:val="59"/>
    <w:rsid w:val="000C6D0C"/>
    <w:pPr>
      <w:spacing w:after="0" w:line="240" w:lineRule="auto"/>
    </w:pPr>
    <w:rPr>
      <w:rFonts w:ascii="Calibri" w:eastAsia="Calibri" w:hAnsi="Calibri"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15">
    <w:name w:val="Table Grid15"/>
    <w:basedOn w:val="TableNormal"/>
    <w:uiPriority w:val="59"/>
    <w:rsid w:val="00211598"/>
    <w:pPr>
      <w:spacing w:after="0" w:line="240" w:lineRule="auto"/>
    </w:pPr>
    <w:rPr>
      <w:rFonts w:ascii="Calibri" w:eastAsia="Calibri" w:hAnsi="Calibri"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Emphasis">
    <w:name w:val="Emphasis"/>
    <w:basedOn w:val="DefaultParagraphFont"/>
    <w:uiPriority w:val="20"/>
    <w:qFormat/>
    <w:rsid w:val="006D2C21"/>
    <w:rPr>
      <w:b/>
      <w:bCs/>
      <w:i w:val="0"/>
      <w:iCs w:val="0"/>
    </w:rPr>
  </w:style>
  <w:style w:type="character" w:customStyle="1" w:styleId="shorttext">
    <w:name w:val="short_text"/>
    <w:basedOn w:val="DefaultParagraphFont"/>
    <w:rsid w:val="006D2C21"/>
  </w:style>
  <w:style w:type="character" w:customStyle="1" w:styleId="st">
    <w:name w:val="st"/>
    <w:basedOn w:val="DefaultParagraphFont"/>
    <w:rsid w:val="006D2C21"/>
  </w:style>
  <w:style w:type="table" w:customStyle="1" w:styleId="TableGrid22">
    <w:name w:val="Table Grid22"/>
    <w:basedOn w:val="TableNormal"/>
    <w:uiPriority w:val="59"/>
    <w:rsid w:val="006D2C21"/>
    <w:pPr>
      <w:spacing w:after="0" w:line="240" w:lineRule="auto"/>
    </w:pPr>
    <w:rPr>
      <w:rFonts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23">
    <w:name w:val="Table Grid23"/>
    <w:basedOn w:val="TableNormal"/>
    <w:uiPriority w:val="59"/>
    <w:rsid w:val="006D2C21"/>
    <w:pPr>
      <w:spacing w:after="0" w:line="240" w:lineRule="auto"/>
    </w:pPr>
    <w:rPr>
      <w:rFonts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24">
    <w:name w:val="Table Grid24"/>
    <w:basedOn w:val="TableNormal"/>
    <w:uiPriority w:val="59"/>
    <w:rsid w:val="006D2C21"/>
    <w:pPr>
      <w:spacing w:after="0" w:line="240" w:lineRule="auto"/>
    </w:pPr>
    <w:rPr>
      <w:rFonts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6">
    <w:name w:val="Table Grid6"/>
    <w:basedOn w:val="TableNormal"/>
    <w:uiPriority w:val="59"/>
    <w:rsid w:val="00060C53"/>
    <w:pPr>
      <w:spacing w:after="0" w:line="240" w:lineRule="auto"/>
    </w:pPr>
    <w:rPr>
      <w:rFonts w:ascii="Calibri" w:eastAsia="Calibri" w:hAnsi="Calibri" w:cs="Arial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TableNormal"/>
    <w:uiPriority w:val="59"/>
    <w:rsid w:val="00060C53"/>
    <w:pPr>
      <w:spacing w:after="0" w:line="240" w:lineRule="auto"/>
    </w:pPr>
    <w:rPr>
      <w:rFonts w:ascii="Calibri" w:eastAsia="Calibri" w:hAnsi="Calibri" w:cs="Arial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576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1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07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67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45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4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89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13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310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722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46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341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090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931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214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424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027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383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258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606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36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080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293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435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888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574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240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752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899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600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837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660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859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441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833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577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718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581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641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877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302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91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18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customXml" Target="../customXml/item3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customXml" Target="../customXml/item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../customXml/item1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E9CC6217519AD4E9A63DC2614C19D7C" ma:contentTypeVersion="32" ma:contentTypeDescription="Create a new document." ma:contentTypeScope="" ma:versionID="bb670aa3e9494c4bb1e09e4d3b10376f">
  <xsd:schema xmlns:xsd="http://www.w3.org/2001/XMLSchema" xmlns:xs="http://www.w3.org/2001/XMLSchema" xmlns:p="http://schemas.microsoft.com/office/2006/metadata/properties" xmlns:ns2="5ac7a378-97b2-4e98-acd9-be1b93ab0c48" xmlns:ns3="4b51b1c9-4709-4f89-b612-8ca9a2f23f03" xmlns:ns4="68f5596f-3448-409a-98ae-2b0e426e5619" targetNamespace="http://schemas.microsoft.com/office/2006/metadata/properties" ma:root="true" ma:fieldsID="d4e4f357206ad3700a8d7b6dd22265da" ns2:_="" ns3:_="" ns4:_="">
    <xsd:import namespace="5ac7a378-97b2-4e98-acd9-be1b93ab0c48"/>
    <xsd:import namespace="4b51b1c9-4709-4f89-b612-8ca9a2f23f03"/>
    <xsd:import namespace="68f5596f-3448-409a-98ae-2b0e426e5619"/>
    <xsd:element name="properties">
      <xsd:complexType>
        <xsd:sequence>
          <xsd:element name="documentManagement">
            <xsd:complexType>
              <xsd:all>
                <xsd:element ref="ns2:Title_x0020_Arabic"/>
                <xsd:element ref="ns2:Show" minOccurs="0"/>
                <xsd:element ref="ns2:Document_x0020_Order" minOccurs="0"/>
                <xsd:element ref="ns2:Publish_x0020_Date" minOccurs="0"/>
                <xsd:element ref="ns3:SharedWithUsers" minOccurs="0"/>
                <xsd:element ref="ns4:Service_x0020_Code" minOccurs="0"/>
                <xsd:element ref="ns4:Service_x0020_Code_x003a_Service_x0020_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c7a378-97b2-4e98-acd9-be1b93ab0c48" elementFormDefault="qualified">
    <xsd:import namespace="http://schemas.microsoft.com/office/2006/documentManagement/types"/>
    <xsd:import namespace="http://schemas.microsoft.com/office/infopath/2007/PartnerControls"/>
    <xsd:element name="Title_x0020_Arabic" ma:index="8" ma:displayName="Title Arabic" ma:description="Please enter document title in Arabic" ma:internalName="Title_x0020_Arabic">
      <xsd:simpleType>
        <xsd:restriction base="dms:Text">
          <xsd:maxLength value="255"/>
        </xsd:restriction>
      </xsd:simpleType>
    </xsd:element>
    <xsd:element name="Show" ma:index="9" nillable="true" ma:displayName="Show" ma:default="No" ma:format="Dropdown" ma:internalName="Show">
      <xsd:simpleType>
        <xsd:restriction base="dms:Choice">
          <xsd:enumeration value="Yes"/>
          <xsd:enumeration value="No"/>
        </xsd:restriction>
      </xsd:simpleType>
    </xsd:element>
    <xsd:element name="Document_x0020_Order" ma:index="10" nillable="true" ma:displayName="Document Order" ma:internalName="Document_x0020_Order">
      <xsd:simpleType>
        <xsd:restriction base="dms:Number"/>
      </xsd:simpleType>
    </xsd:element>
    <xsd:element name="Publish_x0020_Date" ma:index="11" nillable="true" ma:displayName="Publish Date" ma:format="DateOnly" ma:internalName="Publish_x0020_Dat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51b1c9-4709-4f89-b612-8ca9a2f23f03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f5596f-3448-409a-98ae-2b0e426e5619" elementFormDefault="qualified">
    <xsd:import namespace="http://schemas.microsoft.com/office/2006/documentManagement/types"/>
    <xsd:import namespace="http://schemas.microsoft.com/office/infopath/2007/PartnerControls"/>
    <xsd:element name="Service_x0020_Code" ma:index="13" nillable="true" ma:displayName="Service Name" ma:description="Please select service name" ma:list="{7620f6f6-427f-4820-acc9-864227f71048}" ma:internalName="Service_x0020_Code" ma:readOnly="false" ma:showField="Title" ma:requiredMultiChoice="tru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ervice_x0020_Code_x003a_Service_x0020_Code" ma:index="14" nillable="true" ma:displayName="Service Code:Service Code" ma:list="{7620f6f6-427f-4820-acc9-864227f71048}" ma:internalName="Service_x0020_Code_x003a_Service_x0020_Code" ma:readOnly="true" ma:showField="Service_x0020_Code" ma:web="4b51b1c9-4709-4f89-b612-8ca9a2f23f0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ervice_x0020_Code xmlns="68f5596f-3448-409a-98ae-2b0e426e5619">
      <Value>678</Value>
      <Value>683</Value>
      <Value>679</Value>
    </Service_x0020_Code>
    <Title_x0020_Arabic xmlns="5ac7a378-97b2-4e98-acd9-be1b93ab0c48">DMA-PRTS-SF06r, قائمة التفتيش للقوارب السياحية التي يقل طولها عن 8 أمتار</Title_x0020_Arabic>
    <Document_x0020_Order xmlns="5ac7a378-97b2-4e98-acd9-be1b93ab0c48" xsi:nil="true"/>
    <Show xmlns="5ac7a378-97b2-4e98-acd9-be1b93ab0c48">Yes</Show>
    <Publish_x0020_Date xmlns="5ac7a378-97b2-4e98-acd9-be1b93ab0c48" xsi:nil="true"/>
  </documentManagement>
</p:properties>
</file>

<file path=customXml/itemProps1.xml><?xml version="1.0" encoding="utf-8"?>
<ds:datastoreItem xmlns:ds="http://schemas.openxmlformats.org/officeDocument/2006/customXml" ds:itemID="{C53E0313-5A60-4368-A4BD-7FDDA4529220}"/>
</file>

<file path=customXml/itemProps2.xml><?xml version="1.0" encoding="utf-8"?>
<ds:datastoreItem xmlns:ds="http://schemas.openxmlformats.org/officeDocument/2006/customXml" ds:itemID="{77A01859-C55C-4ACF-AD99-9F2A4810EF35}"/>
</file>

<file path=customXml/itemProps3.xml><?xml version="1.0" encoding="utf-8"?>
<ds:datastoreItem xmlns:ds="http://schemas.openxmlformats.org/officeDocument/2006/customXml" ds:itemID="{C64AC1EE-48E2-4166-89A4-BFE435836858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012</Words>
  <Characters>5769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MA-PRTS-SF06r, Inspection Checklist for Touring boats length less than 8m</dc:title>
  <dc:subject/>
  <dc:creator>Saeed Amin Alyassi</dc:creator>
  <cp:keywords/>
  <dc:description/>
  <cp:lastModifiedBy>Kholoud Mansi</cp:lastModifiedBy>
  <cp:revision>2</cp:revision>
  <cp:lastPrinted>2024-05-01T11:29:00Z</cp:lastPrinted>
  <dcterms:created xsi:type="dcterms:W3CDTF">2024-05-01T11:46:00Z</dcterms:created>
  <dcterms:modified xsi:type="dcterms:W3CDTF">2024-05-01T11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E9CC6217519AD4E9A63DC2614C19D7C</vt:lpwstr>
  </property>
</Properties>
</file>